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BE5F1" w:themeColor="accent1" w:themeTint="33"/>
  <w:body>
    <w:p w14:paraId="127F80BB" w14:textId="77777777" w:rsidR="007C2378" w:rsidRPr="0075616F" w:rsidRDefault="004974A1" w:rsidP="000C7478">
      <w:pPr>
        <w:tabs>
          <w:tab w:val="left" w:pos="2880"/>
        </w:tabs>
        <w:spacing w:after="120"/>
        <w:jc w:val="center"/>
        <w:rPr>
          <w:b/>
          <w:sz w:val="28"/>
          <w:szCs w:val="28"/>
          <w:lang w:val="en-US"/>
        </w:rPr>
      </w:pPr>
      <w:bookmarkStart w:id="0" w:name="_GoBack"/>
      <w:bookmarkEnd w:id="0"/>
      <w:r w:rsidRPr="00DE4625">
        <w:rPr>
          <w:b/>
          <w:sz w:val="28"/>
          <w:szCs w:val="28"/>
          <w:lang w:val="en-US"/>
        </w:rPr>
        <w:t>TECHNICAL QUESTIONNAIRE FOR EVALUATION OF THE INSPECTION SYSTEM OF COUNTRIES INTERESTED IN EXPORTING ANIMAL PRODUCTS TO BRAZIL</w:t>
      </w:r>
    </w:p>
    <w:p w14:paraId="407A4326" w14:textId="77777777" w:rsidR="00E95D0B" w:rsidRPr="0075616F" w:rsidRDefault="00E95D0B" w:rsidP="000C7478">
      <w:pPr>
        <w:tabs>
          <w:tab w:val="left" w:pos="2880"/>
        </w:tabs>
        <w:spacing w:after="120"/>
        <w:jc w:val="center"/>
        <w:rPr>
          <w:b/>
          <w:sz w:val="28"/>
          <w:szCs w:val="28"/>
          <w:lang w:val="en-US"/>
        </w:rPr>
      </w:pPr>
    </w:p>
    <w:p w14:paraId="2D6EF201" w14:textId="77777777" w:rsidR="00E95D0B" w:rsidRPr="005467E8" w:rsidRDefault="005E28E1" w:rsidP="000C7478">
      <w:pPr>
        <w:tabs>
          <w:tab w:val="left" w:pos="2880"/>
        </w:tabs>
        <w:spacing w:after="120"/>
        <w:jc w:val="center"/>
        <w:rPr>
          <w:b/>
          <w:sz w:val="28"/>
          <w:szCs w:val="28"/>
        </w:rPr>
      </w:pPr>
      <w:r w:rsidRPr="005467E8">
        <w:rPr>
          <w:b/>
          <w:sz w:val="28"/>
          <w:szCs w:val="28"/>
        </w:rPr>
        <w:t xml:space="preserve">FISH AND </w:t>
      </w:r>
      <w:r w:rsidR="004144E5">
        <w:rPr>
          <w:b/>
          <w:sz w:val="28"/>
          <w:szCs w:val="28"/>
        </w:rPr>
        <w:t xml:space="preserve">FISHERY </w:t>
      </w:r>
      <w:r w:rsidR="003C7E47">
        <w:rPr>
          <w:b/>
          <w:sz w:val="28"/>
          <w:szCs w:val="28"/>
        </w:rPr>
        <w:t>PRODUCTS</w:t>
      </w:r>
    </w:p>
    <w:p w14:paraId="1446EB1B" w14:textId="77777777" w:rsidR="00374538" w:rsidRPr="005467E8" w:rsidRDefault="00374538" w:rsidP="000C7478">
      <w:pPr>
        <w:tabs>
          <w:tab w:val="left" w:pos="2880"/>
        </w:tabs>
        <w:spacing w:after="120"/>
        <w:jc w:val="both"/>
        <w:rPr>
          <w:b/>
          <w:sz w:val="22"/>
          <w:szCs w:val="22"/>
        </w:rPr>
      </w:pPr>
    </w:p>
    <w:tbl>
      <w:tblPr>
        <w:tblW w:w="0" w:type="auto"/>
        <w:jc w:val="center"/>
        <w:tblBorders>
          <w:top w:val="double" w:sz="4" w:space="0" w:color="538135"/>
          <w:left w:val="double" w:sz="4" w:space="0" w:color="538135"/>
          <w:bottom w:val="double" w:sz="4" w:space="0" w:color="538135"/>
          <w:right w:val="double" w:sz="4" w:space="0" w:color="538135"/>
        </w:tblBorders>
        <w:tblLook w:val="0000" w:firstRow="0" w:lastRow="0" w:firstColumn="0" w:lastColumn="0" w:noHBand="0" w:noVBand="0"/>
      </w:tblPr>
      <w:tblGrid>
        <w:gridCol w:w="8946"/>
      </w:tblGrid>
      <w:tr w:rsidR="00374538" w:rsidRPr="00757F61" w14:paraId="0883CA65" w14:textId="77777777" w:rsidTr="002F7F97">
        <w:trPr>
          <w:trHeight w:val="1290"/>
          <w:jc w:val="center"/>
        </w:trPr>
        <w:tc>
          <w:tcPr>
            <w:tcW w:w="8946" w:type="dxa"/>
            <w:vAlign w:val="center"/>
          </w:tcPr>
          <w:p w14:paraId="7FB61D02" w14:textId="77777777" w:rsidR="00374538" w:rsidRPr="0075616F" w:rsidRDefault="00374538" w:rsidP="000C7478">
            <w:pPr>
              <w:pStyle w:val="TextosemFormatao"/>
              <w:spacing w:after="120"/>
              <w:rPr>
                <w:rFonts w:ascii="Times New Roman" w:eastAsia="Microsoft YaHei" w:cs="Times New Roman"/>
                <w:b/>
                <w:iCs/>
                <w:sz w:val="22"/>
                <w:szCs w:val="22"/>
              </w:rPr>
            </w:pPr>
            <w:r w:rsidRPr="005467E8">
              <w:rPr>
                <w:b/>
                <w:sz w:val="22"/>
                <w:szCs w:val="22"/>
              </w:rPr>
              <w:t xml:space="preserve">NOTE: All information should preferably be sent in Portuguese, but questionnaires answered in English or Spanish will also be accepted. Responses should be provided in full, as improper/incomplete </w:t>
            </w:r>
            <w:r w:rsidR="004144E5">
              <w:rPr>
                <w:b/>
                <w:sz w:val="22"/>
                <w:szCs w:val="22"/>
              </w:rPr>
              <w:t>filling</w:t>
            </w:r>
            <w:r w:rsidRPr="005467E8">
              <w:rPr>
                <w:b/>
                <w:sz w:val="22"/>
                <w:szCs w:val="22"/>
              </w:rPr>
              <w:t xml:space="preserve"> may result in delays. Please provide any additional information that may complement/assist in understanding your responses.</w:t>
            </w:r>
          </w:p>
        </w:tc>
      </w:tr>
    </w:tbl>
    <w:p w14:paraId="42F83120" w14:textId="77777777" w:rsidR="007C2378" w:rsidRPr="0075616F" w:rsidRDefault="007C2378" w:rsidP="000C7478">
      <w:pPr>
        <w:tabs>
          <w:tab w:val="left" w:pos="2880"/>
        </w:tabs>
        <w:spacing w:after="120"/>
        <w:jc w:val="both"/>
        <w:rPr>
          <w:sz w:val="22"/>
          <w:szCs w:val="22"/>
          <w:lang w:val="en-US"/>
        </w:rPr>
      </w:pPr>
    </w:p>
    <w:p w14:paraId="46816773" w14:textId="77777777" w:rsidR="000C7478" w:rsidRPr="0075616F" w:rsidRDefault="000C7478" w:rsidP="000C7478">
      <w:pPr>
        <w:tabs>
          <w:tab w:val="left" w:pos="2880"/>
        </w:tabs>
        <w:spacing w:after="120"/>
        <w:jc w:val="both"/>
        <w:rPr>
          <w:sz w:val="22"/>
          <w:szCs w:val="22"/>
          <w:lang w:val="en-US"/>
        </w:rPr>
      </w:pPr>
    </w:p>
    <w:p w14:paraId="6D6A83E9" w14:textId="77777777" w:rsidR="007C2378" w:rsidRPr="005467E8" w:rsidRDefault="0015732C" w:rsidP="000C7478">
      <w:pPr>
        <w:pStyle w:val="PargrafodaLista"/>
        <w:numPr>
          <w:ilvl w:val="0"/>
          <w:numId w:val="6"/>
        </w:numPr>
        <w:tabs>
          <w:tab w:val="left" w:pos="2880"/>
        </w:tabs>
        <w:spacing w:after="120"/>
        <w:jc w:val="both"/>
        <w:rPr>
          <w:sz w:val="22"/>
          <w:szCs w:val="22"/>
        </w:rPr>
      </w:pPr>
      <w:r w:rsidRPr="005467E8">
        <w:rPr>
          <w:sz w:val="22"/>
          <w:szCs w:val="22"/>
        </w:rPr>
        <w:t>GENERAL INFORMATION</w:t>
      </w:r>
    </w:p>
    <w:p w14:paraId="2A537962" w14:textId="77777777" w:rsidR="0015732C" w:rsidRPr="005467E8" w:rsidRDefault="0015732C" w:rsidP="000C7478">
      <w:pPr>
        <w:pStyle w:val="PargrafodaLista"/>
        <w:tabs>
          <w:tab w:val="left" w:pos="2880"/>
        </w:tabs>
        <w:spacing w:after="120"/>
        <w:jc w:val="both"/>
        <w:rPr>
          <w:sz w:val="22"/>
          <w:szCs w:val="22"/>
        </w:rPr>
      </w:pPr>
    </w:p>
    <w:p w14:paraId="5F646244" w14:textId="77777777" w:rsidR="007C2378" w:rsidRPr="005467E8" w:rsidRDefault="007C2378" w:rsidP="000C7478">
      <w:pPr>
        <w:pStyle w:val="PargrafodaLista"/>
        <w:numPr>
          <w:ilvl w:val="1"/>
          <w:numId w:val="7"/>
        </w:numPr>
        <w:tabs>
          <w:tab w:val="left" w:pos="2880"/>
        </w:tabs>
        <w:spacing w:after="120"/>
        <w:jc w:val="both"/>
        <w:rPr>
          <w:sz w:val="22"/>
          <w:szCs w:val="22"/>
        </w:rPr>
      </w:pPr>
      <w:r w:rsidRPr="005467E8">
        <w:rPr>
          <w:sz w:val="22"/>
          <w:szCs w:val="22"/>
        </w:rPr>
        <w:t>Country Name:</w:t>
      </w:r>
    </w:p>
    <w:p w14:paraId="291AB75A" w14:textId="77777777" w:rsidR="007C2378" w:rsidRPr="005467E8" w:rsidRDefault="007C2378" w:rsidP="000C7478">
      <w:pPr>
        <w:tabs>
          <w:tab w:val="left" w:pos="2880"/>
        </w:tabs>
        <w:spacing w:after="120"/>
        <w:jc w:val="both"/>
        <w:rPr>
          <w:sz w:val="22"/>
          <w:szCs w:val="22"/>
        </w:rPr>
      </w:pPr>
    </w:p>
    <w:p w14:paraId="00F8B9B6" w14:textId="77777777" w:rsidR="00631CE4" w:rsidRPr="005467E8" w:rsidRDefault="00F35F88" w:rsidP="000C7478">
      <w:pPr>
        <w:pStyle w:val="PargrafodaLista"/>
        <w:numPr>
          <w:ilvl w:val="1"/>
          <w:numId w:val="7"/>
        </w:numPr>
        <w:tabs>
          <w:tab w:val="left" w:pos="2880"/>
        </w:tabs>
        <w:spacing w:after="120"/>
        <w:jc w:val="both"/>
        <w:rPr>
          <w:sz w:val="22"/>
          <w:szCs w:val="22"/>
        </w:rPr>
      </w:pPr>
      <w:r w:rsidRPr="005467E8">
        <w:rPr>
          <w:sz w:val="22"/>
          <w:szCs w:val="22"/>
        </w:rPr>
        <w:t xml:space="preserve">Desired </w:t>
      </w:r>
      <w:r w:rsidR="004144E5">
        <w:rPr>
          <w:sz w:val="22"/>
          <w:szCs w:val="22"/>
        </w:rPr>
        <w:t>approval</w:t>
      </w:r>
      <w:r w:rsidRPr="005467E8">
        <w:rPr>
          <w:sz w:val="22"/>
          <w:szCs w:val="22"/>
        </w:rPr>
        <w:t xml:space="preserve"> mode:</w:t>
      </w:r>
    </w:p>
    <w:p w14:paraId="60F92F91" w14:textId="77777777" w:rsidR="00631CE4" w:rsidRPr="00757F61" w:rsidRDefault="007C2378" w:rsidP="000C7478">
      <w:pPr>
        <w:pStyle w:val="PargrafodaLista"/>
        <w:tabs>
          <w:tab w:val="left" w:pos="2880"/>
        </w:tabs>
        <w:spacing w:after="120"/>
        <w:ind w:left="360"/>
        <w:jc w:val="both"/>
        <w:rPr>
          <w:sz w:val="22"/>
          <w:szCs w:val="22"/>
          <w:lang w:val="en-US"/>
        </w:rPr>
      </w:pPr>
      <w:r w:rsidRPr="00757F61">
        <w:rPr>
          <w:sz w:val="22"/>
          <w:szCs w:val="22"/>
          <w:lang w:val="en-US"/>
        </w:rPr>
        <w:t>( ) Individual qualification of establishments.</w:t>
      </w:r>
    </w:p>
    <w:p w14:paraId="52A2AD36" w14:textId="77777777" w:rsidR="007C2378" w:rsidRPr="0075616F" w:rsidRDefault="007C2378" w:rsidP="000C7478">
      <w:pPr>
        <w:pStyle w:val="PargrafodaLista"/>
        <w:tabs>
          <w:tab w:val="left" w:pos="2880"/>
        </w:tabs>
        <w:spacing w:after="120"/>
        <w:ind w:left="360"/>
        <w:jc w:val="both"/>
        <w:rPr>
          <w:sz w:val="22"/>
          <w:szCs w:val="22"/>
          <w:lang w:val="en-US"/>
        </w:rPr>
      </w:pPr>
      <w:r w:rsidRPr="00DE4625">
        <w:rPr>
          <w:sz w:val="22"/>
          <w:szCs w:val="22"/>
          <w:lang w:val="en-US"/>
        </w:rPr>
        <w:t>( ) Recognition of the equivalence of the Inspection System.</w:t>
      </w:r>
    </w:p>
    <w:p w14:paraId="45DBC643" w14:textId="77777777" w:rsidR="00DE3690" w:rsidRPr="0075616F" w:rsidRDefault="00DE3690" w:rsidP="000C7478">
      <w:pPr>
        <w:pStyle w:val="PargrafodaLista"/>
        <w:tabs>
          <w:tab w:val="left" w:pos="2880"/>
        </w:tabs>
        <w:spacing w:after="120"/>
        <w:ind w:left="360"/>
        <w:jc w:val="both"/>
        <w:rPr>
          <w:sz w:val="22"/>
          <w:szCs w:val="22"/>
          <w:lang w:val="en-US"/>
        </w:rPr>
      </w:pPr>
      <w:r w:rsidRPr="00DE4625">
        <w:rPr>
          <w:sz w:val="22"/>
          <w:szCs w:val="22"/>
          <w:lang w:val="en-US"/>
        </w:rPr>
        <w:t>( ) Maintenance of the equivalence of the Inspection System.</w:t>
      </w:r>
    </w:p>
    <w:p w14:paraId="1B51C36C" w14:textId="77777777" w:rsidR="007B245D" w:rsidRPr="0075616F" w:rsidRDefault="007B245D" w:rsidP="000C7478">
      <w:pPr>
        <w:tabs>
          <w:tab w:val="left" w:pos="2880"/>
        </w:tabs>
        <w:spacing w:after="120"/>
        <w:jc w:val="both"/>
        <w:rPr>
          <w:sz w:val="22"/>
          <w:szCs w:val="22"/>
          <w:lang w:val="en-US"/>
        </w:rPr>
      </w:pPr>
    </w:p>
    <w:p w14:paraId="2AC2B9DD" w14:textId="77777777" w:rsidR="004974A1" w:rsidRPr="0075616F" w:rsidRDefault="00E2023C" w:rsidP="000C7478">
      <w:pPr>
        <w:pStyle w:val="PargrafodaLista"/>
        <w:numPr>
          <w:ilvl w:val="1"/>
          <w:numId w:val="7"/>
        </w:numPr>
        <w:tabs>
          <w:tab w:val="left" w:pos="2880"/>
        </w:tabs>
        <w:spacing w:after="120"/>
        <w:jc w:val="both"/>
        <w:rPr>
          <w:sz w:val="22"/>
          <w:szCs w:val="22"/>
          <w:lang w:val="en-US"/>
        </w:rPr>
      </w:pPr>
      <w:r w:rsidRPr="00DE4625">
        <w:rPr>
          <w:sz w:val="22"/>
          <w:szCs w:val="22"/>
          <w:lang w:val="en-US"/>
        </w:rPr>
        <w:t xml:space="preserve"> What is the Official Body responsible for the Veterinary Public Health and Animal Health </w:t>
      </w:r>
      <w:r w:rsidR="004144E5" w:rsidRPr="00DE4625">
        <w:rPr>
          <w:sz w:val="22"/>
          <w:szCs w:val="22"/>
          <w:lang w:val="en-US"/>
        </w:rPr>
        <w:t xml:space="preserve">Services </w:t>
      </w:r>
      <w:r w:rsidRPr="00DE4625">
        <w:rPr>
          <w:sz w:val="22"/>
          <w:szCs w:val="22"/>
          <w:lang w:val="en-US"/>
        </w:rPr>
        <w:t>of the Country?</w:t>
      </w:r>
    </w:p>
    <w:p w14:paraId="0B610C89" w14:textId="77777777" w:rsidR="004974A1" w:rsidRPr="0075616F" w:rsidRDefault="004974A1" w:rsidP="000C7478">
      <w:pPr>
        <w:pStyle w:val="Default"/>
        <w:numPr>
          <w:ilvl w:val="2"/>
          <w:numId w:val="7"/>
        </w:numPr>
        <w:spacing w:after="120"/>
        <w:jc w:val="both"/>
        <w:rPr>
          <w:sz w:val="22"/>
          <w:szCs w:val="22"/>
          <w:lang w:val="en-US"/>
        </w:rPr>
      </w:pPr>
      <w:r w:rsidRPr="00DE4625">
        <w:rPr>
          <w:sz w:val="22"/>
          <w:szCs w:val="22"/>
          <w:lang w:val="en-US"/>
        </w:rPr>
        <w:t>Briefly describe the organizational structure and present the organization</w:t>
      </w:r>
      <w:r w:rsidR="003C7E47" w:rsidRPr="00DE4625">
        <w:rPr>
          <w:sz w:val="22"/>
          <w:szCs w:val="22"/>
          <w:lang w:val="en-US"/>
        </w:rPr>
        <w:t xml:space="preserve"> </w:t>
      </w:r>
      <w:r w:rsidR="00726017" w:rsidRPr="00DE4625">
        <w:rPr>
          <w:sz w:val="22"/>
          <w:szCs w:val="22"/>
          <w:lang w:val="en-US"/>
        </w:rPr>
        <w:t>chart.</w:t>
      </w:r>
    </w:p>
    <w:p w14:paraId="252A8E8E" w14:textId="77777777" w:rsidR="004974A1" w:rsidRPr="0075616F" w:rsidRDefault="004974A1" w:rsidP="000C7478">
      <w:pPr>
        <w:pStyle w:val="Default"/>
        <w:spacing w:after="120"/>
        <w:jc w:val="both"/>
        <w:rPr>
          <w:sz w:val="22"/>
          <w:szCs w:val="22"/>
          <w:lang w:val="en-US"/>
        </w:rPr>
      </w:pPr>
    </w:p>
    <w:p w14:paraId="6CABAC8F" w14:textId="77777777" w:rsidR="004974A1" w:rsidRPr="0075616F" w:rsidRDefault="00C346B5" w:rsidP="000C7478">
      <w:pPr>
        <w:pStyle w:val="Default"/>
        <w:numPr>
          <w:ilvl w:val="2"/>
          <w:numId w:val="7"/>
        </w:numPr>
        <w:spacing w:after="120"/>
        <w:jc w:val="both"/>
        <w:rPr>
          <w:sz w:val="22"/>
          <w:szCs w:val="22"/>
          <w:lang w:val="en-US"/>
        </w:rPr>
      </w:pPr>
      <w:r w:rsidRPr="00DE4625">
        <w:rPr>
          <w:sz w:val="22"/>
          <w:szCs w:val="22"/>
          <w:lang w:val="en-US"/>
        </w:rPr>
        <w:t>Body/Department responsible for Animal Health</w:t>
      </w:r>
    </w:p>
    <w:p w14:paraId="1107D506" w14:textId="77777777" w:rsidR="004974A1" w:rsidRPr="005467E8" w:rsidRDefault="004974A1" w:rsidP="000C7478">
      <w:pPr>
        <w:pStyle w:val="Default"/>
        <w:numPr>
          <w:ilvl w:val="3"/>
          <w:numId w:val="7"/>
        </w:numPr>
        <w:spacing w:after="120"/>
        <w:jc w:val="both"/>
        <w:rPr>
          <w:sz w:val="22"/>
          <w:szCs w:val="22"/>
        </w:rPr>
      </w:pPr>
      <w:r w:rsidRPr="005467E8">
        <w:rPr>
          <w:sz w:val="22"/>
          <w:szCs w:val="22"/>
        </w:rPr>
        <w:t>Name:</w:t>
      </w:r>
    </w:p>
    <w:p w14:paraId="74841062" w14:textId="77777777" w:rsidR="004974A1" w:rsidRPr="0075616F" w:rsidRDefault="004974A1" w:rsidP="000C7478">
      <w:pPr>
        <w:pStyle w:val="Default"/>
        <w:numPr>
          <w:ilvl w:val="3"/>
          <w:numId w:val="7"/>
        </w:numPr>
        <w:spacing w:after="120"/>
        <w:jc w:val="both"/>
        <w:rPr>
          <w:sz w:val="22"/>
          <w:szCs w:val="22"/>
          <w:lang w:val="en-US"/>
        </w:rPr>
      </w:pPr>
      <w:r w:rsidRPr="00DE4625">
        <w:rPr>
          <w:sz w:val="22"/>
          <w:szCs w:val="22"/>
          <w:lang w:val="en-US"/>
        </w:rPr>
        <w:t xml:space="preserve">Name of the person </w:t>
      </w:r>
      <w:r w:rsidR="004144E5" w:rsidRPr="00DE4625">
        <w:rPr>
          <w:sz w:val="22"/>
          <w:szCs w:val="22"/>
          <w:lang w:val="en-US"/>
        </w:rPr>
        <w:t>in charge</w:t>
      </w:r>
      <w:r w:rsidR="003C7E47" w:rsidRPr="00DE4625">
        <w:rPr>
          <w:sz w:val="22"/>
          <w:szCs w:val="22"/>
          <w:lang w:val="en-US"/>
        </w:rPr>
        <w:t>:</w:t>
      </w:r>
    </w:p>
    <w:p w14:paraId="09756B34" w14:textId="77777777" w:rsidR="004974A1" w:rsidRPr="005467E8" w:rsidRDefault="004974A1" w:rsidP="000C7478">
      <w:pPr>
        <w:pStyle w:val="Default"/>
        <w:numPr>
          <w:ilvl w:val="3"/>
          <w:numId w:val="7"/>
        </w:numPr>
        <w:spacing w:after="120"/>
        <w:jc w:val="both"/>
        <w:rPr>
          <w:sz w:val="22"/>
          <w:szCs w:val="22"/>
        </w:rPr>
      </w:pPr>
      <w:r w:rsidRPr="005467E8">
        <w:rPr>
          <w:sz w:val="22"/>
          <w:szCs w:val="22"/>
        </w:rPr>
        <w:t>Address:</w:t>
      </w:r>
    </w:p>
    <w:p w14:paraId="789E5712" w14:textId="77777777" w:rsidR="004974A1" w:rsidRPr="005467E8" w:rsidRDefault="004974A1" w:rsidP="000C7478">
      <w:pPr>
        <w:pStyle w:val="Default"/>
        <w:numPr>
          <w:ilvl w:val="3"/>
          <w:numId w:val="7"/>
        </w:numPr>
        <w:spacing w:after="120"/>
        <w:jc w:val="both"/>
        <w:rPr>
          <w:sz w:val="22"/>
          <w:szCs w:val="22"/>
        </w:rPr>
      </w:pPr>
      <w:r w:rsidRPr="005467E8">
        <w:rPr>
          <w:sz w:val="22"/>
          <w:szCs w:val="22"/>
        </w:rPr>
        <w:t>Phone:</w:t>
      </w:r>
    </w:p>
    <w:p w14:paraId="6D7F3BAE" w14:textId="77777777" w:rsidR="004974A1" w:rsidRPr="005467E8" w:rsidRDefault="004974A1" w:rsidP="000C7478">
      <w:pPr>
        <w:pStyle w:val="Default"/>
        <w:numPr>
          <w:ilvl w:val="3"/>
          <w:numId w:val="7"/>
        </w:numPr>
        <w:spacing w:after="120"/>
        <w:jc w:val="both"/>
        <w:rPr>
          <w:sz w:val="22"/>
          <w:szCs w:val="22"/>
        </w:rPr>
      </w:pPr>
      <w:r w:rsidRPr="005467E8">
        <w:rPr>
          <w:sz w:val="22"/>
          <w:szCs w:val="22"/>
        </w:rPr>
        <w:t>Email:</w:t>
      </w:r>
    </w:p>
    <w:p w14:paraId="45218303" w14:textId="77777777" w:rsidR="00FF0FDD" w:rsidRPr="005467E8" w:rsidRDefault="00FF0FDD" w:rsidP="00FF0FDD">
      <w:pPr>
        <w:pStyle w:val="Default"/>
        <w:spacing w:after="120"/>
        <w:ind w:left="720"/>
        <w:jc w:val="both"/>
        <w:rPr>
          <w:sz w:val="22"/>
          <w:szCs w:val="22"/>
        </w:rPr>
      </w:pPr>
    </w:p>
    <w:p w14:paraId="31ABED39" w14:textId="77777777" w:rsidR="004974A1" w:rsidRPr="0075616F" w:rsidRDefault="00C346B5" w:rsidP="000C7478">
      <w:pPr>
        <w:pStyle w:val="Default"/>
        <w:numPr>
          <w:ilvl w:val="2"/>
          <w:numId w:val="7"/>
        </w:numPr>
        <w:spacing w:after="120"/>
        <w:jc w:val="both"/>
        <w:rPr>
          <w:sz w:val="22"/>
          <w:szCs w:val="22"/>
          <w:lang w:val="en-US"/>
        </w:rPr>
      </w:pPr>
      <w:r w:rsidRPr="00DE4625">
        <w:rPr>
          <w:sz w:val="22"/>
          <w:szCs w:val="22"/>
          <w:lang w:val="en-US"/>
        </w:rPr>
        <w:t>Body/Department responsible for Public Health - Animal Products Inspection Service</w:t>
      </w:r>
    </w:p>
    <w:p w14:paraId="2BB86319" w14:textId="77777777" w:rsidR="00C346B5" w:rsidRPr="005467E8" w:rsidRDefault="00C346B5" w:rsidP="000C7478">
      <w:pPr>
        <w:pStyle w:val="Default"/>
        <w:numPr>
          <w:ilvl w:val="3"/>
          <w:numId w:val="7"/>
        </w:numPr>
        <w:spacing w:after="120"/>
        <w:jc w:val="both"/>
        <w:rPr>
          <w:sz w:val="22"/>
          <w:szCs w:val="22"/>
        </w:rPr>
      </w:pPr>
      <w:r w:rsidRPr="005467E8">
        <w:rPr>
          <w:sz w:val="22"/>
          <w:szCs w:val="22"/>
        </w:rPr>
        <w:t>Name:</w:t>
      </w:r>
    </w:p>
    <w:p w14:paraId="5BBE832F" w14:textId="77777777" w:rsidR="00C346B5" w:rsidRPr="0075616F" w:rsidRDefault="00C346B5" w:rsidP="000C7478">
      <w:pPr>
        <w:pStyle w:val="Default"/>
        <w:numPr>
          <w:ilvl w:val="3"/>
          <w:numId w:val="7"/>
        </w:numPr>
        <w:spacing w:after="120"/>
        <w:jc w:val="both"/>
        <w:rPr>
          <w:sz w:val="22"/>
          <w:szCs w:val="22"/>
          <w:lang w:val="en-US"/>
        </w:rPr>
      </w:pPr>
      <w:r w:rsidRPr="00DE4625">
        <w:rPr>
          <w:sz w:val="22"/>
          <w:szCs w:val="22"/>
          <w:lang w:val="en-US"/>
        </w:rPr>
        <w:t xml:space="preserve">Name of the person </w:t>
      </w:r>
      <w:r w:rsidR="004144E5" w:rsidRPr="00DE4625">
        <w:rPr>
          <w:sz w:val="22"/>
          <w:szCs w:val="22"/>
          <w:lang w:val="en-US"/>
        </w:rPr>
        <w:t>in charge</w:t>
      </w:r>
      <w:r w:rsidRPr="00DE4625">
        <w:rPr>
          <w:sz w:val="22"/>
          <w:szCs w:val="22"/>
          <w:lang w:val="en-US"/>
        </w:rPr>
        <w:t>:</w:t>
      </w:r>
    </w:p>
    <w:p w14:paraId="36BB7864" w14:textId="77777777" w:rsidR="00C346B5" w:rsidRPr="005467E8" w:rsidRDefault="00C346B5" w:rsidP="000C7478">
      <w:pPr>
        <w:pStyle w:val="Default"/>
        <w:numPr>
          <w:ilvl w:val="3"/>
          <w:numId w:val="7"/>
        </w:numPr>
        <w:spacing w:after="120"/>
        <w:jc w:val="both"/>
        <w:rPr>
          <w:sz w:val="22"/>
          <w:szCs w:val="22"/>
        </w:rPr>
      </w:pPr>
      <w:r w:rsidRPr="005467E8">
        <w:rPr>
          <w:sz w:val="22"/>
          <w:szCs w:val="22"/>
        </w:rPr>
        <w:lastRenderedPageBreak/>
        <w:t>Address:</w:t>
      </w:r>
    </w:p>
    <w:p w14:paraId="510677C2" w14:textId="77777777" w:rsidR="00C346B5" w:rsidRPr="005467E8" w:rsidRDefault="00C346B5" w:rsidP="000C7478">
      <w:pPr>
        <w:pStyle w:val="Default"/>
        <w:numPr>
          <w:ilvl w:val="3"/>
          <w:numId w:val="7"/>
        </w:numPr>
        <w:spacing w:after="120"/>
        <w:jc w:val="both"/>
        <w:rPr>
          <w:sz w:val="22"/>
          <w:szCs w:val="22"/>
        </w:rPr>
      </w:pPr>
      <w:r w:rsidRPr="005467E8">
        <w:rPr>
          <w:sz w:val="22"/>
          <w:szCs w:val="22"/>
        </w:rPr>
        <w:t>Phone:</w:t>
      </w:r>
    </w:p>
    <w:p w14:paraId="002D28BE" w14:textId="77777777" w:rsidR="00C346B5" w:rsidRPr="005467E8" w:rsidRDefault="00C346B5" w:rsidP="000C7478">
      <w:pPr>
        <w:pStyle w:val="Default"/>
        <w:numPr>
          <w:ilvl w:val="3"/>
          <w:numId w:val="7"/>
        </w:numPr>
        <w:spacing w:after="120"/>
        <w:jc w:val="both"/>
        <w:rPr>
          <w:sz w:val="22"/>
          <w:szCs w:val="22"/>
        </w:rPr>
      </w:pPr>
      <w:r w:rsidRPr="005467E8">
        <w:rPr>
          <w:sz w:val="22"/>
          <w:szCs w:val="22"/>
        </w:rPr>
        <w:t>Email:</w:t>
      </w:r>
    </w:p>
    <w:p w14:paraId="5F80BDA4" w14:textId="77777777" w:rsidR="001B10C5" w:rsidRPr="0075616F" w:rsidRDefault="001B10C5" w:rsidP="001B10C5">
      <w:pPr>
        <w:pStyle w:val="Default"/>
        <w:numPr>
          <w:ilvl w:val="3"/>
          <w:numId w:val="7"/>
        </w:numPr>
        <w:spacing w:after="120"/>
        <w:jc w:val="both"/>
        <w:rPr>
          <w:sz w:val="22"/>
          <w:szCs w:val="22"/>
          <w:lang w:val="en-US"/>
        </w:rPr>
      </w:pPr>
      <w:r w:rsidRPr="00DE4625">
        <w:rPr>
          <w:sz w:val="22"/>
          <w:szCs w:val="22"/>
          <w:lang w:val="en-US"/>
        </w:rPr>
        <w:t>Identification of a focal point for information exchange (name and e-mail):</w:t>
      </w:r>
    </w:p>
    <w:p w14:paraId="68F81465" w14:textId="77777777" w:rsidR="004974A1" w:rsidRPr="0075616F" w:rsidRDefault="004974A1" w:rsidP="000C7478">
      <w:pPr>
        <w:tabs>
          <w:tab w:val="left" w:pos="2880"/>
        </w:tabs>
        <w:spacing w:after="120"/>
        <w:jc w:val="both"/>
        <w:rPr>
          <w:sz w:val="22"/>
          <w:szCs w:val="22"/>
          <w:lang w:val="en-US"/>
        </w:rPr>
      </w:pPr>
    </w:p>
    <w:p w14:paraId="10334A6D" w14:textId="77777777" w:rsidR="004F3776" w:rsidRPr="005467E8" w:rsidRDefault="004F3776" w:rsidP="000C7478">
      <w:pPr>
        <w:pStyle w:val="PargrafodaLista"/>
        <w:numPr>
          <w:ilvl w:val="1"/>
          <w:numId w:val="7"/>
        </w:numPr>
        <w:tabs>
          <w:tab w:val="left" w:pos="2880"/>
        </w:tabs>
        <w:spacing w:after="120"/>
        <w:jc w:val="both"/>
        <w:rPr>
          <w:sz w:val="22"/>
          <w:szCs w:val="22"/>
        </w:rPr>
      </w:pPr>
      <w:r w:rsidRPr="00DE4625">
        <w:rPr>
          <w:sz w:val="22"/>
          <w:szCs w:val="22"/>
          <w:lang w:val="en-US"/>
        </w:rPr>
        <w:t>Are there other Official (Government) or Officially Accredited Bodies responsible for animal health services and inspection of animal products, control over fishing quotas</w:t>
      </w:r>
      <w:r w:rsidR="00A7663F" w:rsidRPr="00DE4625">
        <w:rPr>
          <w:sz w:val="22"/>
          <w:szCs w:val="22"/>
          <w:lang w:val="en-US"/>
        </w:rPr>
        <w:t>,</w:t>
      </w:r>
      <w:r w:rsidRPr="00DE4625">
        <w:rPr>
          <w:sz w:val="22"/>
          <w:szCs w:val="22"/>
          <w:lang w:val="en-US"/>
        </w:rPr>
        <w:t xml:space="preserve"> and traceability of vessels? </w:t>
      </w:r>
      <w:r w:rsidRPr="005467E8">
        <w:rPr>
          <w:sz w:val="22"/>
          <w:szCs w:val="22"/>
        </w:rPr>
        <w:t>Describe.</w:t>
      </w:r>
    </w:p>
    <w:p w14:paraId="1ABAE202" w14:textId="77777777" w:rsidR="00DA47DB" w:rsidRPr="005467E8" w:rsidRDefault="00DA47DB" w:rsidP="00DA47DB">
      <w:pPr>
        <w:pStyle w:val="PargrafodaLista"/>
        <w:tabs>
          <w:tab w:val="left" w:pos="2880"/>
        </w:tabs>
        <w:spacing w:after="120"/>
        <w:ind w:left="360"/>
        <w:jc w:val="both"/>
        <w:rPr>
          <w:sz w:val="22"/>
          <w:szCs w:val="22"/>
        </w:rPr>
      </w:pPr>
    </w:p>
    <w:p w14:paraId="0E7D393A" w14:textId="77777777" w:rsidR="00DA47DB" w:rsidRPr="005467E8" w:rsidRDefault="00DA47DB" w:rsidP="00DA47DB">
      <w:pPr>
        <w:pStyle w:val="PargrafodaLista"/>
        <w:numPr>
          <w:ilvl w:val="1"/>
          <w:numId w:val="7"/>
        </w:numPr>
        <w:tabs>
          <w:tab w:val="left" w:pos="2880"/>
        </w:tabs>
        <w:spacing w:after="120"/>
        <w:jc w:val="both"/>
        <w:rPr>
          <w:sz w:val="22"/>
          <w:szCs w:val="22"/>
        </w:rPr>
      </w:pPr>
      <w:r w:rsidRPr="00DE4625">
        <w:rPr>
          <w:sz w:val="22"/>
          <w:szCs w:val="22"/>
          <w:lang w:val="en-US"/>
        </w:rPr>
        <w:t>Are there other Official (Government) or Officially Accredited Bodies responsible for the regulation and control of the supplies used in the preparation of animal products (additives, technology adjuvants, water supply), hygiene of facilities and equipment</w:t>
      </w:r>
      <w:r w:rsidR="00A7663F" w:rsidRPr="00DE4625">
        <w:rPr>
          <w:sz w:val="22"/>
          <w:szCs w:val="22"/>
          <w:lang w:val="en-US"/>
        </w:rPr>
        <w:t>,</w:t>
      </w:r>
      <w:r w:rsidRPr="00DE4625">
        <w:rPr>
          <w:sz w:val="22"/>
          <w:szCs w:val="22"/>
          <w:lang w:val="en-US"/>
        </w:rPr>
        <w:t xml:space="preserve"> and control of urban pests? </w:t>
      </w:r>
      <w:r w:rsidRPr="005467E8">
        <w:rPr>
          <w:sz w:val="22"/>
          <w:szCs w:val="22"/>
        </w:rPr>
        <w:t>Describe.</w:t>
      </w:r>
    </w:p>
    <w:p w14:paraId="75091905" w14:textId="77777777" w:rsidR="00DA47DB" w:rsidRPr="005467E8" w:rsidRDefault="00DA47DB" w:rsidP="00DA47DB">
      <w:pPr>
        <w:pStyle w:val="PargrafodaLista"/>
        <w:ind w:left="360"/>
        <w:jc w:val="both"/>
        <w:rPr>
          <w:sz w:val="22"/>
          <w:szCs w:val="22"/>
        </w:rPr>
      </w:pPr>
    </w:p>
    <w:p w14:paraId="7911C26F" w14:textId="77777777" w:rsidR="00FF0FDD" w:rsidRPr="0075616F" w:rsidRDefault="00FF0FDD" w:rsidP="00FF0FDD">
      <w:pPr>
        <w:pStyle w:val="PargrafodaLista"/>
        <w:numPr>
          <w:ilvl w:val="1"/>
          <w:numId w:val="7"/>
        </w:numPr>
        <w:jc w:val="both"/>
        <w:rPr>
          <w:sz w:val="22"/>
          <w:szCs w:val="22"/>
          <w:lang w:val="en-US"/>
        </w:rPr>
      </w:pPr>
      <w:r w:rsidRPr="00DE4625">
        <w:rPr>
          <w:sz w:val="22"/>
          <w:szCs w:val="22"/>
          <w:lang w:val="en-US"/>
        </w:rPr>
        <w:t>Are there any private entities carrying out veterinary, animal health</w:t>
      </w:r>
      <w:r w:rsidR="00A7663F" w:rsidRPr="00DE4625">
        <w:rPr>
          <w:sz w:val="22"/>
          <w:szCs w:val="22"/>
          <w:lang w:val="en-US"/>
        </w:rPr>
        <w:t>,</w:t>
      </w:r>
      <w:r w:rsidRPr="00DE4625">
        <w:rPr>
          <w:sz w:val="22"/>
          <w:szCs w:val="22"/>
          <w:lang w:val="en-US"/>
        </w:rPr>
        <w:t xml:space="preserve"> or animal products inspection services? Describe the roles of these entities and how the link with the official bodies takes place.</w:t>
      </w:r>
    </w:p>
    <w:p w14:paraId="395D12A3" w14:textId="77777777" w:rsidR="005E28E1" w:rsidRPr="0075616F" w:rsidRDefault="005E28E1" w:rsidP="000C7478">
      <w:pPr>
        <w:pStyle w:val="PargrafodaLista"/>
        <w:tabs>
          <w:tab w:val="left" w:pos="2880"/>
        </w:tabs>
        <w:spacing w:after="120"/>
        <w:ind w:left="360"/>
        <w:jc w:val="both"/>
        <w:rPr>
          <w:sz w:val="22"/>
          <w:szCs w:val="22"/>
          <w:lang w:val="en-US"/>
        </w:rPr>
      </w:pPr>
    </w:p>
    <w:p w14:paraId="42A0C9DC" w14:textId="77777777" w:rsidR="005E28E1" w:rsidRPr="0075616F" w:rsidRDefault="005E28E1" w:rsidP="000C7478">
      <w:pPr>
        <w:pStyle w:val="PargrafodaLista"/>
        <w:numPr>
          <w:ilvl w:val="1"/>
          <w:numId w:val="7"/>
        </w:numPr>
        <w:tabs>
          <w:tab w:val="left" w:pos="2880"/>
        </w:tabs>
        <w:spacing w:after="120"/>
        <w:jc w:val="both"/>
        <w:rPr>
          <w:color w:val="000000" w:themeColor="text1"/>
          <w:sz w:val="22"/>
          <w:szCs w:val="22"/>
          <w:lang w:val="en-US"/>
        </w:rPr>
      </w:pPr>
      <w:r w:rsidRPr="00DE4625">
        <w:rPr>
          <w:color w:val="000000" w:themeColor="text1"/>
          <w:sz w:val="22"/>
          <w:szCs w:val="22"/>
          <w:lang w:val="en-US"/>
        </w:rPr>
        <w:t xml:space="preserve">Inform the origin of the raw material to be exported (aquaculture and/or </w:t>
      </w:r>
      <w:r w:rsidR="004144E5" w:rsidRPr="00DE4625">
        <w:rPr>
          <w:color w:val="000000" w:themeColor="text1"/>
          <w:sz w:val="22"/>
          <w:szCs w:val="22"/>
          <w:lang w:val="en-US"/>
        </w:rPr>
        <w:t>wild caught</w:t>
      </w:r>
      <w:r w:rsidRPr="00DE4625">
        <w:rPr>
          <w:color w:val="000000" w:themeColor="text1"/>
          <w:sz w:val="22"/>
          <w:szCs w:val="22"/>
          <w:lang w:val="en-US"/>
        </w:rPr>
        <w:t>)</w:t>
      </w:r>
      <w:r w:rsidR="00726017" w:rsidRPr="00DE4625">
        <w:rPr>
          <w:color w:val="000000" w:themeColor="text1"/>
          <w:sz w:val="22"/>
          <w:szCs w:val="22"/>
          <w:lang w:val="en-US"/>
        </w:rPr>
        <w:t>.</w:t>
      </w:r>
    </w:p>
    <w:p w14:paraId="2D6CE42D" w14:textId="77777777" w:rsidR="00EC4561" w:rsidRPr="0075616F" w:rsidRDefault="00EC4561" w:rsidP="000C7478">
      <w:pPr>
        <w:pStyle w:val="PargrafodaLista"/>
        <w:tabs>
          <w:tab w:val="left" w:pos="2880"/>
        </w:tabs>
        <w:spacing w:after="120"/>
        <w:ind w:left="360"/>
        <w:jc w:val="both"/>
        <w:rPr>
          <w:sz w:val="22"/>
          <w:szCs w:val="22"/>
          <w:lang w:val="en-US"/>
        </w:rPr>
      </w:pPr>
    </w:p>
    <w:p w14:paraId="457A515D" w14:textId="77777777" w:rsidR="005E28E1" w:rsidRPr="0075616F" w:rsidRDefault="005E28E1" w:rsidP="000C7478">
      <w:pPr>
        <w:pStyle w:val="PargrafodaLista"/>
        <w:numPr>
          <w:ilvl w:val="1"/>
          <w:numId w:val="7"/>
        </w:numPr>
        <w:tabs>
          <w:tab w:val="left" w:pos="2880"/>
        </w:tabs>
        <w:spacing w:after="120"/>
        <w:jc w:val="both"/>
        <w:rPr>
          <w:color w:val="000000" w:themeColor="text1"/>
          <w:sz w:val="22"/>
          <w:szCs w:val="22"/>
          <w:lang w:val="en-US"/>
        </w:rPr>
      </w:pPr>
      <w:bookmarkStart w:id="1" w:name="_Hlk35265979"/>
      <w:r w:rsidRPr="00DE4625">
        <w:rPr>
          <w:color w:val="000000" w:themeColor="text1"/>
          <w:sz w:val="22"/>
          <w:szCs w:val="22"/>
          <w:lang w:val="en-US"/>
        </w:rPr>
        <w:t xml:space="preserve">Inform the number of fish establishments and </w:t>
      </w:r>
      <w:r w:rsidR="004144E5" w:rsidRPr="00DE4625">
        <w:rPr>
          <w:color w:val="000000" w:themeColor="text1"/>
          <w:sz w:val="22"/>
          <w:szCs w:val="22"/>
          <w:lang w:val="en-US"/>
        </w:rPr>
        <w:t xml:space="preserve">fishery </w:t>
      </w:r>
      <w:r w:rsidR="003C7E47" w:rsidRPr="00DE4625">
        <w:rPr>
          <w:color w:val="000000" w:themeColor="text1"/>
          <w:sz w:val="22"/>
          <w:szCs w:val="22"/>
          <w:lang w:val="en-US"/>
        </w:rPr>
        <w:t>products</w:t>
      </w:r>
      <w:r w:rsidRPr="00DE4625">
        <w:rPr>
          <w:color w:val="000000" w:themeColor="text1"/>
          <w:sz w:val="22"/>
          <w:szCs w:val="22"/>
          <w:lang w:val="en-US"/>
        </w:rPr>
        <w:t>, as well as their locations on the country map</w:t>
      </w:r>
      <w:r w:rsidR="00726017" w:rsidRPr="00DE4625">
        <w:rPr>
          <w:color w:val="000000" w:themeColor="text1"/>
          <w:sz w:val="22"/>
          <w:szCs w:val="22"/>
          <w:lang w:val="en-US"/>
        </w:rPr>
        <w:t>.</w:t>
      </w:r>
    </w:p>
    <w:bookmarkEnd w:id="1"/>
    <w:p w14:paraId="00902D6A" w14:textId="77777777" w:rsidR="005E28E1" w:rsidRPr="0075616F" w:rsidRDefault="005E28E1" w:rsidP="000C7478">
      <w:pPr>
        <w:pStyle w:val="PargrafodaLista"/>
        <w:tabs>
          <w:tab w:val="left" w:pos="2880"/>
        </w:tabs>
        <w:spacing w:after="120"/>
        <w:ind w:left="360"/>
        <w:jc w:val="both"/>
        <w:rPr>
          <w:color w:val="000000" w:themeColor="text1"/>
          <w:sz w:val="22"/>
          <w:szCs w:val="22"/>
          <w:lang w:val="en-US"/>
        </w:rPr>
      </w:pPr>
    </w:p>
    <w:p w14:paraId="362AD9B4" w14:textId="321CECBA" w:rsidR="003117E8" w:rsidRPr="0075616F" w:rsidRDefault="0070259F" w:rsidP="000C7478">
      <w:pPr>
        <w:pStyle w:val="PargrafodaLista"/>
        <w:numPr>
          <w:ilvl w:val="1"/>
          <w:numId w:val="7"/>
        </w:numPr>
        <w:tabs>
          <w:tab w:val="left" w:pos="2880"/>
        </w:tabs>
        <w:spacing w:after="120"/>
        <w:jc w:val="both"/>
        <w:rPr>
          <w:color w:val="000000" w:themeColor="text1"/>
          <w:sz w:val="22"/>
          <w:szCs w:val="22"/>
          <w:lang w:val="en-US"/>
        </w:rPr>
      </w:pPr>
      <w:r w:rsidRPr="00DE4625">
        <w:rPr>
          <w:color w:val="000000" w:themeColor="text1"/>
          <w:sz w:val="22"/>
          <w:szCs w:val="22"/>
          <w:lang w:val="en-US"/>
        </w:rPr>
        <w:t xml:space="preserve">Categories and products you want to export to Brazil (inform the animal species). Categories should be indicated </w:t>
      </w:r>
      <w:r w:rsidR="00A7663F" w:rsidRPr="00DE4625">
        <w:rPr>
          <w:color w:val="000000" w:themeColor="text1"/>
          <w:sz w:val="22"/>
          <w:szCs w:val="22"/>
          <w:lang w:val="en-US"/>
        </w:rPr>
        <w:t>under</w:t>
      </w:r>
      <w:r w:rsidRPr="00DE4625">
        <w:rPr>
          <w:color w:val="000000" w:themeColor="text1"/>
          <w:sz w:val="22"/>
          <w:szCs w:val="22"/>
          <w:lang w:val="en-US"/>
        </w:rPr>
        <w:t xml:space="preserve"> WTO Notification </w:t>
      </w:r>
      <w:bookmarkStart w:id="2" w:name="_Hlk35264514"/>
      <w:r w:rsidR="009C7001" w:rsidRPr="001D698F">
        <w:rPr>
          <w:color w:val="000000" w:themeColor="text1"/>
          <w:sz w:val="22"/>
          <w:szCs w:val="22"/>
        </w:rPr>
        <w:t xml:space="preserve">G/SPS/N/BRA/1184/Add.2/Corr.3 </w:t>
      </w:r>
      <w:r w:rsidR="009C7001" w:rsidRPr="008B522C">
        <w:rPr>
          <w:color w:val="000000" w:themeColor="text1"/>
          <w:sz w:val="22"/>
          <w:szCs w:val="22"/>
        </w:rPr>
        <w:t>(</w:t>
      </w:r>
      <w:hyperlink r:id="rId8" w:history="1">
        <w:r w:rsidR="009C7001" w:rsidRPr="00083C4A">
          <w:rPr>
            <w:rStyle w:val="Hyperlink"/>
          </w:rPr>
          <w:t>https://docs.wto.org/dol2fe/Pages/FE_Search/FE_S_S006.aspx?FullTextHash=1&amp;MetaCollection=WTO&amp;SymbolList=%22G/SPS/N/BRA/1184%22+OR+%22G/SPS/N/BRA/1184*%22#</w:t>
        </w:r>
      </w:hyperlink>
      <w:r w:rsidR="009C7001">
        <w:t xml:space="preserve"> </w:t>
      </w:r>
      <w:r w:rsidR="009C7001" w:rsidRPr="001D698F">
        <w:t xml:space="preserve">      </w:t>
      </w:r>
      <w:r w:rsidR="009C7001">
        <w:t xml:space="preserve"> </w:t>
      </w:r>
      <w:r w:rsidR="009C7001" w:rsidRPr="008B522C">
        <w:rPr>
          <w:color w:val="000000" w:themeColor="text1"/>
          <w:sz w:val="22"/>
          <w:szCs w:val="22"/>
        </w:rPr>
        <w:t xml:space="preserve"> </w:t>
      </w:r>
      <w:r w:rsidR="009C7001">
        <w:rPr>
          <w:color w:val="000000" w:themeColor="text1"/>
          <w:sz w:val="22"/>
          <w:szCs w:val="22"/>
        </w:rPr>
        <w:t xml:space="preserve">- </w:t>
      </w:r>
      <w:r w:rsidR="009C7001" w:rsidRPr="008670A6">
        <w:rPr>
          <w:color w:val="000000" w:themeColor="text1"/>
          <w:sz w:val="22"/>
          <w:szCs w:val="22"/>
        </w:rPr>
        <w:t>Check for possible updates</w:t>
      </w:r>
      <w:r w:rsidR="009C7001" w:rsidRPr="0019694D">
        <w:rPr>
          <w:color w:val="000000" w:themeColor="text1"/>
          <w:sz w:val="22"/>
          <w:szCs w:val="22"/>
          <w:lang w:val="en-US"/>
        </w:rPr>
        <w:t>)</w:t>
      </w:r>
      <w:bookmarkEnd w:id="2"/>
      <w:r w:rsidR="009C7001" w:rsidRPr="0019694D">
        <w:rPr>
          <w:color w:val="000000" w:themeColor="text1"/>
          <w:sz w:val="22"/>
          <w:szCs w:val="22"/>
          <w:lang w:val="en-US"/>
        </w:rPr>
        <w:t>.</w:t>
      </w:r>
    </w:p>
    <w:p w14:paraId="24EEAFF3" w14:textId="77777777" w:rsidR="003117E8" w:rsidRPr="0075616F" w:rsidRDefault="003117E8" w:rsidP="000C7478">
      <w:pPr>
        <w:pStyle w:val="PargrafodaLista"/>
        <w:tabs>
          <w:tab w:val="left" w:pos="2880"/>
        </w:tabs>
        <w:spacing w:after="120"/>
        <w:ind w:left="360"/>
        <w:jc w:val="both"/>
        <w:rPr>
          <w:sz w:val="22"/>
          <w:szCs w:val="22"/>
          <w:lang w:val="en-US"/>
        </w:rPr>
      </w:pPr>
    </w:p>
    <w:p w14:paraId="73E0CF3F" w14:textId="77777777" w:rsidR="00BD09B6" w:rsidRPr="0075616F" w:rsidRDefault="00BD09B6" w:rsidP="000C7478">
      <w:pPr>
        <w:pStyle w:val="PargrafodaLista"/>
        <w:numPr>
          <w:ilvl w:val="1"/>
          <w:numId w:val="7"/>
        </w:numPr>
        <w:tabs>
          <w:tab w:val="left" w:pos="567"/>
        </w:tabs>
        <w:spacing w:after="120"/>
        <w:jc w:val="both"/>
        <w:rPr>
          <w:color w:val="000000" w:themeColor="text1"/>
          <w:sz w:val="22"/>
          <w:szCs w:val="22"/>
          <w:lang w:val="en-US"/>
        </w:rPr>
      </w:pPr>
      <w:r w:rsidRPr="00DE4625">
        <w:rPr>
          <w:color w:val="000000" w:themeColor="text1"/>
          <w:sz w:val="22"/>
          <w:szCs w:val="22"/>
          <w:lang w:val="en-US"/>
        </w:rPr>
        <w:t xml:space="preserve">Indicate the establishments which are </w:t>
      </w:r>
      <w:r w:rsidR="004144E5" w:rsidRPr="00DE4625">
        <w:rPr>
          <w:color w:val="000000" w:themeColor="text1"/>
          <w:sz w:val="22"/>
          <w:szCs w:val="22"/>
          <w:lang w:val="en-US"/>
        </w:rPr>
        <w:t xml:space="preserve">qualified </w:t>
      </w:r>
      <w:r w:rsidRPr="00DE4625">
        <w:rPr>
          <w:color w:val="000000" w:themeColor="text1"/>
          <w:sz w:val="22"/>
          <w:szCs w:val="22"/>
          <w:lang w:val="en-US"/>
        </w:rPr>
        <w:t>to export the categories/products referred to above and the respective countries to which they are entitled to export</w:t>
      </w:r>
      <w:r w:rsidR="00726017" w:rsidRPr="00DE4625">
        <w:rPr>
          <w:color w:val="000000" w:themeColor="text1"/>
          <w:sz w:val="22"/>
          <w:szCs w:val="22"/>
          <w:lang w:val="en-US"/>
        </w:rPr>
        <w:t>.</w:t>
      </w:r>
    </w:p>
    <w:p w14:paraId="127B9927" w14:textId="77777777" w:rsidR="00FC6D55" w:rsidRPr="0075616F" w:rsidRDefault="00FC6D55" w:rsidP="000C7478">
      <w:pPr>
        <w:pStyle w:val="PargrafodaLista"/>
        <w:tabs>
          <w:tab w:val="left" w:pos="2880"/>
        </w:tabs>
        <w:spacing w:after="120"/>
        <w:jc w:val="both"/>
        <w:rPr>
          <w:sz w:val="22"/>
          <w:szCs w:val="22"/>
          <w:lang w:val="en-US"/>
        </w:rPr>
      </w:pPr>
    </w:p>
    <w:p w14:paraId="2AAF2AFC" w14:textId="77777777" w:rsidR="003117E8" w:rsidRPr="0075616F" w:rsidRDefault="003117E8" w:rsidP="000C7478">
      <w:pPr>
        <w:pStyle w:val="NormalWeb"/>
        <w:spacing w:before="0" w:beforeAutospacing="0" w:after="120" w:afterAutospacing="0"/>
        <w:jc w:val="both"/>
        <w:rPr>
          <w:sz w:val="22"/>
          <w:szCs w:val="22"/>
          <w:lang w:val="en-US"/>
        </w:rPr>
      </w:pPr>
    </w:p>
    <w:p w14:paraId="1D10D9C5" w14:textId="77777777" w:rsidR="006A28F4" w:rsidRPr="00A43BC8" w:rsidRDefault="006A28F4" w:rsidP="000C7478">
      <w:pPr>
        <w:pStyle w:val="NormalWeb"/>
        <w:numPr>
          <w:ilvl w:val="0"/>
          <w:numId w:val="6"/>
        </w:numPr>
        <w:spacing w:before="0" w:beforeAutospacing="0" w:after="120" w:afterAutospacing="0"/>
        <w:jc w:val="both"/>
        <w:rPr>
          <w:sz w:val="22"/>
          <w:szCs w:val="22"/>
        </w:rPr>
      </w:pPr>
      <w:r w:rsidRPr="00A43BC8">
        <w:rPr>
          <w:sz w:val="22"/>
          <w:szCs w:val="22"/>
        </w:rPr>
        <w:t>OFFICIAL ANIMAL HEALTH SERVICE</w:t>
      </w:r>
    </w:p>
    <w:p w14:paraId="2A7F1456" w14:textId="77777777" w:rsidR="00526C90" w:rsidRPr="00A43BC8" w:rsidRDefault="00526C90" w:rsidP="000C7478">
      <w:pPr>
        <w:pStyle w:val="NormalWeb"/>
        <w:spacing w:before="0" w:beforeAutospacing="0" w:after="120" w:afterAutospacing="0"/>
        <w:ind w:left="375"/>
        <w:jc w:val="both"/>
        <w:rPr>
          <w:sz w:val="22"/>
          <w:szCs w:val="22"/>
        </w:rPr>
      </w:pPr>
    </w:p>
    <w:p w14:paraId="683C02CD" w14:textId="77777777" w:rsidR="006A28F4" w:rsidRPr="00A43BC8" w:rsidRDefault="006A28F4" w:rsidP="000C7478">
      <w:pPr>
        <w:pStyle w:val="NormalWeb"/>
        <w:numPr>
          <w:ilvl w:val="1"/>
          <w:numId w:val="8"/>
        </w:numPr>
        <w:spacing w:before="0" w:beforeAutospacing="0" w:after="120" w:afterAutospacing="0"/>
        <w:ind w:left="357" w:hanging="357"/>
        <w:jc w:val="both"/>
        <w:rPr>
          <w:sz w:val="22"/>
          <w:szCs w:val="22"/>
        </w:rPr>
      </w:pPr>
      <w:r w:rsidRPr="00A43BC8">
        <w:rPr>
          <w:sz w:val="22"/>
          <w:szCs w:val="22"/>
        </w:rPr>
        <w:t xml:space="preserve">Organizational Structure </w:t>
      </w:r>
    </w:p>
    <w:p w14:paraId="61447153" w14:textId="77777777" w:rsidR="003117E8" w:rsidRPr="00A43BC8" w:rsidRDefault="006F4AAD" w:rsidP="000C7478">
      <w:pPr>
        <w:pStyle w:val="NormalWeb"/>
        <w:numPr>
          <w:ilvl w:val="2"/>
          <w:numId w:val="8"/>
        </w:numPr>
        <w:spacing w:before="0" w:beforeAutospacing="0" w:after="120" w:afterAutospacing="0"/>
        <w:jc w:val="both"/>
        <w:rPr>
          <w:sz w:val="22"/>
          <w:szCs w:val="22"/>
        </w:rPr>
      </w:pPr>
      <w:r w:rsidRPr="00DE4625">
        <w:rPr>
          <w:sz w:val="22"/>
          <w:szCs w:val="22"/>
          <w:lang w:val="en-US"/>
        </w:rPr>
        <w:t xml:space="preserve">What are the bodies responsible for the Animal Health Service from the central level to the level of execution? </w:t>
      </w:r>
      <w:r w:rsidRPr="00A43BC8">
        <w:rPr>
          <w:sz w:val="22"/>
          <w:szCs w:val="22"/>
        </w:rPr>
        <w:t>What are the assignments of each?</w:t>
      </w:r>
    </w:p>
    <w:p w14:paraId="19BC6ADA" w14:textId="77777777" w:rsidR="003117E8" w:rsidRPr="00A43BC8" w:rsidRDefault="006F4AAD" w:rsidP="000C7478">
      <w:pPr>
        <w:pStyle w:val="NormalWeb"/>
        <w:numPr>
          <w:ilvl w:val="2"/>
          <w:numId w:val="8"/>
        </w:numPr>
        <w:spacing w:before="0" w:beforeAutospacing="0" w:after="120" w:afterAutospacing="0"/>
        <w:jc w:val="both"/>
        <w:rPr>
          <w:sz w:val="22"/>
          <w:szCs w:val="22"/>
        </w:rPr>
      </w:pPr>
      <w:r w:rsidRPr="00DE4625">
        <w:rPr>
          <w:sz w:val="22"/>
          <w:szCs w:val="22"/>
          <w:lang w:val="en-US"/>
        </w:rPr>
        <w:t xml:space="preserve">What are the main laws in force in the country related to Animal Health? </w:t>
      </w:r>
      <w:r w:rsidRPr="00A43BC8">
        <w:rPr>
          <w:sz w:val="22"/>
          <w:szCs w:val="22"/>
        </w:rPr>
        <w:t xml:space="preserve">Briefly describe each and attach </w:t>
      </w:r>
      <w:r w:rsidR="00A7663F">
        <w:rPr>
          <w:sz w:val="22"/>
          <w:szCs w:val="22"/>
        </w:rPr>
        <w:t xml:space="preserve">a </w:t>
      </w:r>
      <w:r w:rsidRPr="00A43BC8">
        <w:rPr>
          <w:sz w:val="22"/>
          <w:szCs w:val="22"/>
        </w:rPr>
        <w:t>translated copy.</w:t>
      </w:r>
      <w:bookmarkStart w:id="3" w:name="_Hlk35264537"/>
    </w:p>
    <w:bookmarkEnd w:id="3"/>
    <w:p w14:paraId="6C5BDDAC" w14:textId="77777777" w:rsidR="00F6102C" w:rsidRPr="00A43BC8" w:rsidRDefault="00F6102C" w:rsidP="000C7478">
      <w:pPr>
        <w:pStyle w:val="NormalWeb"/>
        <w:spacing w:before="0" w:beforeAutospacing="0" w:after="120" w:afterAutospacing="0"/>
        <w:ind w:left="720"/>
        <w:jc w:val="both"/>
        <w:rPr>
          <w:sz w:val="22"/>
          <w:szCs w:val="22"/>
        </w:rPr>
      </w:pPr>
    </w:p>
    <w:p w14:paraId="1B53FD55" w14:textId="77777777" w:rsidR="001075FD" w:rsidRPr="00A43BC8" w:rsidRDefault="0059434A" w:rsidP="000C7478">
      <w:pPr>
        <w:pStyle w:val="NormalWeb"/>
        <w:numPr>
          <w:ilvl w:val="1"/>
          <w:numId w:val="8"/>
        </w:numPr>
        <w:spacing w:before="0" w:beforeAutospacing="0" w:after="120" w:afterAutospacing="0"/>
        <w:jc w:val="both"/>
        <w:rPr>
          <w:sz w:val="22"/>
          <w:szCs w:val="22"/>
        </w:rPr>
      </w:pPr>
      <w:r w:rsidRPr="00A43BC8">
        <w:rPr>
          <w:sz w:val="22"/>
          <w:szCs w:val="22"/>
        </w:rPr>
        <w:t>Animal population</w:t>
      </w:r>
    </w:p>
    <w:p w14:paraId="002A6473" w14:textId="77777777" w:rsidR="0059434A" w:rsidRPr="0075616F" w:rsidRDefault="00DA23A0" w:rsidP="000C7478">
      <w:pPr>
        <w:pStyle w:val="NormalWeb"/>
        <w:numPr>
          <w:ilvl w:val="2"/>
          <w:numId w:val="8"/>
        </w:numPr>
        <w:spacing w:before="0" w:beforeAutospacing="0" w:after="120" w:afterAutospacing="0"/>
        <w:jc w:val="both"/>
        <w:rPr>
          <w:sz w:val="22"/>
          <w:szCs w:val="22"/>
          <w:lang w:val="en-US"/>
        </w:rPr>
      </w:pPr>
      <w:r w:rsidRPr="00DE4625">
        <w:rPr>
          <w:sz w:val="22"/>
          <w:szCs w:val="22"/>
          <w:lang w:val="en-US"/>
        </w:rPr>
        <w:t>Inform population and species of aquatic aquaculture animals:</w:t>
      </w:r>
    </w:p>
    <w:p w14:paraId="755C3696" w14:textId="77777777" w:rsidR="00DA23A0" w:rsidRPr="0075616F" w:rsidRDefault="00DA23A0" w:rsidP="000C7478">
      <w:pPr>
        <w:pStyle w:val="NormalWeb"/>
        <w:spacing w:before="0" w:beforeAutospacing="0" w:after="120" w:afterAutospacing="0"/>
        <w:ind w:left="720"/>
        <w:jc w:val="both"/>
        <w:rPr>
          <w:sz w:val="22"/>
          <w:szCs w:val="22"/>
          <w:lang w:val="en-US"/>
        </w:rPr>
      </w:pPr>
    </w:p>
    <w:p w14:paraId="6DA71C24" w14:textId="77777777" w:rsidR="00DA23A0" w:rsidRPr="00A43BC8" w:rsidRDefault="00DA23A0" w:rsidP="000C7478">
      <w:pPr>
        <w:pStyle w:val="NormalWeb"/>
        <w:spacing w:after="120" w:afterAutospacing="0"/>
        <w:ind w:left="720"/>
        <w:jc w:val="both"/>
        <w:rPr>
          <w:sz w:val="22"/>
          <w:szCs w:val="22"/>
        </w:rPr>
      </w:pPr>
      <w:r w:rsidRPr="00A43BC8">
        <w:rPr>
          <w:sz w:val="22"/>
          <w:szCs w:val="22"/>
        </w:rPr>
        <w:lastRenderedPageBreak/>
        <w:t>Fish</w:t>
      </w:r>
    </w:p>
    <w:tbl>
      <w:tblPr>
        <w:tblStyle w:val="Tabelacomgrade"/>
        <w:tblW w:w="8674" w:type="dxa"/>
        <w:tblInd w:w="720" w:type="dxa"/>
        <w:tblLook w:val="04A0" w:firstRow="1" w:lastRow="0" w:firstColumn="1" w:lastColumn="0" w:noHBand="0" w:noVBand="1"/>
      </w:tblPr>
      <w:tblGrid>
        <w:gridCol w:w="4327"/>
        <w:gridCol w:w="4347"/>
      </w:tblGrid>
      <w:tr w:rsidR="00A43BC8" w:rsidRPr="00A43BC8" w14:paraId="171B3DFD" w14:textId="77777777" w:rsidTr="00A43BC8">
        <w:trPr>
          <w:trHeight w:val="192"/>
        </w:trPr>
        <w:tc>
          <w:tcPr>
            <w:tcW w:w="4327" w:type="dxa"/>
          </w:tcPr>
          <w:p w14:paraId="3EEF7ED9" w14:textId="77777777" w:rsidR="00DA23A0" w:rsidRPr="00A43BC8" w:rsidRDefault="00DA23A0" w:rsidP="000C7478">
            <w:pPr>
              <w:pStyle w:val="NormalWeb"/>
              <w:spacing w:after="120" w:afterAutospacing="0"/>
              <w:ind w:left="720"/>
              <w:jc w:val="both"/>
            </w:pPr>
            <w:r w:rsidRPr="00A43BC8">
              <w:rPr>
                <w:sz w:val="22"/>
                <w:szCs w:val="22"/>
              </w:rPr>
              <w:t>Species</w:t>
            </w:r>
          </w:p>
          <w:p w14:paraId="04E228B9" w14:textId="77777777" w:rsidR="00DA23A0" w:rsidRPr="00A43BC8" w:rsidRDefault="00DA23A0" w:rsidP="000C7478">
            <w:pPr>
              <w:pStyle w:val="NormalWeb"/>
              <w:spacing w:after="120" w:afterAutospacing="0"/>
              <w:jc w:val="both"/>
            </w:pPr>
          </w:p>
        </w:tc>
        <w:tc>
          <w:tcPr>
            <w:tcW w:w="4347" w:type="dxa"/>
          </w:tcPr>
          <w:p w14:paraId="7340E52B" w14:textId="77777777" w:rsidR="00DA23A0" w:rsidRPr="00A43BC8" w:rsidRDefault="00DA23A0" w:rsidP="000C7478">
            <w:pPr>
              <w:pStyle w:val="NormalWeb"/>
              <w:spacing w:after="120" w:afterAutospacing="0"/>
              <w:ind w:left="720"/>
              <w:jc w:val="both"/>
            </w:pPr>
            <w:r w:rsidRPr="00A43BC8">
              <w:rPr>
                <w:sz w:val="22"/>
                <w:szCs w:val="22"/>
              </w:rPr>
              <w:t>Estimated Population</w:t>
            </w:r>
          </w:p>
          <w:p w14:paraId="1BA4AA05" w14:textId="77777777" w:rsidR="00DA23A0" w:rsidRPr="00A43BC8" w:rsidRDefault="00DA23A0" w:rsidP="000C7478">
            <w:pPr>
              <w:pStyle w:val="NormalWeb"/>
              <w:spacing w:after="120" w:afterAutospacing="0"/>
              <w:jc w:val="both"/>
            </w:pPr>
          </w:p>
        </w:tc>
      </w:tr>
    </w:tbl>
    <w:p w14:paraId="0B25C0EB" w14:textId="77777777" w:rsidR="00DA23A0" w:rsidRPr="00A43BC8" w:rsidRDefault="00DA23A0" w:rsidP="000C7478">
      <w:pPr>
        <w:pStyle w:val="NormalWeb"/>
        <w:spacing w:after="120" w:afterAutospacing="0"/>
        <w:ind w:left="720"/>
        <w:jc w:val="both"/>
        <w:rPr>
          <w:sz w:val="22"/>
          <w:szCs w:val="22"/>
        </w:rPr>
      </w:pPr>
      <w:r w:rsidRPr="00A43BC8">
        <w:rPr>
          <w:sz w:val="22"/>
          <w:szCs w:val="22"/>
        </w:rPr>
        <w:t>Amphibians</w:t>
      </w:r>
    </w:p>
    <w:tbl>
      <w:tblPr>
        <w:tblStyle w:val="Tabelacomgrade"/>
        <w:tblW w:w="0" w:type="auto"/>
        <w:tblInd w:w="720" w:type="dxa"/>
        <w:tblLook w:val="04A0" w:firstRow="1" w:lastRow="0" w:firstColumn="1" w:lastColumn="0" w:noHBand="0" w:noVBand="1"/>
      </w:tblPr>
      <w:tblGrid>
        <w:gridCol w:w="4413"/>
        <w:gridCol w:w="4438"/>
      </w:tblGrid>
      <w:tr w:rsidR="00A43BC8" w:rsidRPr="00A43BC8" w14:paraId="42291E5C" w14:textId="77777777" w:rsidTr="00FA562E">
        <w:tc>
          <w:tcPr>
            <w:tcW w:w="4672" w:type="dxa"/>
          </w:tcPr>
          <w:p w14:paraId="4266BF14" w14:textId="77777777" w:rsidR="00DA23A0" w:rsidRPr="00A43BC8" w:rsidRDefault="00DA23A0" w:rsidP="000C7478">
            <w:pPr>
              <w:pStyle w:val="NormalWeb"/>
              <w:spacing w:after="120" w:afterAutospacing="0"/>
              <w:ind w:left="720"/>
              <w:jc w:val="both"/>
            </w:pPr>
            <w:r w:rsidRPr="00A43BC8">
              <w:rPr>
                <w:sz w:val="22"/>
                <w:szCs w:val="22"/>
              </w:rPr>
              <w:t>Species</w:t>
            </w:r>
          </w:p>
          <w:p w14:paraId="7ABD3595" w14:textId="77777777" w:rsidR="00DA23A0" w:rsidRPr="00A43BC8" w:rsidRDefault="00DA23A0" w:rsidP="000C7478">
            <w:pPr>
              <w:pStyle w:val="NormalWeb"/>
              <w:spacing w:after="120" w:afterAutospacing="0"/>
              <w:jc w:val="both"/>
            </w:pPr>
          </w:p>
        </w:tc>
        <w:tc>
          <w:tcPr>
            <w:tcW w:w="4673" w:type="dxa"/>
          </w:tcPr>
          <w:p w14:paraId="47BD94BB" w14:textId="77777777" w:rsidR="00DA23A0" w:rsidRPr="00A43BC8" w:rsidRDefault="00DA23A0" w:rsidP="000C7478">
            <w:pPr>
              <w:pStyle w:val="NormalWeb"/>
              <w:spacing w:after="120" w:afterAutospacing="0"/>
              <w:ind w:left="720"/>
              <w:jc w:val="both"/>
            </w:pPr>
            <w:r w:rsidRPr="00A43BC8">
              <w:rPr>
                <w:sz w:val="22"/>
                <w:szCs w:val="22"/>
              </w:rPr>
              <w:t>Estimated Population</w:t>
            </w:r>
          </w:p>
          <w:p w14:paraId="4EFFB0A9" w14:textId="77777777" w:rsidR="00DA23A0" w:rsidRPr="00A43BC8" w:rsidRDefault="00DA23A0" w:rsidP="000C7478">
            <w:pPr>
              <w:pStyle w:val="NormalWeb"/>
              <w:spacing w:after="120" w:afterAutospacing="0"/>
              <w:jc w:val="both"/>
            </w:pPr>
          </w:p>
        </w:tc>
      </w:tr>
    </w:tbl>
    <w:p w14:paraId="3E7E7687" w14:textId="77777777" w:rsidR="00DA23A0" w:rsidRPr="00A43BC8" w:rsidRDefault="00DA23A0" w:rsidP="000C7478">
      <w:pPr>
        <w:pStyle w:val="NormalWeb"/>
        <w:spacing w:after="120" w:afterAutospacing="0"/>
        <w:ind w:left="720"/>
        <w:jc w:val="both"/>
        <w:rPr>
          <w:sz w:val="22"/>
          <w:szCs w:val="22"/>
        </w:rPr>
      </w:pPr>
      <w:r w:rsidRPr="00A43BC8">
        <w:rPr>
          <w:sz w:val="22"/>
          <w:szCs w:val="22"/>
        </w:rPr>
        <w:t>Crustaceans</w:t>
      </w:r>
    </w:p>
    <w:tbl>
      <w:tblPr>
        <w:tblStyle w:val="Tabelacomgrade"/>
        <w:tblW w:w="0" w:type="auto"/>
        <w:tblInd w:w="720" w:type="dxa"/>
        <w:tblLook w:val="04A0" w:firstRow="1" w:lastRow="0" w:firstColumn="1" w:lastColumn="0" w:noHBand="0" w:noVBand="1"/>
      </w:tblPr>
      <w:tblGrid>
        <w:gridCol w:w="4413"/>
        <w:gridCol w:w="4438"/>
      </w:tblGrid>
      <w:tr w:rsidR="00A43BC8" w:rsidRPr="00A43BC8" w14:paraId="3FFAE57F" w14:textId="77777777" w:rsidTr="00FA562E">
        <w:tc>
          <w:tcPr>
            <w:tcW w:w="4672" w:type="dxa"/>
          </w:tcPr>
          <w:p w14:paraId="14960159" w14:textId="77777777" w:rsidR="00DA23A0" w:rsidRPr="00A43BC8" w:rsidRDefault="00DA23A0" w:rsidP="000C7478">
            <w:pPr>
              <w:pStyle w:val="NormalWeb"/>
              <w:spacing w:after="120" w:afterAutospacing="0"/>
              <w:ind w:left="720"/>
              <w:jc w:val="both"/>
            </w:pPr>
            <w:r w:rsidRPr="00A43BC8">
              <w:rPr>
                <w:sz w:val="22"/>
                <w:szCs w:val="22"/>
              </w:rPr>
              <w:t>Species</w:t>
            </w:r>
          </w:p>
          <w:p w14:paraId="59BE60D0" w14:textId="77777777" w:rsidR="00DA23A0" w:rsidRPr="00A43BC8" w:rsidRDefault="00DA23A0" w:rsidP="000C7478">
            <w:pPr>
              <w:pStyle w:val="NormalWeb"/>
              <w:spacing w:after="120" w:afterAutospacing="0"/>
              <w:jc w:val="both"/>
            </w:pPr>
          </w:p>
        </w:tc>
        <w:tc>
          <w:tcPr>
            <w:tcW w:w="4673" w:type="dxa"/>
          </w:tcPr>
          <w:p w14:paraId="7794EF37" w14:textId="77777777" w:rsidR="00DA23A0" w:rsidRPr="00A43BC8" w:rsidRDefault="00DA23A0" w:rsidP="000C7478">
            <w:pPr>
              <w:pStyle w:val="NormalWeb"/>
              <w:spacing w:after="120" w:afterAutospacing="0"/>
              <w:ind w:left="720"/>
              <w:jc w:val="both"/>
            </w:pPr>
            <w:r w:rsidRPr="00A43BC8">
              <w:rPr>
                <w:sz w:val="22"/>
                <w:szCs w:val="22"/>
              </w:rPr>
              <w:t>Estimated Population</w:t>
            </w:r>
          </w:p>
          <w:p w14:paraId="27AA0126" w14:textId="77777777" w:rsidR="00DA23A0" w:rsidRPr="00A43BC8" w:rsidRDefault="00DA23A0" w:rsidP="000C7478">
            <w:pPr>
              <w:pStyle w:val="NormalWeb"/>
              <w:spacing w:after="120" w:afterAutospacing="0"/>
              <w:jc w:val="both"/>
            </w:pPr>
          </w:p>
        </w:tc>
      </w:tr>
    </w:tbl>
    <w:p w14:paraId="1743190C" w14:textId="77777777" w:rsidR="00DA23A0" w:rsidRPr="00A43BC8" w:rsidRDefault="00DA23A0" w:rsidP="000C7478">
      <w:pPr>
        <w:pStyle w:val="NormalWeb"/>
        <w:spacing w:after="120" w:afterAutospacing="0"/>
        <w:ind w:left="720"/>
        <w:jc w:val="both"/>
        <w:rPr>
          <w:sz w:val="22"/>
          <w:szCs w:val="22"/>
        </w:rPr>
      </w:pPr>
      <w:r w:rsidRPr="00A43BC8">
        <w:rPr>
          <w:sz w:val="22"/>
          <w:szCs w:val="22"/>
        </w:rPr>
        <w:t>Molluscs</w:t>
      </w:r>
    </w:p>
    <w:tbl>
      <w:tblPr>
        <w:tblStyle w:val="Tabelacomgrade"/>
        <w:tblW w:w="0" w:type="auto"/>
        <w:tblInd w:w="720" w:type="dxa"/>
        <w:tblLook w:val="04A0" w:firstRow="1" w:lastRow="0" w:firstColumn="1" w:lastColumn="0" w:noHBand="0" w:noVBand="1"/>
      </w:tblPr>
      <w:tblGrid>
        <w:gridCol w:w="4413"/>
        <w:gridCol w:w="4438"/>
      </w:tblGrid>
      <w:tr w:rsidR="00A43BC8" w:rsidRPr="00A43BC8" w14:paraId="7FDD87AF" w14:textId="77777777" w:rsidTr="00FA562E">
        <w:tc>
          <w:tcPr>
            <w:tcW w:w="4672" w:type="dxa"/>
          </w:tcPr>
          <w:p w14:paraId="0424A805" w14:textId="77777777" w:rsidR="00DA23A0" w:rsidRPr="00A43BC8" w:rsidRDefault="00DA23A0" w:rsidP="000C7478">
            <w:pPr>
              <w:pStyle w:val="NormalWeb"/>
              <w:spacing w:after="120" w:afterAutospacing="0"/>
              <w:ind w:left="720"/>
              <w:jc w:val="both"/>
            </w:pPr>
            <w:r w:rsidRPr="00A43BC8">
              <w:rPr>
                <w:sz w:val="22"/>
                <w:szCs w:val="22"/>
              </w:rPr>
              <w:t>Species</w:t>
            </w:r>
          </w:p>
          <w:p w14:paraId="0D4E864F" w14:textId="77777777" w:rsidR="00DA23A0" w:rsidRPr="00A43BC8" w:rsidRDefault="00DA23A0" w:rsidP="000C7478">
            <w:pPr>
              <w:pStyle w:val="NormalWeb"/>
              <w:spacing w:after="120" w:afterAutospacing="0"/>
              <w:jc w:val="both"/>
            </w:pPr>
          </w:p>
        </w:tc>
        <w:tc>
          <w:tcPr>
            <w:tcW w:w="4673" w:type="dxa"/>
          </w:tcPr>
          <w:p w14:paraId="18834AE9" w14:textId="77777777" w:rsidR="00DA23A0" w:rsidRPr="00A43BC8" w:rsidRDefault="00DA23A0" w:rsidP="00A43BC8">
            <w:pPr>
              <w:pStyle w:val="NormalWeb"/>
              <w:spacing w:after="120" w:afterAutospacing="0"/>
              <w:ind w:left="720"/>
              <w:jc w:val="both"/>
            </w:pPr>
            <w:r w:rsidRPr="00A43BC8">
              <w:rPr>
                <w:sz w:val="22"/>
                <w:szCs w:val="22"/>
              </w:rPr>
              <w:t>Estimated Population</w:t>
            </w:r>
          </w:p>
        </w:tc>
      </w:tr>
    </w:tbl>
    <w:p w14:paraId="70AB49DE" w14:textId="77777777" w:rsidR="0059434A" w:rsidRPr="00A43BC8" w:rsidRDefault="0059434A" w:rsidP="000C7478">
      <w:pPr>
        <w:pStyle w:val="NormalWeb"/>
        <w:spacing w:before="0" w:beforeAutospacing="0" w:after="120" w:afterAutospacing="0"/>
        <w:ind w:left="720"/>
        <w:jc w:val="both"/>
        <w:rPr>
          <w:sz w:val="22"/>
          <w:szCs w:val="22"/>
        </w:rPr>
      </w:pPr>
    </w:p>
    <w:p w14:paraId="763DCF3E" w14:textId="77777777" w:rsidR="00DA23A0" w:rsidRPr="00A43BC8" w:rsidRDefault="00DA23A0" w:rsidP="000C7478">
      <w:pPr>
        <w:pStyle w:val="NormalWeb"/>
        <w:spacing w:before="0" w:beforeAutospacing="0" w:after="120" w:afterAutospacing="0"/>
        <w:ind w:left="720"/>
        <w:jc w:val="both"/>
        <w:rPr>
          <w:sz w:val="22"/>
          <w:szCs w:val="22"/>
        </w:rPr>
      </w:pPr>
      <w:r w:rsidRPr="00A43BC8">
        <w:rPr>
          <w:sz w:val="22"/>
          <w:szCs w:val="22"/>
        </w:rPr>
        <w:t>Other</w:t>
      </w:r>
    </w:p>
    <w:tbl>
      <w:tblPr>
        <w:tblStyle w:val="Tabelacomgrade"/>
        <w:tblW w:w="0" w:type="auto"/>
        <w:tblInd w:w="720" w:type="dxa"/>
        <w:tblLook w:val="04A0" w:firstRow="1" w:lastRow="0" w:firstColumn="1" w:lastColumn="0" w:noHBand="0" w:noVBand="1"/>
      </w:tblPr>
      <w:tblGrid>
        <w:gridCol w:w="4413"/>
        <w:gridCol w:w="4438"/>
      </w:tblGrid>
      <w:tr w:rsidR="00A43BC8" w:rsidRPr="00A43BC8" w14:paraId="27A7E4AA" w14:textId="77777777" w:rsidTr="00A43BC8">
        <w:trPr>
          <w:trHeight w:val="606"/>
        </w:trPr>
        <w:tc>
          <w:tcPr>
            <w:tcW w:w="4672" w:type="dxa"/>
          </w:tcPr>
          <w:p w14:paraId="3C4478A2" w14:textId="77777777" w:rsidR="00DA23A0" w:rsidRPr="00A43BC8" w:rsidRDefault="00DA23A0" w:rsidP="000C7478">
            <w:pPr>
              <w:pStyle w:val="NormalWeb"/>
              <w:spacing w:after="120" w:afterAutospacing="0"/>
              <w:ind w:left="720"/>
              <w:jc w:val="both"/>
            </w:pPr>
            <w:r w:rsidRPr="00A43BC8">
              <w:rPr>
                <w:sz w:val="22"/>
                <w:szCs w:val="22"/>
              </w:rPr>
              <w:t>Species</w:t>
            </w:r>
          </w:p>
          <w:p w14:paraId="29D4A31D" w14:textId="77777777" w:rsidR="00DA23A0" w:rsidRPr="00A43BC8" w:rsidRDefault="00DA23A0" w:rsidP="000C7478">
            <w:pPr>
              <w:pStyle w:val="NormalWeb"/>
              <w:spacing w:after="120" w:afterAutospacing="0"/>
              <w:jc w:val="both"/>
            </w:pPr>
          </w:p>
        </w:tc>
        <w:tc>
          <w:tcPr>
            <w:tcW w:w="4673" w:type="dxa"/>
          </w:tcPr>
          <w:p w14:paraId="5D825538" w14:textId="77777777" w:rsidR="00DA23A0" w:rsidRPr="00A43BC8" w:rsidRDefault="00DA23A0" w:rsidP="000C7478">
            <w:pPr>
              <w:pStyle w:val="NormalWeb"/>
              <w:spacing w:after="120" w:afterAutospacing="0"/>
              <w:ind w:left="720"/>
              <w:jc w:val="both"/>
            </w:pPr>
            <w:r w:rsidRPr="00A43BC8">
              <w:rPr>
                <w:sz w:val="22"/>
                <w:szCs w:val="22"/>
              </w:rPr>
              <w:t>Estimated Population</w:t>
            </w:r>
          </w:p>
          <w:p w14:paraId="6C0C1C55" w14:textId="77777777" w:rsidR="00DA23A0" w:rsidRPr="00A43BC8" w:rsidRDefault="00DA23A0" w:rsidP="000C7478">
            <w:pPr>
              <w:pStyle w:val="NormalWeb"/>
              <w:spacing w:after="120" w:afterAutospacing="0"/>
              <w:jc w:val="both"/>
            </w:pPr>
          </w:p>
        </w:tc>
      </w:tr>
    </w:tbl>
    <w:p w14:paraId="6EFC03EE" w14:textId="77777777" w:rsidR="00CF7C50" w:rsidRPr="00A43BC8" w:rsidRDefault="00CF7C50" w:rsidP="00CF7C50">
      <w:pPr>
        <w:pStyle w:val="NormalWeb"/>
        <w:spacing w:before="0" w:beforeAutospacing="0" w:after="120" w:afterAutospacing="0"/>
        <w:ind w:left="360"/>
        <w:jc w:val="both"/>
        <w:rPr>
          <w:sz w:val="22"/>
          <w:szCs w:val="22"/>
        </w:rPr>
      </w:pPr>
    </w:p>
    <w:p w14:paraId="552FA7D0" w14:textId="77777777" w:rsidR="00CF7C50" w:rsidRPr="00A43BC8" w:rsidRDefault="00CF7C50" w:rsidP="00CF7C50">
      <w:pPr>
        <w:pStyle w:val="NormalWeb"/>
        <w:spacing w:before="0" w:beforeAutospacing="0" w:after="120" w:afterAutospacing="0"/>
        <w:ind w:left="360"/>
        <w:jc w:val="both"/>
        <w:rPr>
          <w:sz w:val="22"/>
          <w:szCs w:val="22"/>
        </w:rPr>
      </w:pPr>
    </w:p>
    <w:p w14:paraId="2045B533" w14:textId="77777777" w:rsidR="00AE509B" w:rsidRPr="0075616F" w:rsidRDefault="00AE509B" w:rsidP="000C7478">
      <w:pPr>
        <w:pStyle w:val="NormalWeb"/>
        <w:numPr>
          <w:ilvl w:val="1"/>
          <w:numId w:val="8"/>
        </w:numPr>
        <w:spacing w:before="0" w:beforeAutospacing="0" w:after="120" w:afterAutospacing="0"/>
        <w:jc w:val="both"/>
        <w:rPr>
          <w:sz w:val="22"/>
          <w:szCs w:val="22"/>
          <w:lang w:val="en-US"/>
        </w:rPr>
      </w:pPr>
      <w:r w:rsidRPr="00DE4625">
        <w:rPr>
          <w:sz w:val="22"/>
          <w:szCs w:val="22"/>
          <w:lang w:val="en-US"/>
        </w:rPr>
        <w:t>Animal health situation and Programs in the area of Aquatic Animal Health</w:t>
      </w:r>
    </w:p>
    <w:p w14:paraId="2D4528D0" w14:textId="77777777" w:rsidR="0090549F" w:rsidRPr="0075616F" w:rsidRDefault="0090549F" w:rsidP="000C7478">
      <w:pPr>
        <w:pStyle w:val="NormalWeb"/>
        <w:numPr>
          <w:ilvl w:val="2"/>
          <w:numId w:val="8"/>
        </w:numPr>
        <w:spacing w:after="120" w:afterAutospacing="0"/>
        <w:jc w:val="both"/>
        <w:rPr>
          <w:sz w:val="22"/>
          <w:szCs w:val="22"/>
          <w:lang w:val="en-US"/>
        </w:rPr>
      </w:pPr>
      <w:r w:rsidRPr="00DE4625">
        <w:rPr>
          <w:sz w:val="22"/>
          <w:szCs w:val="22"/>
          <w:lang w:val="en-US"/>
        </w:rPr>
        <w:t xml:space="preserve">Describe the procedures for national and international transit control of aquatic animals (not intended for human consumption) and </w:t>
      </w:r>
      <w:r w:rsidR="004144E5" w:rsidRPr="00DE4625">
        <w:rPr>
          <w:sz w:val="22"/>
          <w:szCs w:val="22"/>
          <w:lang w:val="en-US"/>
        </w:rPr>
        <w:t xml:space="preserve">fishery </w:t>
      </w:r>
      <w:r w:rsidR="003C7E47" w:rsidRPr="00DE4625">
        <w:rPr>
          <w:sz w:val="22"/>
          <w:szCs w:val="22"/>
          <w:lang w:val="en-US"/>
        </w:rPr>
        <w:t>products</w:t>
      </w:r>
      <w:r w:rsidRPr="00DE4625">
        <w:rPr>
          <w:sz w:val="22"/>
          <w:szCs w:val="22"/>
          <w:lang w:val="en-US"/>
        </w:rPr>
        <w:t xml:space="preserve"> intended for human consumption.</w:t>
      </w:r>
    </w:p>
    <w:p w14:paraId="513B91BF" w14:textId="77777777" w:rsidR="0090549F" w:rsidRPr="0075616F" w:rsidRDefault="0090549F" w:rsidP="000C7478">
      <w:pPr>
        <w:pStyle w:val="NormalWeb"/>
        <w:numPr>
          <w:ilvl w:val="2"/>
          <w:numId w:val="8"/>
        </w:numPr>
        <w:spacing w:before="0" w:beforeAutospacing="0" w:after="120" w:afterAutospacing="0"/>
        <w:jc w:val="both"/>
        <w:rPr>
          <w:sz w:val="22"/>
          <w:szCs w:val="22"/>
          <w:lang w:val="en-US"/>
        </w:rPr>
      </w:pPr>
      <w:r w:rsidRPr="00DE4625">
        <w:rPr>
          <w:sz w:val="22"/>
          <w:szCs w:val="22"/>
          <w:lang w:val="en-US"/>
        </w:rPr>
        <w:t>Describe possible regionalizations, zoni</w:t>
      </w:r>
      <w:r w:rsidR="0075616F" w:rsidRPr="00DE4625">
        <w:rPr>
          <w:sz w:val="22"/>
          <w:szCs w:val="22"/>
          <w:lang w:val="en-US"/>
        </w:rPr>
        <w:t>n</w:t>
      </w:r>
      <w:r w:rsidR="004144E5" w:rsidRPr="00DE4625">
        <w:rPr>
          <w:sz w:val="22"/>
          <w:szCs w:val="22"/>
          <w:lang w:val="en-US"/>
        </w:rPr>
        <w:t>g</w:t>
      </w:r>
      <w:r w:rsidRPr="00DE4625">
        <w:rPr>
          <w:sz w:val="22"/>
          <w:szCs w:val="22"/>
          <w:lang w:val="en-US"/>
        </w:rPr>
        <w:t>, compartmentalizations of the country (if any), including "illustrative map".</w:t>
      </w:r>
    </w:p>
    <w:p w14:paraId="75533296" w14:textId="77777777" w:rsidR="0090549F" w:rsidRPr="0075616F" w:rsidRDefault="0090549F" w:rsidP="000C7478">
      <w:pPr>
        <w:pStyle w:val="NormalWeb"/>
        <w:numPr>
          <w:ilvl w:val="2"/>
          <w:numId w:val="8"/>
        </w:numPr>
        <w:spacing w:after="120" w:afterAutospacing="0"/>
        <w:jc w:val="both"/>
        <w:rPr>
          <w:sz w:val="22"/>
          <w:szCs w:val="22"/>
          <w:lang w:val="en-US"/>
        </w:rPr>
      </w:pPr>
      <w:r w:rsidRPr="00DE4625">
        <w:rPr>
          <w:sz w:val="22"/>
          <w:szCs w:val="22"/>
          <w:lang w:val="en-US"/>
        </w:rPr>
        <w:t>Describe endemic diseases for fish, mollus</w:t>
      </w:r>
      <w:r w:rsidR="00A7663F" w:rsidRPr="00DE4625">
        <w:rPr>
          <w:sz w:val="22"/>
          <w:szCs w:val="22"/>
          <w:lang w:val="en-US"/>
        </w:rPr>
        <w:t>k</w:t>
      </w:r>
      <w:r w:rsidRPr="00DE4625">
        <w:rPr>
          <w:sz w:val="22"/>
          <w:szCs w:val="22"/>
          <w:lang w:val="en-US"/>
        </w:rPr>
        <w:t>s, crustaceans</w:t>
      </w:r>
      <w:r w:rsidR="00A7663F" w:rsidRPr="00DE4625">
        <w:rPr>
          <w:sz w:val="22"/>
          <w:szCs w:val="22"/>
          <w:lang w:val="en-US"/>
        </w:rPr>
        <w:t>,</w:t>
      </w:r>
      <w:r w:rsidRPr="00DE4625">
        <w:rPr>
          <w:sz w:val="22"/>
          <w:szCs w:val="22"/>
          <w:lang w:val="en-US"/>
        </w:rPr>
        <w:t xml:space="preserve"> and amphibians and whether there are control and/or eradication programs for them.</w:t>
      </w:r>
    </w:p>
    <w:p w14:paraId="13C89B68" w14:textId="77777777" w:rsidR="0090549F" w:rsidRPr="0075616F" w:rsidRDefault="0090549F" w:rsidP="000C7478">
      <w:pPr>
        <w:pStyle w:val="NormalWeb"/>
        <w:numPr>
          <w:ilvl w:val="2"/>
          <w:numId w:val="8"/>
        </w:numPr>
        <w:spacing w:after="120" w:afterAutospacing="0"/>
        <w:jc w:val="both"/>
        <w:rPr>
          <w:sz w:val="22"/>
          <w:szCs w:val="22"/>
          <w:lang w:val="en-US"/>
        </w:rPr>
      </w:pPr>
      <w:r w:rsidRPr="00DE4625">
        <w:rPr>
          <w:sz w:val="22"/>
          <w:szCs w:val="22"/>
          <w:lang w:val="en-US"/>
        </w:rPr>
        <w:t>Briefly describe outbreaks of exotic diseases of aquatic animals in the last five years.</w:t>
      </w:r>
    </w:p>
    <w:p w14:paraId="11FEA273" w14:textId="77777777" w:rsidR="0090549F" w:rsidRPr="0075616F" w:rsidRDefault="0090549F" w:rsidP="000C7478">
      <w:pPr>
        <w:pStyle w:val="NormalWeb"/>
        <w:numPr>
          <w:ilvl w:val="2"/>
          <w:numId w:val="8"/>
        </w:numPr>
        <w:spacing w:after="120" w:afterAutospacing="0"/>
        <w:jc w:val="both"/>
        <w:rPr>
          <w:sz w:val="22"/>
          <w:szCs w:val="22"/>
          <w:lang w:val="en-US"/>
        </w:rPr>
      </w:pPr>
      <w:r w:rsidRPr="00DE4625">
        <w:rPr>
          <w:sz w:val="22"/>
          <w:szCs w:val="22"/>
          <w:lang w:val="en-US"/>
        </w:rPr>
        <w:t>Describe the procedure in cases of suspected diseases (include notification of suspicion, case confirmation, health emergency measures</w:t>
      </w:r>
      <w:r w:rsidR="00A7663F" w:rsidRPr="00DE4625">
        <w:rPr>
          <w:sz w:val="22"/>
          <w:szCs w:val="22"/>
          <w:lang w:val="en-US"/>
        </w:rPr>
        <w:t>,</w:t>
      </w:r>
      <w:r w:rsidRPr="00DE4625">
        <w:rPr>
          <w:sz w:val="22"/>
          <w:szCs w:val="22"/>
          <w:lang w:val="en-US"/>
        </w:rPr>
        <w:t xml:space="preserve"> and communication to the OIE).</w:t>
      </w:r>
    </w:p>
    <w:p w14:paraId="70AADC0F" w14:textId="77777777" w:rsidR="0090549F" w:rsidRPr="0075616F" w:rsidRDefault="0090549F" w:rsidP="000C7478">
      <w:pPr>
        <w:pStyle w:val="NormalWeb"/>
        <w:numPr>
          <w:ilvl w:val="2"/>
          <w:numId w:val="8"/>
        </w:numPr>
        <w:spacing w:after="120" w:afterAutospacing="0"/>
        <w:jc w:val="both"/>
        <w:rPr>
          <w:sz w:val="22"/>
          <w:szCs w:val="22"/>
          <w:lang w:val="en-US"/>
        </w:rPr>
      </w:pPr>
      <w:r w:rsidRPr="00DE4625">
        <w:rPr>
          <w:sz w:val="22"/>
          <w:szCs w:val="22"/>
          <w:lang w:val="en-US"/>
        </w:rPr>
        <w:t>Describe how surveillance is carried out for aquatic animal diseases in the country (include the role of private initiative, government agencies at each stage</w:t>
      </w:r>
      <w:r w:rsidR="00A7663F" w:rsidRPr="00DE4625">
        <w:rPr>
          <w:sz w:val="22"/>
          <w:szCs w:val="22"/>
          <w:lang w:val="en-US"/>
        </w:rPr>
        <w:t>,</w:t>
      </w:r>
      <w:r w:rsidRPr="00DE4625">
        <w:rPr>
          <w:sz w:val="22"/>
          <w:szCs w:val="22"/>
          <w:lang w:val="en-US"/>
        </w:rPr>
        <w:t xml:space="preserve"> and to mention whether there is a specific contingency plan for any disease).</w:t>
      </w:r>
    </w:p>
    <w:p w14:paraId="65C913D3" w14:textId="77777777" w:rsidR="0090549F" w:rsidRPr="0075616F" w:rsidRDefault="0090549F" w:rsidP="000C7478">
      <w:pPr>
        <w:pStyle w:val="NormalWeb"/>
        <w:numPr>
          <w:ilvl w:val="2"/>
          <w:numId w:val="8"/>
        </w:numPr>
        <w:spacing w:after="120" w:afterAutospacing="0"/>
        <w:jc w:val="both"/>
        <w:rPr>
          <w:sz w:val="22"/>
          <w:szCs w:val="22"/>
          <w:lang w:val="en-US"/>
        </w:rPr>
      </w:pPr>
      <w:r w:rsidRPr="00DE4625">
        <w:rPr>
          <w:sz w:val="22"/>
          <w:szCs w:val="22"/>
          <w:lang w:val="en-US"/>
        </w:rPr>
        <w:lastRenderedPageBreak/>
        <w:t>List the Aquatic Animal Health programs. Describe the characteristics of the programs (including subprograms, if any).</w:t>
      </w:r>
    </w:p>
    <w:p w14:paraId="6E0A608A" w14:textId="77777777" w:rsidR="00DD63DB" w:rsidRPr="0075616F" w:rsidRDefault="00DD63DB" w:rsidP="00D801B6">
      <w:pPr>
        <w:pStyle w:val="NormalWeb"/>
        <w:spacing w:before="0" w:beforeAutospacing="0" w:after="120" w:afterAutospacing="0"/>
        <w:ind w:left="720"/>
        <w:jc w:val="both"/>
        <w:rPr>
          <w:sz w:val="22"/>
          <w:szCs w:val="22"/>
          <w:lang w:val="en-US"/>
        </w:rPr>
      </w:pPr>
    </w:p>
    <w:p w14:paraId="1F2674A3" w14:textId="77777777" w:rsidR="00EF5CC1" w:rsidRPr="005467E8" w:rsidRDefault="00EF5CC1" w:rsidP="00D801B6">
      <w:pPr>
        <w:pStyle w:val="NormalWeb"/>
        <w:numPr>
          <w:ilvl w:val="1"/>
          <w:numId w:val="8"/>
        </w:numPr>
        <w:spacing w:before="0" w:beforeAutospacing="0" w:after="120" w:afterAutospacing="0"/>
        <w:jc w:val="both"/>
        <w:rPr>
          <w:sz w:val="22"/>
          <w:szCs w:val="22"/>
        </w:rPr>
      </w:pPr>
      <w:r w:rsidRPr="005467E8">
        <w:rPr>
          <w:sz w:val="22"/>
          <w:szCs w:val="22"/>
        </w:rPr>
        <w:t>Veterinary products</w:t>
      </w:r>
    </w:p>
    <w:p w14:paraId="21555746"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Describe the organizational structure of the competent authority at different levels (central, regional</w:t>
      </w:r>
      <w:r w:rsidR="00A7663F" w:rsidRPr="00DE4625">
        <w:rPr>
          <w:sz w:val="22"/>
          <w:szCs w:val="22"/>
          <w:lang w:val="en-US"/>
        </w:rPr>
        <w:t>,</w:t>
      </w:r>
      <w:r w:rsidRPr="00DE4625">
        <w:rPr>
          <w:sz w:val="22"/>
          <w:szCs w:val="22"/>
          <w:lang w:val="en-US"/>
        </w:rPr>
        <w:t xml:space="preserve"> and local) and human resources dedicated to the approval, supervision</w:t>
      </w:r>
      <w:r w:rsidR="00A7663F" w:rsidRPr="00DE4625">
        <w:rPr>
          <w:sz w:val="22"/>
          <w:szCs w:val="22"/>
          <w:lang w:val="en-US"/>
        </w:rPr>
        <w:t>,</w:t>
      </w:r>
      <w:r w:rsidRPr="00DE4625">
        <w:rPr>
          <w:sz w:val="22"/>
          <w:szCs w:val="22"/>
          <w:lang w:val="en-US"/>
        </w:rPr>
        <w:t xml:space="preserve"> and control of veterinary products. Present the organization chart and description of the </w:t>
      </w:r>
      <w:r w:rsidR="004144E5" w:rsidRPr="00DE4625">
        <w:rPr>
          <w:sz w:val="22"/>
          <w:szCs w:val="22"/>
          <w:lang w:val="en-US"/>
        </w:rPr>
        <w:t>prerogatives</w:t>
      </w:r>
      <w:r w:rsidRPr="00DE4625">
        <w:rPr>
          <w:sz w:val="22"/>
          <w:szCs w:val="22"/>
          <w:lang w:val="en-US"/>
        </w:rPr>
        <w:t xml:space="preserve"> and activities of each sector involved.</w:t>
      </w:r>
    </w:p>
    <w:p w14:paraId="6201EBE6"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Describe the procedures for registration, import, manufacture, distribution, sale</w:t>
      </w:r>
      <w:r w:rsidR="004144E5" w:rsidRPr="00DE4625">
        <w:rPr>
          <w:sz w:val="22"/>
          <w:szCs w:val="22"/>
          <w:lang w:val="en-US"/>
        </w:rPr>
        <w:t>s</w:t>
      </w:r>
      <w:r w:rsidR="00A7663F" w:rsidRPr="00DE4625">
        <w:rPr>
          <w:sz w:val="22"/>
          <w:szCs w:val="22"/>
          <w:lang w:val="en-US"/>
        </w:rPr>
        <w:t>,</w:t>
      </w:r>
      <w:r w:rsidRPr="00DE4625">
        <w:rPr>
          <w:sz w:val="22"/>
          <w:szCs w:val="22"/>
          <w:lang w:val="en-US"/>
        </w:rPr>
        <w:t xml:space="preserve"> and use of veterinary products. Please indicate the legal basis and relevant articles of the rules on the subject.</w:t>
      </w:r>
    </w:p>
    <w:p w14:paraId="7EC3BDBA"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 xml:space="preserve">Indicate the </w:t>
      </w:r>
      <w:r w:rsidR="004144E5" w:rsidRPr="00DE4625">
        <w:rPr>
          <w:sz w:val="22"/>
          <w:szCs w:val="22"/>
          <w:lang w:val="en-US"/>
        </w:rPr>
        <w:t>sanctions</w:t>
      </w:r>
      <w:r w:rsidRPr="00DE4625">
        <w:rPr>
          <w:sz w:val="22"/>
          <w:szCs w:val="22"/>
          <w:lang w:val="en-US"/>
        </w:rPr>
        <w:t xml:space="preserve"> and penalties to the regulated who do not comply with what is </w:t>
      </w:r>
      <w:r w:rsidR="004144E5" w:rsidRPr="00DE4625">
        <w:rPr>
          <w:sz w:val="22"/>
          <w:szCs w:val="22"/>
          <w:lang w:val="en-US"/>
        </w:rPr>
        <w:t>stated</w:t>
      </w:r>
      <w:r w:rsidRPr="00DE4625">
        <w:rPr>
          <w:sz w:val="22"/>
          <w:szCs w:val="22"/>
          <w:lang w:val="en-US"/>
        </w:rPr>
        <w:t xml:space="preserve"> in the laws related to the registration, import, manufacture, distribution, sale</w:t>
      </w:r>
      <w:r w:rsidR="00A7663F" w:rsidRPr="00DE4625">
        <w:rPr>
          <w:sz w:val="22"/>
          <w:szCs w:val="22"/>
          <w:lang w:val="en-US"/>
        </w:rPr>
        <w:t>,</w:t>
      </w:r>
      <w:r w:rsidRPr="00DE4625">
        <w:rPr>
          <w:sz w:val="22"/>
          <w:szCs w:val="22"/>
          <w:lang w:val="en-US"/>
        </w:rPr>
        <w:t xml:space="preserve"> and use of veterinary products. Indicate the legal basis and relevant articles of the rules that define such </w:t>
      </w:r>
      <w:r w:rsidR="004144E5" w:rsidRPr="00DE4625">
        <w:rPr>
          <w:sz w:val="22"/>
          <w:szCs w:val="22"/>
          <w:lang w:val="en-US"/>
        </w:rPr>
        <w:t>sanction</w:t>
      </w:r>
      <w:r w:rsidRPr="00DE4625">
        <w:rPr>
          <w:sz w:val="22"/>
          <w:szCs w:val="22"/>
          <w:lang w:val="en-US"/>
        </w:rPr>
        <w:t xml:space="preserve"> and penalties.</w:t>
      </w:r>
    </w:p>
    <w:p w14:paraId="36528D58"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Indicate whether the use of hormones, beta-agonists</w:t>
      </w:r>
      <w:r w:rsidR="00A7663F" w:rsidRPr="00DE4625">
        <w:rPr>
          <w:sz w:val="22"/>
          <w:szCs w:val="22"/>
          <w:lang w:val="en-US"/>
        </w:rPr>
        <w:t>,</w:t>
      </w:r>
      <w:r w:rsidRPr="00DE4625">
        <w:rPr>
          <w:sz w:val="22"/>
          <w:szCs w:val="22"/>
          <w:lang w:val="en-US"/>
        </w:rPr>
        <w:t xml:space="preserve"> and antimicrobials is authorized as growth promoters in food-producing</w:t>
      </w:r>
      <w:r w:rsidR="00A7663F" w:rsidRPr="00DE4625">
        <w:rPr>
          <w:sz w:val="22"/>
          <w:szCs w:val="22"/>
          <w:lang w:val="en-US"/>
        </w:rPr>
        <w:t xml:space="preserve"> </w:t>
      </w:r>
      <w:r w:rsidR="00004029" w:rsidRPr="00DE4625">
        <w:rPr>
          <w:sz w:val="22"/>
          <w:szCs w:val="22"/>
          <w:lang w:val="en-US"/>
        </w:rPr>
        <w:t>animals in</w:t>
      </w:r>
      <w:r w:rsidRPr="00DE4625">
        <w:rPr>
          <w:sz w:val="22"/>
          <w:szCs w:val="22"/>
          <w:lang w:val="en-US"/>
        </w:rPr>
        <w:t xml:space="preserve"> the country. Indicate the legal basis and relevant articles of the rules that regulate the use.</w:t>
      </w:r>
    </w:p>
    <w:p w14:paraId="18053DB7"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Indicate which veterinary products are subject to the veterinary prescription requirement for their purchase. Indicate the legal basis and relevant articles of the rules that regulate the subject.</w:t>
      </w:r>
    </w:p>
    <w:p w14:paraId="1C1D59AB"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 xml:space="preserve">Indicate whether the </w:t>
      </w:r>
      <w:r w:rsidRPr="00DE4625">
        <w:rPr>
          <w:i/>
          <w:iCs/>
          <w:sz w:val="22"/>
          <w:szCs w:val="22"/>
          <w:lang w:val="en-US"/>
        </w:rPr>
        <w:t>extra-label/off-label</w:t>
      </w:r>
      <w:r w:rsidRPr="00DE4625">
        <w:rPr>
          <w:sz w:val="22"/>
          <w:szCs w:val="22"/>
          <w:lang w:val="en-US"/>
        </w:rPr>
        <w:t>/</w:t>
      </w:r>
      <w:r w:rsidRPr="00DE4625">
        <w:rPr>
          <w:i/>
          <w:iCs/>
          <w:sz w:val="22"/>
          <w:szCs w:val="22"/>
          <w:lang w:val="en-US"/>
        </w:rPr>
        <w:t>use</w:t>
      </w:r>
      <w:r w:rsidRPr="00DE4625">
        <w:rPr>
          <w:lang w:val="en-US"/>
        </w:rPr>
        <w:t xml:space="preserve"> of</w:t>
      </w:r>
      <w:r w:rsidRPr="00DE4625">
        <w:rPr>
          <w:sz w:val="22"/>
          <w:szCs w:val="22"/>
          <w:lang w:val="en-US"/>
        </w:rPr>
        <w:t xml:space="preserve"> veterinary products in food-producing animals is authori</w:t>
      </w:r>
      <w:r w:rsidR="00A7663F" w:rsidRPr="00DE4625">
        <w:rPr>
          <w:sz w:val="22"/>
          <w:szCs w:val="22"/>
          <w:lang w:val="en-US"/>
        </w:rPr>
        <w:t>z</w:t>
      </w:r>
      <w:r w:rsidRPr="00DE4625">
        <w:rPr>
          <w:sz w:val="22"/>
          <w:szCs w:val="22"/>
          <w:lang w:val="en-US"/>
        </w:rPr>
        <w:t>ed. If authorized, indicate under what conditions it is allowed and what maximum residue limits apply when used in this condition. Indicate the legal basis and relevant articles of the rules that regulate the use.</w:t>
      </w:r>
    </w:p>
    <w:p w14:paraId="2D05B3D6"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 xml:space="preserve">Indicate the conditions and controls required in the manufacture of medicated </w:t>
      </w:r>
      <w:r w:rsidR="004144E5" w:rsidRPr="00DE4625">
        <w:rPr>
          <w:sz w:val="22"/>
          <w:szCs w:val="22"/>
          <w:lang w:val="en-US"/>
        </w:rPr>
        <w:t>feed</w:t>
      </w:r>
      <w:r w:rsidRPr="00DE4625">
        <w:rPr>
          <w:sz w:val="22"/>
          <w:szCs w:val="22"/>
          <w:lang w:val="en-US"/>
        </w:rPr>
        <w:t>. Indicate the legal basis and relevant articles of the rules that regulate the subject.</w:t>
      </w:r>
    </w:p>
    <w:p w14:paraId="4ED0F3DB"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Provide a list of authori</w:t>
      </w:r>
      <w:r w:rsidR="00A7663F" w:rsidRPr="00DE4625">
        <w:rPr>
          <w:sz w:val="22"/>
          <w:szCs w:val="22"/>
          <w:lang w:val="en-US"/>
        </w:rPr>
        <w:t>z</w:t>
      </w:r>
      <w:r w:rsidRPr="00DE4625">
        <w:rPr>
          <w:sz w:val="22"/>
          <w:szCs w:val="22"/>
          <w:lang w:val="en-US"/>
        </w:rPr>
        <w:t xml:space="preserve">ed active pharmaceutical </w:t>
      </w:r>
      <w:r w:rsidR="004144E5" w:rsidRPr="00DE4625">
        <w:rPr>
          <w:sz w:val="22"/>
          <w:szCs w:val="22"/>
          <w:lang w:val="en-US"/>
        </w:rPr>
        <w:t>supplies</w:t>
      </w:r>
      <w:r w:rsidRPr="00DE4625">
        <w:rPr>
          <w:sz w:val="22"/>
          <w:szCs w:val="22"/>
          <w:lang w:val="en-US"/>
        </w:rPr>
        <w:t xml:space="preserve"> for use in food-producing</w:t>
      </w:r>
      <w:r w:rsidR="00A7663F" w:rsidRPr="00DE4625">
        <w:rPr>
          <w:sz w:val="22"/>
          <w:szCs w:val="22"/>
          <w:lang w:val="en-US"/>
        </w:rPr>
        <w:t xml:space="preserve"> </w:t>
      </w:r>
      <w:r w:rsidR="00004029" w:rsidRPr="00DE4625">
        <w:rPr>
          <w:sz w:val="22"/>
          <w:szCs w:val="22"/>
          <w:lang w:val="en-US"/>
        </w:rPr>
        <w:t>animals by</w:t>
      </w:r>
      <w:r w:rsidR="00A7663F" w:rsidRPr="00DE4625">
        <w:rPr>
          <w:sz w:val="22"/>
          <w:szCs w:val="22"/>
          <w:lang w:val="en-US"/>
        </w:rPr>
        <w:t xml:space="preserve"> </w:t>
      </w:r>
      <w:r w:rsidRPr="00DE4625">
        <w:rPr>
          <w:sz w:val="22"/>
          <w:szCs w:val="22"/>
          <w:lang w:val="en-US"/>
        </w:rPr>
        <w:t>species, including substances authori</w:t>
      </w:r>
      <w:r w:rsidR="00A7663F" w:rsidRPr="00DE4625">
        <w:rPr>
          <w:sz w:val="22"/>
          <w:szCs w:val="22"/>
          <w:lang w:val="en-US"/>
        </w:rPr>
        <w:t>z</w:t>
      </w:r>
      <w:r w:rsidRPr="00DE4625">
        <w:rPr>
          <w:sz w:val="22"/>
          <w:szCs w:val="22"/>
          <w:lang w:val="en-US"/>
        </w:rPr>
        <w:t>ed as additives (e.g. anticoccidi</w:t>
      </w:r>
      <w:r w:rsidR="00A7663F" w:rsidRPr="00DE4625">
        <w:rPr>
          <w:sz w:val="22"/>
          <w:szCs w:val="22"/>
          <w:lang w:val="en-US"/>
        </w:rPr>
        <w:t>al</w:t>
      </w:r>
      <w:r w:rsidRPr="00DE4625">
        <w:rPr>
          <w:sz w:val="22"/>
          <w:szCs w:val="22"/>
          <w:lang w:val="en-US"/>
        </w:rPr>
        <w:t xml:space="preserve">s and antimicrobial-based performance </w:t>
      </w:r>
      <w:r w:rsidR="004144E5" w:rsidRPr="00DE4625">
        <w:rPr>
          <w:sz w:val="22"/>
          <w:szCs w:val="22"/>
          <w:lang w:val="en-US"/>
        </w:rPr>
        <w:t>enhancers</w:t>
      </w:r>
      <w:r w:rsidRPr="00DE4625">
        <w:rPr>
          <w:sz w:val="22"/>
          <w:szCs w:val="22"/>
          <w:lang w:val="en-US"/>
        </w:rPr>
        <w:t>).</w:t>
      </w:r>
    </w:p>
    <w:p w14:paraId="4127ED9A" w14:textId="77777777" w:rsidR="00CF7C50" w:rsidRPr="005467E8" w:rsidRDefault="00CF7C50" w:rsidP="00D801B6">
      <w:pPr>
        <w:numPr>
          <w:ilvl w:val="2"/>
          <w:numId w:val="8"/>
        </w:numPr>
        <w:spacing w:after="120"/>
        <w:jc w:val="both"/>
        <w:rPr>
          <w:sz w:val="22"/>
          <w:szCs w:val="22"/>
        </w:rPr>
      </w:pPr>
      <w:r w:rsidRPr="00DE4625">
        <w:rPr>
          <w:sz w:val="22"/>
          <w:szCs w:val="22"/>
          <w:lang w:val="en-US"/>
        </w:rPr>
        <w:t>List the maximum residue limits for authori</w:t>
      </w:r>
      <w:r w:rsidR="00A7663F" w:rsidRPr="00DE4625">
        <w:rPr>
          <w:sz w:val="22"/>
          <w:szCs w:val="22"/>
          <w:lang w:val="en-US"/>
        </w:rPr>
        <w:t>z</w:t>
      </w:r>
      <w:r w:rsidRPr="00DE4625">
        <w:rPr>
          <w:sz w:val="22"/>
          <w:szCs w:val="22"/>
          <w:lang w:val="en-US"/>
        </w:rPr>
        <w:t xml:space="preserve">ed active pharmaceutical </w:t>
      </w:r>
      <w:r w:rsidR="004144E5" w:rsidRPr="00DE4625">
        <w:rPr>
          <w:sz w:val="22"/>
          <w:szCs w:val="22"/>
          <w:lang w:val="en-US"/>
        </w:rPr>
        <w:t>supplies</w:t>
      </w:r>
      <w:r w:rsidRPr="00DE4625">
        <w:rPr>
          <w:sz w:val="22"/>
          <w:szCs w:val="22"/>
          <w:lang w:val="en-US"/>
        </w:rPr>
        <w:t xml:space="preserve"> in the country. </w:t>
      </w:r>
      <w:r w:rsidRPr="005467E8">
        <w:rPr>
          <w:sz w:val="22"/>
          <w:szCs w:val="22"/>
        </w:rPr>
        <w:t>Indicate the regulations that establish them.</w:t>
      </w:r>
    </w:p>
    <w:p w14:paraId="33D30D01" w14:textId="77777777" w:rsidR="00CF7C50" w:rsidRPr="0075616F" w:rsidRDefault="00CF7C50" w:rsidP="00D801B6">
      <w:pPr>
        <w:numPr>
          <w:ilvl w:val="2"/>
          <w:numId w:val="8"/>
        </w:numPr>
        <w:spacing w:after="120"/>
        <w:jc w:val="both"/>
        <w:rPr>
          <w:sz w:val="22"/>
          <w:szCs w:val="22"/>
          <w:lang w:val="en-US"/>
        </w:rPr>
      </w:pPr>
      <w:r w:rsidRPr="00DE4625">
        <w:rPr>
          <w:sz w:val="22"/>
          <w:szCs w:val="22"/>
          <w:lang w:val="en-US"/>
        </w:rPr>
        <w:t>Indicate the list of substances prohibited for use in food-producing</w:t>
      </w:r>
      <w:r w:rsidR="00A7663F" w:rsidRPr="00DE4625">
        <w:rPr>
          <w:sz w:val="22"/>
          <w:szCs w:val="22"/>
          <w:lang w:val="en-US"/>
        </w:rPr>
        <w:t xml:space="preserve"> animals </w:t>
      </w:r>
      <w:r w:rsidRPr="00DE4625">
        <w:rPr>
          <w:sz w:val="22"/>
          <w:szCs w:val="22"/>
          <w:lang w:val="en-US"/>
        </w:rPr>
        <w:t>by species. Please indicate the legal basis and relevant articles of the rules defining the ban.</w:t>
      </w:r>
    </w:p>
    <w:p w14:paraId="42A6B3F5" w14:textId="77777777" w:rsidR="00FF0FDD" w:rsidRPr="0075616F" w:rsidRDefault="00CF7C50" w:rsidP="00D801B6">
      <w:pPr>
        <w:numPr>
          <w:ilvl w:val="2"/>
          <w:numId w:val="8"/>
        </w:numPr>
        <w:spacing w:after="120"/>
        <w:jc w:val="both"/>
        <w:rPr>
          <w:sz w:val="22"/>
          <w:szCs w:val="22"/>
          <w:lang w:val="en-US"/>
        </w:rPr>
      </w:pPr>
      <w:r w:rsidRPr="00DE4625">
        <w:rPr>
          <w:sz w:val="22"/>
          <w:szCs w:val="22"/>
          <w:lang w:val="en-US"/>
        </w:rPr>
        <w:t>Please indicate the list of sanitizing products and disinfectants authori</w:t>
      </w:r>
      <w:r w:rsidR="00A7663F" w:rsidRPr="00DE4625">
        <w:rPr>
          <w:sz w:val="22"/>
          <w:szCs w:val="22"/>
          <w:lang w:val="en-US"/>
        </w:rPr>
        <w:t>z</w:t>
      </w:r>
      <w:r w:rsidRPr="00DE4625">
        <w:rPr>
          <w:sz w:val="22"/>
          <w:szCs w:val="22"/>
          <w:lang w:val="en-US"/>
        </w:rPr>
        <w:t>ed for use in aquatic animal breeding. Please indicate the legal basis and relevant articles of the rules on the approval of such products.</w:t>
      </w:r>
    </w:p>
    <w:p w14:paraId="10529A9E" w14:textId="77777777" w:rsidR="00FF0FDD" w:rsidRPr="0075616F" w:rsidRDefault="00FF0FDD" w:rsidP="00FF0FDD">
      <w:pPr>
        <w:pStyle w:val="NormalWeb"/>
        <w:spacing w:before="0" w:beforeAutospacing="0" w:after="120" w:afterAutospacing="0"/>
        <w:ind w:left="720"/>
        <w:jc w:val="both"/>
        <w:rPr>
          <w:color w:val="7030A0"/>
          <w:sz w:val="22"/>
          <w:szCs w:val="22"/>
          <w:lang w:val="en-US"/>
        </w:rPr>
      </w:pPr>
    </w:p>
    <w:p w14:paraId="4C02665B" w14:textId="77777777" w:rsidR="00D801B6" w:rsidRPr="0075616F" w:rsidRDefault="00D801B6" w:rsidP="00FF0FDD">
      <w:pPr>
        <w:pStyle w:val="NormalWeb"/>
        <w:spacing w:before="0" w:beforeAutospacing="0" w:after="120" w:afterAutospacing="0"/>
        <w:ind w:left="720"/>
        <w:jc w:val="both"/>
        <w:rPr>
          <w:color w:val="7030A0"/>
          <w:sz w:val="22"/>
          <w:szCs w:val="22"/>
          <w:lang w:val="en-US"/>
        </w:rPr>
      </w:pPr>
    </w:p>
    <w:p w14:paraId="131D8B6D" w14:textId="77777777" w:rsidR="00D801B6" w:rsidRPr="0075616F" w:rsidRDefault="00D801B6" w:rsidP="00FF0FDD">
      <w:pPr>
        <w:pStyle w:val="NormalWeb"/>
        <w:spacing w:before="0" w:beforeAutospacing="0" w:after="120" w:afterAutospacing="0"/>
        <w:ind w:left="720"/>
        <w:jc w:val="both"/>
        <w:rPr>
          <w:color w:val="7030A0"/>
          <w:sz w:val="22"/>
          <w:szCs w:val="22"/>
          <w:lang w:val="en-US"/>
        </w:rPr>
      </w:pPr>
    </w:p>
    <w:p w14:paraId="6F7A8A52" w14:textId="77777777" w:rsidR="002C2374" w:rsidRPr="0075616F" w:rsidRDefault="0015732C" w:rsidP="000C7478">
      <w:pPr>
        <w:pStyle w:val="NormalWeb"/>
        <w:numPr>
          <w:ilvl w:val="0"/>
          <w:numId w:val="6"/>
        </w:numPr>
        <w:spacing w:before="0" w:beforeAutospacing="0" w:after="120" w:afterAutospacing="0"/>
        <w:jc w:val="both"/>
        <w:rPr>
          <w:sz w:val="22"/>
          <w:szCs w:val="22"/>
          <w:lang w:val="en-US"/>
        </w:rPr>
      </w:pPr>
      <w:r w:rsidRPr="00DE4625">
        <w:rPr>
          <w:sz w:val="22"/>
          <w:szCs w:val="22"/>
          <w:lang w:val="en-US"/>
        </w:rPr>
        <w:t>OFFICIAL SERVICE FOR THE INSPECTION OF PRODUCTS OF ANIMAL ORIGIN.</w:t>
      </w:r>
    </w:p>
    <w:p w14:paraId="4B194EB2" w14:textId="77777777" w:rsidR="00987F42" w:rsidRPr="0075616F" w:rsidRDefault="00987F42" w:rsidP="000C7478">
      <w:pPr>
        <w:pStyle w:val="NormalWeb"/>
        <w:spacing w:before="0" w:beforeAutospacing="0" w:after="120" w:afterAutospacing="0"/>
        <w:ind w:left="375"/>
        <w:jc w:val="both"/>
        <w:rPr>
          <w:sz w:val="22"/>
          <w:szCs w:val="22"/>
          <w:lang w:val="en-US"/>
        </w:rPr>
      </w:pPr>
    </w:p>
    <w:p w14:paraId="24ECD383" w14:textId="77777777" w:rsidR="00E2023C" w:rsidRPr="005467E8" w:rsidRDefault="00E2023C" w:rsidP="000C7478">
      <w:pPr>
        <w:pStyle w:val="NormalWeb"/>
        <w:numPr>
          <w:ilvl w:val="1"/>
          <w:numId w:val="9"/>
        </w:numPr>
        <w:spacing w:before="0" w:beforeAutospacing="0" w:after="120" w:afterAutospacing="0"/>
        <w:jc w:val="both"/>
        <w:rPr>
          <w:b/>
          <w:sz w:val="22"/>
          <w:szCs w:val="22"/>
        </w:rPr>
      </w:pPr>
      <w:r w:rsidRPr="005467E8">
        <w:rPr>
          <w:b/>
          <w:sz w:val="22"/>
          <w:szCs w:val="22"/>
        </w:rPr>
        <w:t xml:space="preserve">Organizational Structure </w:t>
      </w:r>
    </w:p>
    <w:p w14:paraId="2C7B220E" w14:textId="77777777" w:rsidR="00E2023C" w:rsidRPr="005467E8" w:rsidRDefault="00E2023C" w:rsidP="000C7478">
      <w:pPr>
        <w:pStyle w:val="NormalWeb"/>
        <w:numPr>
          <w:ilvl w:val="2"/>
          <w:numId w:val="9"/>
        </w:numPr>
        <w:spacing w:before="0" w:beforeAutospacing="0" w:after="120" w:afterAutospacing="0"/>
        <w:jc w:val="both"/>
        <w:rPr>
          <w:sz w:val="22"/>
          <w:szCs w:val="22"/>
        </w:rPr>
      </w:pPr>
      <w:r w:rsidRPr="00DE4625">
        <w:rPr>
          <w:sz w:val="22"/>
          <w:szCs w:val="22"/>
          <w:lang w:val="en-US"/>
        </w:rPr>
        <w:lastRenderedPageBreak/>
        <w:t xml:space="preserve">Describe the bodies responsible for the Official Inspection Service for Products of Animal Origin from the central level to the level of execution. </w:t>
      </w:r>
      <w:r w:rsidRPr="005467E8">
        <w:rPr>
          <w:sz w:val="22"/>
          <w:szCs w:val="22"/>
        </w:rPr>
        <w:t>What are the assignments of each?</w:t>
      </w:r>
    </w:p>
    <w:p w14:paraId="0AD64848" w14:textId="0B68E0B8" w:rsidR="00E2023C" w:rsidRPr="00FF75AE" w:rsidRDefault="00E2023C"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What is the workforce involved in the execution of the Official Inspection</w:t>
      </w:r>
      <w:r w:rsidR="00FF75AE">
        <w:rPr>
          <w:sz w:val="22"/>
          <w:szCs w:val="22"/>
          <w:lang w:val="en-US"/>
        </w:rPr>
        <w:t xml:space="preserve"> </w:t>
      </w:r>
      <w:r w:rsidR="00B327AD" w:rsidRPr="00DE4625">
        <w:rPr>
          <w:sz w:val="22"/>
          <w:szCs w:val="22"/>
          <w:lang w:val="en-US"/>
        </w:rPr>
        <w:t>Service</w:t>
      </w:r>
      <w:r w:rsidR="00FF75AE">
        <w:rPr>
          <w:sz w:val="22"/>
          <w:szCs w:val="22"/>
          <w:lang w:val="en-US"/>
        </w:rPr>
        <w:t xml:space="preserve"> </w:t>
      </w:r>
      <w:r w:rsidR="00B327AD" w:rsidRPr="00DE4625">
        <w:rPr>
          <w:sz w:val="22"/>
          <w:szCs w:val="22"/>
          <w:lang w:val="en-US"/>
        </w:rPr>
        <w:t xml:space="preserve">(number of veterinarians, non-veterinary inspectors, auxiliaries, among others)? </w:t>
      </w:r>
      <w:r w:rsidR="00B327AD" w:rsidRPr="00FF75AE">
        <w:rPr>
          <w:sz w:val="22"/>
          <w:szCs w:val="22"/>
          <w:lang w:val="en-US"/>
        </w:rPr>
        <w:t>How is it organized</w:t>
      </w:r>
      <w:r w:rsidR="00A7663F" w:rsidRPr="00FF75AE">
        <w:rPr>
          <w:sz w:val="22"/>
          <w:szCs w:val="22"/>
          <w:lang w:val="en-US"/>
        </w:rPr>
        <w:t xml:space="preserve"> </w:t>
      </w:r>
      <w:r w:rsidR="00B327AD" w:rsidRPr="00FF75AE">
        <w:rPr>
          <w:sz w:val="22"/>
          <w:szCs w:val="22"/>
          <w:lang w:val="en-US"/>
        </w:rPr>
        <w:t>(central, intermediate</w:t>
      </w:r>
      <w:r w:rsidR="00A7663F" w:rsidRPr="00FF75AE">
        <w:rPr>
          <w:sz w:val="22"/>
          <w:szCs w:val="22"/>
          <w:lang w:val="en-US"/>
        </w:rPr>
        <w:t>,</w:t>
      </w:r>
      <w:r w:rsidR="00B327AD" w:rsidRPr="00FF75AE">
        <w:rPr>
          <w:sz w:val="22"/>
          <w:szCs w:val="22"/>
          <w:lang w:val="en-US"/>
        </w:rPr>
        <w:t xml:space="preserve"> and executor)? </w:t>
      </w:r>
    </w:p>
    <w:p w14:paraId="599FB9C9" w14:textId="77777777" w:rsidR="00E2023C" w:rsidRPr="005467E8" w:rsidRDefault="00E2023C" w:rsidP="000C7478">
      <w:pPr>
        <w:pStyle w:val="NormalWeb"/>
        <w:numPr>
          <w:ilvl w:val="2"/>
          <w:numId w:val="9"/>
        </w:numPr>
        <w:spacing w:before="0" w:beforeAutospacing="0" w:after="120" w:afterAutospacing="0"/>
        <w:jc w:val="both"/>
        <w:rPr>
          <w:sz w:val="22"/>
          <w:szCs w:val="22"/>
        </w:rPr>
      </w:pPr>
      <w:r w:rsidRPr="00DE4625">
        <w:rPr>
          <w:sz w:val="22"/>
          <w:szCs w:val="22"/>
          <w:lang w:val="en-US"/>
        </w:rPr>
        <w:t xml:space="preserve">What are the duties and qualifications of official veterinarians and other persons involved in the implementation of the Official Inspection Service? </w:t>
      </w:r>
      <w:r w:rsidRPr="005467E8">
        <w:rPr>
          <w:sz w:val="22"/>
          <w:szCs w:val="22"/>
        </w:rPr>
        <w:t>What legislation regulates these duties?</w:t>
      </w:r>
    </w:p>
    <w:p w14:paraId="5FA746BC" w14:textId="77777777" w:rsidR="00E2023C" w:rsidRPr="005467E8" w:rsidRDefault="00E2023C" w:rsidP="000C7478">
      <w:pPr>
        <w:pStyle w:val="NormalWeb"/>
        <w:numPr>
          <w:ilvl w:val="2"/>
          <w:numId w:val="9"/>
        </w:numPr>
        <w:spacing w:before="0" w:beforeAutospacing="0" w:after="120" w:afterAutospacing="0"/>
        <w:jc w:val="both"/>
        <w:rPr>
          <w:sz w:val="22"/>
          <w:szCs w:val="22"/>
        </w:rPr>
      </w:pPr>
      <w:r w:rsidRPr="00DE4625">
        <w:rPr>
          <w:sz w:val="22"/>
          <w:szCs w:val="22"/>
          <w:lang w:val="en-US"/>
        </w:rPr>
        <w:t>Do all the professionals responsible for inspection/</w:t>
      </w:r>
      <w:r w:rsidR="004144E5" w:rsidRPr="00DE4625">
        <w:rPr>
          <w:sz w:val="22"/>
          <w:szCs w:val="22"/>
          <w:lang w:val="en-US"/>
        </w:rPr>
        <w:t>oversight</w:t>
      </w:r>
      <w:r w:rsidRPr="00DE4625">
        <w:rPr>
          <w:sz w:val="22"/>
          <w:szCs w:val="22"/>
          <w:lang w:val="en-US"/>
        </w:rPr>
        <w:t xml:space="preserve"> belong to the official body? </w:t>
      </w:r>
      <w:r w:rsidRPr="005467E8">
        <w:rPr>
          <w:sz w:val="22"/>
          <w:szCs w:val="22"/>
        </w:rPr>
        <w:t>Briefly explain the operation of the inspection/</w:t>
      </w:r>
      <w:r w:rsidR="004144E5">
        <w:rPr>
          <w:sz w:val="22"/>
          <w:szCs w:val="22"/>
        </w:rPr>
        <w:t>oversight</w:t>
      </w:r>
      <w:r w:rsidRPr="005467E8">
        <w:rPr>
          <w:sz w:val="22"/>
          <w:szCs w:val="22"/>
        </w:rPr>
        <w:t xml:space="preserve"> system.  </w:t>
      </w:r>
    </w:p>
    <w:p w14:paraId="2F5177A9" w14:textId="77777777" w:rsidR="005144DD" w:rsidRPr="0075616F" w:rsidRDefault="005144DD"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Who pays the salary of veterinarians and technical assistants who carry out inspections of fish and </w:t>
      </w:r>
      <w:r w:rsidR="004144E5" w:rsidRPr="00DE4625">
        <w:rPr>
          <w:sz w:val="22"/>
          <w:szCs w:val="22"/>
          <w:lang w:val="en-US"/>
        </w:rPr>
        <w:t xml:space="preserve">fishery </w:t>
      </w:r>
      <w:r w:rsidR="003C7E47" w:rsidRPr="00DE4625">
        <w:rPr>
          <w:sz w:val="22"/>
          <w:szCs w:val="22"/>
          <w:lang w:val="en-US"/>
        </w:rPr>
        <w:t>products</w:t>
      </w:r>
      <w:r w:rsidRPr="00DE4625">
        <w:rPr>
          <w:sz w:val="22"/>
          <w:szCs w:val="22"/>
          <w:lang w:val="en-US"/>
        </w:rPr>
        <w:t>?</w:t>
      </w:r>
    </w:p>
    <w:p w14:paraId="63684E4E" w14:textId="77777777" w:rsidR="00E2023C" w:rsidRPr="0075616F" w:rsidRDefault="00E2023C"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Are there private professionals working in the Official Inspection Service? </w:t>
      </w:r>
    </w:p>
    <w:p w14:paraId="33910437" w14:textId="77777777" w:rsidR="00FF3B79" w:rsidRPr="0075616F" w:rsidRDefault="00FF3B79"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What are the guarantees that there are no conflicts of interest in the inspection of products of animal origin?</w:t>
      </w:r>
    </w:p>
    <w:p w14:paraId="5D5B91D0" w14:textId="77777777" w:rsidR="00E2023C" w:rsidRPr="0075616F" w:rsidRDefault="00E2023C" w:rsidP="000C7478">
      <w:pPr>
        <w:pStyle w:val="NormalWeb"/>
        <w:spacing w:before="0" w:beforeAutospacing="0" w:after="120" w:afterAutospacing="0"/>
        <w:jc w:val="both"/>
        <w:rPr>
          <w:b/>
          <w:sz w:val="22"/>
          <w:szCs w:val="22"/>
          <w:lang w:val="en-US"/>
        </w:rPr>
      </w:pPr>
    </w:p>
    <w:p w14:paraId="1CF5BE9E" w14:textId="77777777" w:rsidR="002C2374" w:rsidRPr="005467E8" w:rsidRDefault="00791D0A" w:rsidP="000C7478">
      <w:pPr>
        <w:pStyle w:val="NormalWeb"/>
        <w:numPr>
          <w:ilvl w:val="1"/>
          <w:numId w:val="9"/>
        </w:numPr>
        <w:spacing w:before="0" w:beforeAutospacing="0" w:after="120" w:afterAutospacing="0"/>
        <w:jc w:val="both"/>
        <w:rPr>
          <w:b/>
          <w:sz w:val="22"/>
          <w:szCs w:val="22"/>
        </w:rPr>
      </w:pPr>
      <w:r w:rsidRPr="005467E8">
        <w:rPr>
          <w:b/>
          <w:sz w:val="22"/>
          <w:szCs w:val="22"/>
        </w:rPr>
        <w:t>Registration of Establishments</w:t>
      </w:r>
    </w:p>
    <w:p w14:paraId="1A9E7603" w14:textId="77777777" w:rsidR="002C2374" w:rsidRPr="0075616F" w:rsidRDefault="002C2374" w:rsidP="004D7864">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How is the registration of establishments, including fishing vessels and fishing landing sites, with the Official Inspection Service? Is there a difference in registration procedures between establishments already built and </w:t>
      </w:r>
      <w:r w:rsidR="004144E5" w:rsidRPr="00DE4625">
        <w:rPr>
          <w:sz w:val="22"/>
          <w:szCs w:val="22"/>
          <w:lang w:val="en-US"/>
        </w:rPr>
        <w:t xml:space="preserve">establishments to be </w:t>
      </w:r>
      <w:r w:rsidRPr="00DE4625">
        <w:rPr>
          <w:sz w:val="22"/>
          <w:szCs w:val="22"/>
          <w:lang w:val="en-US"/>
        </w:rPr>
        <w:t>built? Is there prior approval by the inspection body on the reforms and expansions of the establishments?</w:t>
      </w:r>
      <w:bookmarkStart w:id="4" w:name="_Hlk42524288"/>
      <w:bookmarkEnd w:id="4"/>
    </w:p>
    <w:p w14:paraId="4C2216EC" w14:textId="77777777" w:rsidR="004144E5" w:rsidRPr="0075616F" w:rsidRDefault="004144E5" w:rsidP="004D7864">
      <w:pPr>
        <w:pStyle w:val="NormalWeb"/>
        <w:numPr>
          <w:ilvl w:val="2"/>
          <w:numId w:val="9"/>
        </w:numPr>
        <w:spacing w:before="0" w:beforeAutospacing="0" w:after="120" w:afterAutospacing="0"/>
        <w:jc w:val="both"/>
        <w:rPr>
          <w:sz w:val="22"/>
          <w:szCs w:val="22"/>
          <w:lang w:val="en-US"/>
        </w:rPr>
      </w:pPr>
      <w:r w:rsidRPr="00DE4625">
        <w:rPr>
          <w:sz w:val="22"/>
          <w:szCs w:val="22"/>
          <w:lang w:val="en-US"/>
        </w:rPr>
        <w:t>How is the registration done?</w:t>
      </w:r>
    </w:p>
    <w:p w14:paraId="52D640A9" w14:textId="77777777" w:rsidR="006367C7" w:rsidRPr="0075616F" w:rsidRDefault="006367C7" w:rsidP="000C7478">
      <w:pPr>
        <w:pStyle w:val="NormalWeb"/>
        <w:spacing w:before="0" w:beforeAutospacing="0" w:after="120" w:afterAutospacing="0"/>
        <w:jc w:val="both"/>
        <w:rPr>
          <w:sz w:val="22"/>
          <w:szCs w:val="22"/>
          <w:lang w:val="en-US"/>
        </w:rPr>
      </w:pPr>
    </w:p>
    <w:p w14:paraId="007B86F0" w14:textId="77777777" w:rsidR="00FB0BFF" w:rsidRPr="005467E8" w:rsidRDefault="006367C7" w:rsidP="000C7478">
      <w:pPr>
        <w:pStyle w:val="NormalWeb"/>
        <w:numPr>
          <w:ilvl w:val="1"/>
          <w:numId w:val="9"/>
        </w:numPr>
        <w:spacing w:before="0" w:beforeAutospacing="0" w:after="120" w:afterAutospacing="0"/>
        <w:jc w:val="both"/>
        <w:rPr>
          <w:b/>
          <w:sz w:val="22"/>
          <w:szCs w:val="22"/>
        </w:rPr>
      </w:pPr>
      <w:r w:rsidRPr="005467E8">
        <w:rPr>
          <w:b/>
          <w:sz w:val="22"/>
          <w:szCs w:val="22"/>
        </w:rPr>
        <w:t>Inspection and Inspection Procedures</w:t>
      </w:r>
    </w:p>
    <w:p w14:paraId="1DF45C1D" w14:textId="77777777" w:rsidR="009E2DA6" w:rsidRPr="0075616F" w:rsidRDefault="009E2DA6"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What are the main laws in force in the country related to the Official Inspection of fish and </w:t>
      </w:r>
      <w:r w:rsidR="003229EA" w:rsidRPr="00DE4625">
        <w:rPr>
          <w:sz w:val="22"/>
          <w:szCs w:val="22"/>
          <w:lang w:val="en-US"/>
        </w:rPr>
        <w:t xml:space="preserve">fishery </w:t>
      </w:r>
      <w:r w:rsidR="003C7E47" w:rsidRPr="00DE4625">
        <w:rPr>
          <w:sz w:val="22"/>
          <w:szCs w:val="22"/>
          <w:lang w:val="en-US"/>
        </w:rPr>
        <w:t>products</w:t>
      </w:r>
      <w:r w:rsidRPr="00DE4625">
        <w:rPr>
          <w:sz w:val="22"/>
          <w:szCs w:val="22"/>
          <w:lang w:val="en-US"/>
        </w:rPr>
        <w:t xml:space="preserve">, including the transit of raw materials from fish? Briefly describe what each is about and attach </w:t>
      </w:r>
      <w:r w:rsidR="00A7663F" w:rsidRPr="00DE4625">
        <w:rPr>
          <w:sz w:val="22"/>
          <w:szCs w:val="22"/>
          <w:lang w:val="en-US"/>
        </w:rPr>
        <w:t xml:space="preserve">a </w:t>
      </w:r>
      <w:r w:rsidRPr="00DE4625">
        <w:rPr>
          <w:sz w:val="22"/>
          <w:szCs w:val="22"/>
          <w:lang w:val="en-US"/>
        </w:rPr>
        <w:t>translated copy.</w:t>
      </w:r>
    </w:p>
    <w:p w14:paraId="427E7D7B" w14:textId="77777777" w:rsidR="006367C7" w:rsidRPr="005467E8" w:rsidRDefault="00CA5895" w:rsidP="00880849">
      <w:pPr>
        <w:pStyle w:val="NormalWeb"/>
        <w:numPr>
          <w:ilvl w:val="2"/>
          <w:numId w:val="9"/>
        </w:numPr>
        <w:spacing w:before="0" w:beforeAutospacing="0" w:after="120" w:afterAutospacing="0"/>
        <w:jc w:val="both"/>
        <w:rPr>
          <w:sz w:val="22"/>
          <w:szCs w:val="22"/>
        </w:rPr>
      </w:pPr>
      <w:r w:rsidRPr="00DE4625">
        <w:rPr>
          <w:sz w:val="22"/>
          <w:szCs w:val="22"/>
          <w:lang w:val="en-US"/>
        </w:rPr>
        <w:t xml:space="preserve">Is there a </w:t>
      </w:r>
      <w:r w:rsidR="003229EA" w:rsidRPr="00DE4625">
        <w:rPr>
          <w:sz w:val="22"/>
          <w:szCs w:val="22"/>
          <w:lang w:val="en-US"/>
        </w:rPr>
        <w:t xml:space="preserve">minimal set </w:t>
      </w:r>
      <w:r w:rsidRPr="00DE4625">
        <w:rPr>
          <w:sz w:val="22"/>
          <w:szCs w:val="22"/>
          <w:lang w:val="en-US"/>
        </w:rPr>
        <w:t>frequency of supervision in each establishment, processing vessels, freezer vessels, fishing vessels, landing sites</w:t>
      </w:r>
      <w:r w:rsidR="00A7663F" w:rsidRPr="00DE4625">
        <w:rPr>
          <w:sz w:val="22"/>
          <w:szCs w:val="22"/>
          <w:lang w:val="en-US"/>
        </w:rPr>
        <w:t>,</w:t>
      </w:r>
      <w:r w:rsidRPr="00DE4625">
        <w:rPr>
          <w:sz w:val="22"/>
          <w:szCs w:val="22"/>
          <w:lang w:val="en-US"/>
        </w:rPr>
        <w:t xml:space="preserve"> and storage sites? How is this frequency defined? How </w:t>
      </w:r>
      <w:r w:rsidR="003229EA" w:rsidRPr="00DE4625">
        <w:rPr>
          <w:sz w:val="22"/>
          <w:szCs w:val="22"/>
          <w:lang w:val="en-US"/>
        </w:rPr>
        <w:t>does</w:t>
      </w:r>
      <w:r w:rsidRPr="00DE4625">
        <w:rPr>
          <w:sz w:val="22"/>
          <w:szCs w:val="22"/>
          <w:lang w:val="en-US"/>
        </w:rPr>
        <w:t xml:space="preserve"> the service </w:t>
      </w:r>
      <w:r w:rsidR="003229EA" w:rsidRPr="00DE4625">
        <w:rPr>
          <w:sz w:val="22"/>
          <w:szCs w:val="22"/>
          <w:lang w:val="en-US"/>
        </w:rPr>
        <w:t xml:space="preserve">survey </w:t>
      </w:r>
      <w:r w:rsidRPr="00DE4625">
        <w:rPr>
          <w:sz w:val="22"/>
          <w:szCs w:val="22"/>
          <w:lang w:val="en-US"/>
        </w:rPr>
        <w:t xml:space="preserve">this </w:t>
      </w:r>
      <w:r w:rsidR="003229EA" w:rsidRPr="00DE4625">
        <w:rPr>
          <w:sz w:val="22"/>
          <w:szCs w:val="22"/>
          <w:lang w:val="en-US"/>
        </w:rPr>
        <w:t xml:space="preserve">minimal set </w:t>
      </w:r>
      <w:r w:rsidRPr="00DE4625">
        <w:rPr>
          <w:sz w:val="22"/>
          <w:szCs w:val="22"/>
          <w:lang w:val="en-US"/>
        </w:rPr>
        <w:t xml:space="preserve">frequency? </w:t>
      </w:r>
      <w:r w:rsidRPr="005467E8">
        <w:rPr>
          <w:sz w:val="22"/>
          <w:szCs w:val="22"/>
        </w:rPr>
        <w:t>How are the results of the inspection evaluated?</w:t>
      </w:r>
    </w:p>
    <w:p w14:paraId="09A0BED3" w14:textId="77777777" w:rsidR="006367C7" w:rsidRPr="0075616F" w:rsidRDefault="008C07D8" w:rsidP="00681716">
      <w:pPr>
        <w:pStyle w:val="NormalWeb"/>
        <w:numPr>
          <w:ilvl w:val="2"/>
          <w:numId w:val="9"/>
        </w:numPr>
        <w:spacing w:before="0" w:beforeAutospacing="0" w:after="120" w:afterAutospacing="0"/>
        <w:jc w:val="both"/>
        <w:rPr>
          <w:sz w:val="22"/>
          <w:szCs w:val="22"/>
          <w:lang w:val="en-US"/>
        </w:rPr>
      </w:pPr>
      <w:bookmarkStart w:id="5" w:name="_Hlk48149324"/>
      <w:r w:rsidRPr="00DE4625">
        <w:rPr>
          <w:sz w:val="22"/>
          <w:szCs w:val="22"/>
          <w:lang w:val="en-US"/>
        </w:rPr>
        <w:t xml:space="preserve">How are the results of </w:t>
      </w:r>
      <w:r w:rsidR="00A7663F" w:rsidRPr="00DE4625">
        <w:rPr>
          <w:sz w:val="22"/>
          <w:szCs w:val="22"/>
          <w:lang w:val="en-US"/>
        </w:rPr>
        <w:t xml:space="preserve">the </w:t>
      </w:r>
      <w:r w:rsidRPr="00DE4625">
        <w:rPr>
          <w:sz w:val="22"/>
          <w:szCs w:val="22"/>
          <w:lang w:val="en-US"/>
        </w:rPr>
        <w:t>inspections recorded?</w:t>
      </w:r>
      <w:bookmarkEnd w:id="5"/>
    </w:p>
    <w:p w14:paraId="76C56C6E" w14:textId="77777777" w:rsidR="001650E6" w:rsidRPr="0075616F" w:rsidRDefault="001650E6" w:rsidP="00C50BFB">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Inform how the inspection of the fish and its </w:t>
      </w:r>
      <w:r w:rsidR="003229EA" w:rsidRPr="00DE4625">
        <w:rPr>
          <w:sz w:val="22"/>
          <w:szCs w:val="22"/>
          <w:lang w:val="en-US"/>
        </w:rPr>
        <w:t xml:space="preserve">fishery </w:t>
      </w:r>
      <w:r w:rsidR="003C7E47" w:rsidRPr="00DE4625">
        <w:rPr>
          <w:sz w:val="22"/>
          <w:szCs w:val="22"/>
          <w:lang w:val="en-US"/>
        </w:rPr>
        <w:t>products</w:t>
      </w:r>
      <w:r w:rsidRPr="00DE4625">
        <w:rPr>
          <w:sz w:val="22"/>
          <w:szCs w:val="22"/>
          <w:lang w:val="en-US"/>
        </w:rPr>
        <w:t xml:space="preserve"> is carried out. Describe procedures, inform related documents, legislation</w:t>
      </w:r>
      <w:r w:rsidR="00A7663F" w:rsidRPr="00DE4625">
        <w:rPr>
          <w:sz w:val="22"/>
          <w:szCs w:val="22"/>
          <w:lang w:val="en-US"/>
        </w:rPr>
        <w:t>,</w:t>
      </w:r>
      <w:r w:rsidRPr="00DE4625">
        <w:rPr>
          <w:sz w:val="22"/>
          <w:szCs w:val="22"/>
          <w:lang w:val="en-US"/>
        </w:rPr>
        <w:t xml:space="preserve"> or protocols, including inspection of the primary fishing chain.</w:t>
      </w:r>
    </w:p>
    <w:p w14:paraId="0EDDB89E" w14:textId="77777777" w:rsidR="0044743D" w:rsidRPr="0075616F" w:rsidRDefault="0044743D"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Indicate the methods of control of the Red Tide phenomenon, as well as the actions adopted through the occurrence of this phenomenon (attach historical records of occurrence).</w:t>
      </w:r>
    </w:p>
    <w:p w14:paraId="6B00343A" w14:textId="77777777" w:rsidR="0044743D" w:rsidRPr="0075616F" w:rsidRDefault="0044743D" w:rsidP="00D57E12">
      <w:pPr>
        <w:pStyle w:val="NormalWeb"/>
        <w:numPr>
          <w:ilvl w:val="2"/>
          <w:numId w:val="9"/>
        </w:numPr>
        <w:spacing w:before="0" w:beforeAutospacing="0" w:after="120" w:afterAutospacing="0"/>
        <w:jc w:val="both"/>
        <w:rPr>
          <w:sz w:val="22"/>
          <w:szCs w:val="22"/>
          <w:lang w:val="en-US"/>
        </w:rPr>
      </w:pPr>
      <w:r w:rsidRPr="00DE4625">
        <w:rPr>
          <w:sz w:val="22"/>
          <w:szCs w:val="22"/>
          <w:lang w:val="en-US"/>
        </w:rPr>
        <w:t>Describe the mechanisms of controls used for the detection of oil, hydrocarbons</w:t>
      </w:r>
      <w:r w:rsidR="00A7663F" w:rsidRPr="00DE4625">
        <w:rPr>
          <w:sz w:val="22"/>
          <w:szCs w:val="22"/>
          <w:lang w:val="en-US"/>
        </w:rPr>
        <w:t>,</w:t>
      </w:r>
      <w:r w:rsidRPr="00DE4625">
        <w:rPr>
          <w:sz w:val="22"/>
          <w:szCs w:val="22"/>
          <w:lang w:val="en-US"/>
        </w:rPr>
        <w:t xml:space="preserve"> and radionuclides, and also for the histamine index, especially for fish of the family Scombridae.</w:t>
      </w:r>
    </w:p>
    <w:p w14:paraId="01E08312" w14:textId="77777777" w:rsidR="0044743D" w:rsidRPr="0075616F" w:rsidRDefault="0044743D" w:rsidP="00D802B9">
      <w:pPr>
        <w:pStyle w:val="NormalWeb"/>
        <w:numPr>
          <w:ilvl w:val="2"/>
          <w:numId w:val="9"/>
        </w:numPr>
        <w:spacing w:before="0" w:beforeAutospacing="0" w:after="120" w:afterAutospacing="0"/>
        <w:jc w:val="both"/>
        <w:rPr>
          <w:sz w:val="22"/>
          <w:szCs w:val="22"/>
          <w:lang w:val="en-US"/>
        </w:rPr>
      </w:pPr>
      <w:r w:rsidRPr="00DE4625">
        <w:rPr>
          <w:sz w:val="22"/>
          <w:szCs w:val="22"/>
          <w:lang w:val="en-US"/>
        </w:rPr>
        <w:t>Describe the procedures of sanitary control for bivalve mollus</w:t>
      </w:r>
      <w:r w:rsidR="00A7663F" w:rsidRPr="00DE4625">
        <w:rPr>
          <w:sz w:val="22"/>
          <w:szCs w:val="22"/>
          <w:lang w:val="en-US"/>
        </w:rPr>
        <w:t>k</w:t>
      </w:r>
      <w:r w:rsidRPr="00DE4625">
        <w:rPr>
          <w:sz w:val="22"/>
          <w:szCs w:val="22"/>
          <w:lang w:val="en-US"/>
        </w:rPr>
        <w:t>s, including fishing and cultivation sites (monitoring), biotoxins (DSP, PSP, NSP</w:t>
      </w:r>
      <w:r w:rsidR="00A7663F" w:rsidRPr="00DE4625">
        <w:rPr>
          <w:sz w:val="22"/>
          <w:szCs w:val="22"/>
          <w:lang w:val="en-US"/>
        </w:rPr>
        <w:t>,</w:t>
      </w:r>
      <w:r w:rsidRPr="00DE4625">
        <w:rPr>
          <w:sz w:val="22"/>
          <w:szCs w:val="22"/>
          <w:lang w:val="en-US"/>
        </w:rPr>
        <w:t xml:space="preserve"> and ASP), and microbiological contaminants.</w:t>
      </w:r>
    </w:p>
    <w:p w14:paraId="1D10EF88" w14:textId="77777777" w:rsidR="005F0A2E" w:rsidRPr="005467E8" w:rsidRDefault="00F0477B" w:rsidP="00A372F7">
      <w:pPr>
        <w:numPr>
          <w:ilvl w:val="2"/>
          <w:numId w:val="9"/>
        </w:numPr>
        <w:spacing w:after="120"/>
        <w:jc w:val="both"/>
        <w:rPr>
          <w:sz w:val="22"/>
          <w:szCs w:val="22"/>
        </w:rPr>
      </w:pPr>
      <w:r w:rsidRPr="00DE4625">
        <w:rPr>
          <w:sz w:val="22"/>
          <w:szCs w:val="22"/>
          <w:lang w:val="en-US"/>
        </w:rPr>
        <w:lastRenderedPageBreak/>
        <w:t xml:space="preserve">Are there </w:t>
      </w:r>
      <w:r w:rsidRPr="00DE4625">
        <w:rPr>
          <w:i/>
          <w:sz w:val="22"/>
          <w:szCs w:val="22"/>
          <w:lang w:val="en-US"/>
        </w:rPr>
        <w:t>post mortem inspection</w:t>
      </w:r>
      <w:r w:rsidRPr="00DE4625">
        <w:rPr>
          <w:lang w:val="en-US"/>
        </w:rPr>
        <w:t xml:space="preserve"> </w:t>
      </w:r>
      <w:r w:rsidRPr="00FF75AE">
        <w:rPr>
          <w:sz w:val="22"/>
          <w:szCs w:val="22"/>
          <w:lang w:val="en-US"/>
        </w:rPr>
        <w:t>procedures for slaughtered</w:t>
      </w:r>
      <w:r w:rsidR="00934088" w:rsidRPr="00DE4625">
        <w:rPr>
          <w:sz w:val="22"/>
          <w:szCs w:val="22"/>
          <w:lang w:val="en-US"/>
        </w:rPr>
        <w:t xml:space="preserve"> species? Describe the methodology, scope (sampling)</w:t>
      </w:r>
      <w:r w:rsidR="00A7663F" w:rsidRPr="00DE4625">
        <w:rPr>
          <w:sz w:val="22"/>
          <w:szCs w:val="22"/>
          <w:lang w:val="en-US"/>
        </w:rPr>
        <w:t>,</w:t>
      </w:r>
      <w:r w:rsidR="00934088" w:rsidRPr="00DE4625">
        <w:rPr>
          <w:sz w:val="22"/>
          <w:szCs w:val="22"/>
          <w:lang w:val="en-US"/>
        </w:rPr>
        <w:t xml:space="preserve"> and frequency of procedures applied to the species from which you wish to export the products. </w:t>
      </w:r>
      <w:r w:rsidRPr="00DE4625">
        <w:rPr>
          <w:lang w:val="en-US"/>
        </w:rPr>
        <w:t xml:space="preserve"> </w:t>
      </w:r>
      <w:r w:rsidR="00C3075E" w:rsidRPr="005467E8">
        <w:rPr>
          <w:color w:val="000000"/>
          <w:sz w:val="22"/>
          <w:szCs w:val="22"/>
        </w:rPr>
        <w:t xml:space="preserve">Provide </w:t>
      </w:r>
      <w:r w:rsidR="00A7663F">
        <w:rPr>
          <w:color w:val="000000"/>
          <w:sz w:val="22"/>
          <w:szCs w:val="22"/>
        </w:rPr>
        <w:t>a</w:t>
      </w:r>
      <w:r w:rsidR="00C3075E" w:rsidRPr="005467E8">
        <w:rPr>
          <w:color w:val="000000"/>
          <w:sz w:val="22"/>
          <w:szCs w:val="22"/>
        </w:rPr>
        <w:t xml:space="preserve"> legal basis.</w:t>
      </w:r>
    </w:p>
    <w:p w14:paraId="2DC1EB68" w14:textId="505C3955" w:rsidR="005F0A2E" w:rsidRPr="0075616F" w:rsidRDefault="005F0A2E" w:rsidP="005F0A2E">
      <w:pPr>
        <w:numPr>
          <w:ilvl w:val="2"/>
          <w:numId w:val="9"/>
        </w:numPr>
        <w:pBdr>
          <w:top w:val="nil"/>
          <w:left w:val="nil"/>
          <w:bottom w:val="nil"/>
          <w:right w:val="nil"/>
          <w:between w:val="nil"/>
        </w:pBdr>
        <w:spacing w:after="120"/>
        <w:jc w:val="both"/>
        <w:rPr>
          <w:color w:val="000000"/>
          <w:sz w:val="22"/>
          <w:szCs w:val="22"/>
          <w:lang w:val="en-US"/>
        </w:rPr>
      </w:pPr>
      <w:r w:rsidRPr="00DE4625">
        <w:rPr>
          <w:color w:val="000000"/>
          <w:sz w:val="22"/>
          <w:szCs w:val="22"/>
          <w:lang w:val="en-US"/>
        </w:rPr>
        <w:t xml:space="preserve">What </w:t>
      </w:r>
      <w:r w:rsidR="00A7663F" w:rsidRPr="00DE4625">
        <w:rPr>
          <w:color w:val="000000"/>
          <w:sz w:val="22"/>
          <w:szCs w:val="22"/>
          <w:lang w:val="en-US"/>
        </w:rPr>
        <w:t>are</w:t>
      </w:r>
      <w:r w:rsidRPr="00DE4625">
        <w:rPr>
          <w:color w:val="000000"/>
          <w:sz w:val="22"/>
          <w:szCs w:val="22"/>
          <w:lang w:val="en-US"/>
        </w:rPr>
        <w:t xml:space="preserve"> the professional training, </w:t>
      </w:r>
      <w:r w:rsidR="003229EA" w:rsidRPr="00DE4625">
        <w:rPr>
          <w:color w:val="000000"/>
          <w:sz w:val="22"/>
          <w:szCs w:val="22"/>
          <w:lang w:val="en-US"/>
        </w:rPr>
        <w:t xml:space="preserve">the additional </w:t>
      </w:r>
      <w:r w:rsidRPr="00DE4625">
        <w:rPr>
          <w:color w:val="000000"/>
          <w:sz w:val="22"/>
          <w:szCs w:val="22"/>
          <w:lang w:val="en-US"/>
        </w:rPr>
        <w:t>training</w:t>
      </w:r>
      <w:r w:rsidR="00A7663F" w:rsidRPr="00DE4625">
        <w:rPr>
          <w:color w:val="000000"/>
          <w:sz w:val="22"/>
          <w:szCs w:val="22"/>
          <w:lang w:val="en-US"/>
        </w:rPr>
        <w:t>,</w:t>
      </w:r>
      <w:r w:rsidRPr="00DE4625">
        <w:rPr>
          <w:color w:val="000000"/>
          <w:sz w:val="22"/>
          <w:szCs w:val="22"/>
          <w:lang w:val="en-US"/>
        </w:rPr>
        <w:t xml:space="preserve"> and governmental link required to perform </w:t>
      </w:r>
      <w:r w:rsidRPr="00DE4625">
        <w:rPr>
          <w:i/>
          <w:iCs/>
          <w:color w:val="000000"/>
          <w:sz w:val="22"/>
          <w:szCs w:val="22"/>
          <w:lang w:val="en-US"/>
        </w:rPr>
        <w:t xml:space="preserve">post mortem </w:t>
      </w:r>
      <w:r w:rsidRPr="00FF75AE">
        <w:rPr>
          <w:color w:val="000000"/>
          <w:sz w:val="22"/>
          <w:szCs w:val="22"/>
          <w:lang w:val="en-US"/>
        </w:rPr>
        <w:t>inspection activities?</w:t>
      </w:r>
      <w:r w:rsidRPr="00DE4625">
        <w:rPr>
          <w:color w:val="000000"/>
          <w:sz w:val="22"/>
          <w:szCs w:val="22"/>
          <w:lang w:val="en-US"/>
        </w:rPr>
        <w:t>?</w:t>
      </w:r>
    </w:p>
    <w:p w14:paraId="0370CBB4" w14:textId="77777777" w:rsidR="006367C7" w:rsidRPr="005467E8" w:rsidRDefault="00F0477B" w:rsidP="000C7478">
      <w:pPr>
        <w:pStyle w:val="NormalWeb"/>
        <w:numPr>
          <w:ilvl w:val="2"/>
          <w:numId w:val="9"/>
        </w:numPr>
        <w:spacing w:before="0" w:beforeAutospacing="0" w:after="120" w:afterAutospacing="0"/>
        <w:jc w:val="both"/>
        <w:rPr>
          <w:sz w:val="22"/>
          <w:szCs w:val="22"/>
        </w:rPr>
      </w:pPr>
      <w:r w:rsidRPr="00DE4625">
        <w:rPr>
          <w:sz w:val="22"/>
          <w:szCs w:val="22"/>
          <w:lang w:val="en-US"/>
        </w:rPr>
        <w:t xml:space="preserve">Are there instructions for the control of animals and </w:t>
      </w:r>
      <w:r w:rsidR="003229EA" w:rsidRPr="00DE4625">
        <w:rPr>
          <w:sz w:val="22"/>
          <w:szCs w:val="22"/>
          <w:lang w:val="en-US"/>
        </w:rPr>
        <w:t xml:space="preserve">their body </w:t>
      </w:r>
      <w:r w:rsidRPr="00DE4625">
        <w:rPr>
          <w:sz w:val="22"/>
          <w:szCs w:val="22"/>
          <w:lang w:val="en-US"/>
        </w:rPr>
        <w:t>parts</w:t>
      </w:r>
      <w:r w:rsidR="003229EA" w:rsidRPr="00DE4625">
        <w:rPr>
          <w:sz w:val="22"/>
          <w:szCs w:val="22"/>
          <w:lang w:val="en-US"/>
        </w:rPr>
        <w:t xml:space="preserve"> which are rejected</w:t>
      </w:r>
      <w:r w:rsidRPr="00DE4625">
        <w:rPr>
          <w:sz w:val="22"/>
          <w:szCs w:val="22"/>
          <w:lang w:val="en-US"/>
        </w:rPr>
        <w:t xml:space="preserve">, </w:t>
      </w:r>
      <w:r w:rsidR="003229EA" w:rsidRPr="00DE4625">
        <w:rPr>
          <w:sz w:val="22"/>
          <w:szCs w:val="22"/>
          <w:lang w:val="en-US"/>
        </w:rPr>
        <w:t>separated</w:t>
      </w:r>
      <w:r w:rsidR="00A7663F" w:rsidRPr="00DE4625">
        <w:rPr>
          <w:sz w:val="22"/>
          <w:szCs w:val="22"/>
          <w:lang w:val="en-US"/>
        </w:rPr>
        <w:t>,</w:t>
      </w:r>
      <w:r w:rsidRPr="00DE4625">
        <w:rPr>
          <w:sz w:val="22"/>
          <w:szCs w:val="22"/>
          <w:lang w:val="en-US"/>
        </w:rPr>
        <w:t xml:space="preserve"> and condemned after </w:t>
      </w:r>
      <w:r w:rsidRPr="00DE4625">
        <w:rPr>
          <w:i/>
          <w:sz w:val="22"/>
          <w:szCs w:val="22"/>
          <w:lang w:val="en-US"/>
        </w:rPr>
        <w:t xml:space="preserve">post mortem </w:t>
      </w:r>
      <w:r w:rsidRPr="00FF75AE">
        <w:rPr>
          <w:iCs/>
          <w:sz w:val="22"/>
          <w:szCs w:val="22"/>
          <w:lang w:val="en-US"/>
        </w:rPr>
        <w:t>inspections?</w:t>
      </w:r>
      <w:r w:rsidRPr="00DE4625">
        <w:rPr>
          <w:sz w:val="22"/>
          <w:szCs w:val="22"/>
          <w:lang w:val="en-US"/>
        </w:rPr>
        <w:t xml:space="preserve"> </w:t>
      </w:r>
      <w:r w:rsidRPr="005467E8">
        <w:rPr>
          <w:sz w:val="22"/>
          <w:szCs w:val="22"/>
        </w:rPr>
        <w:t>How is this control performed?</w:t>
      </w:r>
    </w:p>
    <w:p w14:paraId="1943607B" w14:textId="77777777" w:rsidR="0044743D" w:rsidRPr="005467E8" w:rsidRDefault="0044743D" w:rsidP="000C7478">
      <w:pPr>
        <w:pStyle w:val="NormalWeb"/>
        <w:numPr>
          <w:ilvl w:val="2"/>
          <w:numId w:val="9"/>
        </w:numPr>
        <w:spacing w:before="0" w:beforeAutospacing="0" w:after="120" w:afterAutospacing="0"/>
        <w:jc w:val="both"/>
        <w:rPr>
          <w:sz w:val="22"/>
          <w:szCs w:val="22"/>
        </w:rPr>
      </w:pPr>
      <w:r w:rsidRPr="00DE4625">
        <w:rPr>
          <w:sz w:val="22"/>
          <w:szCs w:val="22"/>
          <w:lang w:val="en-US"/>
        </w:rPr>
        <w:t xml:space="preserve">Indicate the methods of sanitary control applied for </w:t>
      </w:r>
      <w:r w:rsidR="00A7663F" w:rsidRPr="00DE4625">
        <w:rPr>
          <w:sz w:val="22"/>
          <w:szCs w:val="22"/>
          <w:lang w:val="en-US"/>
        </w:rPr>
        <w:t xml:space="preserve">the </w:t>
      </w:r>
      <w:r w:rsidRPr="00DE4625">
        <w:rPr>
          <w:sz w:val="22"/>
          <w:szCs w:val="22"/>
          <w:lang w:val="en-US"/>
        </w:rPr>
        <w:t xml:space="preserve">detection of parasites. </w:t>
      </w:r>
      <w:r w:rsidRPr="005467E8">
        <w:rPr>
          <w:sz w:val="22"/>
          <w:szCs w:val="22"/>
        </w:rPr>
        <w:t>Submit the legislation covering this procedure.</w:t>
      </w:r>
    </w:p>
    <w:p w14:paraId="48D908FA" w14:textId="77777777" w:rsidR="00E7757C" w:rsidRPr="0075616F" w:rsidRDefault="00E7757C"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Indicate the main causes of rejection/condemnation and their percentages in the inspection procedures of fish and </w:t>
      </w:r>
      <w:r w:rsidR="003229EA" w:rsidRPr="00DE4625">
        <w:rPr>
          <w:sz w:val="22"/>
          <w:szCs w:val="22"/>
          <w:lang w:val="en-US"/>
        </w:rPr>
        <w:t xml:space="preserve">fishery </w:t>
      </w:r>
      <w:r w:rsidR="003C7E47" w:rsidRPr="00DE4625">
        <w:rPr>
          <w:sz w:val="22"/>
          <w:szCs w:val="22"/>
          <w:lang w:val="en-US"/>
        </w:rPr>
        <w:t>products</w:t>
      </w:r>
      <w:r w:rsidRPr="00DE4625">
        <w:rPr>
          <w:sz w:val="22"/>
          <w:szCs w:val="22"/>
          <w:lang w:val="en-US"/>
        </w:rPr>
        <w:t xml:space="preserve"> intended for human consumption.</w:t>
      </w:r>
    </w:p>
    <w:p w14:paraId="493A44CC" w14:textId="548C3FE9" w:rsidR="00E7757C" w:rsidRPr="005467E8" w:rsidRDefault="00E7757C" w:rsidP="000C7478">
      <w:pPr>
        <w:pStyle w:val="PargrafodaLista"/>
        <w:numPr>
          <w:ilvl w:val="2"/>
          <w:numId w:val="9"/>
        </w:numPr>
        <w:spacing w:after="120"/>
        <w:jc w:val="both"/>
        <w:rPr>
          <w:sz w:val="22"/>
          <w:szCs w:val="22"/>
        </w:rPr>
      </w:pPr>
      <w:r w:rsidRPr="00DE4625">
        <w:rPr>
          <w:sz w:val="22"/>
          <w:szCs w:val="22"/>
          <w:lang w:val="en-US"/>
        </w:rPr>
        <w:t>Are there established criteria for the disposal of raw materials or products deemed unfit for human consumption, including their non-use or conditional use of those approved with restrictions (</w:t>
      </w:r>
      <w:r w:rsidR="00FF75AE" w:rsidRPr="00DE4625">
        <w:rPr>
          <w:sz w:val="22"/>
          <w:szCs w:val="22"/>
          <w:lang w:val="en-US"/>
        </w:rPr>
        <w:t>e.g.,</w:t>
      </w:r>
      <w:r w:rsidRPr="00DE4625">
        <w:rPr>
          <w:sz w:val="22"/>
          <w:szCs w:val="22"/>
          <w:lang w:val="en-US"/>
        </w:rPr>
        <w:t xml:space="preserve"> cold treatment, heat, salting, among others)? </w:t>
      </w:r>
      <w:r w:rsidRPr="005467E8">
        <w:rPr>
          <w:sz w:val="22"/>
          <w:szCs w:val="22"/>
        </w:rPr>
        <w:t>In which cases is conditional use used?</w:t>
      </w:r>
    </w:p>
    <w:p w14:paraId="5B6E281D" w14:textId="77777777" w:rsidR="003A01A6" w:rsidRPr="0075616F" w:rsidRDefault="003A01A6" w:rsidP="00AB6D47">
      <w:pPr>
        <w:pStyle w:val="NormalWeb"/>
        <w:numPr>
          <w:ilvl w:val="2"/>
          <w:numId w:val="9"/>
        </w:numPr>
        <w:spacing w:before="0" w:beforeAutospacing="0" w:after="120" w:afterAutospacing="0"/>
        <w:jc w:val="both"/>
        <w:rPr>
          <w:sz w:val="22"/>
          <w:szCs w:val="22"/>
          <w:lang w:val="en-US"/>
        </w:rPr>
      </w:pPr>
      <w:r w:rsidRPr="00DE4625">
        <w:rPr>
          <w:sz w:val="22"/>
          <w:szCs w:val="22"/>
          <w:lang w:val="en-US"/>
        </w:rPr>
        <w:t>List the toxic species of commercial interest (indicate common and scientific names) and report the methods of sanitary and hygienic controls used.</w:t>
      </w:r>
    </w:p>
    <w:p w14:paraId="2C05D0DB" w14:textId="77777777" w:rsidR="005F0A2E" w:rsidRPr="005467E8" w:rsidRDefault="005F0A2E" w:rsidP="005F0A2E">
      <w:pPr>
        <w:pStyle w:val="NormalWeb"/>
        <w:numPr>
          <w:ilvl w:val="2"/>
          <w:numId w:val="9"/>
        </w:numPr>
        <w:spacing w:before="0" w:beforeAutospacing="0" w:after="120" w:afterAutospacing="0"/>
        <w:jc w:val="both"/>
        <w:rPr>
          <w:sz w:val="22"/>
          <w:szCs w:val="22"/>
        </w:rPr>
      </w:pPr>
      <w:r w:rsidRPr="00DE4625">
        <w:rPr>
          <w:sz w:val="22"/>
          <w:szCs w:val="22"/>
          <w:lang w:val="en-US"/>
        </w:rPr>
        <w:t xml:space="preserve">What are the physical-chemical and microbiological parameters legally adopted by the country for each product category you want to export to Brazil? </w:t>
      </w:r>
      <w:r w:rsidRPr="005467E8">
        <w:rPr>
          <w:sz w:val="22"/>
          <w:szCs w:val="22"/>
        </w:rPr>
        <w:t>What is the related legislation?</w:t>
      </w:r>
    </w:p>
    <w:p w14:paraId="762A1FBF" w14:textId="77777777" w:rsidR="005F0A2E" w:rsidRPr="0075616F" w:rsidRDefault="005F0A2E" w:rsidP="005F0A2E">
      <w:pPr>
        <w:pStyle w:val="NormalWeb"/>
        <w:numPr>
          <w:ilvl w:val="2"/>
          <w:numId w:val="9"/>
        </w:numPr>
        <w:spacing w:after="120" w:afterAutospacing="0"/>
        <w:jc w:val="both"/>
        <w:rPr>
          <w:sz w:val="22"/>
          <w:szCs w:val="22"/>
          <w:lang w:val="en-US"/>
        </w:rPr>
      </w:pPr>
      <w:r w:rsidRPr="00DE4625">
        <w:rPr>
          <w:sz w:val="22"/>
          <w:szCs w:val="22"/>
          <w:lang w:val="en-US"/>
        </w:rPr>
        <w:t>Are there official product sample collection programs for laboratory analysis? Wh</w:t>
      </w:r>
      <w:r w:rsidR="003229EA" w:rsidRPr="00DE4625">
        <w:rPr>
          <w:sz w:val="22"/>
          <w:szCs w:val="22"/>
          <w:lang w:val="en-US"/>
        </w:rPr>
        <w:t xml:space="preserve">ich ones and </w:t>
      </w:r>
      <w:r w:rsidRPr="00DE4625">
        <w:rPr>
          <w:sz w:val="22"/>
          <w:szCs w:val="22"/>
          <w:lang w:val="en-US"/>
        </w:rPr>
        <w:t>how are they managed? List the analys</w:t>
      </w:r>
      <w:r w:rsidR="003229EA" w:rsidRPr="00DE4625">
        <w:rPr>
          <w:sz w:val="22"/>
          <w:szCs w:val="22"/>
          <w:lang w:val="en-US"/>
        </w:rPr>
        <w:t>i</w:t>
      </w:r>
      <w:r w:rsidRPr="00DE4625">
        <w:rPr>
          <w:sz w:val="22"/>
          <w:szCs w:val="22"/>
          <w:lang w:val="en-US"/>
        </w:rPr>
        <w:t xml:space="preserve">s and their parameters, describe the sampling protocol and the procedures adopted in cases of violation. </w:t>
      </w:r>
    </w:p>
    <w:p w14:paraId="4910D973" w14:textId="77777777" w:rsidR="005F0A2E" w:rsidRPr="0075616F" w:rsidRDefault="005F0A2E" w:rsidP="005F0A2E">
      <w:pPr>
        <w:pStyle w:val="NormalWeb"/>
        <w:numPr>
          <w:ilvl w:val="2"/>
          <w:numId w:val="9"/>
        </w:numPr>
        <w:spacing w:after="120" w:afterAutospacing="0"/>
        <w:jc w:val="both"/>
        <w:rPr>
          <w:sz w:val="22"/>
          <w:szCs w:val="22"/>
          <w:lang w:val="en-US"/>
        </w:rPr>
      </w:pPr>
      <w:r w:rsidRPr="00DE4625">
        <w:rPr>
          <w:sz w:val="22"/>
          <w:szCs w:val="22"/>
          <w:lang w:val="en-US"/>
        </w:rPr>
        <w:t>Inform the results obtained from the official programs of collection of samples of products for laboratory analysis of the last two years.</w:t>
      </w:r>
    </w:p>
    <w:p w14:paraId="2672DC62" w14:textId="35FA69A5" w:rsidR="005F0A2E" w:rsidRPr="005467E8" w:rsidRDefault="005F0A2E" w:rsidP="005F0A2E">
      <w:pPr>
        <w:pStyle w:val="NormalWeb"/>
        <w:numPr>
          <w:ilvl w:val="2"/>
          <w:numId w:val="9"/>
        </w:numPr>
        <w:spacing w:before="0" w:beforeAutospacing="0" w:after="120" w:afterAutospacing="0"/>
        <w:jc w:val="both"/>
        <w:rPr>
          <w:sz w:val="22"/>
          <w:szCs w:val="22"/>
        </w:rPr>
      </w:pPr>
      <w:r w:rsidRPr="00DE4625">
        <w:rPr>
          <w:sz w:val="22"/>
          <w:szCs w:val="22"/>
          <w:lang w:val="en-US"/>
        </w:rPr>
        <w:t xml:space="preserve">What are the parameters adopted for the </w:t>
      </w:r>
      <w:r w:rsidR="009D1939" w:rsidRPr="00DE4625">
        <w:rPr>
          <w:sz w:val="22"/>
          <w:szCs w:val="22"/>
          <w:lang w:val="en-US"/>
        </w:rPr>
        <w:t>physical chemical</w:t>
      </w:r>
      <w:r w:rsidRPr="00DE4625">
        <w:rPr>
          <w:sz w:val="22"/>
          <w:szCs w:val="22"/>
          <w:lang w:val="en-US"/>
        </w:rPr>
        <w:t xml:space="preserve"> and microbiological quality of the water supply in the producing establishments? </w:t>
      </w:r>
      <w:r w:rsidRPr="005467E8">
        <w:rPr>
          <w:sz w:val="22"/>
          <w:szCs w:val="22"/>
        </w:rPr>
        <w:t>What legislation regulates these parameters?</w:t>
      </w:r>
    </w:p>
    <w:p w14:paraId="1F7D59A5" w14:textId="77777777" w:rsidR="005F0A2E" w:rsidRPr="0075616F" w:rsidRDefault="00A7663F" w:rsidP="005F0A2E">
      <w:pPr>
        <w:pStyle w:val="NormalWeb"/>
        <w:numPr>
          <w:ilvl w:val="2"/>
          <w:numId w:val="9"/>
        </w:numPr>
        <w:spacing w:before="0" w:beforeAutospacing="0" w:after="120" w:afterAutospacing="0"/>
        <w:jc w:val="both"/>
        <w:rPr>
          <w:sz w:val="22"/>
          <w:szCs w:val="22"/>
          <w:lang w:val="en-US"/>
        </w:rPr>
      </w:pPr>
      <w:r w:rsidRPr="00DE4625">
        <w:rPr>
          <w:sz w:val="22"/>
          <w:szCs w:val="22"/>
          <w:lang w:val="en-US"/>
        </w:rPr>
        <w:t>Are</w:t>
      </w:r>
      <w:r w:rsidR="005F0A2E" w:rsidRPr="00DE4625">
        <w:rPr>
          <w:sz w:val="22"/>
          <w:szCs w:val="22"/>
          <w:lang w:val="en-US"/>
        </w:rPr>
        <w:t xml:space="preserve"> there regulations that determine the origin of the water used in production (e.g. public water, well</w:t>
      </w:r>
      <w:r w:rsidRPr="00DE4625">
        <w:rPr>
          <w:sz w:val="22"/>
          <w:szCs w:val="22"/>
          <w:lang w:val="en-US"/>
        </w:rPr>
        <w:t>,</w:t>
      </w:r>
      <w:r w:rsidR="005F0A2E" w:rsidRPr="00DE4625">
        <w:rPr>
          <w:sz w:val="22"/>
          <w:szCs w:val="22"/>
          <w:lang w:val="en-US"/>
        </w:rPr>
        <w:t xml:space="preserve"> or surface collection)</w:t>
      </w:r>
      <w:r w:rsidR="005F0A2E" w:rsidRPr="00DE4625">
        <w:rPr>
          <w:color w:val="000000"/>
          <w:sz w:val="22"/>
          <w:szCs w:val="22"/>
          <w:lang w:val="en-US"/>
        </w:rPr>
        <w:t>?</w:t>
      </w:r>
    </w:p>
    <w:p w14:paraId="26E4D1B4" w14:textId="77777777" w:rsidR="00FF0FDD" w:rsidRPr="0075616F" w:rsidRDefault="00A7663F" w:rsidP="00FF0FDD">
      <w:pPr>
        <w:numPr>
          <w:ilvl w:val="2"/>
          <w:numId w:val="9"/>
        </w:numPr>
        <w:spacing w:after="120"/>
        <w:jc w:val="both"/>
        <w:rPr>
          <w:sz w:val="22"/>
          <w:szCs w:val="22"/>
          <w:lang w:val="en-US"/>
        </w:rPr>
      </w:pPr>
      <w:r w:rsidRPr="00DE4625">
        <w:rPr>
          <w:sz w:val="22"/>
          <w:szCs w:val="22"/>
          <w:lang w:val="en-US"/>
        </w:rPr>
        <w:t>Under</w:t>
      </w:r>
      <w:r w:rsidR="00FF0FDD" w:rsidRPr="00DE4625">
        <w:rPr>
          <w:sz w:val="22"/>
          <w:szCs w:val="22"/>
          <w:lang w:val="en-US"/>
        </w:rPr>
        <w:t xml:space="preserve"> Brazilian legislation, self-control programs are those developed, described, implemented, monitored</w:t>
      </w:r>
      <w:r w:rsidRPr="00DE4625">
        <w:rPr>
          <w:sz w:val="22"/>
          <w:szCs w:val="22"/>
          <w:lang w:val="en-US"/>
        </w:rPr>
        <w:t>,</w:t>
      </w:r>
      <w:r w:rsidR="00FF0FDD" w:rsidRPr="00DE4625">
        <w:rPr>
          <w:sz w:val="22"/>
          <w:szCs w:val="22"/>
          <w:lang w:val="en-US"/>
        </w:rPr>
        <w:t xml:space="preserve"> and verified by the establishment, </w:t>
      </w:r>
      <w:r w:rsidRPr="00DE4625">
        <w:rPr>
          <w:sz w:val="22"/>
          <w:szCs w:val="22"/>
          <w:lang w:val="en-US"/>
        </w:rPr>
        <w:t>to ensure</w:t>
      </w:r>
      <w:r w:rsidR="00FF0FDD" w:rsidRPr="00DE4625">
        <w:rPr>
          <w:sz w:val="22"/>
          <w:szCs w:val="22"/>
          <w:lang w:val="en-US"/>
        </w:rPr>
        <w:t xml:space="preserve"> the safety, identity, quality</w:t>
      </w:r>
      <w:r w:rsidRPr="00DE4625">
        <w:rPr>
          <w:sz w:val="22"/>
          <w:szCs w:val="22"/>
          <w:lang w:val="en-US"/>
        </w:rPr>
        <w:t>,</w:t>
      </w:r>
      <w:r w:rsidR="00FF0FDD" w:rsidRPr="00DE4625">
        <w:rPr>
          <w:sz w:val="22"/>
          <w:szCs w:val="22"/>
          <w:lang w:val="en-US"/>
        </w:rPr>
        <w:t xml:space="preserve"> and integrity of their products, which include, but are not limited to GMP, </w:t>
      </w:r>
      <w:r w:rsidR="003229EA" w:rsidRPr="00DE4625">
        <w:rPr>
          <w:sz w:val="22"/>
          <w:szCs w:val="22"/>
          <w:lang w:val="en-US"/>
        </w:rPr>
        <w:t>SSOP</w:t>
      </w:r>
      <w:r w:rsidRPr="00DE4625">
        <w:rPr>
          <w:sz w:val="22"/>
          <w:szCs w:val="22"/>
          <w:lang w:val="en-US"/>
        </w:rPr>
        <w:t>,</w:t>
      </w:r>
      <w:r w:rsidR="00FF0FDD" w:rsidRPr="00DE4625">
        <w:rPr>
          <w:sz w:val="22"/>
          <w:szCs w:val="22"/>
          <w:lang w:val="en-US"/>
        </w:rPr>
        <w:t xml:space="preserve"> and </w:t>
      </w:r>
      <w:r w:rsidR="003229EA" w:rsidRPr="00DE4625">
        <w:rPr>
          <w:sz w:val="22"/>
          <w:szCs w:val="22"/>
          <w:lang w:val="en-US"/>
        </w:rPr>
        <w:t>HACCP</w:t>
      </w:r>
      <w:r w:rsidR="00FF0FDD" w:rsidRPr="00DE4625">
        <w:rPr>
          <w:sz w:val="22"/>
          <w:szCs w:val="22"/>
          <w:lang w:val="en-US"/>
        </w:rPr>
        <w:t xml:space="preserve"> programs or equivalent programs. Thus, </w:t>
      </w:r>
      <w:r w:rsidRPr="00DE4625">
        <w:rPr>
          <w:sz w:val="22"/>
          <w:szCs w:val="22"/>
          <w:lang w:val="en-US"/>
        </w:rPr>
        <w:t>given</w:t>
      </w:r>
      <w:r w:rsidR="00FF0FDD" w:rsidRPr="00DE4625">
        <w:rPr>
          <w:sz w:val="22"/>
          <w:szCs w:val="22"/>
          <w:lang w:val="en-US"/>
        </w:rPr>
        <w:t xml:space="preserve"> this definition, we ask that the following questions be answered:</w:t>
      </w:r>
    </w:p>
    <w:p w14:paraId="334DBA29" w14:textId="62B3B136" w:rsidR="006367C7" w:rsidRPr="0075616F" w:rsidRDefault="009D1939" w:rsidP="00FF0FDD">
      <w:pPr>
        <w:pStyle w:val="NormalWeb"/>
        <w:numPr>
          <w:ilvl w:val="3"/>
          <w:numId w:val="9"/>
        </w:numPr>
        <w:spacing w:before="0" w:beforeAutospacing="0" w:after="120" w:afterAutospacing="0"/>
        <w:jc w:val="both"/>
        <w:rPr>
          <w:sz w:val="22"/>
          <w:szCs w:val="22"/>
          <w:lang w:val="en-US"/>
        </w:rPr>
      </w:pPr>
      <w:r>
        <w:rPr>
          <w:sz w:val="22"/>
          <w:szCs w:val="22"/>
          <w:lang w:val="en-US"/>
        </w:rPr>
        <w:t xml:space="preserve"> </w:t>
      </w:r>
      <w:r w:rsidR="007777B0" w:rsidRPr="00DE4625">
        <w:rPr>
          <w:sz w:val="22"/>
          <w:szCs w:val="22"/>
          <w:lang w:val="en-US"/>
        </w:rPr>
        <w:t xml:space="preserve">Are there mandatory self-control programs to be implemented by </w:t>
      </w:r>
      <w:r w:rsidR="0036772E" w:rsidRPr="00DE4625">
        <w:rPr>
          <w:color w:val="000000"/>
          <w:sz w:val="22"/>
          <w:szCs w:val="22"/>
          <w:lang w:val="en-US"/>
        </w:rPr>
        <w:t>the producing</w:t>
      </w:r>
      <w:r w:rsidR="008D2073" w:rsidRPr="00DE4625">
        <w:rPr>
          <w:sz w:val="22"/>
          <w:szCs w:val="22"/>
          <w:lang w:val="en-US"/>
        </w:rPr>
        <w:t xml:space="preserve"> establishments? If so, </w:t>
      </w:r>
      <w:r w:rsidR="003229EA" w:rsidRPr="00DE4625">
        <w:rPr>
          <w:sz w:val="22"/>
          <w:szCs w:val="22"/>
          <w:lang w:val="en-US"/>
        </w:rPr>
        <w:t>which ones</w:t>
      </w:r>
      <w:r w:rsidR="008D2073" w:rsidRPr="00DE4625">
        <w:rPr>
          <w:sz w:val="22"/>
          <w:szCs w:val="22"/>
          <w:lang w:val="en-US"/>
        </w:rPr>
        <w:t xml:space="preserve">? How does </w:t>
      </w:r>
      <w:r w:rsidR="003229EA" w:rsidRPr="00DE4625">
        <w:rPr>
          <w:sz w:val="22"/>
          <w:szCs w:val="22"/>
          <w:lang w:val="en-US"/>
        </w:rPr>
        <w:t xml:space="preserve">the inspection system </w:t>
      </w:r>
      <w:r w:rsidR="008D2073" w:rsidRPr="00DE4625">
        <w:rPr>
          <w:sz w:val="22"/>
          <w:szCs w:val="22"/>
          <w:lang w:val="en-US"/>
        </w:rPr>
        <w:t>verify compliance with these programs?</w:t>
      </w:r>
    </w:p>
    <w:p w14:paraId="47EB9395" w14:textId="22A24F64" w:rsidR="006367C7" w:rsidRPr="0075616F" w:rsidRDefault="009D1939" w:rsidP="00FF0FDD">
      <w:pPr>
        <w:pStyle w:val="NormalWeb"/>
        <w:numPr>
          <w:ilvl w:val="3"/>
          <w:numId w:val="9"/>
        </w:numPr>
        <w:spacing w:before="0" w:beforeAutospacing="0" w:after="120" w:afterAutospacing="0"/>
        <w:jc w:val="both"/>
        <w:rPr>
          <w:sz w:val="22"/>
          <w:szCs w:val="22"/>
          <w:lang w:val="en-US"/>
        </w:rPr>
      </w:pPr>
      <w:r>
        <w:rPr>
          <w:sz w:val="22"/>
          <w:szCs w:val="22"/>
          <w:lang w:val="en-US"/>
        </w:rPr>
        <w:t xml:space="preserve"> </w:t>
      </w:r>
      <w:r w:rsidR="007777B0" w:rsidRPr="00DE4625">
        <w:rPr>
          <w:sz w:val="22"/>
          <w:szCs w:val="22"/>
          <w:lang w:val="en-US"/>
        </w:rPr>
        <w:t xml:space="preserve">Are there mandatory self-control programs to be implemented only </w:t>
      </w:r>
      <w:r w:rsidR="0036772E" w:rsidRPr="00DE4625">
        <w:rPr>
          <w:color w:val="000000"/>
          <w:sz w:val="22"/>
          <w:szCs w:val="22"/>
          <w:lang w:val="en-US"/>
        </w:rPr>
        <w:t>by exporting</w:t>
      </w:r>
      <w:r w:rsidR="0036772E" w:rsidRPr="00DE4625">
        <w:rPr>
          <w:sz w:val="22"/>
          <w:szCs w:val="22"/>
          <w:lang w:val="en-US"/>
        </w:rPr>
        <w:t xml:space="preserve"> establishments? If so, </w:t>
      </w:r>
      <w:r w:rsidR="003229EA" w:rsidRPr="00DE4625">
        <w:rPr>
          <w:sz w:val="22"/>
          <w:szCs w:val="22"/>
          <w:lang w:val="en-US"/>
        </w:rPr>
        <w:t>which ones</w:t>
      </w:r>
      <w:r w:rsidR="0036772E" w:rsidRPr="00DE4625">
        <w:rPr>
          <w:sz w:val="22"/>
          <w:szCs w:val="22"/>
          <w:lang w:val="en-US"/>
        </w:rPr>
        <w:t xml:space="preserve">? How does </w:t>
      </w:r>
      <w:r w:rsidR="00320EE1" w:rsidRPr="00DE4625">
        <w:rPr>
          <w:sz w:val="22"/>
          <w:szCs w:val="22"/>
          <w:lang w:val="en-US"/>
        </w:rPr>
        <w:t>the inspection system</w:t>
      </w:r>
      <w:r w:rsidR="0036772E" w:rsidRPr="00DE4625">
        <w:rPr>
          <w:sz w:val="22"/>
          <w:szCs w:val="22"/>
          <w:lang w:val="en-US"/>
        </w:rPr>
        <w:t xml:space="preserve"> verify compliance with these programs?</w:t>
      </w:r>
    </w:p>
    <w:p w14:paraId="3389890E" w14:textId="47CC82F3" w:rsidR="006367C7" w:rsidRPr="0075616F" w:rsidRDefault="009D1939" w:rsidP="00FF0FDD">
      <w:pPr>
        <w:pStyle w:val="NormalWeb"/>
        <w:numPr>
          <w:ilvl w:val="3"/>
          <w:numId w:val="9"/>
        </w:numPr>
        <w:spacing w:before="0" w:beforeAutospacing="0" w:after="120" w:afterAutospacing="0"/>
        <w:jc w:val="both"/>
        <w:rPr>
          <w:sz w:val="22"/>
          <w:szCs w:val="22"/>
          <w:lang w:val="en-US"/>
        </w:rPr>
      </w:pPr>
      <w:r>
        <w:rPr>
          <w:sz w:val="22"/>
          <w:szCs w:val="22"/>
          <w:lang w:val="en-US"/>
        </w:rPr>
        <w:t xml:space="preserve"> </w:t>
      </w:r>
      <w:r w:rsidR="00390967" w:rsidRPr="00DE4625">
        <w:rPr>
          <w:sz w:val="22"/>
          <w:szCs w:val="22"/>
          <w:lang w:val="en-US"/>
        </w:rPr>
        <w:t xml:space="preserve">Is </w:t>
      </w:r>
      <w:r w:rsidR="00320EE1" w:rsidRPr="00DE4625">
        <w:rPr>
          <w:sz w:val="22"/>
          <w:szCs w:val="22"/>
          <w:lang w:val="en-US"/>
        </w:rPr>
        <w:t xml:space="preserve">the implementation of a </w:t>
      </w:r>
      <w:r w:rsidR="00390967" w:rsidRPr="00DE4625">
        <w:rPr>
          <w:sz w:val="22"/>
          <w:szCs w:val="22"/>
          <w:lang w:val="en-US"/>
        </w:rPr>
        <w:t xml:space="preserve">system based on the principles of Hazard Analysis and Critical Control Points (HACCP) or similar methodologies mandatory for </w:t>
      </w:r>
      <w:bookmarkStart w:id="6" w:name="_Hlk49759509"/>
      <w:r w:rsidR="0036772E" w:rsidRPr="00DE4625">
        <w:rPr>
          <w:color w:val="000000"/>
          <w:sz w:val="22"/>
          <w:szCs w:val="22"/>
          <w:lang w:val="en-US"/>
        </w:rPr>
        <w:t>all producing establishments,</w:t>
      </w:r>
      <w:bookmarkEnd w:id="6"/>
      <w:r w:rsidR="00A7663F" w:rsidRPr="00DE4625">
        <w:rPr>
          <w:color w:val="000000"/>
          <w:sz w:val="22"/>
          <w:szCs w:val="22"/>
          <w:lang w:val="en-US"/>
        </w:rPr>
        <w:t xml:space="preserve"> </w:t>
      </w:r>
      <w:r w:rsidR="00934088" w:rsidRPr="00DE4625">
        <w:rPr>
          <w:sz w:val="22"/>
          <w:szCs w:val="22"/>
          <w:lang w:val="en-US"/>
        </w:rPr>
        <w:t>including vessels that process onboard? What is the related legislation?</w:t>
      </w:r>
      <w:r w:rsidR="00390967" w:rsidRPr="00DE4625">
        <w:rPr>
          <w:sz w:val="22"/>
          <w:szCs w:val="22"/>
          <w:lang w:val="en-US"/>
        </w:rPr>
        <w:t xml:space="preserve"> Report whether the controls of this system include aspects of public health, loss of quality</w:t>
      </w:r>
      <w:r w:rsidR="00A7663F" w:rsidRPr="00DE4625">
        <w:rPr>
          <w:sz w:val="22"/>
          <w:szCs w:val="22"/>
          <w:lang w:val="en-US"/>
        </w:rPr>
        <w:t>,</w:t>
      </w:r>
      <w:r w:rsidR="00390967" w:rsidRPr="00DE4625">
        <w:rPr>
          <w:sz w:val="22"/>
          <w:szCs w:val="22"/>
          <w:lang w:val="en-US"/>
        </w:rPr>
        <w:t xml:space="preserve"> and economic integrity.</w:t>
      </w:r>
    </w:p>
    <w:p w14:paraId="3E5BB454" w14:textId="77777777" w:rsidR="003A01A6" w:rsidRPr="0075616F" w:rsidRDefault="003A01A6" w:rsidP="007B6013">
      <w:pPr>
        <w:pStyle w:val="NormalWeb"/>
        <w:numPr>
          <w:ilvl w:val="2"/>
          <w:numId w:val="9"/>
        </w:numPr>
        <w:spacing w:before="0" w:beforeAutospacing="0" w:after="120" w:afterAutospacing="0"/>
        <w:jc w:val="both"/>
        <w:rPr>
          <w:sz w:val="22"/>
          <w:szCs w:val="22"/>
          <w:lang w:val="en-US"/>
        </w:rPr>
      </w:pPr>
      <w:r w:rsidRPr="00DE4625">
        <w:rPr>
          <w:sz w:val="22"/>
          <w:szCs w:val="22"/>
          <w:lang w:val="en-US"/>
        </w:rPr>
        <w:lastRenderedPageBreak/>
        <w:t xml:space="preserve">Describe how the sanitary controls of the fish </w:t>
      </w:r>
      <w:r w:rsidR="00320EE1" w:rsidRPr="00DE4625">
        <w:rPr>
          <w:sz w:val="22"/>
          <w:szCs w:val="22"/>
          <w:lang w:val="en-US"/>
        </w:rPr>
        <w:t>are</w:t>
      </w:r>
      <w:r w:rsidRPr="00DE4625">
        <w:rPr>
          <w:sz w:val="22"/>
          <w:szCs w:val="22"/>
          <w:lang w:val="en-US"/>
        </w:rPr>
        <w:t xml:space="preserve"> carried out onboard fishing vessels, </w:t>
      </w:r>
      <w:r w:rsidR="0075616F" w:rsidRPr="00DE4625">
        <w:rPr>
          <w:sz w:val="22"/>
          <w:szCs w:val="22"/>
          <w:lang w:val="en-US"/>
        </w:rPr>
        <w:t>brining vessels</w:t>
      </w:r>
      <w:r w:rsidR="00A7663F" w:rsidRPr="00DE4625">
        <w:rPr>
          <w:sz w:val="22"/>
          <w:szCs w:val="22"/>
          <w:lang w:val="en-US"/>
        </w:rPr>
        <w:t>,</w:t>
      </w:r>
      <w:r w:rsidRPr="00DE4625">
        <w:rPr>
          <w:sz w:val="22"/>
          <w:szCs w:val="22"/>
          <w:lang w:val="en-US"/>
        </w:rPr>
        <w:t xml:space="preserve"> and boat factories.</w:t>
      </w:r>
    </w:p>
    <w:p w14:paraId="5F21D6FA" w14:textId="77777777" w:rsidR="00877D4A" w:rsidRPr="005467E8" w:rsidRDefault="00877D4A" w:rsidP="0036772E">
      <w:pPr>
        <w:pStyle w:val="NormalWeb"/>
        <w:numPr>
          <w:ilvl w:val="2"/>
          <w:numId w:val="9"/>
        </w:numPr>
        <w:spacing w:before="0" w:beforeAutospacing="0" w:after="120" w:afterAutospacing="0"/>
        <w:jc w:val="both"/>
        <w:rPr>
          <w:sz w:val="22"/>
          <w:szCs w:val="22"/>
        </w:rPr>
      </w:pPr>
      <w:r w:rsidRPr="00DE4625">
        <w:rPr>
          <w:sz w:val="22"/>
          <w:szCs w:val="22"/>
          <w:lang w:val="en-US"/>
        </w:rPr>
        <w:t xml:space="preserve">Briefly describe the hygiene standards and good manufacturing practices required for fish and </w:t>
      </w:r>
      <w:r w:rsidR="00320EE1" w:rsidRPr="00DE4625">
        <w:rPr>
          <w:sz w:val="22"/>
          <w:szCs w:val="22"/>
          <w:lang w:val="en-US"/>
        </w:rPr>
        <w:t>fisheries</w:t>
      </w:r>
      <w:r w:rsidRPr="00DE4625">
        <w:rPr>
          <w:sz w:val="22"/>
          <w:szCs w:val="22"/>
          <w:lang w:val="en-US"/>
        </w:rPr>
        <w:t xml:space="preserve"> establishments in your country. </w:t>
      </w:r>
      <w:r w:rsidRPr="005467E8">
        <w:rPr>
          <w:sz w:val="22"/>
          <w:szCs w:val="22"/>
        </w:rPr>
        <w:t>What is the related legislation?</w:t>
      </w:r>
    </w:p>
    <w:p w14:paraId="30411435" w14:textId="77777777" w:rsidR="00C40143" w:rsidRPr="0075616F" w:rsidRDefault="00C40143" w:rsidP="0036772E">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DE4625">
        <w:rPr>
          <w:sz w:val="22"/>
          <w:szCs w:val="22"/>
          <w:lang w:val="en-US"/>
        </w:rPr>
        <w:t>Are there standards for the packaging of products? Briefly describe and report on the legislation applied.</w:t>
      </w:r>
    </w:p>
    <w:p w14:paraId="4BB0F17F" w14:textId="77777777" w:rsidR="00C40143" w:rsidRPr="0075616F" w:rsidRDefault="00C40143" w:rsidP="0036772E">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DE4625">
        <w:rPr>
          <w:sz w:val="22"/>
          <w:szCs w:val="22"/>
          <w:lang w:val="en-US"/>
        </w:rPr>
        <w:t xml:space="preserve">Inform the regulations regarding traceability and </w:t>
      </w:r>
      <w:r w:rsidR="00320EE1" w:rsidRPr="00DE4625">
        <w:rPr>
          <w:sz w:val="22"/>
          <w:szCs w:val="22"/>
          <w:lang w:val="en-US"/>
        </w:rPr>
        <w:t>recall</w:t>
      </w:r>
      <w:r w:rsidRPr="00DE4625">
        <w:rPr>
          <w:sz w:val="22"/>
          <w:szCs w:val="22"/>
          <w:lang w:val="en-US"/>
        </w:rPr>
        <w:t xml:space="preserve"> of products and describe their application.</w:t>
      </w:r>
    </w:p>
    <w:p w14:paraId="5E2D7079" w14:textId="77777777" w:rsidR="006367C7" w:rsidRPr="0075616F" w:rsidRDefault="00030CD5" w:rsidP="0036772E">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Are there training and training programs for professionals involved in </w:t>
      </w:r>
      <w:r w:rsidR="00320EE1" w:rsidRPr="00DE4625">
        <w:rPr>
          <w:sz w:val="22"/>
          <w:szCs w:val="22"/>
          <w:lang w:val="en-US"/>
        </w:rPr>
        <w:t>the inspection system</w:t>
      </w:r>
      <w:r w:rsidRPr="00DE4625">
        <w:rPr>
          <w:sz w:val="22"/>
          <w:szCs w:val="22"/>
          <w:lang w:val="en-US"/>
        </w:rPr>
        <w:t>? What are they? How often and how are they performed?</w:t>
      </w:r>
    </w:p>
    <w:p w14:paraId="1040BBE9" w14:textId="77777777" w:rsidR="00DD4612" w:rsidRPr="0075616F" w:rsidRDefault="00A12139" w:rsidP="001300FC">
      <w:pPr>
        <w:pStyle w:val="PargrafodaLista"/>
        <w:widowControl w:val="0"/>
        <w:numPr>
          <w:ilvl w:val="2"/>
          <w:numId w:val="9"/>
        </w:numPr>
        <w:autoSpaceDE w:val="0"/>
        <w:autoSpaceDN w:val="0"/>
        <w:spacing w:after="120"/>
        <w:contextualSpacing w:val="0"/>
        <w:jc w:val="both"/>
        <w:rPr>
          <w:sz w:val="22"/>
          <w:szCs w:val="22"/>
          <w:lang w:val="en-US"/>
        </w:rPr>
      </w:pPr>
      <w:r w:rsidRPr="00DE4625">
        <w:rPr>
          <w:sz w:val="22"/>
          <w:szCs w:val="22"/>
          <w:lang w:val="en-US"/>
        </w:rPr>
        <w:t>Is there some kind of verification or audit on the performance of the executing level by the central or intermediate levels? If so, how is it done, who are the professionals who perform</w:t>
      </w:r>
      <w:r w:rsidR="00320EE1" w:rsidRPr="00DE4625">
        <w:rPr>
          <w:sz w:val="22"/>
          <w:szCs w:val="22"/>
          <w:lang w:val="en-US"/>
        </w:rPr>
        <w:t xml:space="preserve"> it</w:t>
      </w:r>
      <w:r w:rsidRPr="00DE4625">
        <w:rPr>
          <w:sz w:val="22"/>
          <w:szCs w:val="22"/>
          <w:lang w:val="en-US"/>
        </w:rPr>
        <w:t>, what report templates are used</w:t>
      </w:r>
      <w:r w:rsidR="00A7663F" w:rsidRPr="00DE4625">
        <w:rPr>
          <w:sz w:val="22"/>
          <w:szCs w:val="22"/>
          <w:lang w:val="en-US"/>
        </w:rPr>
        <w:t>,</w:t>
      </w:r>
      <w:r w:rsidRPr="00DE4625">
        <w:rPr>
          <w:sz w:val="22"/>
          <w:szCs w:val="22"/>
          <w:lang w:val="en-US"/>
        </w:rPr>
        <w:t xml:space="preserve"> and at what frequency? </w:t>
      </w:r>
      <w:bookmarkStart w:id="7" w:name="_Hlk48148968"/>
      <w:bookmarkStart w:id="8" w:name="_Hlk48148996"/>
      <w:bookmarkEnd w:id="7"/>
      <w:bookmarkEnd w:id="8"/>
      <w:r w:rsidRPr="00DE4625">
        <w:rPr>
          <w:color w:val="000000"/>
          <w:sz w:val="22"/>
          <w:szCs w:val="22"/>
          <w:lang w:val="en-US"/>
        </w:rPr>
        <w:t xml:space="preserve">In the case of on-the-spot checks, how </w:t>
      </w:r>
      <w:r w:rsidR="00A7663F" w:rsidRPr="00DE4625">
        <w:rPr>
          <w:color w:val="000000"/>
          <w:sz w:val="22"/>
          <w:szCs w:val="22"/>
          <w:lang w:val="en-US"/>
        </w:rPr>
        <w:t>are</w:t>
      </w:r>
      <w:r w:rsidRPr="00DE4625">
        <w:rPr>
          <w:color w:val="000000"/>
          <w:sz w:val="22"/>
          <w:szCs w:val="22"/>
          <w:lang w:val="en-US"/>
        </w:rPr>
        <w:t xml:space="preserve"> the generated records being archived? How does the management of the generated data take place?</w:t>
      </w:r>
    </w:p>
    <w:p w14:paraId="1E7586FB" w14:textId="77777777" w:rsidR="00B80BF7" w:rsidRPr="00DD4612" w:rsidRDefault="00B80BF7" w:rsidP="001300FC">
      <w:pPr>
        <w:pStyle w:val="PargrafodaLista"/>
        <w:widowControl w:val="0"/>
        <w:numPr>
          <w:ilvl w:val="2"/>
          <w:numId w:val="9"/>
        </w:numPr>
        <w:autoSpaceDE w:val="0"/>
        <w:autoSpaceDN w:val="0"/>
        <w:spacing w:after="120"/>
        <w:contextualSpacing w:val="0"/>
        <w:jc w:val="both"/>
        <w:rPr>
          <w:sz w:val="22"/>
          <w:szCs w:val="22"/>
        </w:rPr>
      </w:pPr>
      <w:r w:rsidRPr="00DE4625">
        <w:rPr>
          <w:sz w:val="22"/>
          <w:szCs w:val="22"/>
          <w:lang w:val="en-US"/>
        </w:rPr>
        <w:t xml:space="preserve">What </w:t>
      </w:r>
      <w:r w:rsidR="00320EE1" w:rsidRPr="00DE4625">
        <w:rPr>
          <w:sz w:val="22"/>
          <w:szCs w:val="22"/>
          <w:lang w:val="en-US"/>
        </w:rPr>
        <w:t xml:space="preserve">kind of measures </w:t>
      </w:r>
      <w:r w:rsidRPr="00DE4625">
        <w:rPr>
          <w:sz w:val="22"/>
          <w:szCs w:val="22"/>
          <w:lang w:val="en-US"/>
        </w:rPr>
        <w:t xml:space="preserve">do the Official Service </w:t>
      </w:r>
      <w:r w:rsidR="00320EE1" w:rsidRPr="00DE4625">
        <w:rPr>
          <w:sz w:val="22"/>
          <w:szCs w:val="22"/>
          <w:lang w:val="en-US"/>
        </w:rPr>
        <w:t>implement if</w:t>
      </w:r>
      <w:r w:rsidRPr="00DE4625">
        <w:rPr>
          <w:sz w:val="22"/>
          <w:szCs w:val="22"/>
          <w:lang w:val="en-US"/>
        </w:rPr>
        <w:t xml:space="preserve"> violations/non-conformities </w:t>
      </w:r>
      <w:r w:rsidR="00320EE1" w:rsidRPr="00DE4625">
        <w:rPr>
          <w:sz w:val="22"/>
          <w:szCs w:val="22"/>
          <w:lang w:val="en-US"/>
        </w:rPr>
        <w:t xml:space="preserve">are </w:t>
      </w:r>
      <w:r w:rsidRPr="00DE4625">
        <w:rPr>
          <w:sz w:val="22"/>
          <w:szCs w:val="22"/>
          <w:lang w:val="en-US"/>
        </w:rPr>
        <w:t xml:space="preserve">found in establishments? </w:t>
      </w:r>
      <w:r w:rsidRPr="00DD4612">
        <w:rPr>
          <w:sz w:val="22"/>
          <w:szCs w:val="22"/>
        </w:rPr>
        <w:t>What is the related legislation?</w:t>
      </w:r>
    </w:p>
    <w:p w14:paraId="1DC7FA8A" w14:textId="77777777" w:rsidR="00B80BF7" w:rsidRPr="005467E8" w:rsidRDefault="004F3F3F" w:rsidP="0036772E">
      <w:pPr>
        <w:pStyle w:val="NormalWeb"/>
        <w:numPr>
          <w:ilvl w:val="2"/>
          <w:numId w:val="9"/>
        </w:numPr>
        <w:spacing w:before="0" w:beforeAutospacing="0" w:after="120" w:afterAutospacing="0"/>
        <w:jc w:val="both"/>
        <w:rPr>
          <w:sz w:val="22"/>
          <w:szCs w:val="22"/>
        </w:rPr>
      </w:pPr>
      <w:bookmarkStart w:id="9" w:name="_Hlk49768056"/>
      <w:r w:rsidRPr="00DE4625">
        <w:rPr>
          <w:sz w:val="22"/>
          <w:szCs w:val="22"/>
          <w:lang w:val="en-US"/>
        </w:rPr>
        <w:t xml:space="preserve">What are the criteria for assessing the criticality of violations/non-conformities and in what situations may culminate in restrictions on the activities of the establishment? </w:t>
      </w:r>
      <w:r w:rsidRPr="005467E8">
        <w:rPr>
          <w:sz w:val="22"/>
          <w:szCs w:val="22"/>
        </w:rPr>
        <w:t>What is the related legislation?</w:t>
      </w:r>
      <w:bookmarkStart w:id="10" w:name="_Hlk42524657"/>
      <w:bookmarkEnd w:id="9"/>
      <w:bookmarkEnd w:id="10"/>
    </w:p>
    <w:p w14:paraId="1BE3522F" w14:textId="77777777" w:rsidR="00B80BF7" w:rsidRPr="005467E8" w:rsidRDefault="00B80BF7" w:rsidP="0036772E">
      <w:pPr>
        <w:pStyle w:val="NormalWeb"/>
        <w:numPr>
          <w:ilvl w:val="2"/>
          <w:numId w:val="9"/>
        </w:numPr>
        <w:spacing w:before="0" w:beforeAutospacing="0" w:after="120" w:afterAutospacing="0"/>
        <w:jc w:val="both"/>
        <w:rPr>
          <w:sz w:val="22"/>
          <w:szCs w:val="22"/>
        </w:rPr>
      </w:pPr>
      <w:r w:rsidRPr="00DE4625">
        <w:rPr>
          <w:sz w:val="22"/>
          <w:szCs w:val="22"/>
          <w:lang w:val="en-US"/>
        </w:rPr>
        <w:t xml:space="preserve">What administrative sanctions does the Official Service adopt in the face of infringements that may be found in the supervised establishments? </w:t>
      </w:r>
      <w:r w:rsidRPr="005467E8">
        <w:rPr>
          <w:sz w:val="22"/>
          <w:szCs w:val="22"/>
        </w:rPr>
        <w:t>What is the related legislation?</w:t>
      </w:r>
    </w:p>
    <w:p w14:paraId="7AD48493" w14:textId="77777777" w:rsidR="00BA20E9" w:rsidRPr="005467E8" w:rsidRDefault="00BA20E9" w:rsidP="000C7478">
      <w:pPr>
        <w:pStyle w:val="NormalWeb"/>
        <w:spacing w:before="0" w:beforeAutospacing="0" w:after="120" w:afterAutospacing="0"/>
        <w:jc w:val="both"/>
        <w:rPr>
          <w:sz w:val="22"/>
          <w:szCs w:val="22"/>
        </w:rPr>
      </w:pPr>
    </w:p>
    <w:p w14:paraId="45EF01C0" w14:textId="77777777" w:rsidR="00BA20E9" w:rsidRPr="005467E8" w:rsidRDefault="00BA20E9" w:rsidP="000C7478">
      <w:pPr>
        <w:pStyle w:val="NormalWeb"/>
        <w:numPr>
          <w:ilvl w:val="1"/>
          <w:numId w:val="9"/>
        </w:numPr>
        <w:spacing w:before="0" w:beforeAutospacing="0" w:after="120" w:afterAutospacing="0"/>
        <w:jc w:val="both"/>
        <w:rPr>
          <w:b/>
          <w:sz w:val="22"/>
          <w:szCs w:val="22"/>
        </w:rPr>
      </w:pPr>
      <w:r w:rsidRPr="005467E8">
        <w:rPr>
          <w:b/>
          <w:sz w:val="22"/>
          <w:szCs w:val="22"/>
        </w:rPr>
        <w:t>Product registration</w:t>
      </w:r>
    </w:p>
    <w:p w14:paraId="7D22F072" w14:textId="77777777" w:rsidR="00BA20E9" w:rsidRPr="0075616F" w:rsidRDefault="00BA20E9"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How is the registration of products manufactured by the establishments</w:t>
      </w:r>
      <w:r w:rsidR="00320EE1" w:rsidRPr="00DE4625">
        <w:rPr>
          <w:sz w:val="22"/>
          <w:szCs w:val="22"/>
          <w:lang w:val="en-US"/>
        </w:rPr>
        <w:t xml:space="preserve"> done</w:t>
      </w:r>
      <w:r w:rsidRPr="00DE4625">
        <w:rPr>
          <w:sz w:val="22"/>
          <w:szCs w:val="22"/>
          <w:lang w:val="en-US"/>
        </w:rPr>
        <w:t xml:space="preserve">? </w:t>
      </w:r>
    </w:p>
    <w:p w14:paraId="406F537A" w14:textId="77777777" w:rsidR="00BA20E9" w:rsidRPr="0075616F" w:rsidRDefault="00BA20E9" w:rsidP="000C7478">
      <w:pPr>
        <w:pStyle w:val="PargrafodaLista"/>
        <w:widowControl w:val="0"/>
        <w:numPr>
          <w:ilvl w:val="2"/>
          <w:numId w:val="9"/>
        </w:numPr>
        <w:tabs>
          <w:tab w:val="left" w:pos="1323"/>
        </w:tabs>
        <w:autoSpaceDE w:val="0"/>
        <w:autoSpaceDN w:val="0"/>
        <w:spacing w:after="120"/>
        <w:contextualSpacing w:val="0"/>
        <w:jc w:val="both"/>
        <w:rPr>
          <w:sz w:val="22"/>
          <w:szCs w:val="22"/>
          <w:lang w:val="en-US"/>
        </w:rPr>
      </w:pPr>
      <w:r w:rsidRPr="00DE4625">
        <w:rPr>
          <w:sz w:val="22"/>
          <w:szCs w:val="22"/>
          <w:lang w:val="en-US"/>
        </w:rPr>
        <w:t>Are there standards for product labeling? Briefly describe and report on the legislation applied.</w:t>
      </w:r>
    </w:p>
    <w:p w14:paraId="09E25826" w14:textId="77777777" w:rsidR="00F638A2" w:rsidRPr="0075616F" w:rsidRDefault="00F638A2" w:rsidP="000C7478">
      <w:pPr>
        <w:pStyle w:val="NormalWeb"/>
        <w:spacing w:before="0" w:beforeAutospacing="0" w:after="120" w:afterAutospacing="0"/>
        <w:ind w:left="720"/>
        <w:jc w:val="both"/>
        <w:rPr>
          <w:sz w:val="22"/>
          <w:szCs w:val="22"/>
          <w:lang w:val="en-US"/>
        </w:rPr>
      </w:pPr>
    </w:p>
    <w:p w14:paraId="4B5C61B3" w14:textId="77777777" w:rsidR="006659FE" w:rsidRPr="005467E8" w:rsidRDefault="006659FE" w:rsidP="000C7478">
      <w:pPr>
        <w:pStyle w:val="NormalWeb"/>
        <w:numPr>
          <w:ilvl w:val="1"/>
          <w:numId w:val="9"/>
        </w:numPr>
        <w:spacing w:before="0" w:beforeAutospacing="0" w:after="120" w:afterAutospacing="0"/>
        <w:jc w:val="both"/>
        <w:rPr>
          <w:b/>
          <w:sz w:val="22"/>
          <w:szCs w:val="22"/>
        </w:rPr>
      </w:pPr>
      <w:r w:rsidRPr="005467E8">
        <w:rPr>
          <w:b/>
          <w:sz w:val="22"/>
          <w:szCs w:val="22"/>
        </w:rPr>
        <w:t>Product transit</w:t>
      </w:r>
    </w:p>
    <w:p w14:paraId="321CFD33" w14:textId="77777777" w:rsidR="006659FE" w:rsidRPr="0075616F" w:rsidRDefault="006659FE"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Describe the procedures for the transit of products within the territory of the country, as well as for national sanitary certification, if applicable.</w:t>
      </w:r>
    </w:p>
    <w:p w14:paraId="1D2A59F5" w14:textId="77777777" w:rsidR="003C6E9F" w:rsidRPr="0075616F" w:rsidRDefault="003C6E9F" w:rsidP="002446A0">
      <w:pPr>
        <w:pStyle w:val="NormalWeb"/>
        <w:numPr>
          <w:ilvl w:val="2"/>
          <w:numId w:val="9"/>
        </w:numPr>
        <w:spacing w:before="0" w:beforeAutospacing="0" w:after="120" w:afterAutospacing="0"/>
        <w:jc w:val="both"/>
        <w:rPr>
          <w:sz w:val="22"/>
          <w:szCs w:val="22"/>
          <w:lang w:val="en-US"/>
        </w:rPr>
      </w:pPr>
      <w:bookmarkStart w:id="11" w:name="_Hlk42524766"/>
      <w:r w:rsidRPr="00DE4625">
        <w:rPr>
          <w:sz w:val="22"/>
          <w:szCs w:val="22"/>
          <w:lang w:val="en-US"/>
        </w:rPr>
        <w:t xml:space="preserve">What are the documents or procedures for tracking the products </w:t>
      </w:r>
      <w:r w:rsidR="00320EE1" w:rsidRPr="00DE4625">
        <w:rPr>
          <w:sz w:val="22"/>
          <w:szCs w:val="22"/>
          <w:lang w:val="en-US"/>
        </w:rPr>
        <w:t>traded</w:t>
      </w:r>
      <w:r w:rsidRPr="00DE4625">
        <w:rPr>
          <w:sz w:val="22"/>
          <w:szCs w:val="22"/>
          <w:lang w:val="en-US"/>
        </w:rPr>
        <w:t xml:space="preserve"> between establishments in the country?</w:t>
      </w:r>
    </w:p>
    <w:bookmarkEnd w:id="11"/>
    <w:p w14:paraId="7CC9C9F7" w14:textId="77777777" w:rsidR="00BA20E9" w:rsidRPr="0075616F" w:rsidRDefault="00BA20E9" w:rsidP="000C7478">
      <w:pPr>
        <w:widowControl w:val="0"/>
        <w:tabs>
          <w:tab w:val="left" w:pos="1323"/>
        </w:tabs>
        <w:autoSpaceDE w:val="0"/>
        <w:autoSpaceDN w:val="0"/>
        <w:spacing w:after="120"/>
        <w:jc w:val="both"/>
        <w:rPr>
          <w:sz w:val="22"/>
          <w:szCs w:val="22"/>
          <w:lang w:val="en-US"/>
        </w:rPr>
      </w:pPr>
    </w:p>
    <w:p w14:paraId="6456113F" w14:textId="77777777" w:rsidR="00EA2C0A" w:rsidRPr="00DD4612" w:rsidRDefault="00EA2C0A" w:rsidP="00EA2C0A">
      <w:pPr>
        <w:pStyle w:val="NormalWeb"/>
        <w:numPr>
          <w:ilvl w:val="1"/>
          <w:numId w:val="9"/>
        </w:numPr>
        <w:spacing w:before="0" w:beforeAutospacing="0" w:after="120" w:afterAutospacing="0"/>
        <w:jc w:val="both"/>
        <w:rPr>
          <w:b/>
          <w:bCs/>
          <w:sz w:val="22"/>
          <w:szCs w:val="22"/>
        </w:rPr>
      </w:pPr>
      <w:r w:rsidRPr="00DD4612">
        <w:rPr>
          <w:b/>
          <w:bCs/>
          <w:sz w:val="22"/>
          <w:szCs w:val="22"/>
        </w:rPr>
        <w:t xml:space="preserve">Agricultural </w:t>
      </w:r>
      <w:r w:rsidR="00320EE1">
        <w:rPr>
          <w:b/>
          <w:bCs/>
          <w:sz w:val="22"/>
          <w:szCs w:val="22"/>
        </w:rPr>
        <w:t xml:space="preserve">and Livestock </w:t>
      </w:r>
      <w:r w:rsidRPr="00DD4612">
        <w:rPr>
          <w:b/>
          <w:bCs/>
          <w:sz w:val="22"/>
          <w:szCs w:val="22"/>
        </w:rPr>
        <w:t>Production</w:t>
      </w:r>
    </w:p>
    <w:p w14:paraId="54E09C4A" w14:textId="77777777" w:rsidR="00EA2C0A" w:rsidRPr="0075616F" w:rsidRDefault="00EA2C0A" w:rsidP="00EA2C0A">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In the case of fish from </w:t>
      </w:r>
      <w:r w:rsidR="00320EE1" w:rsidRPr="00DE4625">
        <w:rPr>
          <w:sz w:val="22"/>
          <w:szCs w:val="22"/>
          <w:lang w:val="en-US"/>
        </w:rPr>
        <w:t>aquaculture</w:t>
      </w:r>
      <w:r w:rsidRPr="00DE4625">
        <w:rPr>
          <w:sz w:val="22"/>
          <w:szCs w:val="22"/>
          <w:lang w:val="en-US"/>
        </w:rPr>
        <w:t xml:space="preserve">, describe the characteristics of agricultural </w:t>
      </w:r>
      <w:r w:rsidR="00320EE1" w:rsidRPr="00DE4625">
        <w:rPr>
          <w:sz w:val="22"/>
          <w:szCs w:val="22"/>
          <w:lang w:val="en-US"/>
        </w:rPr>
        <w:t xml:space="preserve">and livestock </w:t>
      </w:r>
      <w:r w:rsidRPr="00DE4625">
        <w:rPr>
          <w:sz w:val="22"/>
          <w:szCs w:val="22"/>
          <w:lang w:val="en-US"/>
        </w:rPr>
        <w:t>production, by species. Tell if it is independent or integrated. Describe the relationship between establishments and producers.</w:t>
      </w:r>
      <w:bookmarkStart w:id="12" w:name="_Hlk49759740"/>
      <w:bookmarkEnd w:id="12"/>
    </w:p>
    <w:p w14:paraId="47D8AD22" w14:textId="77777777" w:rsidR="00EA2C0A" w:rsidRPr="0075616F" w:rsidRDefault="00EA2C0A" w:rsidP="00EA2C0A">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Inform the volume of fish and </w:t>
      </w:r>
      <w:r w:rsidR="00320EE1" w:rsidRPr="00DE4625">
        <w:rPr>
          <w:sz w:val="22"/>
          <w:szCs w:val="22"/>
          <w:lang w:val="en-US"/>
        </w:rPr>
        <w:t xml:space="preserve">fishery </w:t>
      </w:r>
      <w:r w:rsidR="003C7E47" w:rsidRPr="00DE4625">
        <w:rPr>
          <w:sz w:val="22"/>
          <w:szCs w:val="22"/>
          <w:lang w:val="en-US"/>
        </w:rPr>
        <w:t>products</w:t>
      </w:r>
      <w:r w:rsidRPr="00DE4625">
        <w:rPr>
          <w:sz w:val="22"/>
          <w:szCs w:val="22"/>
          <w:lang w:val="en-US"/>
        </w:rPr>
        <w:t xml:space="preserve"> from </w:t>
      </w:r>
      <w:r w:rsidR="00320EE1" w:rsidRPr="00DE4625">
        <w:rPr>
          <w:sz w:val="22"/>
          <w:szCs w:val="22"/>
          <w:lang w:val="en-US"/>
        </w:rPr>
        <w:t>wild</w:t>
      </w:r>
      <w:r w:rsidRPr="00DE4625">
        <w:rPr>
          <w:sz w:val="22"/>
          <w:szCs w:val="22"/>
          <w:lang w:val="en-US"/>
        </w:rPr>
        <w:t xml:space="preserve"> fish</w:t>
      </w:r>
      <w:r w:rsidR="00320EE1" w:rsidRPr="00DE4625">
        <w:rPr>
          <w:sz w:val="22"/>
          <w:szCs w:val="22"/>
          <w:lang w:val="en-US"/>
        </w:rPr>
        <w:t>eries</w:t>
      </w:r>
      <w:r w:rsidRPr="00DE4625">
        <w:rPr>
          <w:sz w:val="22"/>
          <w:szCs w:val="22"/>
          <w:lang w:val="en-US"/>
        </w:rPr>
        <w:t xml:space="preserve"> or </w:t>
      </w:r>
      <w:r w:rsidR="00320EE1" w:rsidRPr="00DE4625">
        <w:rPr>
          <w:sz w:val="22"/>
          <w:szCs w:val="22"/>
          <w:lang w:val="en-US"/>
        </w:rPr>
        <w:t>aquaculture</w:t>
      </w:r>
      <w:r w:rsidRPr="00DE4625">
        <w:rPr>
          <w:sz w:val="22"/>
          <w:szCs w:val="22"/>
          <w:lang w:val="en-US"/>
        </w:rPr>
        <w:t xml:space="preserve"> produced annually in the country (by species).</w:t>
      </w:r>
    </w:p>
    <w:p w14:paraId="5E76BA8E" w14:textId="77777777" w:rsidR="00EA2C0A" w:rsidRPr="0075616F" w:rsidRDefault="00EA2C0A" w:rsidP="000C7478">
      <w:pPr>
        <w:widowControl w:val="0"/>
        <w:tabs>
          <w:tab w:val="left" w:pos="1323"/>
        </w:tabs>
        <w:autoSpaceDE w:val="0"/>
        <w:autoSpaceDN w:val="0"/>
        <w:spacing w:after="120"/>
        <w:jc w:val="both"/>
        <w:rPr>
          <w:sz w:val="22"/>
          <w:szCs w:val="22"/>
          <w:lang w:val="en-US"/>
        </w:rPr>
      </w:pPr>
    </w:p>
    <w:p w14:paraId="0BDFC530" w14:textId="77777777" w:rsidR="00486072" w:rsidRPr="005467E8" w:rsidRDefault="00486072" w:rsidP="000C7478">
      <w:pPr>
        <w:pStyle w:val="NormalWeb"/>
        <w:numPr>
          <w:ilvl w:val="1"/>
          <w:numId w:val="9"/>
        </w:numPr>
        <w:spacing w:before="0" w:beforeAutospacing="0" w:after="120" w:afterAutospacing="0"/>
        <w:jc w:val="both"/>
        <w:rPr>
          <w:b/>
          <w:sz w:val="22"/>
          <w:szCs w:val="22"/>
        </w:rPr>
      </w:pPr>
      <w:r w:rsidRPr="005467E8">
        <w:rPr>
          <w:b/>
          <w:sz w:val="22"/>
          <w:szCs w:val="22"/>
        </w:rPr>
        <w:t>Export</w:t>
      </w:r>
    </w:p>
    <w:p w14:paraId="229C6F9F" w14:textId="77777777" w:rsidR="001B10C5" w:rsidRPr="0075616F" w:rsidRDefault="001B10C5" w:rsidP="001B10C5">
      <w:pPr>
        <w:pStyle w:val="NormalWeb"/>
        <w:numPr>
          <w:ilvl w:val="2"/>
          <w:numId w:val="9"/>
        </w:numPr>
        <w:spacing w:before="0" w:beforeAutospacing="0" w:after="120" w:afterAutospacing="0"/>
        <w:jc w:val="both"/>
        <w:rPr>
          <w:sz w:val="22"/>
          <w:szCs w:val="22"/>
          <w:lang w:val="en-US"/>
        </w:rPr>
      </w:pPr>
      <w:r w:rsidRPr="00DE4625">
        <w:rPr>
          <w:sz w:val="22"/>
          <w:szCs w:val="22"/>
          <w:lang w:val="en-US"/>
        </w:rPr>
        <w:lastRenderedPageBreak/>
        <w:t>How does the country guarantee that only products that have met Brazilian requirements will be exported? Describe how the official control of the production chain is made to ensure the qualification of animals and raw materials, since its origin, for the preparation of products subject to certification to Brazil, considering the Brazilian requirements.</w:t>
      </w:r>
    </w:p>
    <w:p w14:paraId="6672EE8A" w14:textId="77777777" w:rsidR="007B245D" w:rsidRPr="0075616F" w:rsidRDefault="00D81500"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Describe the procedures for international health certification. What are the elements of authenticity and how </w:t>
      </w:r>
      <w:r w:rsidR="00FC6AA0" w:rsidRPr="00DE4625">
        <w:rPr>
          <w:sz w:val="22"/>
          <w:szCs w:val="22"/>
          <w:lang w:val="en-US"/>
        </w:rPr>
        <w:t xml:space="preserve">is </w:t>
      </w:r>
      <w:r w:rsidRPr="00DE4625">
        <w:rPr>
          <w:sz w:val="22"/>
          <w:szCs w:val="22"/>
          <w:lang w:val="en-US"/>
        </w:rPr>
        <w:t>information stored?</w:t>
      </w:r>
    </w:p>
    <w:p w14:paraId="623624C8" w14:textId="77777777" w:rsidR="004223D7" w:rsidRPr="0075616F" w:rsidRDefault="004223D7" w:rsidP="007C41CD">
      <w:pPr>
        <w:pStyle w:val="NormalWeb"/>
        <w:numPr>
          <w:ilvl w:val="2"/>
          <w:numId w:val="9"/>
        </w:numPr>
        <w:spacing w:before="0" w:beforeAutospacing="0" w:after="120" w:afterAutospacing="0"/>
        <w:jc w:val="both"/>
        <w:rPr>
          <w:sz w:val="22"/>
          <w:szCs w:val="22"/>
          <w:lang w:val="en-US"/>
        </w:rPr>
      </w:pPr>
      <w:bookmarkStart w:id="13" w:name="_Hlk42524812"/>
      <w:r w:rsidRPr="00DE4625">
        <w:rPr>
          <w:sz w:val="22"/>
          <w:szCs w:val="22"/>
          <w:lang w:val="en-US"/>
        </w:rPr>
        <w:t>Who is the professional responsible for signing health certificates (</w:t>
      </w:r>
      <w:r w:rsidR="00FC6AA0" w:rsidRPr="00DE4625">
        <w:rPr>
          <w:sz w:val="22"/>
          <w:szCs w:val="22"/>
          <w:lang w:val="en-US"/>
        </w:rPr>
        <w:t>Sanitary</w:t>
      </w:r>
      <w:r w:rsidRPr="00DE4625">
        <w:rPr>
          <w:sz w:val="22"/>
          <w:szCs w:val="22"/>
          <w:lang w:val="en-US"/>
        </w:rPr>
        <w:t xml:space="preserve"> Certificates) for export?</w:t>
      </w:r>
    </w:p>
    <w:bookmarkEnd w:id="13"/>
    <w:p w14:paraId="522E0823" w14:textId="77777777" w:rsidR="00486072" w:rsidRPr="0075616F" w:rsidRDefault="00486072" w:rsidP="000C7478">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DE4625">
        <w:rPr>
          <w:sz w:val="22"/>
          <w:szCs w:val="22"/>
          <w:lang w:val="en-US"/>
        </w:rPr>
        <w:t xml:space="preserve">What is the volume of fish and </w:t>
      </w:r>
      <w:r w:rsidR="00FC6AA0" w:rsidRPr="00DE4625">
        <w:rPr>
          <w:sz w:val="22"/>
          <w:szCs w:val="22"/>
          <w:lang w:val="en-US"/>
        </w:rPr>
        <w:t xml:space="preserve">fisheries </w:t>
      </w:r>
      <w:r w:rsidR="003C7E47" w:rsidRPr="00DE4625">
        <w:rPr>
          <w:sz w:val="22"/>
          <w:szCs w:val="22"/>
          <w:lang w:val="en-US"/>
        </w:rPr>
        <w:t>products</w:t>
      </w:r>
      <w:r w:rsidRPr="00DE4625">
        <w:rPr>
          <w:sz w:val="22"/>
          <w:szCs w:val="22"/>
          <w:lang w:val="en-US"/>
        </w:rPr>
        <w:t xml:space="preserve"> exported, by category and by species,</w:t>
      </w:r>
      <w:r w:rsidR="00DD4612" w:rsidRPr="00DE4625">
        <w:rPr>
          <w:sz w:val="22"/>
          <w:szCs w:val="22"/>
          <w:lang w:val="en-US"/>
        </w:rPr>
        <w:t xml:space="preserve"> and for which countries in</w:t>
      </w:r>
      <w:r w:rsidRPr="00DE4625">
        <w:rPr>
          <w:lang w:val="en-US"/>
        </w:rPr>
        <w:t xml:space="preserve"> the</w:t>
      </w:r>
      <w:r w:rsidRPr="00DE4625">
        <w:rPr>
          <w:sz w:val="22"/>
          <w:szCs w:val="22"/>
          <w:lang w:val="en-US"/>
        </w:rPr>
        <w:t xml:space="preserve"> last</w:t>
      </w:r>
      <w:r w:rsidRPr="00DE4625">
        <w:rPr>
          <w:lang w:val="en-US"/>
        </w:rPr>
        <w:t xml:space="preserve"> </w:t>
      </w:r>
      <w:r w:rsidR="00DD4612" w:rsidRPr="00DE4625">
        <w:rPr>
          <w:sz w:val="22"/>
          <w:szCs w:val="22"/>
          <w:lang w:val="en-US"/>
        </w:rPr>
        <w:t>three</w:t>
      </w:r>
      <w:r w:rsidRPr="00DE4625">
        <w:rPr>
          <w:sz w:val="22"/>
          <w:szCs w:val="22"/>
          <w:lang w:val="en-US"/>
        </w:rPr>
        <w:t xml:space="preserve"> years?</w:t>
      </w:r>
    </w:p>
    <w:p w14:paraId="4AFB0DBE" w14:textId="77777777" w:rsidR="0018112C" w:rsidRPr="0075616F" w:rsidRDefault="0018112C"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 xml:space="preserve">How is the qualification procedure carried out for exporting establishments? How are these controlled </w:t>
      </w:r>
      <w:r w:rsidR="00DD4612" w:rsidRPr="00DE4625">
        <w:rPr>
          <w:sz w:val="22"/>
          <w:szCs w:val="22"/>
          <w:lang w:val="en-US"/>
        </w:rPr>
        <w:t>and</w:t>
      </w:r>
      <w:r w:rsidRPr="00DE4625">
        <w:rPr>
          <w:sz w:val="22"/>
          <w:szCs w:val="22"/>
          <w:lang w:val="en-US"/>
        </w:rPr>
        <w:t xml:space="preserve"> what procedures are suspended or canceled?</w:t>
      </w:r>
    </w:p>
    <w:p w14:paraId="1C4B0280" w14:textId="7E38DC2A" w:rsidR="00DA23A0" w:rsidRPr="0075616F" w:rsidRDefault="00C60192" w:rsidP="000C7478">
      <w:pPr>
        <w:pStyle w:val="NormalWeb"/>
        <w:numPr>
          <w:ilvl w:val="2"/>
          <w:numId w:val="9"/>
        </w:numPr>
        <w:spacing w:before="0" w:beforeAutospacing="0" w:after="120" w:afterAutospacing="0"/>
        <w:jc w:val="both"/>
        <w:rPr>
          <w:sz w:val="22"/>
          <w:szCs w:val="22"/>
          <w:lang w:val="en-US"/>
        </w:rPr>
      </w:pPr>
      <w:r w:rsidRPr="00DE4625">
        <w:rPr>
          <w:sz w:val="22"/>
          <w:szCs w:val="22"/>
          <w:lang w:val="en-US"/>
        </w:rPr>
        <w:t>Forward the list of establishments (including Control Number, Name, Address, Type of Operation, Categories</w:t>
      </w:r>
      <w:r w:rsidR="00A7663F" w:rsidRPr="00DE4625">
        <w:rPr>
          <w:sz w:val="22"/>
          <w:szCs w:val="22"/>
          <w:lang w:val="en-US"/>
        </w:rPr>
        <w:t>,</w:t>
      </w:r>
      <w:r w:rsidRPr="00DE4625">
        <w:rPr>
          <w:sz w:val="22"/>
          <w:szCs w:val="22"/>
          <w:lang w:val="en-US"/>
        </w:rPr>
        <w:t xml:space="preserve"> and Species) interested in exporting to Brazil. (Forward list as </w:t>
      </w:r>
      <w:r w:rsidR="009C7001">
        <w:rPr>
          <w:sz w:val="22"/>
          <w:szCs w:val="22"/>
          <w:lang w:val="en-US"/>
        </w:rPr>
        <w:t>WTO</w:t>
      </w:r>
      <w:r w:rsidRPr="00DE4625">
        <w:rPr>
          <w:sz w:val="22"/>
          <w:szCs w:val="22"/>
          <w:lang w:val="en-US"/>
        </w:rPr>
        <w:t xml:space="preserve"> notification </w:t>
      </w:r>
      <w:r w:rsidR="009C7001" w:rsidRPr="001D698F">
        <w:rPr>
          <w:color w:val="000000" w:themeColor="text1"/>
          <w:sz w:val="22"/>
          <w:szCs w:val="22"/>
        </w:rPr>
        <w:t xml:space="preserve">G/SPS/N/BRA/1184/Add.2/Corr.3 </w:t>
      </w:r>
      <w:r w:rsidR="009C7001" w:rsidRPr="008B522C">
        <w:rPr>
          <w:color w:val="000000" w:themeColor="text1"/>
          <w:sz w:val="22"/>
          <w:szCs w:val="22"/>
        </w:rPr>
        <w:t>(</w:t>
      </w:r>
      <w:hyperlink r:id="rId9" w:history="1">
        <w:r w:rsidR="009C7001" w:rsidRPr="00083C4A">
          <w:rPr>
            <w:rStyle w:val="Hyperlink"/>
          </w:rPr>
          <w:t>https://docs.wto.org/dol2fe/Pages/FE_Search/FE_S_S006.aspx?FullTextHash=1&amp;MetaCollection=WTO&amp;SymbolList=%22G/SPS/N/BRA/1184%22+OR+%22G/SPS/N/BRA/1184*%22#</w:t>
        </w:r>
      </w:hyperlink>
      <w:r w:rsidR="009C7001">
        <w:t xml:space="preserve"> </w:t>
      </w:r>
      <w:r w:rsidR="009C7001" w:rsidRPr="001D698F">
        <w:t xml:space="preserve">      </w:t>
      </w:r>
      <w:r w:rsidR="009C7001">
        <w:t xml:space="preserve"> </w:t>
      </w:r>
      <w:r w:rsidR="009C7001" w:rsidRPr="008B522C">
        <w:rPr>
          <w:color w:val="000000" w:themeColor="text1"/>
          <w:sz w:val="22"/>
          <w:szCs w:val="22"/>
        </w:rPr>
        <w:t xml:space="preserve"> </w:t>
      </w:r>
      <w:r w:rsidR="009C7001">
        <w:rPr>
          <w:color w:val="000000" w:themeColor="text1"/>
          <w:sz w:val="22"/>
          <w:szCs w:val="22"/>
        </w:rPr>
        <w:t xml:space="preserve">- </w:t>
      </w:r>
      <w:r w:rsidR="009C7001" w:rsidRPr="008670A6">
        <w:rPr>
          <w:color w:val="000000" w:themeColor="text1"/>
          <w:sz w:val="22"/>
          <w:szCs w:val="22"/>
        </w:rPr>
        <w:t>Check for possible updates</w:t>
      </w:r>
      <w:r w:rsidR="009C7001" w:rsidRPr="0019694D">
        <w:rPr>
          <w:color w:val="000000" w:themeColor="text1"/>
          <w:sz w:val="22"/>
          <w:szCs w:val="22"/>
          <w:lang w:val="en-US"/>
        </w:rPr>
        <w:t>).</w:t>
      </w:r>
    </w:p>
    <w:p w14:paraId="04AB9F20" w14:textId="77777777" w:rsidR="00C919D1" w:rsidRPr="0075616F" w:rsidRDefault="00C919D1" w:rsidP="00C919D1">
      <w:pPr>
        <w:pStyle w:val="NormalWeb"/>
        <w:spacing w:before="0" w:beforeAutospacing="0" w:after="120" w:afterAutospacing="0"/>
        <w:ind w:left="720"/>
        <w:jc w:val="both"/>
        <w:rPr>
          <w:sz w:val="22"/>
          <w:szCs w:val="22"/>
          <w:lang w:val="en-US"/>
        </w:rPr>
      </w:pPr>
    </w:p>
    <w:p w14:paraId="4704520F" w14:textId="77777777" w:rsidR="001A6BB9" w:rsidRPr="005467E8" w:rsidRDefault="001A6BB9" w:rsidP="000C7478">
      <w:pPr>
        <w:pStyle w:val="NormalWeb"/>
        <w:numPr>
          <w:ilvl w:val="1"/>
          <w:numId w:val="9"/>
        </w:numPr>
        <w:spacing w:before="0" w:beforeAutospacing="0" w:after="120" w:afterAutospacing="0"/>
        <w:jc w:val="both"/>
        <w:rPr>
          <w:b/>
          <w:sz w:val="22"/>
          <w:szCs w:val="22"/>
        </w:rPr>
      </w:pPr>
      <w:r w:rsidRPr="005467E8">
        <w:rPr>
          <w:b/>
          <w:sz w:val="22"/>
          <w:szCs w:val="22"/>
        </w:rPr>
        <w:t>Import</w:t>
      </w:r>
    </w:p>
    <w:p w14:paraId="0BCCF593" w14:textId="77777777" w:rsidR="001A6BB9" w:rsidRPr="0075616F" w:rsidRDefault="001A6BB9" w:rsidP="000C7478">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DE4625">
        <w:rPr>
          <w:sz w:val="22"/>
          <w:szCs w:val="22"/>
          <w:lang w:val="en-US"/>
        </w:rPr>
        <w:t>Describe the rules and procedures for importing products of animal origin into the country, including procedures at entry points.</w:t>
      </w:r>
    </w:p>
    <w:p w14:paraId="50F5C000" w14:textId="77777777" w:rsidR="001A6BB9" w:rsidRPr="0075616F" w:rsidRDefault="001A6BB9" w:rsidP="000C7478">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DE4625">
        <w:rPr>
          <w:sz w:val="22"/>
          <w:szCs w:val="22"/>
          <w:lang w:val="en-US"/>
        </w:rPr>
        <w:t xml:space="preserve">Inform what are the public health requirements required by the country for the importation of fish and </w:t>
      </w:r>
      <w:r w:rsidR="00FC6AA0" w:rsidRPr="00DE4625">
        <w:rPr>
          <w:sz w:val="22"/>
          <w:szCs w:val="22"/>
          <w:lang w:val="en-US"/>
        </w:rPr>
        <w:t xml:space="preserve">fisheries </w:t>
      </w:r>
      <w:r w:rsidR="003C7E47" w:rsidRPr="00DE4625">
        <w:rPr>
          <w:sz w:val="22"/>
          <w:szCs w:val="22"/>
          <w:lang w:val="en-US"/>
        </w:rPr>
        <w:t>products</w:t>
      </w:r>
      <w:r w:rsidRPr="00DE4625">
        <w:rPr>
          <w:sz w:val="22"/>
          <w:szCs w:val="22"/>
          <w:lang w:val="en-US"/>
        </w:rPr>
        <w:t>.</w:t>
      </w:r>
    </w:p>
    <w:p w14:paraId="7ED3914B" w14:textId="77777777" w:rsidR="00486072" w:rsidRPr="0075616F" w:rsidRDefault="00FC6AA0" w:rsidP="00D70CB1">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DE4625">
        <w:rPr>
          <w:sz w:val="22"/>
          <w:szCs w:val="22"/>
          <w:lang w:val="en-US"/>
        </w:rPr>
        <w:t xml:space="preserve">List the volume of fish </w:t>
      </w:r>
      <w:r w:rsidR="003C6E9F" w:rsidRPr="00DE4625">
        <w:rPr>
          <w:sz w:val="22"/>
          <w:szCs w:val="22"/>
          <w:lang w:val="en-US"/>
        </w:rPr>
        <w:t xml:space="preserve">and </w:t>
      </w:r>
      <w:r w:rsidRPr="00DE4625">
        <w:rPr>
          <w:sz w:val="22"/>
          <w:szCs w:val="22"/>
          <w:lang w:val="en-US"/>
        </w:rPr>
        <w:t xml:space="preserve">fishery </w:t>
      </w:r>
      <w:r w:rsidR="003C7E47" w:rsidRPr="00DE4625">
        <w:rPr>
          <w:sz w:val="22"/>
          <w:szCs w:val="22"/>
          <w:lang w:val="en-US"/>
        </w:rPr>
        <w:t>products</w:t>
      </w:r>
      <w:r w:rsidR="003C6E9F" w:rsidRPr="00DE4625">
        <w:rPr>
          <w:sz w:val="22"/>
          <w:szCs w:val="22"/>
          <w:lang w:val="en-US"/>
        </w:rPr>
        <w:t xml:space="preserve">, by </w:t>
      </w:r>
      <w:r w:rsidRPr="00DE4625">
        <w:rPr>
          <w:sz w:val="22"/>
          <w:szCs w:val="22"/>
          <w:lang w:val="en-US"/>
        </w:rPr>
        <w:t xml:space="preserve">countries of origin, </w:t>
      </w:r>
      <w:r w:rsidR="003C6E9F" w:rsidRPr="00DE4625">
        <w:rPr>
          <w:sz w:val="22"/>
          <w:szCs w:val="22"/>
          <w:lang w:val="en-US"/>
        </w:rPr>
        <w:t xml:space="preserve">category and species, </w:t>
      </w:r>
      <w:r w:rsidRPr="00DE4625">
        <w:rPr>
          <w:sz w:val="22"/>
          <w:szCs w:val="22"/>
          <w:lang w:val="en-US"/>
        </w:rPr>
        <w:t xml:space="preserve">imported </w:t>
      </w:r>
      <w:r w:rsidR="003C6E9F" w:rsidRPr="00DE4625">
        <w:rPr>
          <w:sz w:val="22"/>
          <w:szCs w:val="22"/>
          <w:lang w:val="en-US"/>
        </w:rPr>
        <w:t>in the last</w:t>
      </w:r>
      <w:r w:rsidR="003C6E9F" w:rsidRPr="00DE4625">
        <w:rPr>
          <w:lang w:val="en-US"/>
        </w:rPr>
        <w:t xml:space="preserve"> </w:t>
      </w:r>
      <w:r w:rsidR="00DD4612" w:rsidRPr="00DE4625">
        <w:rPr>
          <w:sz w:val="22"/>
          <w:szCs w:val="22"/>
          <w:lang w:val="en-US"/>
        </w:rPr>
        <w:t>three</w:t>
      </w:r>
      <w:r w:rsidR="003C6E9F" w:rsidRPr="00DE4625">
        <w:rPr>
          <w:sz w:val="22"/>
          <w:szCs w:val="22"/>
          <w:lang w:val="en-US"/>
        </w:rPr>
        <w:t xml:space="preserve"> years</w:t>
      </w:r>
      <w:r w:rsidRPr="00DE4625">
        <w:rPr>
          <w:sz w:val="22"/>
          <w:szCs w:val="22"/>
          <w:lang w:val="en-US"/>
        </w:rPr>
        <w:t>.</w:t>
      </w:r>
    </w:p>
    <w:p w14:paraId="1579ED86" w14:textId="77777777" w:rsidR="00CA48D5" w:rsidRPr="0075616F" w:rsidRDefault="00CA48D5" w:rsidP="00CA48D5">
      <w:pPr>
        <w:pStyle w:val="PargrafodaLista"/>
        <w:widowControl w:val="0"/>
        <w:numPr>
          <w:ilvl w:val="2"/>
          <w:numId w:val="9"/>
        </w:numPr>
        <w:tabs>
          <w:tab w:val="left" w:pos="1430"/>
        </w:tabs>
        <w:autoSpaceDE w:val="0"/>
        <w:autoSpaceDN w:val="0"/>
        <w:spacing w:after="120"/>
        <w:contextualSpacing w:val="0"/>
        <w:jc w:val="both"/>
        <w:rPr>
          <w:sz w:val="22"/>
          <w:szCs w:val="22"/>
          <w:lang w:val="en-US"/>
        </w:rPr>
      </w:pPr>
      <w:r w:rsidRPr="00DE4625">
        <w:rPr>
          <w:sz w:val="22"/>
          <w:szCs w:val="22"/>
          <w:lang w:val="en-US"/>
        </w:rPr>
        <w:t xml:space="preserve">In cases where the use of imported raw materials for the manufacture of goods destined for export is authorized, how will be guaranteed </w:t>
      </w:r>
      <w:r w:rsidR="00FC6AA0" w:rsidRPr="00DE4625">
        <w:rPr>
          <w:sz w:val="22"/>
          <w:szCs w:val="22"/>
          <w:lang w:val="en-US"/>
        </w:rPr>
        <w:t xml:space="preserve">that </w:t>
      </w:r>
      <w:r w:rsidRPr="00DE4625">
        <w:rPr>
          <w:sz w:val="22"/>
          <w:szCs w:val="22"/>
          <w:lang w:val="en-US"/>
        </w:rPr>
        <w:t>certification requirements</w:t>
      </w:r>
      <w:r w:rsidR="00FC6AA0" w:rsidRPr="00DE4625">
        <w:rPr>
          <w:sz w:val="22"/>
          <w:szCs w:val="22"/>
          <w:lang w:val="en-US"/>
        </w:rPr>
        <w:t xml:space="preserve"> to Brazil are met</w:t>
      </w:r>
      <w:r w:rsidRPr="00DE4625">
        <w:rPr>
          <w:sz w:val="22"/>
          <w:szCs w:val="22"/>
          <w:lang w:val="en-US"/>
        </w:rPr>
        <w:t>?</w:t>
      </w:r>
    </w:p>
    <w:p w14:paraId="0199EA27" w14:textId="77777777" w:rsidR="003B77B5" w:rsidRPr="0075616F" w:rsidRDefault="003B77B5" w:rsidP="003B77B5">
      <w:pPr>
        <w:pStyle w:val="PargrafodaLista"/>
        <w:widowControl w:val="0"/>
        <w:tabs>
          <w:tab w:val="left" w:pos="1430"/>
        </w:tabs>
        <w:autoSpaceDE w:val="0"/>
        <w:autoSpaceDN w:val="0"/>
        <w:spacing w:after="120"/>
        <w:contextualSpacing w:val="0"/>
        <w:jc w:val="both"/>
        <w:rPr>
          <w:sz w:val="22"/>
          <w:szCs w:val="22"/>
          <w:lang w:val="en-US"/>
        </w:rPr>
      </w:pPr>
    </w:p>
    <w:p w14:paraId="08B87DB0" w14:textId="77777777" w:rsidR="004B7C6B" w:rsidRPr="0075616F" w:rsidRDefault="00FC6AA0" w:rsidP="000C7478">
      <w:pPr>
        <w:pStyle w:val="NormalWeb"/>
        <w:numPr>
          <w:ilvl w:val="0"/>
          <w:numId w:val="16"/>
        </w:numPr>
        <w:spacing w:before="0" w:beforeAutospacing="0" w:after="120" w:afterAutospacing="0"/>
        <w:jc w:val="both"/>
        <w:rPr>
          <w:sz w:val="22"/>
          <w:szCs w:val="22"/>
          <w:lang w:val="en-US"/>
        </w:rPr>
      </w:pPr>
      <w:r w:rsidRPr="00DE4625">
        <w:rPr>
          <w:sz w:val="22"/>
          <w:szCs w:val="22"/>
          <w:lang w:val="en-US"/>
        </w:rPr>
        <w:t>RESIDUES</w:t>
      </w:r>
      <w:r w:rsidR="00811367" w:rsidRPr="00DE4625">
        <w:rPr>
          <w:sz w:val="22"/>
          <w:szCs w:val="22"/>
          <w:lang w:val="en-US"/>
        </w:rPr>
        <w:t xml:space="preserve"> AND </w:t>
      </w:r>
      <w:r w:rsidRPr="00DE4625">
        <w:rPr>
          <w:sz w:val="22"/>
          <w:szCs w:val="22"/>
          <w:lang w:val="en-US"/>
        </w:rPr>
        <w:t>CONTAMINANTS</w:t>
      </w:r>
      <w:r w:rsidR="00811367" w:rsidRPr="00DE4625">
        <w:rPr>
          <w:sz w:val="22"/>
          <w:szCs w:val="22"/>
          <w:lang w:val="en-US"/>
        </w:rPr>
        <w:t xml:space="preserve"> CONTROL PROGRAM.</w:t>
      </w:r>
    </w:p>
    <w:p w14:paraId="28BA802A"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Describe the organizational structure of the competent authority at different levels (central, regional</w:t>
      </w:r>
      <w:r w:rsidR="00A7663F" w:rsidRPr="00DE4625">
        <w:rPr>
          <w:sz w:val="22"/>
          <w:szCs w:val="22"/>
          <w:lang w:val="en-US"/>
        </w:rPr>
        <w:t>,</w:t>
      </w:r>
      <w:r w:rsidRPr="00DE4625">
        <w:rPr>
          <w:sz w:val="22"/>
          <w:szCs w:val="22"/>
          <w:lang w:val="en-US"/>
        </w:rPr>
        <w:t xml:space="preserve"> and local) and human resources dedicated to the implementation of the chemical </w:t>
      </w:r>
      <w:r w:rsidR="00FC6AA0" w:rsidRPr="00DE4625">
        <w:rPr>
          <w:sz w:val="22"/>
          <w:szCs w:val="22"/>
          <w:lang w:val="en-US"/>
        </w:rPr>
        <w:t>residues</w:t>
      </w:r>
      <w:r w:rsidRPr="00DE4625">
        <w:rPr>
          <w:sz w:val="22"/>
          <w:szCs w:val="22"/>
          <w:lang w:val="en-US"/>
        </w:rPr>
        <w:t xml:space="preserve"> control program (veterinary drugs, pesticides</w:t>
      </w:r>
      <w:r w:rsidR="00A7663F" w:rsidRPr="00DE4625">
        <w:rPr>
          <w:sz w:val="22"/>
          <w:szCs w:val="22"/>
          <w:lang w:val="en-US"/>
        </w:rPr>
        <w:t>,</w:t>
      </w:r>
      <w:r w:rsidRPr="00DE4625">
        <w:rPr>
          <w:sz w:val="22"/>
          <w:szCs w:val="22"/>
          <w:lang w:val="en-US"/>
        </w:rPr>
        <w:t xml:space="preserve"> and environmental contaminants) in animal products. It is requested to present the organization chart of the competent authority responsible for the control.</w:t>
      </w:r>
    </w:p>
    <w:p w14:paraId="15D38538"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 xml:space="preserve">Describe the responsibilities of the central competent authority and other levels in the operationalization of the </w:t>
      </w:r>
      <w:r w:rsidR="00FC6AA0" w:rsidRPr="00DE4625">
        <w:rPr>
          <w:sz w:val="22"/>
          <w:szCs w:val="22"/>
          <w:lang w:val="en-US"/>
        </w:rPr>
        <w:t>residues</w:t>
      </w:r>
      <w:r w:rsidRPr="00DE4625">
        <w:rPr>
          <w:sz w:val="22"/>
          <w:szCs w:val="22"/>
          <w:lang w:val="en-US"/>
        </w:rPr>
        <w:t xml:space="preserve"> control program (preparation of the sampling plan, coordination</w:t>
      </w:r>
      <w:r w:rsidR="00A7663F" w:rsidRPr="00DE4625">
        <w:rPr>
          <w:sz w:val="22"/>
          <w:szCs w:val="22"/>
          <w:lang w:val="en-US"/>
        </w:rPr>
        <w:t>,</w:t>
      </w:r>
      <w:r w:rsidRPr="00DE4625">
        <w:rPr>
          <w:sz w:val="22"/>
          <w:szCs w:val="22"/>
          <w:lang w:val="en-US"/>
        </w:rPr>
        <w:t xml:space="preserve"> and supervision of activities, establishment of the collection and analysis schedule, collection of samples, evaluation of results, actions taken in case of violations, investigation of violations in the properties of origin of products, consolidation</w:t>
      </w:r>
      <w:r w:rsidR="00A7663F" w:rsidRPr="00DE4625">
        <w:rPr>
          <w:sz w:val="22"/>
          <w:szCs w:val="22"/>
          <w:lang w:val="en-US"/>
        </w:rPr>
        <w:t>,</w:t>
      </w:r>
      <w:r w:rsidRPr="00DE4625">
        <w:rPr>
          <w:sz w:val="22"/>
          <w:szCs w:val="22"/>
          <w:lang w:val="en-US"/>
        </w:rPr>
        <w:t xml:space="preserve"> and publication of annual results).</w:t>
      </w:r>
    </w:p>
    <w:p w14:paraId="6EAA68C8"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 xml:space="preserve">Forward a copy of the legal basis of the </w:t>
      </w:r>
      <w:r w:rsidR="00FC6AA0" w:rsidRPr="00DE4625">
        <w:rPr>
          <w:sz w:val="22"/>
          <w:szCs w:val="22"/>
          <w:lang w:val="en-US"/>
        </w:rPr>
        <w:t>residues</w:t>
      </w:r>
      <w:r w:rsidRPr="00DE4625">
        <w:rPr>
          <w:sz w:val="22"/>
          <w:szCs w:val="22"/>
          <w:lang w:val="en-US"/>
        </w:rPr>
        <w:t xml:space="preserve"> control program (legislation that assigns the </w:t>
      </w:r>
      <w:r w:rsidR="00FC6AA0" w:rsidRPr="00DE4625">
        <w:rPr>
          <w:sz w:val="22"/>
          <w:szCs w:val="22"/>
          <w:lang w:val="en-US"/>
        </w:rPr>
        <w:t xml:space="preserve">prerogatives </w:t>
      </w:r>
      <w:r w:rsidRPr="00DE4625">
        <w:rPr>
          <w:sz w:val="22"/>
          <w:szCs w:val="22"/>
          <w:lang w:val="en-US"/>
        </w:rPr>
        <w:t xml:space="preserve">and power </w:t>
      </w:r>
      <w:r w:rsidR="00FC6AA0" w:rsidRPr="00DE4625">
        <w:rPr>
          <w:sz w:val="22"/>
          <w:szCs w:val="22"/>
          <w:lang w:val="en-US"/>
        </w:rPr>
        <w:t>to inspect</w:t>
      </w:r>
      <w:r w:rsidRPr="00DE4625">
        <w:rPr>
          <w:sz w:val="22"/>
          <w:szCs w:val="22"/>
          <w:lang w:val="en-US"/>
        </w:rPr>
        <w:t xml:space="preserve">, penalties to infringing properties, </w:t>
      </w:r>
      <w:r w:rsidR="00DD4612" w:rsidRPr="00DE4625">
        <w:rPr>
          <w:sz w:val="22"/>
          <w:szCs w:val="22"/>
          <w:lang w:val="en-US"/>
        </w:rPr>
        <w:t>among others).</w:t>
      </w:r>
      <w:r w:rsidRPr="00DE4625">
        <w:rPr>
          <w:sz w:val="22"/>
          <w:szCs w:val="22"/>
          <w:lang w:val="en-US"/>
        </w:rPr>
        <w:t>).</w:t>
      </w:r>
    </w:p>
    <w:p w14:paraId="1A82A207"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lastRenderedPageBreak/>
        <w:t>Indicate the regulations establishing the maximum limits of veterinary drugs, pesticides</w:t>
      </w:r>
      <w:r w:rsidR="00A7663F" w:rsidRPr="00DE4625">
        <w:rPr>
          <w:sz w:val="22"/>
          <w:szCs w:val="22"/>
          <w:lang w:val="en-US"/>
        </w:rPr>
        <w:t>,</w:t>
      </w:r>
      <w:r w:rsidRPr="00DE4625">
        <w:rPr>
          <w:sz w:val="22"/>
          <w:szCs w:val="22"/>
          <w:lang w:val="en-US"/>
        </w:rPr>
        <w:t xml:space="preserve"> and contaminants applicable in the country. Present the list of maximum limits of veterinary drugs, pesticides</w:t>
      </w:r>
      <w:r w:rsidR="00A7663F" w:rsidRPr="00DE4625">
        <w:rPr>
          <w:sz w:val="22"/>
          <w:szCs w:val="22"/>
          <w:lang w:val="en-US"/>
        </w:rPr>
        <w:t>,</w:t>
      </w:r>
      <w:r w:rsidRPr="00DE4625">
        <w:rPr>
          <w:sz w:val="22"/>
          <w:szCs w:val="22"/>
          <w:lang w:val="en-US"/>
        </w:rPr>
        <w:t xml:space="preserve"> and contaminants applicable in the country for the animal species/category of product that is desired to be exported to Brazil.</w:t>
      </w:r>
    </w:p>
    <w:p w14:paraId="208EAEDA"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 xml:space="preserve">Indicate which service and personnel are responsible for collecting samples from the </w:t>
      </w:r>
      <w:r w:rsidR="00FC6AA0" w:rsidRPr="00DE4625">
        <w:rPr>
          <w:sz w:val="22"/>
          <w:szCs w:val="22"/>
          <w:lang w:val="en-US"/>
        </w:rPr>
        <w:t>residues</w:t>
      </w:r>
      <w:r w:rsidRPr="00DE4625">
        <w:rPr>
          <w:sz w:val="22"/>
          <w:szCs w:val="22"/>
          <w:lang w:val="en-US"/>
        </w:rPr>
        <w:t xml:space="preserve"> control program. Is the collection carried out exclusively </w:t>
      </w:r>
      <w:r w:rsidR="00DD4612" w:rsidRPr="00DE4625">
        <w:rPr>
          <w:sz w:val="22"/>
          <w:szCs w:val="22"/>
          <w:lang w:val="en-US"/>
        </w:rPr>
        <w:t>by the O</w:t>
      </w:r>
      <w:r w:rsidRPr="00DE4625">
        <w:rPr>
          <w:sz w:val="22"/>
          <w:szCs w:val="22"/>
          <w:lang w:val="en-US"/>
        </w:rPr>
        <w:t>f</w:t>
      </w:r>
      <w:r w:rsidR="00FC6AA0" w:rsidRPr="00DE4625">
        <w:rPr>
          <w:sz w:val="22"/>
          <w:szCs w:val="22"/>
          <w:lang w:val="en-US"/>
        </w:rPr>
        <w:t>f</w:t>
      </w:r>
      <w:r w:rsidRPr="00DE4625">
        <w:rPr>
          <w:sz w:val="22"/>
          <w:szCs w:val="22"/>
          <w:lang w:val="en-US"/>
        </w:rPr>
        <w:t>icial</w:t>
      </w:r>
      <w:r w:rsidR="00FC6AA0" w:rsidRPr="00DE4625">
        <w:rPr>
          <w:sz w:val="22"/>
          <w:szCs w:val="22"/>
          <w:lang w:val="en-US"/>
        </w:rPr>
        <w:t xml:space="preserve"> Service</w:t>
      </w:r>
      <w:r w:rsidRPr="00DE4625">
        <w:rPr>
          <w:sz w:val="22"/>
          <w:szCs w:val="22"/>
          <w:lang w:val="en-US"/>
        </w:rPr>
        <w:t xml:space="preserve"> or a third party is involved?</w:t>
      </w:r>
    </w:p>
    <w:p w14:paraId="1CD69F8A"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Indicate whether the collection is unforeseen or previously communicated to the owners of animals or products and those responsible for slaughter/processing establishments. Indicate at which point samples are collected (farms or slaughter/processing establishment) and whether the collections are random or directed to suspicious batches.</w:t>
      </w:r>
    </w:p>
    <w:p w14:paraId="70B32967"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Describe the statistical model used to design and calculate the number of samples to be collected annually.</w:t>
      </w:r>
    </w:p>
    <w:p w14:paraId="24483E12"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 xml:space="preserve">Present the monitoring plan for residues and contaminants of the current year for the species intended </w:t>
      </w:r>
      <w:r w:rsidR="00DD4612" w:rsidRPr="00DE4625">
        <w:rPr>
          <w:sz w:val="22"/>
          <w:szCs w:val="22"/>
          <w:lang w:val="en-US"/>
        </w:rPr>
        <w:t>to</w:t>
      </w:r>
      <w:r w:rsidR="00A7663F" w:rsidRPr="00DE4625">
        <w:rPr>
          <w:sz w:val="22"/>
          <w:szCs w:val="22"/>
          <w:lang w:val="en-US"/>
        </w:rPr>
        <w:t xml:space="preserve"> </w:t>
      </w:r>
      <w:r w:rsidRPr="00DE4625">
        <w:rPr>
          <w:lang w:val="en-US"/>
        </w:rPr>
        <w:t>be exported</w:t>
      </w:r>
      <w:r w:rsidR="00A7663F" w:rsidRPr="00DE4625">
        <w:rPr>
          <w:lang w:val="en-US"/>
        </w:rPr>
        <w:t xml:space="preserve"> </w:t>
      </w:r>
      <w:r w:rsidRPr="00DE4625">
        <w:rPr>
          <w:sz w:val="22"/>
          <w:szCs w:val="22"/>
          <w:lang w:val="en-US"/>
        </w:rPr>
        <w:t xml:space="preserve">to Brazil, according to the attached model (APPENDIX 1). In the case of fish, differentiate the monitoring plan of fish from </w:t>
      </w:r>
      <w:r w:rsidR="00FC6AA0" w:rsidRPr="00DE4625">
        <w:rPr>
          <w:sz w:val="22"/>
          <w:szCs w:val="22"/>
          <w:lang w:val="en-US"/>
        </w:rPr>
        <w:t>aquaculture</w:t>
      </w:r>
      <w:r w:rsidRPr="00DE4625">
        <w:rPr>
          <w:sz w:val="22"/>
          <w:szCs w:val="22"/>
          <w:lang w:val="en-US"/>
        </w:rPr>
        <w:t xml:space="preserve"> and </w:t>
      </w:r>
      <w:r w:rsidR="00532BF3" w:rsidRPr="00DE4625">
        <w:rPr>
          <w:sz w:val="22"/>
          <w:szCs w:val="22"/>
          <w:lang w:val="en-US"/>
        </w:rPr>
        <w:t xml:space="preserve">wild </w:t>
      </w:r>
      <w:r w:rsidRPr="00DE4625">
        <w:rPr>
          <w:sz w:val="22"/>
          <w:szCs w:val="22"/>
          <w:lang w:val="en-US"/>
        </w:rPr>
        <w:t>caught. If the monitoring plan as a whole, or some analysis provided for in it, covers only part of the national production (e.g. export production), we</w:t>
      </w:r>
      <w:r w:rsidRPr="00DE4625">
        <w:rPr>
          <w:lang w:val="en-US"/>
        </w:rPr>
        <w:t xml:space="preserve"> request that the volume of production covered by the monitoring plan or specific analyses be indicated.</w:t>
      </w:r>
    </w:p>
    <w:p w14:paraId="0281F084"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 xml:space="preserve">Present the results of the </w:t>
      </w:r>
      <w:r w:rsidR="00FC6AA0" w:rsidRPr="00DE4625">
        <w:rPr>
          <w:sz w:val="22"/>
          <w:szCs w:val="22"/>
          <w:lang w:val="en-US"/>
        </w:rPr>
        <w:t>residues</w:t>
      </w:r>
      <w:r w:rsidRPr="00DE4625">
        <w:rPr>
          <w:sz w:val="22"/>
          <w:szCs w:val="22"/>
          <w:lang w:val="en-US"/>
        </w:rPr>
        <w:t xml:space="preserve"> control plan of the </w:t>
      </w:r>
      <w:r w:rsidR="00DD4612" w:rsidRPr="00DE4625">
        <w:rPr>
          <w:sz w:val="22"/>
          <w:szCs w:val="22"/>
          <w:lang w:val="en-US"/>
        </w:rPr>
        <w:t>last two</w:t>
      </w:r>
      <w:r w:rsidRPr="00DE4625">
        <w:rPr>
          <w:lang w:val="en-US"/>
        </w:rPr>
        <w:t xml:space="preserve"> years for the species that </w:t>
      </w:r>
      <w:r w:rsidR="00A7663F" w:rsidRPr="00DE4625">
        <w:rPr>
          <w:lang w:val="en-US"/>
        </w:rPr>
        <w:t>are</w:t>
      </w:r>
      <w:r w:rsidRPr="00DE4625">
        <w:rPr>
          <w:lang w:val="en-US"/>
        </w:rPr>
        <w:t xml:space="preserve"> intended to</w:t>
      </w:r>
      <w:r w:rsidRPr="00DE4625">
        <w:rPr>
          <w:sz w:val="22"/>
          <w:szCs w:val="22"/>
          <w:lang w:val="en-US"/>
        </w:rPr>
        <w:t xml:space="preserve"> be exported to Brazil, according to the attached model (APPENDIX 2). In the case of fish, differentiate the monitoring plan of fish from cultivation and </w:t>
      </w:r>
      <w:r w:rsidR="00532BF3" w:rsidRPr="00DE4625">
        <w:rPr>
          <w:sz w:val="22"/>
          <w:szCs w:val="22"/>
          <w:lang w:val="en-US"/>
        </w:rPr>
        <w:t>wild caught</w:t>
      </w:r>
      <w:r w:rsidRPr="00DE4625">
        <w:rPr>
          <w:sz w:val="22"/>
          <w:szCs w:val="22"/>
          <w:lang w:val="en-US"/>
        </w:rPr>
        <w:t>. In case the plan was not fulfilled, indicate the reasons for non-compliance.</w:t>
      </w:r>
    </w:p>
    <w:p w14:paraId="4DF49F5D" w14:textId="77777777" w:rsidR="00987F42" w:rsidRPr="0075616F" w:rsidRDefault="00987F42" w:rsidP="000C7478">
      <w:pPr>
        <w:pStyle w:val="NormalWeb"/>
        <w:numPr>
          <w:ilvl w:val="1"/>
          <w:numId w:val="16"/>
        </w:numPr>
        <w:tabs>
          <w:tab w:val="left" w:pos="709"/>
        </w:tabs>
        <w:spacing w:before="0" w:beforeAutospacing="0" w:after="120" w:afterAutospacing="0"/>
        <w:ind w:left="426"/>
        <w:jc w:val="both"/>
        <w:rPr>
          <w:sz w:val="22"/>
          <w:szCs w:val="22"/>
          <w:lang w:val="en-US"/>
        </w:rPr>
      </w:pPr>
      <w:r w:rsidRPr="00DE4625">
        <w:rPr>
          <w:sz w:val="22"/>
          <w:szCs w:val="22"/>
          <w:lang w:val="en-US"/>
        </w:rPr>
        <w:t xml:space="preserve">Describe the official procedures adopted </w:t>
      </w:r>
      <w:r w:rsidR="00532BF3" w:rsidRPr="00DE4625">
        <w:rPr>
          <w:sz w:val="22"/>
          <w:szCs w:val="22"/>
          <w:lang w:val="en-US"/>
        </w:rPr>
        <w:t>regarding the processing</w:t>
      </w:r>
      <w:r w:rsidRPr="00DE4625">
        <w:rPr>
          <w:sz w:val="22"/>
          <w:szCs w:val="22"/>
          <w:lang w:val="en-US"/>
        </w:rPr>
        <w:t xml:space="preserve"> establishment and production unit (farm) in case of detected violations.</w:t>
      </w:r>
    </w:p>
    <w:p w14:paraId="3C92A175"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 xml:space="preserve">Describe the control measures and administrative and criminal sanctions adopted against producers (farms) and slaughter and processing establishments when a non-conformity (violation) detected by the </w:t>
      </w:r>
      <w:r w:rsidR="00FC6AA0" w:rsidRPr="00DE4625">
        <w:rPr>
          <w:sz w:val="22"/>
          <w:szCs w:val="22"/>
          <w:lang w:val="en-US"/>
        </w:rPr>
        <w:t>residues</w:t>
      </w:r>
      <w:r w:rsidRPr="00DE4625">
        <w:rPr>
          <w:sz w:val="22"/>
          <w:szCs w:val="22"/>
          <w:lang w:val="en-US"/>
        </w:rPr>
        <w:t xml:space="preserve"> control plan occurs. Indicate </w:t>
      </w:r>
      <w:r w:rsidR="00A7663F" w:rsidRPr="00DE4625">
        <w:rPr>
          <w:sz w:val="22"/>
          <w:szCs w:val="22"/>
          <w:lang w:val="en-US"/>
        </w:rPr>
        <w:t xml:space="preserve">the </w:t>
      </w:r>
      <w:r w:rsidRPr="00DE4625">
        <w:rPr>
          <w:sz w:val="22"/>
          <w:szCs w:val="22"/>
          <w:lang w:val="en-US"/>
        </w:rPr>
        <w:t>legal basis for actions taken in the case of violations</w:t>
      </w:r>
      <w:r w:rsidR="00DD4612" w:rsidRPr="00DE4625">
        <w:rPr>
          <w:sz w:val="22"/>
          <w:szCs w:val="22"/>
          <w:lang w:val="en-US"/>
        </w:rPr>
        <w:t>.</w:t>
      </w:r>
    </w:p>
    <w:p w14:paraId="6048DAD8" w14:textId="77777777" w:rsidR="00987F42" w:rsidRPr="0075616F" w:rsidRDefault="00987F42" w:rsidP="000C7478">
      <w:pPr>
        <w:pStyle w:val="NormalWeb"/>
        <w:numPr>
          <w:ilvl w:val="1"/>
          <w:numId w:val="16"/>
        </w:numPr>
        <w:spacing w:before="0" w:beforeAutospacing="0" w:after="120" w:afterAutospacing="0"/>
        <w:ind w:left="426"/>
        <w:jc w:val="both"/>
        <w:rPr>
          <w:sz w:val="22"/>
          <w:szCs w:val="22"/>
          <w:lang w:val="en-US"/>
        </w:rPr>
      </w:pPr>
      <w:r w:rsidRPr="00DE4625">
        <w:rPr>
          <w:sz w:val="22"/>
          <w:szCs w:val="22"/>
          <w:lang w:val="en-US"/>
        </w:rPr>
        <w:t>Forward a summary report on the administrative actions taken in residue/</w:t>
      </w:r>
      <w:r w:rsidR="00FC6AA0" w:rsidRPr="00DE4625">
        <w:rPr>
          <w:sz w:val="22"/>
          <w:szCs w:val="22"/>
          <w:lang w:val="en-US"/>
        </w:rPr>
        <w:t>contaminants</w:t>
      </w:r>
      <w:r w:rsidRPr="00DE4625">
        <w:rPr>
          <w:sz w:val="22"/>
          <w:szCs w:val="22"/>
          <w:lang w:val="en-US"/>
        </w:rPr>
        <w:t xml:space="preserve"> violations detected in the last </w:t>
      </w:r>
      <w:r w:rsidR="00DD4612" w:rsidRPr="00DE4625">
        <w:rPr>
          <w:sz w:val="22"/>
          <w:szCs w:val="22"/>
          <w:lang w:val="en-US"/>
        </w:rPr>
        <w:t>two</w:t>
      </w:r>
      <w:r w:rsidRPr="00DE4625">
        <w:rPr>
          <w:sz w:val="22"/>
          <w:szCs w:val="22"/>
          <w:lang w:val="en-US"/>
        </w:rPr>
        <w:t xml:space="preserve"> years.</w:t>
      </w:r>
    </w:p>
    <w:p w14:paraId="66008C66" w14:textId="77777777" w:rsidR="00987F42" w:rsidRPr="0075616F" w:rsidRDefault="00987F42" w:rsidP="00F638A2">
      <w:pPr>
        <w:pStyle w:val="NormalWeb"/>
        <w:spacing w:before="0" w:beforeAutospacing="0" w:after="120" w:afterAutospacing="0"/>
        <w:jc w:val="both"/>
        <w:rPr>
          <w:sz w:val="22"/>
          <w:szCs w:val="22"/>
          <w:lang w:val="en-US"/>
        </w:rPr>
      </w:pPr>
    </w:p>
    <w:p w14:paraId="3E170F87" w14:textId="77777777" w:rsidR="007775CA" w:rsidRPr="005467E8" w:rsidRDefault="001714C7" w:rsidP="00F638A2">
      <w:pPr>
        <w:pStyle w:val="NormalWeb"/>
        <w:numPr>
          <w:ilvl w:val="0"/>
          <w:numId w:val="16"/>
        </w:numPr>
        <w:spacing w:before="0" w:beforeAutospacing="0" w:after="120" w:afterAutospacing="0"/>
        <w:jc w:val="both"/>
        <w:rPr>
          <w:sz w:val="22"/>
          <w:szCs w:val="22"/>
        </w:rPr>
      </w:pPr>
      <w:r w:rsidRPr="005467E8">
        <w:rPr>
          <w:sz w:val="22"/>
          <w:szCs w:val="22"/>
        </w:rPr>
        <w:t xml:space="preserve">FRAUD CONTROL PROGRAM.  </w:t>
      </w:r>
    </w:p>
    <w:p w14:paraId="15BB8C28" w14:textId="77777777" w:rsidR="00F86996" w:rsidRPr="0075616F" w:rsidRDefault="00F86996" w:rsidP="00F638A2">
      <w:pPr>
        <w:pStyle w:val="NormalWeb"/>
        <w:spacing w:before="0" w:beforeAutospacing="0" w:after="120" w:afterAutospacing="0"/>
        <w:jc w:val="both"/>
        <w:rPr>
          <w:sz w:val="22"/>
          <w:szCs w:val="22"/>
          <w:lang w:val="en-US"/>
        </w:rPr>
      </w:pPr>
      <w:r w:rsidRPr="00DE4625">
        <w:rPr>
          <w:sz w:val="22"/>
          <w:szCs w:val="22"/>
          <w:lang w:val="en-US"/>
        </w:rPr>
        <w:t xml:space="preserve">5.1. Is there a fraud control program in fish and </w:t>
      </w:r>
      <w:r w:rsidR="00532BF3" w:rsidRPr="00DE4625">
        <w:rPr>
          <w:sz w:val="22"/>
          <w:szCs w:val="22"/>
          <w:lang w:val="en-US"/>
        </w:rPr>
        <w:t xml:space="preserve">fisheries </w:t>
      </w:r>
      <w:r w:rsidR="003C7E47" w:rsidRPr="00DE4625">
        <w:rPr>
          <w:sz w:val="22"/>
          <w:szCs w:val="22"/>
          <w:lang w:val="en-US"/>
        </w:rPr>
        <w:t>products</w:t>
      </w:r>
      <w:r w:rsidRPr="00DE4625">
        <w:rPr>
          <w:sz w:val="22"/>
          <w:szCs w:val="22"/>
          <w:lang w:val="en-US"/>
        </w:rPr>
        <w:t>? What are they? How are they carried out?</w:t>
      </w:r>
    </w:p>
    <w:p w14:paraId="56FC9367" w14:textId="77777777" w:rsidR="00B2612D" w:rsidRPr="0075616F" w:rsidRDefault="00B2612D" w:rsidP="00F638A2">
      <w:pPr>
        <w:pStyle w:val="NormalWeb"/>
        <w:spacing w:before="0" w:beforeAutospacing="0" w:after="120" w:afterAutospacing="0"/>
        <w:jc w:val="both"/>
        <w:rPr>
          <w:sz w:val="22"/>
          <w:szCs w:val="22"/>
          <w:lang w:val="en-US"/>
        </w:rPr>
      </w:pPr>
      <w:r w:rsidRPr="00DE4625">
        <w:rPr>
          <w:sz w:val="22"/>
          <w:szCs w:val="22"/>
          <w:lang w:val="en-US"/>
        </w:rPr>
        <w:t>5.2. What procedures are adopted in the event of violations? What is the related legislation?</w:t>
      </w:r>
      <w:bookmarkStart w:id="14" w:name="_Hlk48150100"/>
      <w:bookmarkEnd w:id="14"/>
    </w:p>
    <w:p w14:paraId="32AFAB17" w14:textId="77777777" w:rsidR="00A845D3" w:rsidRPr="0075616F" w:rsidRDefault="00A845D3" w:rsidP="00F638A2">
      <w:pPr>
        <w:pStyle w:val="NormalWeb"/>
        <w:spacing w:before="0" w:beforeAutospacing="0" w:after="120" w:afterAutospacing="0"/>
        <w:jc w:val="both"/>
        <w:rPr>
          <w:sz w:val="22"/>
          <w:szCs w:val="22"/>
          <w:lang w:val="en-US"/>
        </w:rPr>
      </w:pPr>
      <w:r w:rsidRPr="00DE4625">
        <w:rPr>
          <w:sz w:val="22"/>
          <w:szCs w:val="22"/>
          <w:lang w:val="en-US"/>
        </w:rPr>
        <w:t xml:space="preserve">5.3. Inform the results obtained from the fraud control program in fish and </w:t>
      </w:r>
      <w:r w:rsidR="00532BF3" w:rsidRPr="00DE4625">
        <w:rPr>
          <w:sz w:val="22"/>
          <w:szCs w:val="22"/>
          <w:lang w:val="en-US"/>
        </w:rPr>
        <w:t xml:space="preserve">fisheries </w:t>
      </w:r>
      <w:r w:rsidR="003C7E47" w:rsidRPr="00DE4625">
        <w:rPr>
          <w:sz w:val="22"/>
          <w:szCs w:val="22"/>
          <w:lang w:val="en-US"/>
        </w:rPr>
        <w:t>products</w:t>
      </w:r>
      <w:r w:rsidRPr="00DE4625">
        <w:rPr>
          <w:sz w:val="22"/>
          <w:szCs w:val="22"/>
          <w:lang w:val="en-US"/>
        </w:rPr>
        <w:t xml:space="preserve"> of the last two years.</w:t>
      </w:r>
    </w:p>
    <w:p w14:paraId="18434E93" w14:textId="77777777" w:rsidR="00F86996" w:rsidRPr="0075616F" w:rsidRDefault="00F86996" w:rsidP="000C7478">
      <w:pPr>
        <w:pStyle w:val="NormalWeb"/>
        <w:spacing w:before="0" w:beforeAutospacing="0" w:after="120" w:afterAutospacing="0"/>
        <w:ind w:left="644" w:hanging="644"/>
        <w:jc w:val="both"/>
        <w:rPr>
          <w:sz w:val="22"/>
          <w:szCs w:val="22"/>
          <w:lang w:val="en-US"/>
        </w:rPr>
      </w:pPr>
    </w:p>
    <w:p w14:paraId="692A203C" w14:textId="77777777" w:rsidR="00811367" w:rsidRPr="00DD4612" w:rsidRDefault="0015732C" w:rsidP="000C7478">
      <w:pPr>
        <w:pStyle w:val="NormalWeb"/>
        <w:numPr>
          <w:ilvl w:val="0"/>
          <w:numId w:val="16"/>
        </w:numPr>
        <w:spacing w:before="0" w:beforeAutospacing="0" w:after="120" w:afterAutospacing="0"/>
        <w:jc w:val="both"/>
        <w:rPr>
          <w:sz w:val="22"/>
          <w:szCs w:val="22"/>
        </w:rPr>
      </w:pPr>
      <w:r w:rsidRPr="00DD4612">
        <w:rPr>
          <w:sz w:val="22"/>
          <w:szCs w:val="22"/>
        </w:rPr>
        <w:t>LABORATORY SUPPOR</w:t>
      </w:r>
      <w:r w:rsidR="00A7663F">
        <w:rPr>
          <w:sz w:val="22"/>
          <w:szCs w:val="22"/>
        </w:rPr>
        <w:t>T</w:t>
      </w:r>
    </w:p>
    <w:p w14:paraId="10239EE7" w14:textId="77777777" w:rsidR="00D81500" w:rsidRPr="00DD4612" w:rsidRDefault="00D81500" w:rsidP="000C7478">
      <w:pPr>
        <w:autoSpaceDE w:val="0"/>
        <w:autoSpaceDN w:val="0"/>
        <w:adjustRightInd w:val="0"/>
        <w:spacing w:after="120"/>
        <w:rPr>
          <w:sz w:val="22"/>
          <w:szCs w:val="22"/>
        </w:rPr>
      </w:pPr>
    </w:p>
    <w:p w14:paraId="4193B61F" w14:textId="77777777" w:rsidR="00D81500" w:rsidRPr="00DD4612" w:rsidRDefault="00D81500" w:rsidP="000C7478">
      <w:pPr>
        <w:pStyle w:val="NormalWeb"/>
        <w:numPr>
          <w:ilvl w:val="1"/>
          <w:numId w:val="16"/>
        </w:numPr>
        <w:spacing w:before="0" w:beforeAutospacing="0" w:after="120" w:afterAutospacing="0"/>
        <w:ind w:left="426"/>
        <w:jc w:val="both"/>
        <w:rPr>
          <w:sz w:val="22"/>
          <w:szCs w:val="22"/>
        </w:rPr>
      </w:pPr>
      <w:r w:rsidRPr="00DD4612">
        <w:rPr>
          <w:sz w:val="22"/>
          <w:szCs w:val="22"/>
        </w:rPr>
        <w:t xml:space="preserve">Laboratories of the Chemical Area </w:t>
      </w:r>
    </w:p>
    <w:p w14:paraId="5ABE918F"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lastRenderedPageBreak/>
        <w:t xml:space="preserve">Describe the organizational structure, indicating the bodies involved and hierarchies, as well as the </w:t>
      </w:r>
      <w:r w:rsidR="00532BF3" w:rsidRPr="00DE4625">
        <w:rPr>
          <w:sz w:val="22"/>
          <w:szCs w:val="22"/>
          <w:lang w:val="en-US"/>
        </w:rPr>
        <w:t>prerogatives</w:t>
      </w:r>
      <w:r w:rsidRPr="00DE4625">
        <w:rPr>
          <w:sz w:val="22"/>
          <w:szCs w:val="22"/>
          <w:lang w:val="en-US"/>
        </w:rPr>
        <w:t xml:space="preserve"> of each one in the official laboratory network of the Competent Authority (Organization Chart).</w:t>
      </w:r>
    </w:p>
    <w:p w14:paraId="5BE31408"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List all laboratories that perform analys</w:t>
      </w:r>
      <w:r w:rsidR="00532BF3" w:rsidRPr="00DE4625">
        <w:rPr>
          <w:sz w:val="22"/>
          <w:szCs w:val="22"/>
          <w:lang w:val="en-US"/>
        </w:rPr>
        <w:t>i</w:t>
      </w:r>
      <w:r w:rsidRPr="00DE4625">
        <w:rPr>
          <w:sz w:val="22"/>
          <w:szCs w:val="22"/>
          <w:lang w:val="en-US"/>
        </w:rPr>
        <w:t xml:space="preserve">s for the National Plan for Control of </w:t>
      </w:r>
      <w:r w:rsidR="00FC6AA0" w:rsidRPr="00DE4625">
        <w:rPr>
          <w:sz w:val="22"/>
          <w:szCs w:val="22"/>
          <w:lang w:val="en-US"/>
        </w:rPr>
        <w:t>Residues</w:t>
      </w:r>
      <w:r w:rsidRPr="00DE4625">
        <w:rPr>
          <w:sz w:val="22"/>
          <w:szCs w:val="22"/>
          <w:lang w:val="en-US"/>
        </w:rPr>
        <w:t xml:space="preserve"> and Contaminants in products of animal origin (INCLUDE</w:t>
      </w:r>
      <w:r w:rsidR="00A7663F" w:rsidRPr="00DE4625">
        <w:rPr>
          <w:sz w:val="22"/>
          <w:szCs w:val="22"/>
          <w:lang w:val="en-US"/>
        </w:rPr>
        <w:t xml:space="preserve"> </w:t>
      </w:r>
      <w:r w:rsidRPr="00DE4625">
        <w:rPr>
          <w:sz w:val="22"/>
          <w:szCs w:val="22"/>
          <w:lang w:val="en-US"/>
        </w:rPr>
        <w:t>THE ADDRESS OF EACH LABORATORY).</w:t>
      </w:r>
    </w:p>
    <w:p w14:paraId="31846521"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For the specific case of </w:t>
      </w:r>
      <w:r w:rsidR="00FC6AA0" w:rsidRPr="00DE4625">
        <w:rPr>
          <w:sz w:val="22"/>
          <w:szCs w:val="22"/>
          <w:lang w:val="en-US"/>
        </w:rPr>
        <w:t>residues</w:t>
      </w:r>
      <w:r w:rsidRPr="00DE4625">
        <w:rPr>
          <w:sz w:val="22"/>
          <w:szCs w:val="22"/>
          <w:lang w:val="en-US"/>
        </w:rPr>
        <w:t xml:space="preserve"> and </w:t>
      </w:r>
      <w:r w:rsidR="00FC6AA0" w:rsidRPr="00DE4625">
        <w:rPr>
          <w:sz w:val="22"/>
          <w:szCs w:val="22"/>
          <w:lang w:val="en-US"/>
        </w:rPr>
        <w:t>contaminants</w:t>
      </w:r>
      <w:r w:rsidRPr="00DE4625">
        <w:rPr>
          <w:sz w:val="22"/>
          <w:szCs w:val="22"/>
          <w:lang w:val="en-US"/>
        </w:rPr>
        <w:t xml:space="preserve"> analysis laboratories in products of animal origin, FILL OUT ANNEX 1, relating all the substances and matrices that make up the </w:t>
      </w:r>
      <w:r w:rsidR="00FC6AA0" w:rsidRPr="00DE4625">
        <w:rPr>
          <w:sz w:val="22"/>
          <w:szCs w:val="22"/>
          <w:lang w:val="en-US"/>
        </w:rPr>
        <w:t>Residues</w:t>
      </w:r>
      <w:r w:rsidRPr="00DE4625">
        <w:rPr>
          <w:sz w:val="22"/>
          <w:szCs w:val="22"/>
          <w:lang w:val="en-US"/>
        </w:rPr>
        <w:t xml:space="preserve"> Control Program in products of animal origin, as well as the respective laboratories that analyze them, the methods adopted (screening and confirmatory) and the limits of detection and limits of action. </w:t>
      </w:r>
    </w:p>
    <w:p w14:paraId="3F285DE2"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List all laboratories that perform physicochemical analysis of identity and quality of animal products in compliance with official controls (INCLUDE THE ADDRESS OF EACH LABORATORY).</w:t>
      </w:r>
    </w:p>
    <w:p w14:paraId="0AA6781A"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For the specific case of laboratories of physicochemical analys</w:t>
      </w:r>
      <w:r w:rsidR="00532BF3" w:rsidRPr="00DE4625">
        <w:rPr>
          <w:sz w:val="22"/>
          <w:szCs w:val="22"/>
          <w:lang w:val="en-US"/>
        </w:rPr>
        <w:t>i</w:t>
      </w:r>
      <w:r w:rsidRPr="00DE4625">
        <w:rPr>
          <w:sz w:val="22"/>
          <w:szCs w:val="22"/>
          <w:lang w:val="en-US"/>
        </w:rPr>
        <w:t xml:space="preserve">s of identity and quality of products of animal origin, FILL OUT ANNEX 3, </w:t>
      </w:r>
      <w:r w:rsidR="00532BF3" w:rsidRPr="00DE4625">
        <w:rPr>
          <w:sz w:val="22"/>
          <w:szCs w:val="22"/>
          <w:lang w:val="en-US"/>
        </w:rPr>
        <w:t>listing</w:t>
      </w:r>
      <w:r w:rsidRPr="00DE4625">
        <w:rPr>
          <w:sz w:val="22"/>
          <w:szCs w:val="22"/>
          <w:lang w:val="en-US"/>
        </w:rPr>
        <w:t xml:space="preserve"> all the tests carried out and the respective matrices and analytical methods employed. </w:t>
      </w:r>
    </w:p>
    <w:p w14:paraId="2F5A3E7C"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Identify, among the </w:t>
      </w:r>
      <w:r w:rsidR="00532BF3" w:rsidRPr="00DE4625">
        <w:rPr>
          <w:sz w:val="22"/>
          <w:szCs w:val="22"/>
          <w:lang w:val="en-US"/>
        </w:rPr>
        <w:t>listed</w:t>
      </w:r>
      <w:r w:rsidRPr="00DE4625">
        <w:rPr>
          <w:sz w:val="22"/>
          <w:szCs w:val="22"/>
          <w:lang w:val="en-US"/>
        </w:rPr>
        <w:t xml:space="preserve"> laboratories in items </w:t>
      </w:r>
      <w:r w:rsidR="00DD4612" w:rsidRPr="00DE4625">
        <w:rPr>
          <w:sz w:val="22"/>
          <w:szCs w:val="22"/>
          <w:lang w:val="en-US"/>
        </w:rPr>
        <w:t>6</w:t>
      </w:r>
      <w:r w:rsidRPr="00DE4625">
        <w:rPr>
          <w:sz w:val="22"/>
          <w:szCs w:val="22"/>
          <w:lang w:val="en-US"/>
        </w:rPr>
        <w:t xml:space="preserve">.1.2 </w:t>
      </w:r>
      <w:r w:rsidR="00532BF3" w:rsidRPr="00DE4625">
        <w:rPr>
          <w:sz w:val="22"/>
          <w:szCs w:val="22"/>
          <w:lang w:val="en-US"/>
        </w:rPr>
        <w:t xml:space="preserve">and </w:t>
      </w:r>
      <w:r w:rsidR="00532BF3" w:rsidRPr="00DE4625">
        <w:rPr>
          <w:lang w:val="en-US"/>
        </w:rPr>
        <w:t>6.1.</w:t>
      </w:r>
      <w:r w:rsidRPr="00DE4625">
        <w:rPr>
          <w:lang w:val="en-US"/>
        </w:rPr>
        <w:t xml:space="preserve"> </w:t>
      </w:r>
      <w:r w:rsidR="00DD4612" w:rsidRPr="00DE4625">
        <w:rPr>
          <w:sz w:val="22"/>
          <w:szCs w:val="22"/>
          <w:lang w:val="en-US"/>
        </w:rPr>
        <w:t>4</w:t>
      </w:r>
      <w:r w:rsidRPr="00DE4625">
        <w:rPr>
          <w:lang w:val="en-US"/>
        </w:rPr>
        <w:t xml:space="preserve"> </w:t>
      </w:r>
      <w:r w:rsidRPr="00DE4625">
        <w:rPr>
          <w:sz w:val="22"/>
          <w:szCs w:val="22"/>
          <w:lang w:val="en-US"/>
        </w:rPr>
        <w:t xml:space="preserve"> which are private and which are owned by the government. Among the identified laboratories, point out the national reference laboratories for each case.</w:t>
      </w:r>
    </w:p>
    <w:p w14:paraId="341BE800" w14:textId="77777777" w:rsidR="00D81500" w:rsidRPr="00DD4612" w:rsidRDefault="00D81500" w:rsidP="000C7478">
      <w:pPr>
        <w:pStyle w:val="NormalWeb"/>
        <w:numPr>
          <w:ilvl w:val="2"/>
          <w:numId w:val="16"/>
        </w:numPr>
        <w:spacing w:before="0" w:beforeAutospacing="0" w:after="120" w:afterAutospacing="0"/>
        <w:ind w:left="426" w:hanging="426"/>
        <w:jc w:val="both"/>
        <w:rPr>
          <w:sz w:val="22"/>
          <w:szCs w:val="22"/>
        </w:rPr>
      </w:pPr>
      <w:r w:rsidRPr="00DE4625">
        <w:rPr>
          <w:sz w:val="22"/>
          <w:szCs w:val="22"/>
          <w:lang w:val="en-US"/>
        </w:rPr>
        <w:t xml:space="preserve">Describe the procedures and actions employed by the Competent Authority in the supervision of </w:t>
      </w:r>
      <w:r w:rsidR="00532BF3" w:rsidRPr="00DE4625">
        <w:rPr>
          <w:sz w:val="22"/>
          <w:szCs w:val="22"/>
          <w:lang w:val="en-US"/>
        </w:rPr>
        <w:t>listed</w:t>
      </w:r>
      <w:r w:rsidRPr="00DE4625">
        <w:rPr>
          <w:sz w:val="22"/>
          <w:szCs w:val="22"/>
          <w:lang w:val="en-US"/>
        </w:rPr>
        <w:t xml:space="preserve"> laboratories in items </w:t>
      </w:r>
      <w:r w:rsidR="00DD4612" w:rsidRPr="00DE4625">
        <w:rPr>
          <w:sz w:val="22"/>
          <w:szCs w:val="22"/>
          <w:lang w:val="en-US"/>
        </w:rPr>
        <w:t>6</w:t>
      </w:r>
      <w:r w:rsidRPr="00DE4625">
        <w:rPr>
          <w:sz w:val="22"/>
          <w:szCs w:val="22"/>
          <w:lang w:val="en-US"/>
        </w:rPr>
        <w:t xml:space="preserve">.1.2 </w:t>
      </w:r>
      <w:r w:rsidR="00532BF3" w:rsidRPr="00DE4625">
        <w:rPr>
          <w:sz w:val="22"/>
          <w:szCs w:val="22"/>
          <w:lang w:val="en-US"/>
        </w:rPr>
        <w:t xml:space="preserve">and </w:t>
      </w:r>
      <w:r w:rsidR="00532BF3" w:rsidRPr="00DE4625">
        <w:rPr>
          <w:lang w:val="en-US"/>
        </w:rPr>
        <w:t>6.1.</w:t>
      </w:r>
      <w:r w:rsidRPr="00DE4625">
        <w:rPr>
          <w:lang w:val="en-US"/>
        </w:rPr>
        <w:t xml:space="preserve"> </w:t>
      </w:r>
      <w:r w:rsidR="00DD4612">
        <w:rPr>
          <w:sz w:val="22"/>
          <w:szCs w:val="22"/>
        </w:rPr>
        <w:t>4th</w:t>
      </w:r>
      <w:r w:rsidR="00F638A2" w:rsidRPr="00DD4612">
        <w:rPr>
          <w:sz w:val="22"/>
          <w:szCs w:val="22"/>
        </w:rPr>
        <w:t>.</w:t>
      </w:r>
    </w:p>
    <w:p w14:paraId="2DA01062"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ndicate the accreditation status in iso 17025 standard</w:t>
      </w:r>
      <w:r w:rsidR="00A7663F" w:rsidRPr="00DE4625">
        <w:rPr>
          <w:sz w:val="22"/>
          <w:szCs w:val="22"/>
          <w:lang w:val="en-US"/>
        </w:rPr>
        <w:t>s</w:t>
      </w:r>
      <w:r w:rsidRPr="00DE4625">
        <w:rPr>
          <w:sz w:val="22"/>
          <w:szCs w:val="22"/>
          <w:lang w:val="en-US"/>
        </w:rPr>
        <w:t xml:space="preserve"> of </w:t>
      </w:r>
      <w:r w:rsidR="00532BF3" w:rsidRPr="00DE4625">
        <w:rPr>
          <w:sz w:val="22"/>
          <w:szCs w:val="22"/>
          <w:lang w:val="en-US"/>
        </w:rPr>
        <w:t>listed</w:t>
      </w:r>
      <w:r w:rsidRPr="00DE4625">
        <w:rPr>
          <w:sz w:val="22"/>
          <w:szCs w:val="22"/>
          <w:lang w:val="en-US"/>
        </w:rPr>
        <w:t xml:space="preserve"> laboratories in items </w:t>
      </w:r>
      <w:r w:rsidR="00DD4612" w:rsidRPr="00DE4625">
        <w:rPr>
          <w:sz w:val="22"/>
          <w:szCs w:val="22"/>
          <w:lang w:val="en-US"/>
        </w:rPr>
        <w:t>6</w:t>
      </w:r>
      <w:r w:rsidRPr="00DE4625">
        <w:rPr>
          <w:sz w:val="22"/>
          <w:szCs w:val="22"/>
          <w:lang w:val="en-US"/>
        </w:rPr>
        <w:t xml:space="preserve">.1.2 </w:t>
      </w:r>
      <w:r w:rsidR="00532BF3" w:rsidRPr="00DE4625">
        <w:rPr>
          <w:sz w:val="22"/>
          <w:szCs w:val="22"/>
          <w:lang w:val="en-US"/>
        </w:rPr>
        <w:t xml:space="preserve">and </w:t>
      </w:r>
      <w:r w:rsidR="00532BF3" w:rsidRPr="00DE4625">
        <w:rPr>
          <w:lang w:val="en-US"/>
        </w:rPr>
        <w:t>6.1.</w:t>
      </w:r>
      <w:r w:rsidRPr="00DE4625">
        <w:rPr>
          <w:lang w:val="en-US"/>
        </w:rPr>
        <w:t xml:space="preserve"> </w:t>
      </w:r>
      <w:r w:rsidR="00DD4612" w:rsidRPr="00DE4625">
        <w:rPr>
          <w:sz w:val="22"/>
          <w:szCs w:val="22"/>
          <w:lang w:val="en-US"/>
        </w:rPr>
        <w:t>(4</w:t>
      </w:r>
      <w:r w:rsidRPr="00DE4625">
        <w:rPr>
          <w:sz w:val="22"/>
          <w:szCs w:val="22"/>
          <w:lang w:val="en-US"/>
        </w:rPr>
        <w:t>), and identify for each laboratory the name of the accreditation body, the date of the last accreditation, the expiry date of the certificate</w:t>
      </w:r>
      <w:r w:rsidR="00A7663F" w:rsidRPr="00DE4625">
        <w:rPr>
          <w:sz w:val="22"/>
          <w:szCs w:val="22"/>
          <w:lang w:val="en-US"/>
        </w:rPr>
        <w:t>,</w:t>
      </w:r>
      <w:r w:rsidRPr="00DE4625">
        <w:rPr>
          <w:sz w:val="22"/>
          <w:szCs w:val="22"/>
          <w:lang w:val="en-US"/>
        </w:rPr>
        <w:t xml:space="preserve"> and the</w:t>
      </w:r>
      <w:r w:rsidRPr="00DE4625">
        <w:rPr>
          <w:lang w:val="en-US"/>
        </w:rPr>
        <w:t xml:space="preserve"> tests which are part of the accreditation scope (FILL OUT ANNEX 4).</w:t>
      </w:r>
    </w:p>
    <w:p w14:paraId="70A144E8"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Describe the approach and references used by the Central Competent Authority to guide the validation of analytical methods by laboratories in the context of analys</w:t>
      </w:r>
      <w:r w:rsidR="00532BF3" w:rsidRPr="00DE4625">
        <w:rPr>
          <w:sz w:val="22"/>
          <w:szCs w:val="22"/>
          <w:lang w:val="en-US"/>
        </w:rPr>
        <w:t>i</w:t>
      </w:r>
      <w:r w:rsidRPr="00DE4625">
        <w:rPr>
          <w:sz w:val="22"/>
          <w:szCs w:val="22"/>
          <w:lang w:val="en-US"/>
        </w:rPr>
        <w:t xml:space="preserve">s for the </w:t>
      </w:r>
      <w:r w:rsidR="00FC6AA0" w:rsidRPr="00DE4625">
        <w:rPr>
          <w:sz w:val="22"/>
          <w:szCs w:val="22"/>
          <w:lang w:val="en-US"/>
        </w:rPr>
        <w:t>residues</w:t>
      </w:r>
      <w:r w:rsidRPr="00DE4625">
        <w:rPr>
          <w:sz w:val="22"/>
          <w:szCs w:val="22"/>
          <w:lang w:val="en-US"/>
        </w:rPr>
        <w:t xml:space="preserve"> control program in animal products.</w:t>
      </w:r>
    </w:p>
    <w:p w14:paraId="75DD7928"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Describe the approach and references used by the Central Competent Authority to guide the validation of analytical methods by laboratories in the context of physicochemical analys</w:t>
      </w:r>
      <w:r w:rsidR="00532BF3" w:rsidRPr="00DE4625">
        <w:rPr>
          <w:sz w:val="22"/>
          <w:szCs w:val="22"/>
          <w:lang w:val="en-US"/>
        </w:rPr>
        <w:t>i</w:t>
      </w:r>
      <w:r w:rsidRPr="00DE4625">
        <w:rPr>
          <w:sz w:val="22"/>
          <w:szCs w:val="22"/>
          <w:lang w:val="en-US"/>
        </w:rPr>
        <w:t>s of identity and quality of animal products in compliance with official controls.</w:t>
      </w:r>
    </w:p>
    <w:p w14:paraId="4C7DDD8E"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nform the maximum regulatory time allowed to laboratories for the issuance of laboratory results (consider the time spent between receiving the sample by the laboratory and issuing the test report).</w:t>
      </w:r>
    </w:p>
    <w:p w14:paraId="13A96B54"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nform about the procedures adopted by the Central Competent Authority for training of technicians of the official laboratories.</w:t>
      </w:r>
    </w:p>
    <w:p w14:paraId="658727B7"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Do laboratories regularly participate in interlaboratory comparison programs and proficiency tests? If yes, for each lab listed in items </w:t>
      </w:r>
      <w:r w:rsidR="00DD4612" w:rsidRPr="00DE4625">
        <w:rPr>
          <w:sz w:val="22"/>
          <w:szCs w:val="22"/>
          <w:lang w:val="en-US"/>
        </w:rPr>
        <w:t>6</w:t>
      </w:r>
      <w:r w:rsidRPr="00DE4625">
        <w:rPr>
          <w:sz w:val="22"/>
          <w:szCs w:val="22"/>
          <w:lang w:val="en-US"/>
        </w:rPr>
        <w:t>.</w:t>
      </w:r>
      <w:r w:rsidRPr="00DE4625">
        <w:rPr>
          <w:lang w:val="en-US"/>
        </w:rPr>
        <w:t xml:space="preserve"> </w:t>
      </w:r>
      <w:r w:rsidR="00DD4612" w:rsidRPr="00DE4625">
        <w:rPr>
          <w:sz w:val="22"/>
          <w:szCs w:val="22"/>
          <w:lang w:val="en-US"/>
        </w:rPr>
        <w:t>1.</w:t>
      </w:r>
      <w:r w:rsidRPr="00DE4625">
        <w:rPr>
          <w:sz w:val="22"/>
          <w:szCs w:val="22"/>
          <w:lang w:val="en-US"/>
        </w:rPr>
        <w:t xml:space="preserve">2 and </w:t>
      </w:r>
      <w:r w:rsidRPr="00DE4625">
        <w:rPr>
          <w:lang w:val="en-US"/>
        </w:rPr>
        <w:t xml:space="preserve"> </w:t>
      </w:r>
      <w:r w:rsidR="00DD4612" w:rsidRPr="00DE4625">
        <w:rPr>
          <w:sz w:val="22"/>
          <w:szCs w:val="22"/>
          <w:lang w:val="en-US"/>
        </w:rPr>
        <w:t>6.</w:t>
      </w:r>
      <w:r w:rsidRPr="00DE4625">
        <w:rPr>
          <w:lang w:val="en-US"/>
        </w:rPr>
        <w:t xml:space="preserve"> </w:t>
      </w:r>
      <w:r w:rsidRPr="00DE4625">
        <w:rPr>
          <w:sz w:val="22"/>
          <w:szCs w:val="22"/>
          <w:lang w:val="en-US"/>
        </w:rPr>
        <w:t>1.</w:t>
      </w:r>
      <w:r w:rsidR="00DD4612" w:rsidRPr="00DE4625">
        <w:rPr>
          <w:sz w:val="22"/>
          <w:szCs w:val="22"/>
          <w:lang w:val="en-US"/>
        </w:rPr>
        <w:t>4</w:t>
      </w:r>
      <w:r w:rsidRPr="00DE4625">
        <w:rPr>
          <w:lang w:val="en-US"/>
        </w:rPr>
        <w:t>, identify the date of the last round and the</w:t>
      </w:r>
      <w:r w:rsidR="00A7663F" w:rsidRPr="00DE4625">
        <w:rPr>
          <w:lang w:val="en-US"/>
        </w:rPr>
        <w:t xml:space="preserve"> </w:t>
      </w:r>
      <w:r w:rsidRPr="00DE4625">
        <w:rPr>
          <w:sz w:val="22"/>
          <w:szCs w:val="22"/>
          <w:lang w:val="en-US"/>
        </w:rPr>
        <w:t>tested substances and matrices, as well as the institution that is the provider of the test and indicate the result (satisfactory or unsatisfactory).</w:t>
      </w:r>
    </w:p>
    <w:p w14:paraId="0D0B8C26"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Describe the flow of information between the Central Competent Authority, the Regional Competent Authority</w:t>
      </w:r>
      <w:r w:rsidR="00A7663F" w:rsidRPr="00DE4625">
        <w:rPr>
          <w:sz w:val="22"/>
          <w:szCs w:val="22"/>
          <w:lang w:val="en-US"/>
        </w:rPr>
        <w:t>,</w:t>
      </w:r>
      <w:r w:rsidRPr="00DE4625">
        <w:rPr>
          <w:sz w:val="22"/>
          <w:szCs w:val="22"/>
          <w:lang w:val="en-US"/>
        </w:rPr>
        <w:t xml:space="preserve"> and the Local Official Veterinarian responsible for sampling with the Laboratories responsible for the analys</w:t>
      </w:r>
      <w:r w:rsidR="00532BF3" w:rsidRPr="00DE4625">
        <w:rPr>
          <w:sz w:val="22"/>
          <w:szCs w:val="22"/>
          <w:lang w:val="en-US"/>
        </w:rPr>
        <w:t>i</w:t>
      </w:r>
      <w:r w:rsidRPr="00DE4625">
        <w:rPr>
          <w:sz w:val="22"/>
          <w:szCs w:val="22"/>
          <w:lang w:val="en-US"/>
        </w:rPr>
        <w:t>s, as well as to whom and how analytical results are sent.</w:t>
      </w:r>
    </w:p>
    <w:p w14:paraId="0F0C3A2A" w14:textId="77777777" w:rsidR="00D81500" w:rsidRPr="0075616F" w:rsidRDefault="00D81500" w:rsidP="000C7478">
      <w:pPr>
        <w:autoSpaceDE w:val="0"/>
        <w:autoSpaceDN w:val="0"/>
        <w:adjustRightInd w:val="0"/>
        <w:spacing w:after="120"/>
        <w:ind w:left="426" w:hanging="426"/>
        <w:rPr>
          <w:sz w:val="22"/>
          <w:szCs w:val="22"/>
          <w:lang w:val="en-US"/>
        </w:rPr>
      </w:pPr>
    </w:p>
    <w:p w14:paraId="6320251D" w14:textId="77777777" w:rsidR="00D81500" w:rsidRPr="00DD4612" w:rsidRDefault="00D81500" w:rsidP="000C7478">
      <w:pPr>
        <w:pStyle w:val="NormalWeb"/>
        <w:numPr>
          <w:ilvl w:val="1"/>
          <w:numId w:val="16"/>
        </w:numPr>
        <w:spacing w:before="0" w:beforeAutospacing="0" w:after="120" w:afterAutospacing="0"/>
        <w:ind w:left="426" w:hanging="426"/>
        <w:jc w:val="both"/>
        <w:rPr>
          <w:sz w:val="22"/>
          <w:szCs w:val="22"/>
        </w:rPr>
      </w:pPr>
      <w:r w:rsidRPr="00DD4612">
        <w:rPr>
          <w:sz w:val="22"/>
          <w:szCs w:val="22"/>
        </w:rPr>
        <w:t xml:space="preserve">Food Microbiology Laboratories </w:t>
      </w:r>
    </w:p>
    <w:p w14:paraId="633CAACA"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Describe the organizational structure, indicating the bodies involved and hierarchies, as well as the </w:t>
      </w:r>
      <w:r w:rsidR="00532BF3" w:rsidRPr="00DE4625">
        <w:rPr>
          <w:sz w:val="22"/>
          <w:szCs w:val="22"/>
          <w:lang w:val="en-US"/>
        </w:rPr>
        <w:t>prerogatives</w:t>
      </w:r>
      <w:r w:rsidRPr="00DE4625">
        <w:rPr>
          <w:sz w:val="22"/>
          <w:szCs w:val="22"/>
          <w:lang w:val="en-US"/>
        </w:rPr>
        <w:t xml:space="preserve"> of each laboratory (Organization Chart).</w:t>
      </w:r>
    </w:p>
    <w:p w14:paraId="2970FEBF"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Provide the list of public and private laboratories designated by the competent authority to carry out tests on samples collected during official control (INCLUDE THE ADDRESS OF EACH LABORATORY).</w:t>
      </w:r>
    </w:p>
    <w:p w14:paraId="6EE9A66C"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List the official testing methods used.</w:t>
      </w:r>
    </w:p>
    <w:p w14:paraId="14A2708D"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s there any requirement that laboratories that carry out official control must be accredited (ISO 17025)? Please indicate whether the laboratories involved in the export chain are accredited.</w:t>
      </w:r>
    </w:p>
    <w:p w14:paraId="36C499AE"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Indicate the accreditation status in ISO 17025 of the </w:t>
      </w:r>
      <w:r w:rsidR="00532BF3" w:rsidRPr="00DE4625">
        <w:rPr>
          <w:sz w:val="22"/>
          <w:szCs w:val="22"/>
          <w:lang w:val="en-US"/>
        </w:rPr>
        <w:t>listed</w:t>
      </w:r>
      <w:r w:rsidRPr="00DE4625">
        <w:rPr>
          <w:sz w:val="22"/>
          <w:szCs w:val="22"/>
          <w:lang w:val="en-US"/>
        </w:rPr>
        <w:t xml:space="preserve"> laboratories in </w:t>
      </w:r>
      <w:r w:rsidR="00532BF3" w:rsidRPr="00DE4625">
        <w:rPr>
          <w:sz w:val="22"/>
          <w:szCs w:val="22"/>
          <w:lang w:val="en-US"/>
        </w:rPr>
        <w:t>item</w:t>
      </w:r>
      <w:r w:rsidR="00532BF3" w:rsidRPr="00DE4625">
        <w:rPr>
          <w:lang w:val="en-US"/>
        </w:rPr>
        <w:t xml:space="preserve"> </w:t>
      </w:r>
      <w:r w:rsidR="00532BF3" w:rsidRPr="00DE4625">
        <w:rPr>
          <w:sz w:val="22"/>
          <w:szCs w:val="22"/>
          <w:lang w:val="en-US"/>
        </w:rPr>
        <w:t>6.2.2</w:t>
      </w:r>
      <w:r w:rsidRPr="00DE4625">
        <w:rPr>
          <w:lang w:val="en-US"/>
        </w:rPr>
        <w:t xml:space="preserve"> and identify for each laboratory the name of the</w:t>
      </w:r>
      <w:r w:rsidR="00A7663F" w:rsidRPr="00DE4625">
        <w:rPr>
          <w:lang w:val="en-US"/>
        </w:rPr>
        <w:t xml:space="preserve"> </w:t>
      </w:r>
      <w:r w:rsidRPr="00DE4625">
        <w:rPr>
          <w:sz w:val="22"/>
          <w:szCs w:val="22"/>
          <w:lang w:val="en-US"/>
        </w:rPr>
        <w:t>accreditation body, the date of the last accreditation, the expiry date of the certificate</w:t>
      </w:r>
      <w:r w:rsidR="00A7663F" w:rsidRPr="00DE4625">
        <w:rPr>
          <w:sz w:val="22"/>
          <w:szCs w:val="22"/>
          <w:lang w:val="en-US"/>
        </w:rPr>
        <w:t>,</w:t>
      </w:r>
      <w:r w:rsidRPr="00DE4625">
        <w:rPr>
          <w:sz w:val="22"/>
          <w:szCs w:val="22"/>
          <w:lang w:val="en-US"/>
        </w:rPr>
        <w:t xml:space="preserve"> and the tests that are part of the accreditation scope (FILL OUT ANNEX 4).</w:t>
      </w:r>
    </w:p>
    <w:p w14:paraId="2F48747D"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Describe the procedures in use to monitor laboratory performance, such as accreditation and/or participation in proficiency tests.</w:t>
      </w:r>
    </w:p>
    <w:p w14:paraId="09A9B5CE"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s it mandatory to participate in laboratories in interlaboratory comparison programs and national and international proficiency tests? Provide information on such holdings in the last three years in the scopes related to the object(s).</w:t>
      </w:r>
    </w:p>
    <w:p w14:paraId="4EB063DF"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nform the maximum regulatory time allowed to laboratories for the issuance of laboratory results (consider the time spent between receiving the sample by the laboratory and issuing the test report).</w:t>
      </w:r>
    </w:p>
    <w:p w14:paraId="5FF43927"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nform about the procedures adopted by the Central Competent Authority for training of technicians of the official laboratories.</w:t>
      </w:r>
    </w:p>
    <w:p w14:paraId="37417086"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Describe the flow of information between the Central Competent Authority, the Regional Competent Authority</w:t>
      </w:r>
      <w:r w:rsidR="00A7663F" w:rsidRPr="00DE4625">
        <w:rPr>
          <w:sz w:val="22"/>
          <w:szCs w:val="22"/>
          <w:lang w:val="en-US"/>
        </w:rPr>
        <w:t>,</w:t>
      </w:r>
      <w:r w:rsidRPr="00DE4625">
        <w:rPr>
          <w:sz w:val="22"/>
          <w:szCs w:val="22"/>
          <w:lang w:val="en-US"/>
        </w:rPr>
        <w:t xml:space="preserve"> and the Local Official Veterinarian responsible for sampling with the Laboratories responsible for the analys</w:t>
      </w:r>
      <w:r w:rsidR="00532BF3" w:rsidRPr="00DE4625">
        <w:rPr>
          <w:sz w:val="22"/>
          <w:szCs w:val="22"/>
          <w:lang w:val="en-US"/>
        </w:rPr>
        <w:t>i</w:t>
      </w:r>
      <w:r w:rsidRPr="00DE4625">
        <w:rPr>
          <w:sz w:val="22"/>
          <w:szCs w:val="22"/>
          <w:lang w:val="en-US"/>
        </w:rPr>
        <w:t>s, as well as to whom and how analytical results are sent.</w:t>
      </w:r>
    </w:p>
    <w:p w14:paraId="648698F9" w14:textId="77777777" w:rsidR="00670A80" w:rsidRPr="0075616F" w:rsidRDefault="00670A80" w:rsidP="000C7478">
      <w:pPr>
        <w:autoSpaceDE w:val="0"/>
        <w:autoSpaceDN w:val="0"/>
        <w:adjustRightInd w:val="0"/>
        <w:spacing w:after="120"/>
        <w:ind w:left="426" w:hanging="426"/>
        <w:rPr>
          <w:sz w:val="22"/>
          <w:szCs w:val="22"/>
          <w:lang w:val="en-US"/>
        </w:rPr>
      </w:pPr>
    </w:p>
    <w:p w14:paraId="1AA76F90" w14:textId="77777777" w:rsidR="00670A80" w:rsidRPr="0075616F" w:rsidRDefault="00670A80" w:rsidP="000C7478">
      <w:pPr>
        <w:autoSpaceDE w:val="0"/>
        <w:autoSpaceDN w:val="0"/>
        <w:adjustRightInd w:val="0"/>
        <w:spacing w:after="120"/>
        <w:ind w:left="426" w:hanging="426"/>
        <w:rPr>
          <w:sz w:val="22"/>
          <w:szCs w:val="22"/>
          <w:lang w:val="en-US"/>
        </w:rPr>
      </w:pPr>
    </w:p>
    <w:p w14:paraId="246F9864" w14:textId="77777777" w:rsidR="00670A80" w:rsidRPr="0075616F" w:rsidRDefault="00670A80" w:rsidP="000C7478">
      <w:pPr>
        <w:autoSpaceDE w:val="0"/>
        <w:autoSpaceDN w:val="0"/>
        <w:adjustRightInd w:val="0"/>
        <w:spacing w:after="120"/>
        <w:ind w:left="426" w:hanging="426"/>
        <w:rPr>
          <w:sz w:val="22"/>
          <w:szCs w:val="22"/>
          <w:lang w:val="en-US"/>
        </w:rPr>
      </w:pPr>
    </w:p>
    <w:p w14:paraId="68360D31" w14:textId="77777777" w:rsidR="00D81500" w:rsidRPr="00DD4612" w:rsidRDefault="00D81500" w:rsidP="00670A80">
      <w:pPr>
        <w:pStyle w:val="NormalWeb"/>
        <w:numPr>
          <w:ilvl w:val="1"/>
          <w:numId w:val="16"/>
        </w:numPr>
        <w:spacing w:before="0" w:beforeAutospacing="0" w:after="120" w:afterAutospacing="0"/>
        <w:ind w:left="426" w:hanging="426"/>
        <w:jc w:val="both"/>
        <w:rPr>
          <w:sz w:val="22"/>
          <w:szCs w:val="22"/>
        </w:rPr>
      </w:pPr>
      <w:r w:rsidRPr="00DD4612">
        <w:rPr>
          <w:sz w:val="22"/>
          <w:szCs w:val="22"/>
        </w:rPr>
        <w:t xml:space="preserve">Animal Health Laboratories </w:t>
      </w:r>
    </w:p>
    <w:p w14:paraId="7CA4FAF9"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Describe the organizational structure, indicating the bodies involved and hierarchies, as well as the </w:t>
      </w:r>
      <w:r w:rsidR="00532BF3" w:rsidRPr="00DE4625">
        <w:rPr>
          <w:sz w:val="22"/>
          <w:szCs w:val="22"/>
          <w:lang w:val="en-US"/>
        </w:rPr>
        <w:t>prerogatives</w:t>
      </w:r>
      <w:r w:rsidRPr="00DE4625">
        <w:rPr>
          <w:sz w:val="22"/>
          <w:szCs w:val="22"/>
          <w:lang w:val="en-US"/>
        </w:rPr>
        <w:t xml:space="preserve"> of each laboratory (Organization Chart).</w:t>
      </w:r>
    </w:p>
    <w:p w14:paraId="603D0B0E"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Provide the list of public and private laboratories designated by the competent authority to carry out tests on samples collected during official health control (INCLUDE THE ADDRESS OF EACH LABORATORY).</w:t>
      </w:r>
    </w:p>
    <w:p w14:paraId="20DE07CE"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List the test methods used.</w:t>
      </w:r>
    </w:p>
    <w:p w14:paraId="00DE3D03"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Is there any requirement that laboratories that carry out official control must be accredited (ISO 17025)? </w:t>
      </w:r>
    </w:p>
    <w:p w14:paraId="68D74107"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 xml:space="preserve">Indicate the accreditation status in ISO 17025 of the </w:t>
      </w:r>
      <w:r w:rsidR="00532BF3" w:rsidRPr="00DE4625">
        <w:rPr>
          <w:sz w:val="22"/>
          <w:szCs w:val="22"/>
          <w:lang w:val="en-US"/>
        </w:rPr>
        <w:t>listed</w:t>
      </w:r>
      <w:r w:rsidRPr="00DE4625">
        <w:rPr>
          <w:sz w:val="22"/>
          <w:szCs w:val="22"/>
          <w:lang w:val="en-US"/>
        </w:rPr>
        <w:t xml:space="preserve"> laboratories in </w:t>
      </w:r>
      <w:r w:rsidR="004B26FB" w:rsidRPr="00DE4625">
        <w:rPr>
          <w:sz w:val="22"/>
          <w:szCs w:val="22"/>
          <w:lang w:val="en-US"/>
        </w:rPr>
        <w:t>item</w:t>
      </w:r>
      <w:r w:rsidR="004B26FB" w:rsidRPr="00DE4625">
        <w:rPr>
          <w:lang w:val="en-US"/>
        </w:rPr>
        <w:t xml:space="preserve"> </w:t>
      </w:r>
      <w:r w:rsidR="004B26FB" w:rsidRPr="00DE4625">
        <w:rPr>
          <w:sz w:val="22"/>
          <w:szCs w:val="22"/>
          <w:lang w:val="en-US"/>
        </w:rPr>
        <w:t>6.3.2</w:t>
      </w:r>
      <w:r w:rsidRPr="00DE4625">
        <w:rPr>
          <w:lang w:val="en-US"/>
        </w:rPr>
        <w:t xml:space="preserve"> and identify for each laboratory the name of the</w:t>
      </w:r>
      <w:r w:rsidR="00A7663F" w:rsidRPr="00DE4625">
        <w:rPr>
          <w:lang w:val="en-US"/>
        </w:rPr>
        <w:t xml:space="preserve"> </w:t>
      </w:r>
      <w:r w:rsidRPr="00DE4625">
        <w:rPr>
          <w:sz w:val="22"/>
          <w:szCs w:val="22"/>
          <w:lang w:val="en-US"/>
        </w:rPr>
        <w:t xml:space="preserve">accreditation body, the date of the last accreditation, the </w:t>
      </w:r>
      <w:r w:rsidRPr="00DE4625">
        <w:rPr>
          <w:sz w:val="22"/>
          <w:szCs w:val="22"/>
          <w:lang w:val="en-US"/>
        </w:rPr>
        <w:lastRenderedPageBreak/>
        <w:t>expiry date of the certificate</w:t>
      </w:r>
      <w:r w:rsidR="00A7663F" w:rsidRPr="00DE4625">
        <w:rPr>
          <w:sz w:val="22"/>
          <w:szCs w:val="22"/>
          <w:lang w:val="en-US"/>
        </w:rPr>
        <w:t>,</w:t>
      </w:r>
      <w:r w:rsidRPr="00DE4625">
        <w:rPr>
          <w:sz w:val="22"/>
          <w:szCs w:val="22"/>
          <w:lang w:val="en-US"/>
        </w:rPr>
        <w:t xml:space="preserve"> and the tests that are part of the accreditation scope (FILL OUT ANNEX 4).</w:t>
      </w:r>
    </w:p>
    <w:p w14:paraId="24E69871"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Describe the procedures in use to monitor laboratory performance, such as accreditation and/or participation in proficiency tests.</w:t>
      </w:r>
    </w:p>
    <w:p w14:paraId="3D72DF66" w14:textId="77777777" w:rsidR="00D81500" w:rsidRPr="0075616F" w:rsidRDefault="00D81500" w:rsidP="000C7478">
      <w:pPr>
        <w:pStyle w:val="NormalWeb"/>
        <w:numPr>
          <w:ilvl w:val="2"/>
          <w:numId w:val="16"/>
        </w:numPr>
        <w:spacing w:before="0" w:beforeAutospacing="0" w:after="120" w:afterAutospacing="0"/>
        <w:ind w:left="426" w:hanging="426"/>
        <w:jc w:val="both"/>
        <w:rPr>
          <w:sz w:val="22"/>
          <w:szCs w:val="22"/>
          <w:lang w:val="en-US"/>
        </w:rPr>
      </w:pPr>
      <w:r w:rsidRPr="00DE4625">
        <w:rPr>
          <w:sz w:val="22"/>
          <w:szCs w:val="22"/>
          <w:lang w:val="en-US"/>
        </w:rPr>
        <w:t>Inform the maximum regulatory time allowed to laboratories for the issuance of laboratory results (consider the time spent between receiving the sample by the laboratory and issuing the test report).</w:t>
      </w:r>
    </w:p>
    <w:p w14:paraId="7AF1164E" w14:textId="77777777" w:rsidR="00D81500" w:rsidRPr="0075616F" w:rsidRDefault="00D81500" w:rsidP="000C7478">
      <w:pPr>
        <w:pStyle w:val="NormalWeb"/>
        <w:numPr>
          <w:ilvl w:val="2"/>
          <w:numId w:val="16"/>
        </w:numPr>
        <w:spacing w:after="120" w:afterAutospacing="0"/>
        <w:ind w:left="426" w:hanging="426"/>
        <w:jc w:val="both"/>
        <w:rPr>
          <w:sz w:val="22"/>
          <w:szCs w:val="22"/>
          <w:lang w:val="en-US"/>
        </w:rPr>
      </w:pPr>
      <w:r w:rsidRPr="00DE4625">
        <w:rPr>
          <w:sz w:val="22"/>
          <w:szCs w:val="22"/>
          <w:lang w:val="en-US"/>
        </w:rPr>
        <w:t>Inform about the procedures adopted by the Central Competent Authority for training of technicians of the official laboratories.</w:t>
      </w:r>
    </w:p>
    <w:p w14:paraId="0DF1AEC4" w14:textId="77777777" w:rsidR="00D81500" w:rsidRPr="0075616F" w:rsidRDefault="00D81500" w:rsidP="000C7478">
      <w:pPr>
        <w:pStyle w:val="NormalWeb"/>
        <w:numPr>
          <w:ilvl w:val="2"/>
          <w:numId w:val="16"/>
        </w:numPr>
        <w:spacing w:after="120" w:afterAutospacing="0"/>
        <w:ind w:left="426" w:hanging="426"/>
        <w:jc w:val="both"/>
        <w:rPr>
          <w:sz w:val="22"/>
          <w:szCs w:val="22"/>
          <w:lang w:val="en-US"/>
        </w:rPr>
      </w:pPr>
      <w:r w:rsidRPr="00DE4625">
        <w:rPr>
          <w:sz w:val="22"/>
          <w:szCs w:val="22"/>
          <w:lang w:val="en-US"/>
        </w:rPr>
        <w:t>Describe the flow of information between the Central Competent Authority, the Regional Competent Authority</w:t>
      </w:r>
      <w:r w:rsidR="00A7663F" w:rsidRPr="00DE4625">
        <w:rPr>
          <w:sz w:val="22"/>
          <w:szCs w:val="22"/>
          <w:lang w:val="en-US"/>
        </w:rPr>
        <w:t>,</w:t>
      </w:r>
      <w:r w:rsidRPr="00DE4625">
        <w:rPr>
          <w:sz w:val="22"/>
          <w:szCs w:val="22"/>
          <w:lang w:val="en-US"/>
        </w:rPr>
        <w:t xml:space="preserve"> and the Local Official Veterinarian responsible for sampling with the Laboratories responsible for the analys</w:t>
      </w:r>
      <w:r w:rsidR="004B26FB" w:rsidRPr="00DE4625">
        <w:rPr>
          <w:sz w:val="22"/>
          <w:szCs w:val="22"/>
          <w:lang w:val="en-US"/>
        </w:rPr>
        <w:t>i</w:t>
      </w:r>
      <w:r w:rsidRPr="00DE4625">
        <w:rPr>
          <w:sz w:val="22"/>
          <w:szCs w:val="22"/>
          <w:lang w:val="en-US"/>
        </w:rPr>
        <w:t>s, as well as to whom and how analytical results are sent.</w:t>
      </w:r>
    </w:p>
    <w:p w14:paraId="0BCA5592" w14:textId="77777777" w:rsidR="00BE3AE9" w:rsidRPr="0075616F" w:rsidRDefault="00BE3AE9" w:rsidP="000C7478">
      <w:pPr>
        <w:pStyle w:val="NormalWeb"/>
        <w:spacing w:before="0" w:beforeAutospacing="0" w:after="120" w:afterAutospacing="0"/>
        <w:ind w:left="720"/>
        <w:jc w:val="both"/>
        <w:rPr>
          <w:sz w:val="22"/>
          <w:szCs w:val="22"/>
          <w:lang w:val="en-US"/>
        </w:rPr>
      </w:pPr>
    </w:p>
    <w:p w14:paraId="6C4176A3" w14:textId="77777777" w:rsidR="0015732C" w:rsidRPr="005467E8" w:rsidRDefault="000A7A51" w:rsidP="000C7478">
      <w:pPr>
        <w:pStyle w:val="NormalWeb"/>
        <w:numPr>
          <w:ilvl w:val="0"/>
          <w:numId w:val="16"/>
        </w:numPr>
        <w:spacing w:before="0" w:beforeAutospacing="0" w:after="120" w:afterAutospacing="0"/>
        <w:jc w:val="both"/>
        <w:rPr>
          <w:sz w:val="22"/>
          <w:szCs w:val="22"/>
        </w:rPr>
      </w:pPr>
      <w:r w:rsidRPr="005467E8">
        <w:rPr>
          <w:sz w:val="22"/>
          <w:szCs w:val="22"/>
        </w:rPr>
        <w:t>Authentication.</w:t>
      </w:r>
    </w:p>
    <w:p w14:paraId="267138B0" w14:textId="77777777" w:rsidR="000A7A51" w:rsidRPr="005467E8" w:rsidRDefault="00A7663F" w:rsidP="00670A80">
      <w:pPr>
        <w:pStyle w:val="NormalWeb"/>
        <w:numPr>
          <w:ilvl w:val="1"/>
          <w:numId w:val="16"/>
        </w:numPr>
        <w:spacing w:before="0" w:beforeAutospacing="0" w:after="120" w:afterAutospacing="0"/>
        <w:jc w:val="both"/>
        <w:rPr>
          <w:sz w:val="22"/>
          <w:szCs w:val="22"/>
        </w:rPr>
      </w:pPr>
      <w:r>
        <w:rPr>
          <w:sz w:val="22"/>
          <w:szCs w:val="22"/>
        </w:rPr>
        <w:t>Place and date:</w:t>
      </w:r>
    </w:p>
    <w:p w14:paraId="609879F3" w14:textId="77777777" w:rsidR="001F52B5" w:rsidRPr="0075616F" w:rsidRDefault="000A7A51" w:rsidP="00670A80">
      <w:pPr>
        <w:pStyle w:val="NormalWeb"/>
        <w:numPr>
          <w:ilvl w:val="1"/>
          <w:numId w:val="16"/>
        </w:numPr>
        <w:spacing w:before="0" w:beforeAutospacing="0" w:after="120" w:afterAutospacing="0"/>
        <w:jc w:val="both"/>
        <w:rPr>
          <w:sz w:val="22"/>
          <w:szCs w:val="22"/>
          <w:lang w:val="en-US"/>
        </w:rPr>
        <w:sectPr w:rsidR="001F52B5" w:rsidRPr="0075616F" w:rsidSect="00123BD6">
          <w:headerReference w:type="default" r:id="rId10"/>
          <w:footerReference w:type="default" r:id="rId11"/>
          <w:pgSz w:w="11907" w:h="16840" w:code="9"/>
          <w:pgMar w:top="2835" w:right="851" w:bottom="244" w:left="1701" w:header="709" w:footer="567" w:gutter="0"/>
          <w:cols w:space="708"/>
          <w:docGrid w:linePitch="360"/>
        </w:sectPr>
      </w:pPr>
      <w:r w:rsidRPr="00DE4625">
        <w:rPr>
          <w:sz w:val="22"/>
          <w:szCs w:val="22"/>
          <w:lang w:val="en-US"/>
        </w:rPr>
        <w:t>Signature and identification of the person responsible for the information:</w:t>
      </w:r>
      <w:bookmarkStart w:id="17" w:name="_Hlk34924726"/>
    </w:p>
    <w:p w14:paraId="548B3A17" w14:textId="77777777" w:rsidR="001F52B5" w:rsidRPr="0075616F" w:rsidRDefault="001F52B5" w:rsidP="000C7478">
      <w:pPr>
        <w:tabs>
          <w:tab w:val="left" w:pos="284"/>
          <w:tab w:val="left" w:pos="2880"/>
        </w:tabs>
        <w:spacing w:after="120"/>
        <w:jc w:val="both"/>
        <w:rPr>
          <w:b/>
          <w:bCs/>
          <w:sz w:val="22"/>
          <w:szCs w:val="22"/>
          <w:lang w:val="en-US"/>
        </w:rPr>
      </w:pPr>
      <w:r w:rsidRPr="00DE4625">
        <w:rPr>
          <w:b/>
          <w:bCs/>
          <w:sz w:val="22"/>
          <w:szCs w:val="22"/>
          <w:lang w:val="en-US"/>
        </w:rPr>
        <w:lastRenderedPageBreak/>
        <w:t>ANNEX 1</w:t>
      </w:r>
    </w:p>
    <w:p w14:paraId="7C4063E3" w14:textId="77777777" w:rsidR="009643CF" w:rsidRPr="0075616F" w:rsidRDefault="009643CF" w:rsidP="000C7478">
      <w:pPr>
        <w:tabs>
          <w:tab w:val="left" w:pos="284"/>
          <w:tab w:val="left" w:pos="2880"/>
        </w:tabs>
        <w:spacing w:after="120"/>
        <w:jc w:val="both"/>
        <w:rPr>
          <w:sz w:val="22"/>
          <w:szCs w:val="22"/>
          <w:lang w:val="en-US"/>
        </w:rPr>
      </w:pPr>
    </w:p>
    <w:p w14:paraId="4D44EC02" w14:textId="77777777" w:rsidR="001F52B5" w:rsidRPr="0075616F" w:rsidRDefault="001F52B5" w:rsidP="000C7478">
      <w:pPr>
        <w:tabs>
          <w:tab w:val="left" w:pos="2880"/>
        </w:tabs>
        <w:spacing w:after="120"/>
        <w:jc w:val="both"/>
        <w:rPr>
          <w:sz w:val="22"/>
          <w:szCs w:val="22"/>
          <w:lang w:val="en-US"/>
        </w:rPr>
      </w:pPr>
      <w:r w:rsidRPr="00DE4625">
        <w:rPr>
          <w:sz w:val="22"/>
          <w:szCs w:val="22"/>
          <w:lang w:val="en-US"/>
        </w:rPr>
        <w:t xml:space="preserve">CURRENT YEAR SAMPLING PLAN OF THE </w:t>
      </w:r>
      <w:r w:rsidR="00FC6AA0" w:rsidRPr="00DE4625">
        <w:rPr>
          <w:sz w:val="22"/>
          <w:szCs w:val="22"/>
          <w:lang w:val="en-US"/>
        </w:rPr>
        <w:t>RESIDUES</w:t>
      </w:r>
      <w:r w:rsidRPr="00DE4625">
        <w:rPr>
          <w:sz w:val="22"/>
          <w:szCs w:val="22"/>
          <w:lang w:val="en-US"/>
        </w:rPr>
        <w:t xml:space="preserve"> AND </w:t>
      </w:r>
      <w:r w:rsidR="00FC6AA0" w:rsidRPr="00DE4625">
        <w:rPr>
          <w:sz w:val="22"/>
          <w:szCs w:val="22"/>
          <w:lang w:val="en-US"/>
        </w:rPr>
        <w:t>CONTAMINANTS</w:t>
      </w:r>
      <w:r w:rsidRPr="00DE4625">
        <w:rPr>
          <w:sz w:val="22"/>
          <w:szCs w:val="22"/>
          <w:lang w:val="en-US"/>
        </w:rPr>
        <w:t xml:space="preserve"> CONTROL PROGRAM</w:t>
      </w:r>
    </w:p>
    <w:p w14:paraId="681EDBF8" w14:textId="77777777" w:rsidR="009643CF" w:rsidRPr="0075616F" w:rsidRDefault="009643CF" w:rsidP="000C7478">
      <w:pPr>
        <w:tabs>
          <w:tab w:val="left" w:pos="2880"/>
        </w:tabs>
        <w:spacing w:after="120"/>
        <w:jc w:val="both"/>
        <w:rPr>
          <w:sz w:val="22"/>
          <w:szCs w:val="22"/>
          <w:lang w:val="en-US"/>
        </w:rPr>
      </w:pPr>
    </w:p>
    <w:tbl>
      <w:tblPr>
        <w:tblStyle w:val="Tabelacomgrade"/>
        <w:tblW w:w="15163" w:type="dxa"/>
        <w:tblLook w:val="04A0" w:firstRow="1" w:lastRow="0" w:firstColumn="1" w:lastColumn="0" w:noHBand="0" w:noVBand="1"/>
      </w:tblPr>
      <w:tblGrid>
        <w:gridCol w:w="1278"/>
        <w:gridCol w:w="1023"/>
        <w:gridCol w:w="1430"/>
        <w:gridCol w:w="942"/>
        <w:gridCol w:w="1876"/>
        <w:gridCol w:w="1097"/>
        <w:gridCol w:w="278"/>
        <w:gridCol w:w="821"/>
        <w:gridCol w:w="1429"/>
        <w:gridCol w:w="1054"/>
        <w:gridCol w:w="1024"/>
        <w:gridCol w:w="1637"/>
        <w:gridCol w:w="1247"/>
        <w:gridCol w:w="27"/>
      </w:tblGrid>
      <w:tr w:rsidR="001F52B5" w:rsidRPr="00DE4625" w14:paraId="67105E97" w14:textId="77777777" w:rsidTr="00712612">
        <w:trPr>
          <w:gridAfter w:val="7"/>
          <w:wAfter w:w="7526" w:type="dxa"/>
        </w:trPr>
        <w:tc>
          <w:tcPr>
            <w:tcW w:w="3513" w:type="dxa"/>
            <w:gridSpan w:val="3"/>
          </w:tcPr>
          <w:p w14:paraId="02E9B1BB" w14:textId="77777777" w:rsidR="001F52B5" w:rsidRPr="00DE4625" w:rsidRDefault="001F52B5" w:rsidP="009643CF">
            <w:pPr>
              <w:tabs>
                <w:tab w:val="left" w:pos="2880"/>
              </w:tabs>
              <w:jc w:val="both"/>
              <w:rPr>
                <w:sz w:val="20"/>
                <w:szCs w:val="20"/>
              </w:rPr>
            </w:pPr>
            <w:r w:rsidRPr="00DE4625">
              <w:rPr>
                <w:sz w:val="20"/>
                <w:szCs w:val="20"/>
              </w:rPr>
              <w:t>Year/Implementation Period</w:t>
            </w:r>
          </w:p>
        </w:tc>
        <w:tc>
          <w:tcPr>
            <w:tcW w:w="4124" w:type="dxa"/>
            <w:gridSpan w:val="4"/>
          </w:tcPr>
          <w:p w14:paraId="5A541758" w14:textId="77777777" w:rsidR="001F52B5" w:rsidRPr="00DE4625" w:rsidRDefault="001F52B5" w:rsidP="009643CF">
            <w:pPr>
              <w:tabs>
                <w:tab w:val="left" w:pos="2880"/>
              </w:tabs>
              <w:jc w:val="both"/>
              <w:rPr>
                <w:sz w:val="20"/>
                <w:szCs w:val="20"/>
              </w:rPr>
            </w:pPr>
          </w:p>
        </w:tc>
      </w:tr>
      <w:tr w:rsidR="001F52B5" w:rsidRPr="00DE4625" w14:paraId="1F90E753" w14:textId="77777777" w:rsidTr="00712612">
        <w:trPr>
          <w:gridAfter w:val="7"/>
          <w:wAfter w:w="7526" w:type="dxa"/>
        </w:trPr>
        <w:tc>
          <w:tcPr>
            <w:tcW w:w="3513" w:type="dxa"/>
            <w:gridSpan w:val="3"/>
          </w:tcPr>
          <w:p w14:paraId="7A09AC9B" w14:textId="77777777" w:rsidR="001F52B5" w:rsidRPr="00DE4625" w:rsidRDefault="001F52B5" w:rsidP="009643CF">
            <w:pPr>
              <w:tabs>
                <w:tab w:val="left" w:pos="2880"/>
              </w:tabs>
              <w:jc w:val="both"/>
              <w:rPr>
                <w:sz w:val="20"/>
                <w:szCs w:val="20"/>
              </w:rPr>
            </w:pPr>
            <w:r w:rsidRPr="00DE4625">
              <w:rPr>
                <w:sz w:val="20"/>
                <w:szCs w:val="20"/>
              </w:rPr>
              <w:t>Animal Species / Product</w:t>
            </w:r>
          </w:p>
        </w:tc>
        <w:tc>
          <w:tcPr>
            <w:tcW w:w="4124" w:type="dxa"/>
            <w:gridSpan w:val="4"/>
          </w:tcPr>
          <w:p w14:paraId="602FA9C5" w14:textId="77777777" w:rsidR="001F52B5" w:rsidRPr="00DE4625" w:rsidRDefault="001F52B5" w:rsidP="009643CF">
            <w:pPr>
              <w:tabs>
                <w:tab w:val="left" w:pos="2880"/>
              </w:tabs>
              <w:jc w:val="both"/>
              <w:rPr>
                <w:sz w:val="20"/>
                <w:szCs w:val="20"/>
              </w:rPr>
            </w:pPr>
          </w:p>
        </w:tc>
      </w:tr>
      <w:tr w:rsidR="001F52B5" w:rsidRPr="00DE4625" w14:paraId="5014501F" w14:textId="77777777" w:rsidTr="00712612">
        <w:trPr>
          <w:gridAfter w:val="7"/>
          <w:wAfter w:w="7526" w:type="dxa"/>
        </w:trPr>
        <w:tc>
          <w:tcPr>
            <w:tcW w:w="3513" w:type="dxa"/>
            <w:gridSpan w:val="3"/>
          </w:tcPr>
          <w:p w14:paraId="15071F31" w14:textId="77777777" w:rsidR="001F52B5" w:rsidRPr="00DE4625" w:rsidRDefault="001F52B5" w:rsidP="009643CF">
            <w:pPr>
              <w:tabs>
                <w:tab w:val="left" w:pos="2880"/>
              </w:tabs>
              <w:jc w:val="both"/>
              <w:rPr>
                <w:sz w:val="20"/>
                <w:szCs w:val="20"/>
              </w:rPr>
            </w:pPr>
            <w:r w:rsidRPr="00DE4625">
              <w:rPr>
                <w:sz w:val="20"/>
                <w:szCs w:val="20"/>
              </w:rPr>
              <w:t>National Production (Annual)</w:t>
            </w:r>
          </w:p>
        </w:tc>
        <w:tc>
          <w:tcPr>
            <w:tcW w:w="4124" w:type="dxa"/>
            <w:gridSpan w:val="4"/>
          </w:tcPr>
          <w:p w14:paraId="4D444B94" w14:textId="77777777" w:rsidR="001F52B5" w:rsidRPr="00DE4625" w:rsidRDefault="001F52B5" w:rsidP="009643CF">
            <w:pPr>
              <w:tabs>
                <w:tab w:val="left" w:pos="2880"/>
              </w:tabs>
              <w:jc w:val="both"/>
              <w:rPr>
                <w:sz w:val="20"/>
                <w:szCs w:val="20"/>
              </w:rPr>
            </w:pPr>
          </w:p>
        </w:tc>
      </w:tr>
      <w:tr w:rsidR="001F52B5" w:rsidRPr="00757F61" w14:paraId="56587E61" w14:textId="77777777" w:rsidTr="00712612">
        <w:trPr>
          <w:gridAfter w:val="7"/>
          <w:wAfter w:w="7526" w:type="dxa"/>
        </w:trPr>
        <w:tc>
          <w:tcPr>
            <w:tcW w:w="3513" w:type="dxa"/>
            <w:gridSpan w:val="3"/>
          </w:tcPr>
          <w:p w14:paraId="3652898F" w14:textId="77777777" w:rsidR="001F52B5" w:rsidRPr="00DE4625" w:rsidRDefault="001F52B5" w:rsidP="009643CF">
            <w:pPr>
              <w:tabs>
                <w:tab w:val="left" w:pos="2880"/>
              </w:tabs>
              <w:jc w:val="both"/>
              <w:rPr>
                <w:sz w:val="20"/>
                <w:szCs w:val="20"/>
                <w:lang w:val="en-US"/>
              </w:rPr>
            </w:pPr>
            <w:r w:rsidRPr="00DE4625">
              <w:rPr>
                <w:sz w:val="20"/>
                <w:szCs w:val="20"/>
                <w:lang w:val="en-US"/>
              </w:rPr>
              <w:t xml:space="preserve">Does the Sampling Plan cover all domestic production or only part of the (exported) production? If it covers only part of the national production, indicate </w:t>
            </w:r>
            <w:r w:rsidR="00A7663F" w:rsidRPr="00DE4625">
              <w:rPr>
                <w:sz w:val="20"/>
                <w:szCs w:val="20"/>
                <w:lang w:val="en-US"/>
              </w:rPr>
              <w:t xml:space="preserve">the </w:t>
            </w:r>
            <w:r w:rsidRPr="00DE4625">
              <w:rPr>
                <w:sz w:val="20"/>
                <w:szCs w:val="20"/>
                <w:lang w:val="en-US"/>
              </w:rPr>
              <w:t>national volume of production covered by the plan and eligible for export to Brazil (example Split System for export)</w:t>
            </w:r>
          </w:p>
        </w:tc>
        <w:tc>
          <w:tcPr>
            <w:tcW w:w="4124" w:type="dxa"/>
            <w:gridSpan w:val="4"/>
          </w:tcPr>
          <w:p w14:paraId="1773F3B1" w14:textId="77777777" w:rsidR="001F52B5" w:rsidRPr="00DE4625" w:rsidRDefault="001F52B5" w:rsidP="009643CF">
            <w:pPr>
              <w:tabs>
                <w:tab w:val="left" w:pos="2880"/>
              </w:tabs>
              <w:jc w:val="both"/>
              <w:rPr>
                <w:sz w:val="20"/>
                <w:szCs w:val="20"/>
                <w:lang w:val="en-US"/>
              </w:rPr>
            </w:pPr>
          </w:p>
        </w:tc>
      </w:tr>
      <w:tr w:rsidR="001F52B5" w:rsidRPr="00DE4625" w14:paraId="38FE3100" w14:textId="77777777" w:rsidTr="00712612">
        <w:trPr>
          <w:gridAfter w:val="7"/>
          <w:wAfter w:w="7526" w:type="dxa"/>
        </w:trPr>
        <w:tc>
          <w:tcPr>
            <w:tcW w:w="3513" w:type="dxa"/>
            <w:gridSpan w:val="3"/>
          </w:tcPr>
          <w:p w14:paraId="1BF5281B" w14:textId="77777777" w:rsidR="001F52B5" w:rsidRPr="00DE4625" w:rsidRDefault="001F52B5" w:rsidP="009643CF">
            <w:pPr>
              <w:tabs>
                <w:tab w:val="left" w:pos="2880"/>
              </w:tabs>
              <w:jc w:val="both"/>
              <w:rPr>
                <w:sz w:val="20"/>
                <w:szCs w:val="20"/>
              </w:rPr>
            </w:pPr>
            <w:r w:rsidRPr="00DE4625">
              <w:rPr>
                <w:sz w:val="20"/>
                <w:szCs w:val="20"/>
              </w:rPr>
              <w:t>Number of Samples (total)</w:t>
            </w:r>
          </w:p>
        </w:tc>
        <w:tc>
          <w:tcPr>
            <w:tcW w:w="4124" w:type="dxa"/>
            <w:gridSpan w:val="4"/>
          </w:tcPr>
          <w:p w14:paraId="2710579F" w14:textId="77777777" w:rsidR="001F52B5" w:rsidRPr="00DE4625" w:rsidRDefault="001F52B5" w:rsidP="009643CF">
            <w:pPr>
              <w:tabs>
                <w:tab w:val="left" w:pos="2880"/>
              </w:tabs>
              <w:jc w:val="both"/>
              <w:rPr>
                <w:sz w:val="20"/>
                <w:szCs w:val="20"/>
              </w:rPr>
            </w:pPr>
          </w:p>
        </w:tc>
      </w:tr>
      <w:tr w:rsidR="001F52B5" w:rsidRPr="00757F61" w14:paraId="498750AB" w14:textId="77777777" w:rsidTr="00712612">
        <w:trPr>
          <w:gridAfter w:val="1"/>
          <w:wAfter w:w="35" w:type="dxa"/>
        </w:trPr>
        <w:tc>
          <w:tcPr>
            <w:tcW w:w="1312" w:type="dxa"/>
            <w:vMerge w:val="restart"/>
          </w:tcPr>
          <w:p w14:paraId="0AAA965C" w14:textId="77777777" w:rsidR="001F52B5" w:rsidRPr="00DE4625" w:rsidRDefault="001F52B5" w:rsidP="009643CF">
            <w:pPr>
              <w:tabs>
                <w:tab w:val="left" w:pos="2880"/>
              </w:tabs>
              <w:jc w:val="both"/>
              <w:rPr>
                <w:sz w:val="20"/>
                <w:szCs w:val="20"/>
                <w:lang w:val="en-US"/>
              </w:rPr>
            </w:pPr>
            <w:r w:rsidRPr="00DE4625">
              <w:rPr>
                <w:sz w:val="20"/>
                <w:szCs w:val="20"/>
                <w:lang w:val="en-US"/>
              </w:rPr>
              <w:t>Group or Class of substances to be monitored</w:t>
            </w:r>
          </w:p>
        </w:tc>
        <w:tc>
          <w:tcPr>
            <w:tcW w:w="2956" w:type="dxa"/>
            <w:gridSpan w:val="3"/>
          </w:tcPr>
          <w:p w14:paraId="4D56F43A" w14:textId="77777777" w:rsidR="001F52B5" w:rsidRPr="00DE4625" w:rsidRDefault="001F52B5" w:rsidP="009643CF">
            <w:pPr>
              <w:tabs>
                <w:tab w:val="left" w:pos="2880"/>
              </w:tabs>
              <w:jc w:val="both"/>
              <w:rPr>
                <w:sz w:val="20"/>
                <w:szCs w:val="20"/>
                <w:lang w:val="en-US"/>
              </w:rPr>
            </w:pPr>
            <w:r w:rsidRPr="00DE4625">
              <w:rPr>
                <w:sz w:val="20"/>
                <w:szCs w:val="20"/>
                <w:lang w:val="en-US"/>
              </w:rPr>
              <w:t>Number of samples tested for each substance</w:t>
            </w:r>
          </w:p>
        </w:tc>
        <w:tc>
          <w:tcPr>
            <w:tcW w:w="1952" w:type="dxa"/>
            <w:vMerge w:val="restart"/>
          </w:tcPr>
          <w:p w14:paraId="1BE446BD" w14:textId="77777777" w:rsidR="001F52B5" w:rsidRPr="00DE4625" w:rsidRDefault="001F52B5" w:rsidP="009643CF">
            <w:pPr>
              <w:tabs>
                <w:tab w:val="left" w:pos="2880"/>
              </w:tabs>
              <w:jc w:val="both"/>
              <w:rPr>
                <w:sz w:val="20"/>
                <w:szCs w:val="20"/>
              </w:rPr>
            </w:pPr>
            <w:r w:rsidRPr="00DE4625">
              <w:rPr>
                <w:sz w:val="20"/>
                <w:szCs w:val="20"/>
              </w:rPr>
              <w:t>Substance/Marker Residue</w:t>
            </w:r>
          </w:p>
        </w:tc>
        <w:tc>
          <w:tcPr>
            <w:tcW w:w="1139" w:type="dxa"/>
            <w:vMerge w:val="restart"/>
          </w:tcPr>
          <w:p w14:paraId="1F7A8931" w14:textId="77777777" w:rsidR="001F52B5" w:rsidRPr="00DE4625" w:rsidRDefault="001F52B5" w:rsidP="009643CF">
            <w:pPr>
              <w:tabs>
                <w:tab w:val="left" w:pos="2880"/>
              </w:tabs>
              <w:jc w:val="both"/>
              <w:rPr>
                <w:sz w:val="20"/>
                <w:szCs w:val="20"/>
              </w:rPr>
            </w:pPr>
            <w:r w:rsidRPr="00DE4625">
              <w:rPr>
                <w:sz w:val="20"/>
                <w:szCs w:val="20"/>
              </w:rPr>
              <w:t>Analyzed Matrix</w:t>
            </w:r>
          </w:p>
        </w:tc>
        <w:tc>
          <w:tcPr>
            <w:tcW w:w="1130" w:type="dxa"/>
            <w:gridSpan w:val="2"/>
            <w:vMerge w:val="restart"/>
          </w:tcPr>
          <w:p w14:paraId="3AEDF00C" w14:textId="77777777" w:rsidR="001F52B5" w:rsidRPr="00DE4625" w:rsidRDefault="001F52B5" w:rsidP="009643CF">
            <w:pPr>
              <w:tabs>
                <w:tab w:val="left" w:pos="2880"/>
              </w:tabs>
              <w:jc w:val="both"/>
              <w:rPr>
                <w:sz w:val="20"/>
                <w:szCs w:val="20"/>
              </w:rPr>
            </w:pPr>
            <w:r w:rsidRPr="00DE4625">
              <w:rPr>
                <w:sz w:val="20"/>
                <w:szCs w:val="20"/>
              </w:rPr>
              <w:t>Screening Method (SM)</w:t>
            </w:r>
          </w:p>
        </w:tc>
        <w:tc>
          <w:tcPr>
            <w:tcW w:w="1475" w:type="dxa"/>
            <w:vMerge w:val="restart"/>
          </w:tcPr>
          <w:p w14:paraId="551ECEA1" w14:textId="77777777" w:rsidR="001F52B5" w:rsidRPr="00DE4625" w:rsidRDefault="001F52B5" w:rsidP="009643CF">
            <w:pPr>
              <w:tabs>
                <w:tab w:val="left" w:pos="2880"/>
              </w:tabs>
              <w:jc w:val="both"/>
              <w:rPr>
                <w:sz w:val="20"/>
                <w:szCs w:val="20"/>
              </w:rPr>
            </w:pPr>
            <w:r w:rsidRPr="00DE4625">
              <w:rPr>
                <w:sz w:val="20"/>
                <w:szCs w:val="20"/>
              </w:rPr>
              <w:t>Confirmatory Method (CM)</w:t>
            </w:r>
          </w:p>
        </w:tc>
        <w:tc>
          <w:tcPr>
            <w:tcW w:w="1076" w:type="dxa"/>
            <w:vMerge w:val="restart"/>
          </w:tcPr>
          <w:p w14:paraId="19E9E144" w14:textId="77777777" w:rsidR="001F52B5" w:rsidRPr="00DE4625" w:rsidRDefault="001F52B5" w:rsidP="009643CF">
            <w:pPr>
              <w:tabs>
                <w:tab w:val="left" w:pos="2880"/>
              </w:tabs>
              <w:jc w:val="both"/>
              <w:rPr>
                <w:sz w:val="20"/>
                <w:szCs w:val="20"/>
                <w:lang w:val="en-US"/>
              </w:rPr>
            </w:pPr>
            <w:r w:rsidRPr="00DE4625">
              <w:rPr>
                <w:sz w:val="20"/>
                <w:szCs w:val="20"/>
                <w:lang w:val="en-US"/>
              </w:rPr>
              <w:t>Detection Limit (SM) [</w:t>
            </w:r>
            <w:r w:rsidRPr="00DE4625">
              <w:rPr>
                <w:sz w:val="20"/>
                <w:szCs w:val="20"/>
              </w:rPr>
              <w:t>μ</w:t>
            </w:r>
            <w:r w:rsidRPr="00DE4625">
              <w:rPr>
                <w:sz w:val="20"/>
                <w:szCs w:val="20"/>
                <w:lang w:val="en-US"/>
              </w:rPr>
              <w:t>g/Kg]</w:t>
            </w:r>
          </w:p>
        </w:tc>
        <w:tc>
          <w:tcPr>
            <w:tcW w:w="1035" w:type="dxa"/>
            <w:vMerge w:val="restart"/>
          </w:tcPr>
          <w:p w14:paraId="3C739AF6" w14:textId="77777777" w:rsidR="001F52B5" w:rsidRPr="00DE4625" w:rsidRDefault="001F52B5" w:rsidP="009643CF">
            <w:pPr>
              <w:tabs>
                <w:tab w:val="left" w:pos="2880"/>
              </w:tabs>
              <w:jc w:val="both"/>
              <w:rPr>
                <w:sz w:val="20"/>
                <w:szCs w:val="20"/>
                <w:lang w:val="en-US"/>
              </w:rPr>
            </w:pPr>
            <w:r w:rsidRPr="00DE4625">
              <w:rPr>
                <w:sz w:val="20"/>
                <w:szCs w:val="20"/>
                <w:lang w:val="en-US"/>
              </w:rPr>
              <w:t>Detection Limit (CM) [</w:t>
            </w:r>
            <w:r w:rsidRPr="00DE4625">
              <w:rPr>
                <w:sz w:val="20"/>
                <w:szCs w:val="20"/>
              </w:rPr>
              <w:t>μ</w:t>
            </w:r>
            <w:r w:rsidRPr="00DE4625">
              <w:rPr>
                <w:sz w:val="20"/>
                <w:szCs w:val="20"/>
                <w:lang w:val="en-US"/>
              </w:rPr>
              <w:t>g/Kg]</w:t>
            </w:r>
          </w:p>
        </w:tc>
        <w:tc>
          <w:tcPr>
            <w:tcW w:w="1761" w:type="dxa"/>
            <w:vMerge w:val="restart"/>
          </w:tcPr>
          <w:p w14:paraId="3A0C9E1E" w14:textId="77777777" w:rsidR="001F52B5" w:rsidRPr="00DE4625" w:rsidRDefault="001F52B5" w:rsidP="009643CF">
            <w:pPr>
              <w:tabs>
                <w:tab w:val="left" w:pos="2880"/>
              </w:tabs>
              <w:jc w:val="both"/>
              <w:rPr>
                <w:sz w:val="20"/>
                <w:szCs w:val="20"/>
                <w:lang w:val="en-US"/>
              </w:rPr>
            </w:pPr>
            <w:r w:rsidRPr="00DE4625">
              <w:rPr>
                <w:sz w:val="20"/>
                <w:szCs w:val="20"/>
                <w:lang w:val="en-US"/>
              </w:rPr>
              <w:t>Action Limit (i.e. concentration above which the result is considered non-compliant [</w:t>
            </w:r>
            <w:r w:rsidRPr="00DE4625">
              <w:rPr>
                <w:sz w:val="20"/>
                <w:szCs w:val="20"/>
              </w:rPr>
              <w:t>μ</w:t>
            </w:r>
            <w:r w:rsidRPr="00DE4625">
              <w:rPr>
                <w:sz w:val="20"/>
                <w:szCs w:val="20"/>
                <w:lang w:val="en-US"/>
              </w:rPr>
              <w:t>g/Kg]</w:t>
            </w:r>
          </w:p>
        </w:tc>
        <w:tc>
          <w:tcPr>
            <w:tcW w:w="1292" w:type="dxa"/>
          </w:tcPr>
          <w:p w14:paraId="111ABB12" w14:textId="77777777" w:rsidR="001F52B5" w:rsidRPr="00DE4625" w:rsidRDefault="001F52B5" w:rsidP="009643CF">
            <w:pPr>
              <w:tabs>
                <w:tab w:val="left" w:pos="2880"/>
              </w:tabs>
              <w:jc w:val="both"/>
              <w:rPr>
                <w:sz w:val="20"/>
                <w:szCs w:val="20"/>
                <w:lang w:val="en-US"/>
              </w:rPr>
            </w:pPr>
            <w:r w:rsidRPr="00DE4625">
              <w:rPr>
                <w:sz w:val="20"/>
                <w:szCs w:val="20"/>
                <w:lang w:val="en-US"/>
              </w:rPr>
              <w:t>Name of the Laboratory responsible for the analysis</w:t>
            </w:r>
          </w:p>
        </w:tc>
      </w:tr>
      <w:tr w:rsidR="001F52B5" w:rsidRPr="00DE4625" w14:paraId="35585E88" w14:textId="77777777" w:rsidTr="00712612">
        <w:tc>
          <w:tcPr>
            <w:tcW w:w="1312" w:type="dxa"/>
            <w:vMerge/>
          </w:tcPr>
          <w:p w14:paraId="672E93A0" w14:textId="77777777" w:rsidR="001F52B5" w:rsidRPr="00DE4625" w:rsidRDefault="001F52B5" w:rsidP="009643CF">
            <w:pPr>
              <w:tabs>
                <w:tab w:val="left" w:pos="2880"/>
              </w:tabs>
              <w:jc w:val="both"/>
              <w:rPr>
                <w:sz w:val="20"/>
                <w:szCs w:val="20"/>
                <w:lang w:val="en-US"/>
              </w:rPr>
            </w:pPr>
          </w:p>
        </w:tc>
        <w:tc>
          <w:tcPr>
            <w:tcW w:w="1090" w:type="dxa"/>
          </w:tcPr>
          <w:p w14:paraId="00E2435C" w14:textId="77777777" w:rsidR="001F52B5" w:rsidRPr="00DE4625" w:rsidRDefault="001F52B5" w:rsidP="009643CF">
            <w:pPr>
              <w:tabs>
                <w:tab w:val="left" w:pos="2880"/>
              </w:tabs>
              <w:jc w:val="both"/>
              <w:rPr>
                <w:sz w:val="20"/>
                <w:szCs w:val="20"/>
              </w:rPr>
            </w:pPr>
            <w:r w:rsidRPr="00DE4625">
              <w:rPr>
                <w:sz w:val="20"/>
                <w:szCs w:val="20"/>
              </w:rPr>
              <w:t>Farm</w:t>
            </w:r>
          </w:p>
        </w:tc>
        <w:tc>
          <w:tcPr>
            <w:tcW w:w="1866" w:type="dxa"/>
            <w:gridSpan w:val="2"/>
          </w:tcPr>
          <w:p w14:paraId="033ED8EC" w14:textId="77777777" w:rsidR="001F52B5" w:rsidRPr="00DE4625" w:rsidRDefault="001F52B5" w:rsidP="009643CF">
            <w:pPr>
              <w:tabs>
                <w:tab w:val="left" w:pos="2880"/>
              </w:tabs>
              <w:jc w:val="center"/>
              <w:rPr>
                <w:sz w:val="20"/>
                <w:szCs w:val="20"/>
              </w:rPr>
            </w:pPr>
            <w:r w:rsidRPr="00DE4625">
              <w:rPr>
                <w:sz w:val="20"/>
                <w:szCs w:val="20"/>
              </w:rPr>
              <w:t>Slaughterhouse/Processing Plant</w:t>
            </w:r>
          </w:p>
        </w:tc>
        <w:tc>
          <w:tcPr>
            <w:tcW w:w="1952" w:type="dxa"/>
            <w:vMerge/>
          </w:tcPr>
          <w:p w14:paraId="1D148791" w14:textId="77777777" w:rsidR="001F52B5" w:rsidRPr="00DE4625" w:rsidRDefault="001F52B5" w:rsidP="009643CF">
            <w:pPr>
              <w:tabs>
                <w:tab w:val="left" w:pos="2880"/>
              </w:tabs>
              <w:jc w:val="both"/>
              <w:rPr>
                <w:sz w:val="20"/>
                <w:szCs w:val="20"/>
              </w:rPr>
            </w:pPr>
          </w:p>
        </w:tc>
        <w:tc>
          <w:tcPr>
            <w:tcW w:w="1139" w:type="dxa"/>
            <w:vMerge/>
          </w:tcPr>
          <w:p w14:paraId="37A17CA2" w14:textId="77777777" w:rsidR="001F52B5" w:rsidRPr="00DE4625" w:rsidRDefault="001F52B5" w:rsidP="009643CF">
            <w:pPr>
              <w:tabs>
                <w:tab w:val="left" w:pos="2880"/>
              </w:tabs>
              <w:jc w:val="both"/>
              <w:rPr>
                <w:sz w:val="20"/>
                <w:szCs w:val="20"/>
              </w:rPr>
            </w:pPr>
          </w:p>
        </w:tc>
        <w:tc>
          <w:tcPr>
            <w:tcW w:w="1130" w:type="dxa"/>
            <w:gridSpan w:val="2"/>
            <w:vMerge/>
          </w:tcPr>
          <w:p w14:paraId="493731D3" w14:textId="77777777" w:rsidR="001F52B5" w:rsidRPr="00DE4625" w:rsidRDefault="001F52B5" w:rsidP="009643CF">
            <w:pPr>
              <w:tabs>
                <w:tab w:val="left" w:pos="2880"/>
              </w:tabs>
              <w:jc w:val="both"/>
              <w:rPr>
                <w:sz w:val="20"/>
                <w:szCs w:val="20"/>
              </w:rPr>
            </w:pPr>
          </w:p>
        </w:tc>
        <w:tc>
          <w:tcPr>
            <w:tcW w:w="1475" w:type="dxa"/>
            <w:vMerge/>
          </w:tcPr>
          <w:p w14:paraId="657F3B13" w14:textId="77777777" w:rsidR="001F52B5" w:rsidRPr="00DE4625" w:rsidRDefault="001F52B5" w:rsidP="009643CF">
            <w:pPr>
              <w:tabs>
                <w:tab w:val="left" w:pos="2880"/>
              </w:tabs>
              <w:jc w:val="both"/>
              <w:rPr>
                <w:sz w:val="20"/>
                <w:szCs w:val="20"/>
              </w:rPr>
            </w:pPr>
          </w:p>
        </w:tc>
        <w:tc>
          <w:tcPr>
            <w:tcW w:w="1076" w:type="dxa"/>
            <w:vMerge/>
          </w:tcPr>
          <w:p w14:paraId="5D0A366C" w14:textId="77777777" w:rsidR="001F52B5" w:rsidRPr="00DE4625" w:rsidRDefault="001F52B5" w:rsidP="009643CF">
            <w:pPr>
              <w:tabs>
                <w:tab w:val="left" w:pos="2880"/>
              </w:tabs>
              <w:jc w:val="both"/>
              <w:rPr>
                <w:sz w:val="20"/>
                <w:szCs w:val="20"/>
              </w:rPr>
            </w:pPr>
          </w:p>
        </w:tc>
        <w:tc>
          <w:tcPr>
            <w:tcW w:w="1035" w:type="dxa"/>
            <w:vMerge/>
          </w:tcPr>
          <w:p w14:paraId="6BD6A400" w14:textId="77777777" w:rsidR="001F52B5" w:rsidRPr="00DE4625" w:rsidRDefault="001F52B5" w:rsidP="009643CF">
            <w:pPr>
              <w:tabs>
                <w:tab w:val="left" w:pos="2880"/>
              </w:tabs>
              <w:jc w:val="both"/>
              <w:rPr>
                <w:sz w:val="20"/>
                <w:szCs w:val="20"/>
              </w:rPr>
            </w:pPr>
          </w:p>
        </w:tc>
        <w:tc>
          <w:tcPr>
            <w:tcW w:w="1761" w:type="dxa"/>
            <w:vMerge/>
          </w:tcPr>
          <w:p w14:paraId="245E7AE1" w14:textId="77777777" w:rsidR="001F52B5" w:rsidRPr="00DE4625" w:rsidRDefault="001F52B5" w:rsidP="009643CF">
            <w:pPr>
              <w:tabs>
                <w:tab w:val="left" w:pos="2880"/>
              </w:tabs>
              <w:jc w:val="both"/>
              <w:rPr>
                <w:sz w:val="20"/>
                <w:szCs w:val="20"/>
              </w:rPr>
            </w:pPr>
          </w:p>
        </w:tc>
        <w:tc>
          <w:tcPr>
            <w:tcW w:w="1327" w:type="dxa"/>
            <w:gridSpan w:val="2"/>
          </w:tcPr>
          <w:p w14:paraId="579CCC59" w14:textId="77777777" w:rsidR="001F52B5" w:rsidRPr="00DE4625" w:rsidRDefault="001F52B5" w:rsidP="009643CF">
            <w:pPr>
              <w:tabs>
                <w:tab w:val="left" w:pos="2880"/>
              </w:tabs>
              <w:jc w:val="both"/>
              <w:rPr>
                <w:sz w:val="20"/>
                <w:szCs w:val="20"/>
              </w:rPr>
            </w:pPr>
          </w:p>
        </w:tc>
      </w:tr>
      <w:tr w:rsidR="001F52B5" w:rsidRPr="00DE4625" w14:paraId="033AFEF9" w14:textId="77777777" w:rsidTr="00712612">
        <w:tc>
          <w:tcPr>
            <w:tcW w:w="1312" w:type="dxa"/>
          </w:tcPr>
          <w:p w14:paraId="1A2F45F9" w14:textId="77777777" w:rsidR="001F52B5" w:rsidRPr="00DE4625" w:rsidRDefault="001F52B5" w:rsidP="009643CF">
            <w:pPr>
              <w:tabs>
                <w:tab w:val="left" w:pos="2880"/>
              </w:tabs>
              <w:jc w:val="both"/>
              <w:rPr>
                <w:sz w:val="20"/>
                <w:szCs w:val="20"/>
              </w:rPr>
            </w:pPr>
          </w:p>
        </w:tc>
        <w:tc>
          <w:tcPr>
            <w:tcW w:w="1090" w:type="dxa"/>
          </w:tcPr>
          <w:p w14:paraId="229C2EA3" w14:textId="77777777" w:rsidR="001F52B5" w:rsidRPr="00DE4625" w:rsidRDefault="001F52B5" w:rsidP="009643CF">
            <w:pPr>
              <w:tabs>
                <w:tab w:val="left" w:pos="2880"/>
              </w:tabs>
              <w:jc w:val="both"/>
              <w:rPr>
                <w:sz w:val="20"/>
                <w:szCs w:val="20"/>
              </w:rPr>
            </w:pPr>
          </w:p>
        </w:tc>
        <w:tc>
          <w:tcPr>
            <w:tcW w:w="1866" w:type="dxa"/>
            <w:gridSpan w:val="2"/>
          </w:tcPr>
          <w:p w14:paraId="5CB5DA23" w14:textId="77777777" w:rsidR="001F52B5" w:rsidRPr="00DE4625" w:rsidRDefault="001F52B5" w:rsidP="009643CF">
            <w:pPr>
              <w:tabs>
                <w:tab w:val="left" w:pos="2880"/>
              </w:tabs>
              <w:jc w:val="both"/>
              <w:rPr>
                <w:sz w:val="20"/>
                <w:szCs w:val="20"/>
              </w:rPr>
            </w:pPr>
          </w:p>
        </w:tc>
        <w:tc>
          <w:tcPr>
            <w:tcW w:w="1952" w:type="dxa"/>
          </w:tcPr>
          <w:p w14:paraId="477E5006" w14:textId="77777777" w:rsidR="001F52B5" w:rsidRPr="00DE4625" w:rsidRDefault="001F52B5" w:rsidP="009643CF">
            <w:pPr>
              <w:tabs>
                <w:tab w:val="left" w:pos="2880"/>
              </w:tabs>
              <w:jc w:val="both"/>
              <w:rPr>
                <w:sz w:val="20"/>
                <w:szCs w:val="20"/>
              </w:rPr>
            </w:pPr>
          </w:p>
        </w:tc>
        <w:tc>
          <w:tcPr>
            <w:tcW w:w="1139" w:type="dxa"/>
          </w:tcPr>
          <w:p w14:paraId="53D0D1D1" w14:textId="77777777" w:rsidR="001F52B5" w:rsidRPr="00DE4625" w:rsidRDefault="001F52B5" w:rsidP="009643CF">
            <w:pPr>
              <w:tabs>
                <w:tab w:val="left" w:pos="2880"/>
              </w:tabs>
              <w:jc w:val="both"/>
              <w:rPr>
                <w:sz w:val="20"/>
                <w:szCs w:val="20"/>
              </w:rPr>
            </w:pPr>
          </w:p>
        </w:tc>
        <w:tc>
          <w:tcPr>
            <w:tcW w:w="1130" w:type="dxa"/>
            <w:gridSpan w:val="2"/>
          </w:tcPr>
          <w:p w14:paraId="0D0E1E63" w14:textId="77777777" w:rsidR="001F52B5" w:rsidRPr="00DE4625" w:rsidRDefault="001F52B5" w:rsidP="009643CF">
            <w:pPr>
              <w:tabs>
                <w:tab w:val="left" w:pos="2880"/>
              </w:tabs>
              <w:jc w:val="both"/>
              <w:rPr>
                <w:sz w:val="20"/>
                <w:szCs w:val="20"/>
              </w:rPr>
            </w:pPr>
          </w:p>
        </w:tc>
        <w:tc>
          <w:tcPr>
            <w:tcW w:w="1475" w:type="dxa"/>
          </w:tcPr>
          <w:p w14:paraId="71B07F2C" w14:textId="77777777" w:rsidR="001F52B5" w:rsidRPr="00DE4625" w:rsidRDefault="001F52B5" w:rsidP="009643CF">
            <w:pPr>
              <w:tabs>
                <w:tab w:val="left" w:pos="2880"/>
              </w:tabs>
              <w:jc w:val="both"/>
              <w:rPr>
                <w:sz w:val="20"/>
                <w:szCs w:val="20"/>
              </w:rPr>
            </w:pPr>
          </w:p>
        </w:tc>
        <w:tc>
          <w:tcPr>
            <w:tcW w:w="1076" w:type="dxa"/>
          </w:tcPr>
          <w:p w14:paraId="1B0BB891" w14:textId="77777777" w:rsidR="001F52B5" w:rsidRPr="00DE4625" w:rsidRDefault="001F52B5" w:rsidP="009643CF">
            <w:pPr>
              <w:tabs>
                <w:tab w:val="left" w:pos="2880"/>
              </w:tabs>
              <w:jc w:val="both"/>
              <w:rPr>
                <w:sz w:val="20"/>
                <w:szCs w:val="20"/>
              </w:rPr>
            </w:pPr>
          </w:p>
        </w:tc>
        <w:tc>
          <w:tcPr>
            <w:tcW w:w="1035" w:type="dxa"/>
          </w:tcPr>
          <w:p w14:paraId="2BB456A3" w14:textId="77777777" w:rsidR="001F52B5" w:rsidRPr="00DE4625" w:rsidRDefault="001F52B5" w:rsidP="009643CF">
            <w:pPr>
              <w:tabs>
                <w:tab w:val="left" w:pos="2880"/>
              </w:tabs>
              <w:jc w:val="both"/>
              <w:rPr>
                <w:sz w:val="20"/>
                <w:szCs w:val="20"/>
              </w:rPr>
            </w:pPr>
          </w:p>
        </w:tc>
        <w:tc>
          <w:tcPr>
            <w:tcW w:w="1761" w:type="dxa"/>
          </w:tcPr>
          <w:p w14:paraId="406C7B63" w14:textId="77777777" w:rsidR="001F52B5" w:rsidRPr="00DE4625" w:rsidRDefault="001F52B5" w:rsidP="009643CF">
            <w:pPr>
              <w:tabs>
                <w:tab w:val="left" w:pos="2880"/>
              </w:tabs>
              <w:jc w:val="both"/>
              <w:rPr>
                <w:sz w:val="20"/>
                <w:szCs w:val="20"/>
              </w:rPr>
            </w:pPr>
          </w:p>
        </w:tc>
        <w:tc>
          <w:tcPr>
            <w:tcW w:w="1327" w:type="dxa"/>
            <w:gridSpan w:val="2"/>
          </w:tcPr>
          <w:p w14:paraId="1CC66C71" w14:textId="77777777" w:rsidR="001F52B5" w:rsidRPr="00DE4625" w:rsidRDefault="001F52B5" w:rsidP="009643CF">
            <w:pPr>
              <w:tabs>
                <w:tab w:val="left" w:pos="2880"/>
              </w:tabs>
              <w:jc w:val="both"/>
              <w:rPr>
                <w:sz w:val="20"/>
                <w:szCs w:val="20"/>
              </w:rPr>
            </w:pPr>
          </w:p>
        </w:tc>
      </w:tr>
      <w:tr w:rsidR="001F52B5" w:rsidRPr="00DE4625" w14:paraId="3F1128F8" w14:textId="77777777" w:rsidTr="00712612">
        <w:tc>
          <w:tcPr>
            <w:tcW w:w="1312" w:type="dxa"/>
          </w:tcPr>
          <w:p w14:paraId="09545AB8" w14:textId="77777777" w:rsidR="001F52B5" w:rsidRPr="00DE4625" w:rsidRDefault="001F52B5" w:rsidP="009643CF">
            <w:pPr>
              <w:tabs>
                <w:tab w:val="left" w:pos="2880"/>
              </w:tabs>
              <w:jc w:val="both"/>
              <w:rPr>
                <w:sz w:val="20"/>
                <w:szCs w:val="20"/>
              </w:rPr>
            </w:pPr>
          </w:p>
        </w:tc>
        <w:tc>
          <w:tcPr>
            <w:tcW w:w="1090" w:type="dxa"/>
          </w:tcPr>
          <w:p w14:paraId="04290A89" w14:textId="77777777" w:rsidR="001F52B5" w:rsidRPr="00DE4625" w:rsidRDefault="001F52B5" w:rsidP="009643CF">
            <w:pPr>
              <w:tabs>
                <w:tab w:val="left" w:pos="2880"/>
              </w:tabs>
              <w:jc w:val="both"/>
              <w:rPr>
                <w:sz w:val="20"/>
                <w:szCs w:val="20"/>
              </w:rPr>
            </w:pPr>
          </w:p>
        </w:tc>
        <w:tc>
          <w:tcPr>
            <w:tcW w:w="1866" w:type="dxa"/>
            <w:gridSpan w:val="2"/>
          </w:tcPr>
          <w:p w14:paraId="3585CB08" w14:textId="77777777" w:rsidR="001F52B5" w:rsidRPr="00DE4625" w:rsidRDefault="001F52B5" w:rsidP="009643CF">
            <w:pPr>
              <w:tabs>
                <w:tab w:val="left" w:pos="2880"/>
              </w:tabs>
              <w:jc w:val="both"/>
              <w:rPr>
                <w:sz w:val="20"/>
                <w:szCs w:val="20"/>
              </w:rPr>
            </w:pPr>
          </w:p>
        </w:tc>
        <w:tc>
          <w:tcPr>
            <w:tcW w:w="1952" w:type="dxa"/>
          </w:tcPr>
          <w:p w14:paraId="68CAAF00" w14:textId="77777777" w:rsidR="001F52B5" w:rsidRPr="00DE4625" w:rsidRDefault="001F52B5" w:rsidP="009643CF">
            <w:pPr>
              <w:tabs>
                <w:tab w:val="left" w:pos="2880"/>
              </w:tabs>
              <w:jc w:val="both"/>
              <w:rPr>
                <w:sz w:val="20"/>
                <w:szCs w:val="20"/>
              </w:rPr>
            </w:pPr>
          </w:p>
        </w:tc>
        <w:tc>
          <w:tcPr>
            <w:tcW w:w="1139" w:type="dxa"/>
          </w:tcPr>
          <w:p w14:paraId="42A875AE" w14:textId="77777777" w:rsidR="001F52B5" w:rsidRPr="00DE4625" w:rsidRDefault="001F52B5" w:rsidP="009643CF">
            <w:pPr>
              <w:tabs>
                <w:tab w:val="left" w:pos="2880"/>
              </w:tabs>
              <w:jc w:val="both"/>
              <w:rPr>
                <w:sz w:val="20"/>
                <w:szCs w:val="20"/>
              </w:rPr>
            </w:pPr>
          </w:p>
        </w:tc>
        <w:tc>
          <w:tcPr>
            <w:tcW w:w="1130" w:type="dxa"/>
            <w:gridSpan w:val="2"/>
          </w:tcPr>
          <w:p w14:paraId="53B77684" w14:textId="77777777" w:rsidR="001F52B5" w:rsidRPr="00DE4625" w:rsidRDefault="001F52B5" w:rsidP="009643CF">
            <w:pPr>
              <w:tabs>
                <w:tab w:val="left" w:pos="2880"/>
              </w:tabs>
              <w:jc w:val="both"/>
              <w:rPr>
                <w:sz w:val="20"/>
                <w:szCs w:val="20"/>
              </w:rPr>
            </w:pPr>
          </w:p>
        </w:tc>
        <w:tc>
          <w:tcPr>
            <w:tcW w:w="1475" w:type="dxa"/>
          </w:tcPr>
          <w:p w14:paraId="404A8BC8" w14:textId="77777777" w:rsidR="001F52B5" w:rsidRPr="00DE4625" w:rsidRDefault="001F52B5" w:rsidP="009643CF">
            <w:pPr>
              <w:tabs>
                <w:tab w:val="left" w:pos="2880"/>
              </w:tabs>
              <w:jc w:val="both"/>
              <w:rPr>
                <w:sz w:val="20"/>
                <w:szCs w:val="20"/>
              </w:rPr>
            </w:pPr>
          </w:p>
        </w:tc>
        <w:tc>
          <w:tcPr>
            <w:tcW w:w="1076" w:type="dxa"/>
          </w:tcPr>
          <w:p w14:paraId="06E14BBB" w14:textId="77777777" w:rsidR="001F52B5" w:rsidRPr="00DE4625" w:rsidRDefault="001F52B5" w:rsidP="009643CF">
            <w:pPr>
              <w:tabs>
                <w:tab w:val="left" w:pos="2880"/>
              </w:tabs>
              <w:jc w:val="both"/>
              <w:rPr>
                <w:sz w:val="20"/>
                <w:szCs w:val="20"/>
              </w:rPr>
            </w:pPr>
          </w:p>
        </w:tc>
        <w:tc>
          <w:tcPr>
            <w:tcW w:w="1035" w:type="dxa"/>
          </w:tcPr>
          <w:p w14:paraId="0C22F0C5" w14:textId="77777777" w:rsidR="001F52B5" w:rsidRPr="00DE4625" w:rsidRDefault="001F52B5" w:rsidP="009643CF">
            <w:pPr>
              <w:tabs>
                <w:tab w:val="left" w:pos="2880"/>
              </w:tabs>
              <w:jc w:val="both"/>
              <w:rPr>
                <w:sz w:val="20"/>
                <w:szCs w:val="20"/>
              </w:rPr>
            </w:pPr>
          </w:p>
        </w:tc>
        <w:tc>
          <w:tcPr>
            <w:tcW w:w="1761" w:type="dxa"/>
          </w:tcPr>
          <w:p w14:paraId="337B7302" w14:textId="77777777" w:rsidR="001F52B5" w:rsidRPr="00DE4625" w:rsidRDefault="001F52B5" w:rsidP="009643CF">
            <w:pPr>
              <w:tabs>
                <w:tab w:val="left" w:pos="2880"/>
              </w:tabs>
              <w:jc w:val="both"/>
              <w:rPr>
                <w:sz w:val="20"/>
                <w:szCs w:val="20"/>
              </w:rPr>
            </w:pPr>
          </w:p>
        </w:tc>
        <w:tc>
          <w:tcPr>
            <w:tcW w:w="1327" w:type="dxa"/>
            <w:gridSpan w:val="2"/>
          </w:tcPr>
          <w:p w14:paraId="21F7EB78" w14:textId="77777777" w:rsidR="001F52B5" w:rsidRPr="00DE4625" w:rsidRDefault="001F52B5" w:rsidP="009643CF">
            <w:pPr>
              <w:tabs>
                <w:tab w:val="left" w:pos="2880"/>
              </w:tabs>
              <w:jc w:val="both"/>
              <w:rPr>
                <w:sz w:val="20"/>
                <w:szCs w:val="20"/>
              </w:rPr>
            </w:pPr>
          </w:p>
        </w:tc>
      </w:tr>
      <w:tr w:rsidR="001F52B5" w:rsidRPr="00DE4625" w14:paraId="364FCFCB" w14:textId="77777777" w:rsidTr="00712612">
        <w:tc>
          <w:tcPr>
            <w:tcW w:w="1312" w:type="dxa"/>
          </w:tcPr>
          <w:p w14:paraId="105D8BC9" w14:textId="77777777" w:rsidR="001F52B5" w:rsidRPr="00DE4625" w:rsidRDefault="001F52B5" w:rsidP="009643CF">
            <w:pPr>
              <w:tabs>
                <w:tab w:val="left" w:pos="2880"/>
              </w:tabs>
              <w:jc w:val="both"/>
              <w:rPr>
                <w:sz w:val="20"/>
                <w:szCs w:val="20"/>
              </w:rPr>
            </w:pPr>
          </w:p>
        </w:tc>
        <w:tc>
          <w:tcPr>
            <w:tcW w:w="1090" w:type="dxa"/>
          </w:tcPr>
          <w:p w14:paraId="6FC861C1" w14:textId="77777777" w:rsidR="001F52B5" w:rsidRPr="00DE4625" w:rsidRDefault="001F52B5" w:rsidP="009643CF">
            <w:pPr>
              <w:tabs>
                <w:tab w:val="left" w:pos="2880"/>
              </w:tabs>
              <w:jc w:val="both"/>
              <w:rPr>
                <w:sz w:val="20"/>
                <w:szCs w:val="20"/>
              </w:rPr>
            </w:pPr>
          </w:p>
        </w:tc>
        <w:tc>
          <w:tcPr>
            <w:tcW w:w="1866" w:type="dxa"/>
            <w:gridSpan w:val="2"/>
          </w:tcPr>
          <w:p w14:paraId="755B0ABE" w14:textId="77777777" w:rsidR="001F52B5" w:rsidRPr="00DE4625" w:rsidRDefault="001F52B5" w:rsidP="009643CF">
            <w:pPr>
              <w:tabs>
                <w:tab w:val="left" w:pos="2880"/>
              </w:tabs>
              <w:jc w:val="both"/>
              <w:rPr>
                <w:sz w:val="20"/>
                <w:szCs w:val="20"/>
              </w:rPr>
            </w:pPr>
          </w:p>
        </w:tc>
        <w:tc>
          <w:tcPr>
            <w:tcW w:w="1952" w:type="dxa"/>
          </w:tcPr>
          <w:p w14:paraId="40B80EF0" w14:textId="77777777" w:rsidR="001F52B5" w:rsidRPr="00DE4625" w:rsidRDefault="001F52B5" w:rsidP="009643CF">
            <w:pPr>
              <w:tabs>
                <w:tab w:val="left" w:pos="2880"/>
              </w:tabs>
              <w:jc w:val="both"/>
              <w:rPr>
                <w:sz w:val="20"/>
                <w:szCs w:val="20"/>
              </w:rPr>
            </w:pPr>
          </w:p>
        </w:tc>
        <w:tc>
          <w:tcPr>
            <w:tcW w:w="1139" w:type="dxa"/>
          </w:tcPr>
          <w:p w14:paraId="7021E706" w14:textId="77777777" w:rsidR="001F52B5" w:rsidRPr="00DE4625" w:rsidRDefault="001F52B5" w:rsidP="009643CF">
            <w:pPr>
              <w:tabs>
                <w:tab w:val="left" w:pos="2880"/>
              </w:tabs>
              <w:jc w:val="both"/>
              <w:rPr>
                <w:sz w:val="20"/>
                <w:szCs w:val="20"/>
              </w:rPr>
            </w:pPr>
          </w:p>
        </w:tc>
        <w:tc>
          <w:tcPr>
            <w:tcW w:w="1130" w:type="dxa"/>
            <w:gridSpan w:val="2"/>
          </w:tcPr>
          <w:p w14:paraId="5FA8C937" w14:textId="77777777" w:rsidR="001F52B5" w:rsidRPr="00DE4625" w:rsidRDefault="001F52B5" w:rsidP="009643CF">
            <w:pPr>
              <w:tabs>
                <w:tab w:val="left" w:pos="2880"/>
              </w:tabs>
              <w:jc w:val="both"/>
              <w:rPr>
                <w:sz w:val="20"/>
                <w:szCs w:val="20"/>
              </w:rPr>
            </w:pPr>
          </w:p>
        </w:tc>
        <w:tc>
          <w:tcPr>
            <w:tcW w:w="1475" w:type="dxa"/>
          </w:tcPr>
          <w:p w14:paraId="693C1C85" w14:textId="77777777" w:rsidR="001F52B5" w:rsidRPr="00DE4625" w:rsidRDefault="001F52B5" w:rsidP="009643CF">
            <w:pPr>
              <w:tabs>
                <w:tab w:val="left" w:pos="2880"/>
              </w:tabs>
              <w:jc w:val="both"/>
              <w:rPr>
                <w:sz w:val="20"/>
                <w:szCs w:val="20"/>
              </w:rPr>
            </w:pPr>
          </w:p>
        </w:tc>
        <w:tc>
          <w:tcPr>
            <w:tcW w:w="1076" w:type="dxa"/>
          </w:tcPr>
          <w:p w14:paraId="421EF67A" w14:textId="77777777" w:rsidR="001F52B5" w:rsidRPr="00DE4625" w:rsidRDefault="001F52B5" w:rsidP="009643CF">
            <w:pPr>
              <w:tabs>
                <w:tab w:val="left" w:pos="2880"/>
              </w:tabs>
              <w:jc w:val="both"/>
              <w:rPr>
                <w:sz w:val="20"/>
                <w:szCs w:val="20"/>
              </w:rPr>
            </w:pPr>
          </w:p>
        </w:tc>
        <w:tc>
          <w:tcPr>
            <w:tcW w:w="1035" w:type="dxa"/>
          </w:tcPr>
          <w:p w14:paraId="38E29032" w14:textId="77777777" w:rsidR="001F52B5" w:rsidRPr="00DE4625" w:rsidRDefault="001F52B5" w:rsidP="009643CF">
            <w:pPr>
              <w:tabs>
                <w:tab w:val="left" w:pos="2880"/>
              </w:tabs>
              <w:jc w:val="both"/>
              <w:rPr>
                <w:sz w:val="20"/>
                <w:szCs w:val="20"/>
              </w:rPr>
            </w:pPr>
          </w:p>
        </w:tc>
        <w:tc>
          <w:tcPr>
            <w:tcW w:w="1761" w:type="dxa"/>
          </w:tcPr>
          <w:p w14:paraId="66C29AE3" w14:textId="77777777" w:rsidR="001F52B5" w:rsidRPr="00DE4625" w:rsidRDefault="001F52B5" w:rsidP="009643CF">
            <w:pPr>
              <w:tabs>
                <w:tab w:val="left" w:pos="2880"/>
              </w:tabs>
              <w:jc w:val="both"/>
              <w:rPr>
                <w:sz w:val="20"/>
                <w:szCs w:val="20"/>
              </w:rPr>
            </w:pPr>
          </w:p>
        </w:tc>
        <w:tc>
          <w:tcPr>
            <w:tcW w:w="1327" w:type="dxa"/>
            <w:gridSpan w:val="2"/>
          </w:tcPr>
          <w:p w14:paraId="52BCF6AB" w14:textId="77777777" w:rsidR="001F52B5" w:rsidRPr="00DE4625" w:rsidRDefault="001F52B5" w:rsidP="009643CF">
            <w:pPr>
              <w:tabs>
                <w:tab w:val="left" w:pos="2880"/>
              </w:tabs>
              <w:jc w:val="both"/>
              <w:rPr>
                <w:sz w:val="20"/>
                <w:szCs w:val="20"/>
              </w:rPr>
            </w:pPr>
          </w:p>
        </w:tc>
      </w:tr>
      <w:tr w:rsidR="001F52B5" w:rsidRPr="00DE4625" w14:paraId="4E260504" w14:textId="77777777" w:rsidTr="00712612">
        <w:tc>
          <w:tcPr>
            <w:tcW w:w="1312" w:type="dxa"/>
          </w:tcPr>
          <w:p w14:paraId="2EE37823" w14:textId="77777777" w:rsidR="001F52B5" w:rsidRPr="00DE4625" w:rsidRDefault="001F52B5" w:rsidP="009643CF">
            <w:pPr>
              <w:tabs>
                <w:tab w:val="left" w:pos="2880"/>
              </w:tabs>
              <w:jc w:val="both"/>
              <w:rPr>
                <w:sz w:val="20"/>
                <w:szCs w:val="20"/>
              </w:rPr>
            </w:pPr>
          </w:p>
        </w:tc>
        <w:tc>
          <w:tcPr>
            <w:tcW w:w="1090" w:type="dxa"/>
          </w:tcPr>
          <w:p w14:paraId="6784A4F0" w14:textId="77777777" w:rsidR="001F52B5" w:rsidRPr="00DE4625" w:rsidRDefault="001F52B5" w:rsidP="009643CF">
            <w:pPr>
              <w:tabs>
                <w:tab w:val="left" w:pos="2880"/>
              </w:tabs>
              <w:jc w:val="both"/>
              <w:rPr>
                <w:sz w:val="20"/>
                <w:szCs w:val="20"/>
              </w:rPr>
            </w:pPr>
          </w:p>
        </w:tc>
        <w:tc>
          <w:tcPr>
            <w:tcW w:w="1866" w:type="dxa"/>
            <w:gridSpan w:val="2"/>
          </w:tcPr>
          <w:p w14:paraId="66B87D4D" w14:textId="77777777" w:rsidR="001F52B5" w:rsidRPr="00DE4625" w:rsidRDefault="001F52B5" w:rsidP="009643CF">
            <w:pPr>
              <w:tabs>
                <w:tab w:val="left" w:pos="2880"/>
              </w:tabs>
              <w:jc w:val="both"/>
              <w:rPr>
                <w:sz w:val="20"/>
                <w:szCs w:val="20"/>
              </w:rPr>
            </w:pPr>
          </w:p>
        </w:tc>
        <w:tc>
          <w:tcPr>
            <w:tcW w:w="1952" w:type="dxa"/>
          </w:tcPr>
          <w:p w14:paraId="4EABE550" w14:textId="77777777" w:rsidR="001F52B5" w:rsidRPr="00DE4625" w:rsidRDefault="001F52B5" w:rsidP="009643CF">
            <w:pPr>
              <w:tabs>
                <w:tab w:val="left" w:pos="2880"/>
              </w:tabs>
              <w:jc w:val="both"/>
              <w:rPr>
                <w:sz w:val="20"/>
                <w:szCs w:val="20"/>
              </w:rPr>
            </w:pPr>
          </w:p>
        </w:tc>
        <w:tc>
          <w:tcPr>
            <w:tcW w:w="1139" w:type="dxa"/>
          </w:tcPr>
          <w:p w14:paraId="33890EF2" w14:textId="77777777" w:rsidR="001F52B5" w:rsidRPr="00DE4625" w:rsidRDefault="001F52B5" w:rsidP="009643CF">
            <w:pPr>
              <w:tabs>
                <w:tab w:val="left" w:pos="2880"/>
              </w:tabs>
              <w:jc w:val="both"/>
              <w:rPr>
                <w:sz w:val="20"/>
                <w:szCs w:val="20"/>
              </w:rPr>
            </w:pPr>
          </w:p>
        </w:tc>
        <w:tc>
          <w:tcPr>
            <w:tcW w:w="1130" w:type="dxa"/>
            <w:gridSpan w:val="2"/>
          </w:tcPr>
          <w:p w14:paraId="2C0F2E6F" w14:textId="77777777" w:rsidR="001F52B5" w:rsidRPr="00DE4625" w:rsidRDefault="001F52B5" w:rsidP="009643CF">
            <w:pPr>
              <w:tabs>
                <w:tab w:val="left" w:pos="2880"/>
              </w:tabs>
              <w:jc w:val="both"/>
              <w:rPr>
                <w:sz w:val="20"/>
                <w:szCs w:val="20"/>
              </w:rPr>
            </w:pPr>
          </w:p>
        </w:tc>
        <w:tc>
          <w:tcPr>
            <w:tcW w:w="1475" w:type="dxa"/>
          </w:tcPr>
          <w:p w14:paraId="5D752DF7" w14:textId="77777777" w:rsidR="001F52B5" w:rsidRPr="00DE4625" w:rsidRDefault="001F52B5" w:rsidP="009643CF">
            <w:pPr>
              <w:tabs>
                <w:tab w:val="left" w:pos="2880"/>
              </w:tabs>
              <w:jc w:val="both"/>
              <w:rPr>
                <w:sz w:val="20"/>
                <w:szCs w:val="20"/>
              </w:rPr>
            </w:pPr>
          </w:p>
        </w:tc>
        <w:tc>
          <w:tcPr>
            <w:tcW w:w="1076" w:type="dxa"/>
          </w:tcPr>
          <w:p w14:paraId="73714E2B" w14:textId="77777777" w:rsidR="001F52B5" w:rsidRPr="00DE4625" w:rsidRDefault="001F52B5" w:rsidP="009643CF">
            <w:pPr>
              <w:tabs>
                <w:tab w:val="left" w:pos="2880"/>
              </w:tabs>
              <w:jc w:val="both"/>
              <w:rPr>
                <w:sz w:val="20"/>
                <w:szCs w:val="20"/>
              </w:rPr>
            </w:pPr>
          </w:p>
        </w:tc>
        <w:tc>
          <w:tcPr>
            <w:tcW w:w="1035" w:type="dxa"/>
          </w:tcPr>
          <w:p w14:paraId="5CD0C7F9" w14:textId="77777777" w:rsidR="001F52B5" w:rsidRPr="00DE4625" w:rsidRDefault="001F52B5" w:rsidP="009643CF">
            <w:pPr>
              <w:tabs>
                <w:tab w:val="left" w:pos="2880"/>
              </w:tabs>
              <w:jc w:val="both"/>
              <w:rPr>
                <w:sz w:val="20"/>
                <w:szCs w:val="20"/>
              </w:rPr>
            </w:pPr>
          </w:p>
        </w:tc>
        <w:tc>
          <w:tcPr>
            <w:tcW w:w="1761" w:type="dxa"/>
          </w:tcPr>
          <w:p w14:paraId="50947B24" w14:textId="77777777" w:rsidR="001F52B5" w:rsidRPr="00DE4625" w:rsidRDefault="001F52B5" w:rsidP="009643CF">
            <w:pPr>
              <w:tabs>
                <w:tab w:val="left" w:pos="2880"/>
              </w:tabs>
              <w:jc w:val="both"/>
              <w:rPr>
                <w:sz w:val="20"/>
                <w:szCs w:val="20"/>
              </w:rPr>
            </w:pPr>
          </w:p>
        </w:tc>
        <w:tc>
          <w:tcPr>
            <w:tcW w:w="1327" w:type="dxa"/>
            <w:gridSpan w:val="2"/>
          </w:tcPr>
          <w:p w14:paraId="6B44EC31" w14:textId="77777777" w:rsidR="001F52B5" w:rsidRPr="00DE4625" w:rsidRDefault="001F52B5" w:rsidP="009643CF">
            <w:pPr>
              <w:tabs>
                <w:tab w:val="left" w:pos="2880"/>
              </w:tabs>
              <w:jc w:val="both"/>
              <w:rPr>
                <w:sz w:val="20"/>
                <w:szCs w:val="20"/>
              </w:rPr>
            </w:pPr>
          </w:p>
        </w:tc>
      </w:tr>
    </w:tbl>
    <w:p w14:paraId="239B55FA" w14:textId="77777777" w:rsidR="00DE4625" w:rsidRDefault="00DE4625" w:rsidP="000C7478">
      <w:pPr>
        <w:tabs>
          <w:tab w:val="left" w:pos="2880"/>
        </w:tabs>
        <w:spacing w:after="120"/>
        <w:jc w:val="both"/>
        <w:rPr>
          <w:b/>
          <w:bCs/>
          <w:sz w:val="22"/>
          <w:szCs w:val="22"/>
        </w:rPr>
      </w:pPr>
    </w:p>
    <w:p w14:paraId="193E2466" w14:textId="77777777" w:rsidR="00DE4625" w:rsidRDefault="00DE4625" w:rsidP="000C7478">
      <w:pPr>
        <w:tabs>
          <w:tab w:val="left" w:pos="2880"/>
        </w:tabs>
        <w:spacing w:after="120"/>
        <w:jc w:val="both"/>
        <w:rPr>
          <w:b/>
          <w:bCs/>
          <w:sz w:val="22"/>
          <w:szCs w:val="22"/>
        </w:rPr>
      </w:pPr>
    </w:p>
    <w:p w14:paraId="000728F6" w14:textId="77777777" w:rsidR="001F52B5" w:rsidRPr="005467E8" w:rsidRDefault="001F52B5" w:rsidP="000C7478">
      <w:pPr>
        <w:tabs>
          <w:tab w:val="left" w:pos="2880"/>
        </w:tabs>
        <w:spacing w:after="120"/>
        <w:jc w:val="both"/>
        <w:rPr>
          <w:b/>
          <w:bCs/>
          <w:sz w:val="22"/>
          <w:szCs w:val="22"/>
        </w:rPr>
      </w:pPr>
      <w:r w:rsidRPr="005467E8">
        <w:rPr>
          <w:b/>
          <w:bCs/>
          <w:sz w:val="22"/>
          <w:szCs w:val="22"/>
        </w:rPr>
        <w:lastRenderedPageBreak/>
        <w:t>ANNEX 2</w:t>
      </w:r>
    </w:p>
    <w:p w14:paraId="2DBB18EB" w14:textId="77777777" w:rsidR="001F52B5" w:rsidRPr="005467E8" w:rsidRDefault="001F52B5" w:rsidP="000C7478">
      <w:pPr>
        <w:tabs>
          <w:tab w:val="left" w:pos="2880"/>
        </w:tabs>
        <w:spacing w:after="120"/>
        <w:jc w:val="both"/>
        <w:rPr>
          <w:sz w:val="22"/>
          <w:szCs w:val="22"/>
        </w:rPr>
      </w:pPr>
    </w:p>
    <w:p w14:paraId="7DB7C802" w14:textId="77777777" w:rsidR="001F52B5" w:rsidRPr="0075616F" w:rsidRDefault="001F52B5" w:rsidP="000C7478">
      <w:pPr>
        <w:tabs>
          <w:tab w:val="left" w:pos="2880"/>
        </w:tabs>
        <w:spacing w:after="120"/>
        <w:jc w:val="both"/>
        <w:rPr>
          <w:sz w:val="22"/>
          <w:szCs w:val="22"/>
          <w:lang w:val="en-US"/>
        </w:rPr>
      </w:pPr>
      <w:r w:rsidRPr="00DE4625">
        <w:rPr>
          <w:sz w:val="22"/>
          <w:szCs w:val="22"/>
          <w:lang w:val="en-US"/>
        </w:rPr>
        <w:t xml:space="preserve">RESULTS OF THE </w:t>
      </w:r>
      <w:r w:rsidR="00FC6AA0" w:rsidRPr="00DE4625">
        <w:rPr>
          <w:sz w:val="22"/>
          <w:szCs w:val="22"/>
          <w:lang w:val="en-US"/>
        </w:rPr>
        <w:t>RESIDUES</w:t>
      </w:r>
      <w:r w:rsidRPr="00DE4625">
        <w:rPr>
          <w:sz w:val="22"/>
          <w:szCs w:val="22"/>
          <w:lang w:val="en-US"/>
        </w:rPr>
        <w:t xml:space="preserve"> AND </w:t>
      </w:r>
      <w:r w:rsidR="00FC6AA0" w:rsidRPr="00DE4625">
        <w:rPr>
          <w:sz w:val="22"/>
          <w:szCs w:val="22"/>
          <w:lang w:val="en-US"/>
        </w:rPr>
        <w:t>CONTAMINANTS</w:t>
      </w:r>
      <w:r w:rsidRPr="00DE4625">
        <w:rPr>
          <w:sz w:val="22"/>
          <w:szCs w:val="22"/>
          <w:lang w:val="en-US"/>
        </w:rPr>
        <w:t xml:space="preserve"> PROGRAM - LAST YEARS</w:t>
      </w:r>
    </w:p>
    <w:p w14:paraId="0E80FE00" w14:textId="77777777" w:rsidR="001F52B5" w:rsidRPr="0075616F" w:rsidRDefault="001F52B5" w:rsidP="000C7478">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446"/>
        <w:gridCol w:w="1099"/>
        <w:gridCol w:w="961"/>
        <w:gridCol w:w="221"/>
        <w:gridCol w:w="1198"/>
        <w:gridCol w:w="1389"/>
        <w:gridCol w:w="772"/>
        <w:gridCol w:w="1212"/>
        <w:gridCol w:w="1985"/>
        <w:gridCol w:w="2126"/>
        <w:gridCol w:w="1565"/>
      </w:tblGrid>
      <w:tr w:rsidR="001F52B5" w:rsidRPr="005467E8" w14:paraId="7547DCC8" w14:textId="77777777" w:rsidTr="00712612">
        <w:trPr>
          <w:gridAfter w:val="4"/>
          <w:wAfter w:w="6888" w:type="dxa"/>
        </w:trPr>
        <w:tc>
          <w:tcPr>
            <w:tcW w:w="3506" w:type="dxa"/>
            <w:gridSpan w:val="3"/>
          </w:tcPr>
          <w:p w14:paraId="059CF07D" w14:textId="77777777" w:rsidR="001F52B5" w:rsidRPr="005467E8" w:rsidRDefault="001F52B5" w:rsidP="000C7478">
            <w:pPr>
              <w:tabs>
                <w:tab w:val="left" w:pos="2880"/>
              </w:tabs>
              <w:spacing w:after="120"/>
              <w:jc w:val="both"/>
            </w:pPr>
            <w:r w:rsidRPr="005467E8">
              <w:rPr>
                <w:sz w:val="22"/>
                <w:szCs w:val="22"/>
              </w:rPr>
              <w:t>Year/Implementation Period</w:t>
            </w:r>
          </w:p>
        </w:tc>
        <w:tc>
          <w:tcPr>
            <w:tcW w:w="3357" w:type="dxa"/>
            <w:gridSpan w:val="4"/>
          </w:tcPr>
          <w:p w14:paraId="70C29E82" w14:textId="77777777" w:rsidR="001F52B5" w:rsidRPr="005467E8" w:rsidRDefault="001F52B5" w:rsidP="000C7478">
            <w:pPr>
              <w:tabs>
                <w:tab w:val="left" w:pos="2880"/>
              </w:tabs>
              <w:spacing w:after="120"/>
              <w:jc w:val="both"/>
            </w:pPr>
          </w:p>
        </w:tc>
      </w:tr>
      <w:tr w:rsidR="001F52B5" w:rsidRPr="005467E8" w14:paraId="602A6FF0" w14:textId="77777777" w:rsidTr="00712612">
        <w:trPr>
          <w:gridAfter w:val="4"/>
          <w:wAfter w:w="6888" w:type="dxa"/>
        </w:trPr>
        <w:tc>
          <w:tcPr>
            <w:tcW w:w="3506" w:type="dxa"/>
            <w:gridSpan w:val="3"/>
          </w:tcPr>
          <w:p w14:paraId="60EDD2B9" w14:textId="77777777" w:rsidR="001F52B5" w:rsidRPr="005467E8" w:rsidRDefault="001F52B5" w:rsidP="000C7478">
            <w:pPr>
              <w:tabs>
                <w:tab w:val="left" w:pos="2880"/>
              </w:tabs>
              <w:spacing w:after="120"/>
              <w:jc w:val="both"/>
            </w:pPr>
            <w:r w:rsidRPr="005467E8">
              <w:rPr>
                <w:sz w:val="22"/>
                <w:szCs w:val="22"/>
              </w:rPr>
              <w:t>Animal Species / Product</w:t>
            </w:r>
          </w:p>
        </w:tc>
        <w:tc>
          <w:tcPr>
            <w:tcW w:w="3357" w:type="dxa"/>
            <w:gridSpan w:val="4"/>
          </w:tcPr>
          <w:p w14:paraId="1EB9FCF8" w14:textId="77777777" w:rsidR="001F52B5" w:rsidRPr="005467E8" w:rsidRDefault="001F52B5" w:rsidP="000C7478">
            <w:pPr>
              <w:tabs>
                <w:tab w:val="left" w:pos="2880"/>
              </w:tabs>
              <w:spacing w:after="120"/>
              <w:jc w:val="both"/>
            </w:pPr>
          </w:p>
        </w:tc>
      </w:tr>
      <w:tr w:rsidR="001F52B5" w:rsidRPr="005467E8" w14:paraId="4D27FCB0" w14:textId="77777777" w:rsidTr="00712612">
        <w:trPr>
          <w:gridAfter w:val="4"/>
          <w:wAfter w:w="6888" w:type="dxa"/>
        </w:trPr>
        <w:tc>
          <w:tcPr>
            <w:tcW w:w="3506" w:type="dxa"/>
            <w:gridSpan w:val="3"/>
          </w:tcPr>
          <w:p w14:paraId="57152CB8" w14:textId="77777777" w:rsidR="001F52B5" w:rsidRPr="005467E8" w:rsidRDefault="001F52B5" w:rsidP="000C7478">
            <w:pPr>
              <w:tabs>
                <w:tab w:val="left" w:pos="2880"/>
              </w:tabs>
              <w:spacing w:after="120"/>
              <w:jc w:val="both"/>
            </w:pPr>
            <w:r w:rsidRPr="005467E8">
              <w:rPr>
                <w:sz w:val="22"/>
                <w:szCs w:val="22"/>
              </w:rPr>
              <w:t>Number of Samples (total)</w:t>
            </w:r>
          </w:p>
        </w:tc>
        <w:tc>
          <w:tcPr>
            <w:tcW w:w="3357" w:type="dxa"/>
            <w:gridSpan w:val="4"/>
          </w:tcPr>
          <w:p w14:paraId="62616336" w14:textId="77777777" w:rsidR="001F52B5" w:rsidRPr="005467E8" w:rsidRDefault="001F52B5" w:rsidP="000C7478">
            <w:pPr>
              <w:tabs>
                <w:tab w:val="left" w:pos="2880"/>
              </w:tabs>
              <w:spacing w:after="120"/>
              <w:jc w:val="both"/>
            </w:pPr>
          </w:p>
        </w:tc>
      </w:tr>
      <w:tr w:rsidR="001F52B5" w:rsidRPr="00757F61" w14:paraId="20FABB3E" w14:textId="77777777" w:rsidTr="00712612">
        <w:tc>
          <w:tcPr>
            <w:tcW w:w="1446" w:type="dxa"/>
            <w:vMerge w:val="restart"/>
          </w:tcPr>
          <w:p w14:paraId="1215BF43" w14:textId="77777777" w:rsidR="001F52B5" w:rsidRPr="0075616F" w:rsidRDefault="001F52B5" w:rsidP="000C7478">
            <w:pPr>
              <w:tabs>
                <w:tab w:val="left" w:pos="2880"/>
              </w:tabs>
              <w:spacing w:after="120"/>
              <w:jc w:val="both"/>
              <w:rPr>
                <w:lang w:val="en-US"/>
              </w:rPr>
            </w:pPr>
            <w:r w:rsidRPr="00DE4625">
              <w:rPr>
                <w:sz w:val="22"/>
                <w:szCs w:val="22"/>
                <w:lang w:val="en-US"/>
              </w:rPr>
              <w:t>Group or Class of substances to be monitored</w:t>
            </w:r>
          </w:p>
        </w:tc>
        <w:tc>
          <w:tcPr>
            <w:tcW w:w="4645" w:type="dxa"/>
            <w:gridSpan w:val="5"/>
          </w:tcPr>
          <w:p w14:paraId="67572037" w14:textId="77777777" w:rsidR="001F52B5" w:rsidRPr="0075616F" w:rsidRDefault="001F52B5" w:rsidP="000C7478">
            <w:pPr>
              <w:tabs>
                <w:tab w:val="left" w:pos="2880"/>
              </w:tabs>
              <w:spacing w:after="120"/>
              <w:jc w:val="both"/>
              <w:rPr>
                <w:lang w:val="en-US"/>
              </w:rPr>
            </w:pPr>
            <w:r w:rsidRPr="00DE4625">
              <w:rPr>
                <w:sz w:val="22"/>
                <w:szCs w:val="22"/>
                <w:lang w:val="en-US"/>
              </w:rPr>
              <w:t>Number of samples (for each substance)</w:t>
            </w:r>
          </w:p>
        </w:tc>
        <w:tc>
          <w:tcPr>
            <w:tcW w:w="1984" w:type="dxa"/>
            <w:gridSpan w:val="2"/>
            <w:vMerge w:val="restart"/>
          </w:tcPr>
          <w:p w14:paraId="147BC4A3" w14:textId="77777777" w:rsidR="001F52B5" w:rsidRPr="005467E8" w:rsidRDefault="001F52B5" w:rsidP="000C7478">
            <w:pPr>
              <w:tabs>
                <w:tab w:val="left" w:pos="2880"/>
              </w:tabs>
              <w:spacing w:after="120"/>
              <w:jc w:val="both"/>
            </w:pPr>
            <w:r w:rsidRPr="005467E8">
              <w:rPr>
                <w:sz w:val="22"/>
                <w:szCs w:val="22"/>
              </w:rPr>
              <w:t>Substance/Marker Residue</w:t>
            </w:r>
          </w:p>
        </w:tc>
        <w:tc>
          <w:tcPr>
            <w:tcW w:w="1985" w:type="dxa"/>
            <w:vMerge w:val="restart"/>
          </w:tcPr>
          <w:p w14:paraId="6B334ED8" w14:textId="77777777" w:rsidR="001F52B5" w:rsidRPr="005467E8" w:rsidRDefault="001F52B5" w:rsidP="000C7478">
            <w:pPr>
              <w:tabs>
                <w:tab w:val="left" w:pos="2880"/>
              </w:tabs>
              <w:spacing w:after="120"/>
              <w:jc w:val="both"/>
            </w:pPr>
            <w:r w:rsidRPr="005467E8">
              <w:rPr>
                <w:sz w:val="22"/>
                <w:szCs w:val="22"/>
              </w:rPr>
              <w:t>Analyzed Matrix</w:t>
            </w:r>
          </w:p>
        </w:tc>
        <w:tc>
          <w:tcPr>
            <w:tcW w:w="2126" w:type="dxa"/>
            <w:vMerge w:val="restart"/>
          </w:tcPr>
          <w:p w14:paraId="2A64A610" w14:textId="77777777" w:rsidR="001F52B5" w:rsidRPr="0075616F" w:rsidRDefault="001F52B5" w:rsidP="000C7478">
            <w:pPr>
              <w:tabs>
                <w:tab w:val="left" w:pos="2880"/>
              </w:tabs>
              <w:spacing w:after="120"/>
              <w:jc w:val="both"/>
              <w:rPr>
                <w:lang w:val="en-US"/>
              </w:rPr>
            </w:pPr>
            <w:r w:rsidRPr="00DE4625">
              <w:rPr>
                <w:sz w:val="22"/>
                <w:szCs w:val="22"/>
                <w:lang w:val="en-US"/>
              </w:rPr>
              <w:t>Action Limit (i.e. concentration above which the result is considered non-compliant [</w:t>
            </w:r>
            <w:r w:rsidRPr="005467E8">
              <w:rPr>
                <w:sz w:val="22"/>
                <w:szCs w:val="22"/>
              </w:rPr>
              <w:t>μ</w:t>
            </w:r>
            <w:r w:rsidRPr="00DE4625">
              <w:rPr>
                <w:sz w:val="22"/>
                <w:szCs w:val="22"/>
                <w:lang w:val="en-US"/>
              </w:rPr>
              <w:t>g/Kg]</w:t>
            </w:r>
          </w:p>
        </w:tc>
        <w:tc>
          <w:tcPr>
            <w:tcW w:w="1565" w:type="dxa"/>
            <w:vMerge w:val="restart"/>
          </w:tcPr>
          <w:p w14:paraId="7243755F" w14:textId="77777777" w:rsidR="001F52B5" w:rsidRPr="0075616F" w:rsidRDefault="001F52B5" w:rsidP="000C7478">
            <w:pPr>
              <w:tabs>
                <w:tab w:val="left" w:pos="2880"/>
              </w:tabs>
              <w:spacing w:after="120"/>
              <w:jc w:val="both"/>
              <w:rPr>
                <w:lang w:val="en-US"/>
              </w:rPr>
            </w:pPr>
            <w:r w:rsidRPr="00DE4625">
              <w:rPr>
                <w:sz w:val="22"/>
                <w:szCs w:val="22"/>
                <w:lang w:val="en-US"/>
              </w:rPr>
              <w:t>Number of non-compliant results (above the action limit)</w:t>
            </w:r>
          </w:p>
        </w:tc>
      </w:tr>
      <w:tr w:rsidR="001F52B5" w:rsidRPr="005467E8" w14:paraId="4B933708" w14:textId="77777777" w:rsidTr="00712612">
        <w:tc>
          <w:tcPr>
            <w:tcW w:w="1446" w:type="dxa"/>
            <w:vMerge/>
          </w:tcPr>
          <w:p w14:paraId="4DEE0B92" w14:textId="77777777" w:rsidR="001F52B5" w:rsidRPr="0075616F" w:rsidRDefault="001F52B5" w:rsidP="000C7478">
            <w:pPr>
              <w:tabs>
                <w:tab w:val="left" w:pos="2880"/>
              </w:tabs>
              <w:spacing w:after="120"/>
              <w:jc w:val="both"/>
              <w:rPr>
                <w:lang w:val="en-US"/>
              </w:rPr>
            </w:pPr>
          </w:p>
        </w:tc>
        <w:tc>
          <w:tcPr>
            <w:tcW w:w="2281" w:type="dxa"/>
            <w:gridSpan w:val="3"/>
          </w:tcPr>
          <w:p w14:paraId="403EB5E8" w14:textId="77777777" w:rsidR="001F52B5" w:rsidRPr="005467E8" w:rsidRDefault="001F52B5" w:rsidP="000C7478">
            <w:pPr>
              <w:tabs>
                <w:tab w:val="left" w:pos="2880"/>
              </w:tabs>
              <w:spacing w:after="120"/>
              <w:jc w:val="both"/>
            </w:pPr>
            <w:r w:rsidRPr="005467E8">
              <w:rPr>
                <w:sz w:val="22"/>
                <w:szCs w:val="22"/>
              </w:rPr>
              <w:t>Farm</w:t>
            </w:r>
          </w:p>
        </w:tc>
        <w:tc>
          <w:tcPr>
            <w:tcW w:w="2364" w:type="dxa"/>
            <w:gridSpan w:val="2"/>
          </w:tcPr>
          <w:p w14:paraId="40D56544" w14:textId="77777777" w:rsidR="001F52B5" w:rsidRPr="005467E8" w:rsidRDefault="001F52B5" w:rsidP="000C7478">
            <w:pPr>
              <w:tabs>
                <w:tab w:val="left" w:pos="2880"/>
              </w:tabs>
              <w:spacing w:after="120"/>
              <w:jc w:val="both"/>
            </w:pPr>
            <w:r w:rsidRPr="005467E8">
              <w:rPr>
                <w:sz w:val="22"/>
                <w:szCs w:val="22"/>
              </w:rPr>
              <w:t>Slaughterhouse/Processing Plant</w:t>
            </w:r>
          </w:p>
        </w:tc>
        <w:tc>
          <w:tcPr>
            <w:tcW w:w="1984" w:type="dxa"/>
            <w:gridSpan w:val="2"/>
            <w:vMerge/>
          </w:tcPr>
          <w:p w14:paraId="559AAF54" w14:textId="77777777" w:rsidR="001F52B5" w:rsidRPr="005467E8" w:rsidRDefault="001F52B5" w:rsidP="000C7478">
            <w:pPr>
              <w:tabs>
                <w:tab w:val="left" w:pos="2880"/>
              </w:tabs>
              <w:spacing w:after="120"/>
              <w:jc w:val="both"/>
            </w:pPr>
          </w:p>
        </w:tc>
        <w:tc>
          <w:tcPr>
            <w:tcW w:w="1985" w:type="dxa"/>
            <w:vMerge/>
          </w:tcPr>
          <w:p w14:paraId="2A450A40" w14:textId="77777777" w:rsidR="001F52B5" w:rsidRPr="005467E8" w:rsidRDefault="001F52B5" w:rsidP="000C7478">
            <w:pPr>
              <w:tabs>
                <w:tab w:val="left" w:pos="2880"/>
              </w:tabs>
              <w:spacing w:after="120"/>
              <w:jc w:val="both"/>
            </w:pPr>
          </w:p>
        </w:tc>
        <w:tc>
          <w:tcPr>
            <w:tcW w:w="2126" w:type="dxa"/>
            <w:vMerge/>
          </w:tcPr>
          <w:p w14:paraId="35A6FFD5" w14:textId="77777777" w:rsidR="001F52B5" w:rsidRPr="005467E8" w:rsidRDefault="001F52B5" w:rsidP="000C7478">
            <w:pPr>
              <w:tabs>
                <w:tab w:val="left" w:pos="2880"/>
              </w:tabs>
              <w:spacing w:after="120"/>
              <w:jc w:val="both"/>
            </w:pPr>
          </w:p>
        </w:tc>
        <w:tc>
          <w:tcPr>
            <w:tcW w:w="1565" w:type="dxa"/>
            <w:vMerge/>
          </w:tcPr>
          <w:p w14:paraId="62B16C43" w14:textId="77777777" w:rsidR="001F52B5" w:rsidRPr="005467E8" w:rsidRDefault="001F52B5" w:rsidP="000C7478">
            <w:pPr>
              <w:tabs>
                <w:tab w:val="left" w:pos="2880"/>
              </w:tabs>
              <w:spacing w:after="120"/>
              <w:jc w:val="both"/>
            </w:pPr>
          </w:p>
        </w:tc>
      </w:tr>
      <w:tr w:rsidR="001F52B5" w:rsidRPr="005467E8" w14:paraId="35043294" w14:textId="77777777" w:rsidTr="00712612">
        <w:tc>
          <w:tcPr>
            <w:tcW w:w="1446" w:type="dxa"/>
            <w:vMerge/>
          </w:tcPr>
          <w:p w14:paraId="69B30EF0" w14:textId="77777777" w:rsidR="001F52B5" w:rsidRPr="005467E8" w:rsidRDefault="001F52B5" w:rsidP="000C7478">
            <w:pPr>
              <w:tabs>
                <w:tab w:val="left" w:pos="2880"/>
              </w:tabs>
              <w:spacing w:after="120"/>
              <w:jc w:val="both"/>
            </w:pPr>
          </w:p>
        </w:tc>
        <w:tc>
          <w:tcPr>
            <w:tcW w:w="1099" w:type="dxa"/>
          </w:tcPr>
          <w:p w14:paraId="1550EFA5" w14:textId="77777777" w:rsidR="001F52B5" w:rsidRPr="005467E8" w:rsidRDefault="001F52B5" w:rsidP="000C7478">
            <w:pPr>
              <w:tabs>
                <w:tab w:val="left" w:pos="2880"/>
              </w:tabs>
              <w:spacing w:after="120"/>
              <w:jc w:val="both"/>
            </w:pPr>
            <w:r w:rsidRPr="005467E8">
              <w:rPr>
                <w:sz w:val="22"/>
                <w:szCs w:val="22"/>
              </w:rPr>
              <w:t>Planned</w:t>
            </w:r>
          </w:p>
        </w:tc>
        <w:tc>
          <w:tcPr>
            <w:tcW w:w="1182" w:type="dxa"/>
            <w:gridSpan w:val="2"/>
          </w:tcPr>
          <w:p w14:paraId="5D065A57" w14:textId="77777777" w:rsidR="001F52B5" w:rsidRPr="005467E8" w:rsidRDefault="001F52B5" w:rsidP="000C7478">
            <w:pPr>
              <w:tabs>
                <w:tab w:val="left" w:pos="2880"/>
              </w:tabs>
              <w:spacing w:after="120"/>
              <w:jc w:val="center"/>
            </w:pPr>
            <w:r w:rsidRPr="005467E8">
              <w:rPr>
                <w:sz w:val="22"/>
                <w:szCs w:val="22"/>
              </w:rPr>
              <w:t>Analyzed</w:t>
            </w:r>
          </w:p>
        </w:tc>
        <w:tc>
          <w:tcPr>
            <w:tcW w:w="1088" w:type="dxa"/>
          </w:tcPr>
          <w:p w14:paraId="57C4ADCC" w14:textId="77777777" w:rsidR="001F52B5" w:rsidRPr="005467E8" w:rsidRDefault="001F52B5" w:rsidP="000C7478">
            <w:pPr>
              <w:tabs>
                <w:tab w:val="left" w:pos="2880"/>
              </w:tabs>
              <w:spacing w:after="120"/>
              <w:jc w:val="both"/>
            </w:pPr>
            <w:r w:rsidRPr="005467E8">
              <w:rPr>
                <w:sz w:val="22"/>
                <w:szCs w:val="22"/>
              </w:rPr>
              <w:t>Planned</w:t>
            </w:r>
          </w:p>
        </w:tc>
        <w:tc>
          <w:tcPr>
            <w:tcW w:w="1276" w:type="dxa"/>
          </w:tcPr>
          <w:p w14:paraId="2F4C3E0E" w14:textId="77777777" w:rsidR="001F52B5" w:rsidRPr="005467E8" w:rsidRDefault="001F52B5" w:rsidP="000C7478">
            <w:pPr>
              <w:tabs>
                <w:tab w:val="left" w:pos="2880"/>
              </w:tabs>
              <w:spacing w:after="120"/>
              <w:jc w:val="both"/>
            </w:pPr>
            <w:r w:rsidRPr="005467E8">
              <w:rPr>
                <w:sz w:val="22"/>
                <w:szCs w:val="22"/>
              </w:rPr>
              <w:t>Analyzed</w:t>
            </w:r>
          </w:p>
        </w:tc>
        <w:tc>
          <w:tcPr>
            <w:tcW w:w="1984" w:type="dxa"/>
            <w:gridSpan w:val="2"/>
            <w:vMerge/>
          </w:tcPr>
          <w:p w14:paraId="1AF57BDA" w14:textId="77777777" w:rsidR="001F52B5" w:rsidRPr="005467E8" w:rsidRDefault="001F52B5" w:rsidP="000C7478">
            <w:pPr>
              <w:tabs>
                <w:tab w:val="left" w:pos="2880"/>
              </w:tabs>
              <w:spacing w:after="120"/>
              <w:jc w:val="both"/>
            </w:pPr>
          </w:p>
        </w:tc>
        <w:tc>
          <w:tcPr>
            <w:tcW w:w="1985" w:type="dxa"/>
            <w:vMerge/>
          </w:tcPr>
          <w:p w14:paraId="569D08BA" w14:textId="77777777" w:rsidR="001F52B5" w:rsidRPr="005467E8" w:rsidRDefault="001F52B5" w:rsidP="000C7478">
            <w:pPr>
              <w:tabs>
                <w:tab w:val="left" w:pos="2880"/>
              </w:tabs>
              <w:spacing w:after="120"/>
              <w:jc w:val="both"/>
            </w:pPr>
          </w:p>
        </w:tc>
        <w:tc>
          <w:tcPr>
            <w:tcW w:w="2126" w:type="dxa"/>
            <w:vMerge/>
          </w:tcPr>
          <w:p w14:paraId="616499B1" w14:textId="77777777" w:rsidR="001F52B5" w:rsidRPr="005467E8" w:rsidRDefault="001F52B5" w:rsidP="000C7478">
            <w:pPr>
              <w:tabs>
                <w:tab w:val="left" w:pos="2880"/>
              </w:tabs>
              <w:spacing w:after="120"/>
              <w:jc w:val="both"/>
            </w:pPr>
          </w:p>
        </w:tc>
        <w:tc>
          <w:tcPr>
            <w:tcW w:w="1565" w:type="dxa"/>
            <w:vMerge/>
          </w:tcPr>
          <w:p w14:paraId="6B68F822" w14:textId="77777777" w:rsidR="001F52B5" w:rsidRPr="005467E8" w:rsidRDefault="001F52B5" w:rsidP="000C7478">
            <w:pPr>
              <w:tabs>
                <w:tab w:val="left" w:pos="2880"/>
              </w:tabs>
              <w:spacing w:after="120"/>
              <w:jc w:val="both"/>
            </w:pPr>
          </w:p>
        </w:tc>
      </w:tr>
      <w:tr w:rsidR="001F52B5" w:rsidRPr="005467E8" w14:paraId="72A70C47" w14:textId="77777777" w:rsidTr="00712612">
        <w:tc>
          <w:tcPr>
            <w:tcW w:w="1446" w:type="dxa"/>
          </w:tcPr>
          <w:p w14:paraId="7D1525EA" w14:textId="77777777" w:rsidR="001F52B5" w:rsidRPr="005467E8" w:rsidRDefault="001F52B5" w:rsidP="000C7478">
            <w:pPr>
              <w:tabs>
                <w:tab w:val="left" w:pos="2880"/>
              </w:tabs>
              <w:spacing w:after="120"/>
              <w:jc w:val="both"/>
            </w:pPr>
          </w:p>
        </w:tc>
        <w:tc>
          <w:tcPr>
            <w:tcW w:w="1099" w:type="dxa"/>
          </w:tcPr>
          <w:p w14:paraId="2F5C6D28" w14:textId="77777777" w:rsidR="001F52B5" w:rsidRPr="005467E8" w:rsidRDefault="001F52B5" w:rsidP="000C7478">
            <w:pPr>
              <w:tabs>
                <w:tab w:val="left" w:pos="2880"/>
              </w:tabs>
              <w:spacing w:after="120"/>
              <w:jc w:val="both"/>
            </w:pPr>
          </w:p>
        </w:tc>
        <w:tc>
          <w:tcPr>
            <w:tcW w:w="1182" w:type="dxa"/>
            <w:gridSpan w:val="2"/>
          </w:tcPr>
          <w:p w14:paraId="07D467C9" w14:textId="77777777" w:rsidR="001F52B5" w:rsidRPr="005467E8" w:rsidRDefault="001F52B5" w:rsidP="000C7478">
            <w:pPr>
              <w:tabs>
                <w:tab w:val="left" w:pos="2880"/>
              </w:tabs>
              <w:spacing w:after="120"/>
              <w:jc w:val="both"/>
            </w:pPr>
          </w:p>
        </w:tc>
        <w:tc>
          <w:tcPr>
            <w:tcW w:w="1088" w:type="dxa"/>
          </w:tcPr>
          <w:p w14:paraId="7A9E2BBC" w14:textId="77777777" w:rsidR="001F52B5" w:rsidRPr="005467E8" w:rsidRDefault="001F52B5" w:rsidP="000C7478">
            <w:pPr>
              <w:tabs>
                <w:tab w:val="left" w:pos="2880"/>
              </w:tabs>
              <w:spacing w:after="120"/>
              <w:jc w:val="both"/>
            </w:pPr>
          </w:p>
        </w:tc>
        <w:tc>
          <w:tcPr>
            <w:tcW w:w="1276" w:type="dxa"/>
          </w:tcPr>
          <w:p w14:paraId="2100C176" w14:textId="77777777" w:rsidR="001F52B5" w:rsidRPr="005467E8" w:rsidRDefault="001F52B5" w:rsidP="000C7478">
            <w:pPr>
              <w:tabs>
                <w:tab w:val="left" w:pos="2880"/>
              </w:tabs>
              <w:spacing w:after="120"/>
              <w:jc w:val="both"/>
            </w:pPr>
          </w:p>
        </w:tc>
        <w:tc>
          <w:tcPr>
            <w:tcW w:w="1984" w:type="dxa"/>
            <w:gridSpan w:val="2"/>
          </w:tcPr>
          <w:p w14:paraId="350A9094" w14:textId="77777777" w:rsidR="001F52B5" w:rsidRPr="005467E8" w:rsidRDefault="001F52B5" w:rsidP="000C7478">
            <w:pPr>
              <w:tabs>
                <w:tab w:val="left" w:pos="2880"/>
              </w:tabs>
              <w:spacing w:after="120"/>
              <w:jc w:val="both"/>
            </w:pPr>
          </w:p>
        </w:tc>
        <w:tc>
          <w:tcPr>
            <w:tcW w:w="1985" w:type="dxa"/>
          </w:tcPr>
          <w:p w14:paraId="715946E5" w14:textId="77777777" w:rsidR="001F52B5" w:rsidRPr="005467E8" w:rsidRDefault="001F52B5" w:rsidP="000C7478">
            <w:pPr>
              <w:tabs>
                <w:tab w:val="left" w:pos="2880"/>
              </w:tabs>
              <w:spacing w:after="120"/>
              <w:jc w:val="both"/>
            </w:pPr>
          </w:p>
        </w:tc>
        <w:tc>
          <w:tcPr>
            <w:tcW w:w="2126" w:type="dxa"/>
          </w:tcPr>
          <w:p w14:paraId="0901A3D3" w14:textId="77777777" w:rsidR="001F52B5" w:rsidRPr="005467E8" w:rsidRDefault="001F52B5" w:rsidP="000C7478">
            <w:pPr>
              <w:tabs>
                <w:tab w:val="left" w:pos="2880"/>
              </w:tabs>
              <w:spacing w:after="120"/>
              <w:jc w:val="both"/>
            </w:pPr>
          </w:p>
        </w:tc>
        <w:tc>
          <w:tcPr>
            <w:tcW w:w="1565" w:type="dxa"/>
          </w:tcPr>
          <w:p w14:paraId="1EF68708" w14:textId="77777777" w:rsidR="001F52B5" w:rsidRPr="005467E8" w:rsidRDefault="001F52B5" w:rsidP="000C7478">
            <w:pPr>
              <w:tabs>
                <w:tab w:val="left" w:pos="2880"/>
              </w:tabs>
              <w:spacing w:after="120"/>
              <w:jc w:val="both"/>
            </w:pPr>
          </w:p>
        </w:tc>
      </w:tr>
      <w:tr w:rsidR="001F52B5" w:rsidRPr="005467E8" w14:paraId="4BCB0909" w14:textId="77777777" w:rsidTr="00712612">
        <w:tc>
          <w:tcPr>
            <w:tcW w:w="1446" w:type="dxa"/>
          </w:tcPr>
          <w:p w14:paraId="0D8EFFD9" w14:textId="77777777" w:rsidR="001F52B5" w:rsidRPr="005467E8" w:rsidRDefault="001F52B5" w:rsidP="000C7478">
            <w:pPr>
              <w:tabs>
                <w:tab w:val="left" w:pos="2880"/>
              </w:tabs>
              <w:spacing w:after="120"/>
              <w:jc w:val="both"/>
            </w:pPr>
          </w:p>
        </w:tc>
        <w:tc>
          <w:tcPr>
            <w:tcW w:w="1099" w:type="dxa"/>
          </w:tcPr>
          <w:p w14:paraId="41F9EBA4" w14:textId="77777777" w:rsidR="001F52B5" w:rsidRPr="005467E8" w:rsidRDefault="001F52B5" w:rsidP="000C7478">
            <w:pPr>
              <w:tabs>
                <w:tab w:val="left" w:pos="2880"/>
              </w:tabs>
              <w:spacing w:after="120"/>
              <w:jc w:val="both"/>
            </w:pPr>
          </w:p>
        </w:tc>
        <w:tc>
          <w:tcPr>
            <w:tcW w:w="1182" w:type="dxa"/>
            <w:gridSpan w:val="2"/>
          </w:tcPr>
          <w:p w14:paraId="2BD1DB2E" w14:textId="77777777" w:rsidR="001F52B5" w:rsidRPr="005467E8" w:rsidRDefault="001F52B5" w:rsidP="000C7478">
            <w:pPr>
              <w:tabs>
                <w:tab w:val="left" w:pos="2880"/>
              </w:tabs>
              <w:spacing w:after="120"/>
              <w:jc w:val="both"/>
            </w:pPr>
          </w:p>
        </w:tc>
        <w:tc>
          <w:tcPr>
            <w:tcW w:w="1088" w:type="dxa"/>
          </w:tcPr>
          <w:p w14:paraId="2CD23D11" w14:textId="77777777" w:rsidR="001F52B5" w:rsidRPr="005467E8" w:rsidRDefault="001F52B5" w:rsidP="000C7478">
            <w:pPr>
              <w:tabs>
                <w:tab w:val="left" w:pos="2880"/>
              </w:tabs>
              <w:spacing w:after="120"/>
              <w:jc w:val="both"/>
            </w:pPr>
          </w:p>
        </w:tc>
        <w:tc>
          <w:tcPr>
            <w:tcW w:w="1276" w:type="dxa"/>
          </w:tcPr>
          <w:p w14:paraId="187D8859" w14:textId="77777777" w:rsidR="001F52B5" w:rsidRPr="005467E8" w:rsidRDefault="001F52B5" w:rsidP="000C7478">
            <w:pPr>
              <w:tabs>
                <w:tab w:val="left" w:pos="2880"/>
              </w:tabs>
              <w:spacing w:after="120"/>
              <w:jc w:val="both"/>
            </w:pPr>
          </w:p>
        </w:tc>
        <w:tc>
          <w:tcPr>
            <w:tcW w:w="1984" w:type="dxa"/>
            <w:gridSpan w:val="2"/>
          </w:tcPr>
          <w:p w14:paraId="22E489A3" w14:textId="77777777" w:rsidR="001F52B5" w:rsidRPr="005467E8" w:rsidRDefault="001F52B5" w:rsidP="000C7478">
            <w:pPr>
              <w:tabs>
                <w:tab w:val="left" w:pos="2880"/>
              </w:tabs>
              <w:spacing w:after="120"/>
              <w:jc w:val="both"/>
            </w:pPr>
          </w:p>
        </w:tc>
        <w:tc>
          <w:tcPr>
            <w:tcW w:w="1985" w:type="dxa"/>
          </w:tcPr>
          <w:p w14:paraId="3480FABF" w14:textId="77777777" w:rsidR="001F52B5" w:rsidRPr="005467E8" w:rsidRDefault="001F52B5" w:rsidP="000C7478">
            <w:pPr>
              <w:tabs>
                <w:tab w:val="left" w:pos="2880"/>
              </w:tabs>
              <w:spacing w:after="120"/>
              <w:jc w:val="both"/>
            </w:pPr>
          </w:p>
        </w:tc>
        <w:tc>
          <w:tcPr>
            <w:tcW w:w="2126" w:type="dxa"/>
          </w:tcPr>
          <w:p w14:paraId="532044A2" w14:textId="77777777" w:rsidR="001F52B5" w:rsidRPr="005467E8" w:rsidRDefault="001F52B5" w:rsidP="000C7478">
            <w:pPr>
              <w:tabs>
                <w:tab w:val="left" w:pos="2880"/>
              </w:tabs>
              <w:spacing w:after="120"/>
              <w:jc w:val="both"/>
            </w:pPr>
          </w:p>
        </w:tc>
        <w:tc>
          <w:tcPr>
            <w:tcW w:w="1565" w:type="dxa"/>
          </w:tcPr>
          <w:p w14:paraId="17F5CD20" w14:textId="77777777" w:rsidR="001F52B5" w:rsidRPr="005467E8" w:rsidRDefault="001F52B5" w:rsidP="000C7478">
            <w:pPr>
              <w:tabs>
                <w:tab w:val="left" w:pos="2880"/>
              </w:tabs>
              <w:spacing w:after="120"/>
              <w:jc w:val="both"/>
            </w:pPr>
          </w:p>
        </w:tc>
      </w:tr>
      <w:tr w:rsidR="001F52B5" w:rsidRPr="005467E8" w14:paraId="3DF9DC40" w14:textId="77777777" w:rsidTr="00712612">
        <w:tc>
          <w:tcPr>
            <w:tcW w:w="1446" w:type="dxa"/>
          </w:tcPr>
          <w:p w14:paraId="472671E4" w14:textId="77777777" w:rsidR="001F52B5" w:rsidRPr="005467E8" w:rsidRDefault="001F52B5" w:rsidP="000C7478">
            <w:pPr>
              <w:tabs>
                <w:tab w:val="left" w:pos="2880"/>
              </w:tabs>
              <w:spacing w:after="120"/>
              <w:jc w:val="both"/>
            </w:pPr>
          </w:p>
        </w:tc>
        <w:tc>
          <w:tcPr>
            <w:tcW w:w="1099" w:type="dxa"/>
          </w:tcPr>
          <w:p w14:paraId="28EC0694" w14:textId="77777777" w:rsidR="001F52B5" w:rsidRPr="005467E8" w:rsidRDefault="001F52B5" w:rsidP="000C7478">
            <w:pPr>
              <w:tabs>
                <w:tab w:val="left" w:pos="2880"/>
              </w:tabs>
              <w:spacing w:after="120"/>
              <w:jc w:val="both"/>
            </w:pPr>
          </w:p>
        </w:tc>
        <w:tc>
          <w:tcPr>
            <w:tcW w:w="1182" w:type="dxa"/>
            <w:gridSpan w:val="2"/>
          </w:tcPr>
          <w:p w14:paraId="01C531F0" w14:textId="77777777" w:rsidR="001F52B5" w:rsidRPr="005467E8" w:rsidRDefault="001F52B5" w:rsidP="000C7478">
            <w:pPr>
              <w:tabs>
                <w:tab w:val="left" w:pos="2880"/>
              </w:tabs>
              <w:spacing w:after="120"/>
              <w:jc w:val="both"/>
            </w:pPr>
          </w:p>
        </w:tc>
        <w:tc>
          <w:tcPr>
            <w:tcW w:w="1088" w:type="dxa"/>
          </w:tcPr>
          <w:p w14:paraId="05197352" w14:textId="77777777" w:rsidR="001F52B5" w:rsidRPr="005467E8" w:rsidRDefault="001F52B5" w:rsidP="000C7478">
            <w:pPr>
              <w:tabs>
                <w:tab w:val="left" w:pos="2880"/>
              </w:tabs>
              <w:spacing w:after="120"/>
              <w:jc w:val="both"/>
            </w:pPr>
          </w:p>
        </w:tc>
        <w:tc>
          <w:tcPr>
            <w:tcW w:w="1276" w:type="dxa"/>
          </w:tcPr>
          <w:p w14:paraId="3C69CDEF" w14:textId="77777777" w:rsidR="001F52B5" w:rsidRPr="005467E8" w:rsidRDefault="001F52B5" w:rsidP="000C7478">
            <w:pPr>
              <w:tabs>
                <w:tab w:val="left" w:pos="2880"/>
              </w:tabs>
              <w:spacing w:after="120"/>
              <w:jc w:val="both"/>
            </w:pPr>
          </w:p>
        </w:tc>
        <w:tc>
          <w:tcPr>
            <w:tcW w:w="1984" w:type="dxa"/>
            <w:gridSpan w:val="2"/>
          </w:tcPr>
          <w:p w14:paraId="420E1CB0" w14:textId="77777777" w:rsidR="001F52B5" w:rsidRPr="005467E8" w:rsidRDefault="001F52B5" w:rsidP="000C7478">
            <w:pPr>
              <w:tabs>
                <w:tab w:val="left" w:pos="2880"/>
              </w:tabs>
              <w:spacing w:after="120"/>
              <w:jc w:val="both"/>
            </w:pPr>
          </w:p>
        </w:tc>
        <w:tc>
          <w:tcPr>
            <w:tcW w:w="1985" w:type="dxa"/>
          </w:tcPr>
          <w:p w14:paraId="326F5272" w14:textId="77777777" w:rsidR="001F52B5" w:rsidRPr="005467E8" w:rsidRDefault="001F52B5" w:rsidP="000C7478">
            <w:pPr>
              <w:tabs>
                <w:tab w:val="left" w:pos="2880"/>
              </w:tabs>
              <w:spacing w:after="120"/>
              <w:jc w:val="both"/>
            </w:pPr>
          </w:p>
        </w:tc>
        <w:tc>
          <w:tcPr>
            <w:tcW w:w="2126" w:type="dxa"/>
          </w:tcPr>
          <w:p w14:paraId="73BAB654" w14:textId="77777777" w:rsidR="001F52B5" w:rsidRPr="005467E8" w:rsidRDefault="001F52B5" w:rsidP="000C7478">
            <w:pPr>
              <w:tabs>
                <w:tab w:val="left" w:pos="2880"/>
              </w:tabs>
              <w:spacing w:after="120"/>
              <w:jc w:val="both"/>
            </w:pPr>
          </w:p>
        </w:tc>
        <w:tc>
          <w:tcPr>
            <w:tcW w:w="1565" w:type="dxa"/>
          </w:tcPr>
          <w:p w14:paraId="5CF1A954" w14:textId="77777777" w:rsidR="001F52B5" w:rsidRPr="005467E8" w:rsidRDefault="001F52B5" w:rsidP="000C7478">
            <w:pPr>
              <w:tabs>
                <w:tab w:val="left" w:pos="2880"/>
              </w:tabs>
              <w:spacing w:after="120"/>
              <w:jc w:val="both"/>
            </w:pPr>
          </w:p>
        </w:tc>
      </w:tr>
      <w:tr w:rsidR="001F52B5" w:rsidRPr="005467E8" w14:paraId="37B919C0" w14:textId="77777777" w:rsidTr="00712612">
        <w:tc>
          <w:tcPr>
            <w:tcW w:w="1446" w:type="dxa"/>
          </w:tcPr>
          <w:p w14:paraId="358349D5" w14:textId="77777777" w:rsidR="001F52B5" w:rsidRPr="005467E8" w:rsidRDefault="001F52B5" w:rsidP="000C7478">
            <w:pPr>
              <w:tabs>
                <w:tab w:val="left" w:pos="2880"/>
              </w:tabs>
              <w:spacing w:after="120"/>
              <w:jc w:val="both"/>
            </w:pPr>
          </w:p>
        </w:tc>
        <w:tc>
          <w:tcPr>
            <w:tcW w:w="1099" w:type="dxa"/>
          </w:tcPr>
          <w:p w14:paraId="08B44E45" w14:textId="77777777" w:rsidR="001F52B5" w:rsidRPr="005467E8" w:rsidRDefault="001F52B5" w:rsidP="000C7478">
            <w:pPr>
              <w:tabs>
                <w:tab w:val="left" w:pos="2880"/>
              </w:tabs>
              <w:spacing w:after="120"/>
              <w:jc w:val="both"/>
            </w:pPr>
          </w:p>
        </w:tc>
        <w:tc>
          <w:tcPr>
            <w:tcW w:w="1182" w:type="dxa"/>
            <w:gridSpan w:val="2"/>
          </w:tcPr>
          <w:p w14:paraId="082B5109" w14:textId="77777777" w:rsidR="001F52B5" w:rsidRPr="005467E8" w:rsidRDefault="001F52B5" w:rsidP="000C7478">
            <w:pPr>
              <w:tabs>
                <w:tab w:val="left" w:pos="2880"/>
              </w:tabs>
              <w:spacing w:after="120"/>
              <w:jc w:val="both"/>
            </w:pPr>
          </w:p>
        </w:tc>
        <w:tc>
          <w:tcPr>
            <w:tcW w:w="1088" w:type="dxa"/>
          </w:tcPr>
          <w:p w14:paraId="00D080F1" w14:textId="77777777" w:rsidR="001F52B5" w:rsidRPr="005467E8" w:rsidRDefault="001F52B5" w:rsidP="000C7478">
            <w:pPr>
              <w:tabs>
                <w:tab w:val="left" w:pos="2880"/>
              </w:tabs>
              <w:spacing w:after="120"/>
              <w:jc w:val="both"/>
            </w:pPr>
          </w:p>
        </w:tc>
        <w:tc>
          <w:tcPr>
            <w:tcW w:w="1276" w:type="dxa"/>
          </w:tcPr>
          <w:p w14:paraId="59EF59A4" w14:textId="77777777" w:rsidR="001F52B5" w:rsidRPr="005467E8" w:rsidRDefault="001F52B5" w:rsidP="000C7478">
            <w:pPr>
              <w:tabs>
                <w:tab w:val="left" w:pos="2880"/>
              </w:tabs>
              <w:spacing w:after="120"/>
              <w:jc w:val="both"/>
            </w:pPr>
          </w:p>
        </w:tc>
        <w:tc>
          <w:tcPr>
            <w:tcW w:w="1984" w:type="dxa"/>
            <w:gridSpan w:val="2"/>
          </w:tcPr>
          <w:p w14:paraId="4E4EDC58" w14:textId="77777777" w:rsidR="001F52B5" w:rsidRPr="005467E8" w:rsidRDefault="001F52B5" w:rsidP="000C7478">
            <w:pPr>
              <w:tabs>
                <w:tab w:val="left" w:pos="2880"/>
              </w:tabs>
              <w:spacing w:after="120"/>
              <w:jc w:val="both"/>
            </w:pPr>
          </w:p>
        </w:tc>
        <w:tc>
          <w:tcPr>
            <w:tcW w:w="1985" w:type="dxa"/>
          </w:tcPr>
          <w:p w14:paraId="4267F343" w14:textId="77777777" w:rsidR="001F52B5" w:rsidRPr="005467E8" w:rsidRDefault="001F52B5" w:rsidP="000C7478">
            <w:pPr>
              <w:tabs>
                <w:tab w:val="left" w:pos="2880"/>
              </w:tabs>
              <w:spacing w:after="120"/>
              <w:jc w:val="both"/>
            </w:pPr>
          </w:p>
        </w:tc>
        <w:tc>
          <w:tcPr>
            <w:tcW w:w="2126" w:type="dxa"/>
          </w:tcPr>
          <w:p w14:paraId="28EC1C45" w14:textId="77777777" w:rsidR="001F52B5" w:rsidRPr="005467E8" w:rsidRDefault="001F52B5" w:rsidP="000C7478">
            <w:pPr>
              <w:tabs>
                <w:tab w:val="left" w:pos="2880"/>
              </w:tabs>
              <w:spacing w:after="120"/>
              <w:jc w:val="both"/>
            </w:pPr>
          </w:p>
        </w:tc>
        <w:tc>
          <w:tcPr>
            <w:tcW w:w="1565" w:type="dxa"/>
          </w:tcPr>
          <w:p w14:paraId="05054F1F" w14:textId="77777777" w:rsidR="001F52B5" w:rsidRPr="005467E8" w:rsidRDefault="001F52B5" w:rsidP="000C7478">
            <w:pPr>
              <w:tabs>
                <w:tab w:val="left" w:pos="2880"/>
              </w:tabs>
              <w:spacing w:after="120"/>
              <w:jc w:val="both"/>
            </w:pPr>
          </w:p>
        </w:tc>
      </w:tr>
    </w:tbl>
    <w:p w14:paraId="531DAB26" w14:textId="77777777" w:rsidR="001F52B5" w:rsidRPr="005467E8" w:rsidRDefault="001F52B5" w:rsidP="000C7478">
      <w:pPr>
        <w:tabs>
          <w:tab w:val="left" w:pos="2880"/>
        </w:tabs>
        <w:spacing w:after="120"/>
        <w:jc w:val="both"/>
        <w:rPr>
          <w:sz w:val="22"/>
          <w:szCs w:val="22"/>
        </w:rPr>
      </w:pPr>
    </w:p>
    <w:p w14:paraId="343BA6D3" w14:textId="77777777" w:rsidR="001F52B5" w:rsidRPr="005467E8" w:rsidRDefault="001F52B5" w:rsidP="000C7478">
      <w:pPr>
        <w:tabs>
          <w:tab w:val="left" w:pos="2880"/>
        </w:tabs>
        <w:spacing w:after="120"/>
        <w:jc w:val="both"/>
        <w:rPr>
          <w:sz w:val="22"/>
          <w:szCs w:val="22"/>
        </w:rPr>
      </w:pPr>
    </w:p>
    <w:p w14:paraId="6F7BB435" w14:textId="77777777" w:rsidR="001F52B5" w:rsidRPr="005467E8" w:rsidRDefault="001F52B5" w:rsidP="000C7478">
      <w:pPr>
        <w:tabs>
          <w:tab w:val="left" w:pos="2880"/>
        </w:tabs>
        <w:spacing w:after="120"/>
        <w:jc w:val="both"/>
        <w:rPr>
          <w:sz w:val="22"/>
          <w:szCs w:val="22"/>
        </w:rPr>
      </w:pPr>
    </w:p>
    <w:p w14:paraId="77BD40FF" w14:textId="77777777" w:rsidR="001F52B5" w:rsidRPr="005467E8" w:rsidRDefault="001F52B5" w:rsidP="000C7478">
      <w:pPr>
        <w:tabs>
          <w:tab w:val="left" w:pos="2880"/>
        </w:tabs>
        <w:spacing w:after="120"/>
        <w:jc w:val="both"/>
        <w:rPr>
          <w:sz w:val="22"/>
          <w:szCs w:val="22"/>
        </w:rPr>
      </w:pPr>
    </w:p>
    <w:p w14:paraId="32737EA2" w14:textId="77777777" w:rsidR="001F52B5" w:rsidRPr="005467E8" w:rsidRDefault="001F52B5" w:rsidP="000C7478">
      <w:pPr>
        <w:spacing w:after="120"/>
        <w:rPr>
          <w:b/>
          <w:bCs/>
          <w:sz w:val="22"/>
          <w:szCs w:val="22"/>
        </w:rPr>
      </w:pPr>
      <w:r w:rsidRPr="005467E8">
        <w:rPr>
          <w:sz w:val="22"/>
          <w:szCs w:val="22"/>
        </w:rPr>
        <w:br w:type="page"/>
      </w:r>
      <w:r w:rsidRPr="005467E8">
        <w:rPr>
          <w:b/>
          <w:bCs/>
          <w:sz w:val="22"/>
          <w:szCs w:val="22"/>
        </w:rPr>
        <w:lastRenderedPageBreak/>
        <w:t>ANNEX 3</w:t>
      </w:r>
    </w:p>
    <w:p w14:paraId="13CDDA68" w14:textId="77777777" w:rsidR="001F52B5" w:rsidRPr="005467E8" w:rsidRDefault="001F52B5" w:rsidP="000C7478">
      <w:pPr>
        <w:tabs>
          <w:tab w:val="left" w:pos="2880"/>
        </w:tabs>
        <w:spacing w:after="120"/>
        <w:jc w:val="both"/>
        <w:rPr>
          <w:sz w:val="22"/>
          <w:szCs w:val="22"/>
        </w:rPr>
      </w:pPr>
    </w:p>
    <w:p w14:paraId="5B407B2E" w14:textId="77777777" w:rsidR="001F52B5" w:rsidRPr="0075616F" w:rsidRDefault="001F52B5" w:rsidP="000C7478">
      <w:pPr>
        <w:tabs>
          <w:tab w:val="left" w:pos="2880"/>
        </w:tabs>
        <w:spacing w:after="120"/>
        <w:jc w:val="both"/>
        <w:rPr>
          <w:sz w:val="22"/>
          <w:szCs w:val="22"/>
          <w:lang w:val="en-US"/>
        </w:rPr>
      </w:pPr>
      <w:r w:rsidRPr="00DE4625">
        <w:rPr>
          <w:sz w:val="22"/>
          <w:szCs w:val="22"/>
          <w:lang w:val="en-US"/>
        </w:rPr>
        <w:t>Scope of work of laboratories that perform physicochemical analys</w:t>
      </w:r>
      <w:r w:rsidR="004B26FB" w:rsidRPr="00DE4625">
        <w:rPr>
          <w:sz w:val="22"/>
          <w:szCs w:val="22"/>
          <w:lang w:val="en-US"/>
        </w:rPr>
        <w:t>i</w:t>
      </w:r>
      <w:r w:rsidRPr="00DE4625">
        <w:rPr>
          <w:sz w:val="22"/>
          <w:szCs w:val="22"/>
          <w:lang w:val="en-US"/>
        </w:rPr>
        <w:t>s for official controls in animal products.</w:t>
      </w:r>
    </w:p>
    <w:p w14:paraId="53C284C7" w14:textId="77777777" w:rsidR="001F52B5" w:rsidRPr="0075616F" w:rsidRDefault="001F52B5" w:rsidP="000C7478">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1527"/>
        <w:gridCol w:w="1528"/>
        <w:gridCol w:w="1528"/>
        <w:gridCol w:w="1528"/>
        <w:gridCol w:w="1528"/>
        <w:gridCol w:w="1528"/>
        <w:gridCol w:w="1528"/>
        <w:gridCol w:w="1528"/>
        <w:gridCol w:w="1528"/>
      </w:tblGrid>
      <w:tr w:rsidR="001F52B5" w:rsidRPr="00757F61" w14:paraId="351225FA" w14:textId="77777777" w:rsidTr="00712612">
        <w:tc>
          <w:tcPr>
            <w:tcW w:w="1527" w:type="dxa"/>
            <w:vMerge w:val="restart"/>
          </w:tcPr>
          <w:p w14:paraId="686CA3CD" w14:textId="77777777" w:rsidR="001F52B5" w:rsidRPr="005467E8" w:rsidRDefault="001F52B5" w:rsidP="000C7478">
            <w:pPr>
              <w:tabs>
                <w:tab w:val="left" w:pos="2880"/>
              </w:tabs>
              <w:spacing w:after="120"/>
              <w:jc w:val="center"/>
            </w:pPr>
            <w:r w:rsidRPr="005467E8">
              <w:rPr>
                <w:sz w:val="22"/>
                <w:szCs w:val="22"/>
              </w:rPr>
              <w:t>Lab Name</w:t>
            </w:r>
          </w:p>
        </w:tc>
        <w:tc>
          <w:tcPr>
            <w:tcW w:w="1528" w:type="dxa"/>
            <w:vMerge w:val="restart"/>
          </w:tcPr>
          <w:p w14:paraId="2AD4E3B0" w14:textId="77777777" w:rsidR="001F52B5" w:rsidRPr="005467E8" w:rsidRDefault="001F52B5" w:rsidP="000C7478">
            <w:pPr>
              <w:tabs>
                <w:tab w:val="left" w:pos="2880"/>
              </w:tabs>
              <w:spacing w:after="120"/>
              <w:jc w:val="both"/>
            </w:pPr>
            <w:r w:rsidRPr="005467E8">
              <w:rPr>
                <w:sz w:val="22"/>
                <w:szCs w:val="22"/>
              </w:rPr>
              <w:t>Sampled species</w:t>
            </w:r>
          </w:p>
        </w:tc>
        <w:tc>
          <w:tcPr>
            <w:tcW w:w="1528" w:type="dxa"/>
            <w:vMerge w:val="restart"/>
          </w:tcPr>
          <w:p w14:paraId="442FA636" w14:textId="77777777" w:rsidR="001F52B5" w:rsidRPr="005467E8" w:rsidRDefault="001F52B5" w:rsidP="000C7478">
            <w:pPr>
              <w:tabs>
                <w:tab w:val="left" w:pos="2880"/>
              </w:tabs>
              <w:spacing w:after="120"/>
              <w:jc w:val="both"/>
            </w:pPr>
            <w:r w:rsidRPr="005467E8">
              <w:rPr>
                <w:sz w:val="22"/>
                <w:szCs w:val="22"/>
              </w:rPr>
              <w:t>Matrix analyzed</w:t>
            </w:r>
          </w:p>
        </w:tc>
        <w:tc>
          <w:tcPr>
            <w:tcW w:w="1528" w:type="dxa"/>
            <w:vMerge w:val="restart"/>
          </w:tcPr>
          <w:p w14:paraId="73084632" w14:textId="77777777" w:rsidR="001F52B5" w:rsidRPr="005467E8" w:rsidRDefault="001F52B5" w:rsidP="000C7478">
            <w:pPr>
              <w:tabs>
                <w:tab w:val="left" w:pos="2880"/>
              </w:tabs>
              <w:spacing w:after="120"/>
              <w:jc w:val="both"/>
            </w:pPr>
            <w:r w:rsidRPr="005467E8">
              <w:rPr>
                <w:sz w:val="22"/>
                <w:szCs w:val="22"/>
              </w:rPr>
              <w:t>Test carried out</w:t>
            </w:r>
          </w:p>
        </w:tc>
        <w:tc>
          <w:tcPr>
            <w:tcW w:w="3056" w:type="dxa"/>
            <w:gridSpan w:val="2"/>
          </w:tcPr>
          <w:p w14:paraId="1F79F18A" w14:textId="77777777" w:rsidR="001F52B5" w:rsidRPr="005467E8" w:rsidRDefault="001F52B5" w:rsidP="000C7478">
            <w:pPr>
              <w:tabs>
                <w:tab w:val="left" w:pos="2880"/>
              </w:tabs>
              <w:spacing w:after="120"/>
              <w:jc w:val="both"/>
            </w:pPr>
            <w:r w:rsidRPr="005467E8">
              <w:rPr>
                <w:sz w:val="22"/>
                <w:szCs w:val="22"/>
              </w:rPr>
              <w:t>Analytical Method Used</w:t>
            </w:r>
          </w:p>
        </w:tc>
        <w:tc>
          <w:tcPr>
            <w:tcW w:w="1528" w:type="dxa"/>
            <w:vMerge w:val="restart"/>
          </w:tcPr>
          <w:p w14:paraId="2433FAE6" w14:textId="77777777" w:rsidR="001F52B5" w:rsidRPr="005467E8" w:rsidRDefault="001F52B5" w:rsidP="000C7478">
            <w:pPr>
              <w:tabs>
                <w:tab w:val="left" w:pos="2880"/>
              </w:tabs>
              <w:spacing w:after="120"/>
              <w:jc w:val="both"/>
            </w:pPr>
            <w:r w:rsidRPr="005467E8">
              <w:rPr>
                <w:sz w:val="22"/>
                <w:szCs w:val="22"/>
              </w:rPr>
              <w:t>Number of samples received</w:t>
            </w:r>
          </w:p>
        </w:tc>
        <w:tc>
          <w:tcPr>
            <w:tcW w:w="1528" w:type="dxa"/>
            <w:vMerge w:val="restart"/>
          </w:tcPr>
          <w:p w14:paraId="792D1322" w14:textId="77777777" w:rsidR="001F52B5" w:rsidRPr="005467E8" w:rsidRDefault="001F52B5" w:rsidP="000C7478">
            <w:pPr>
              <w:tabs>
                <w:tab w:val="left" w:pos="2880"/>
              </w:tabs>
              <w:spacing w:after="120"/>
              <w:jc w:val="both"/>
            </w:pPr>
            <w:r w:rsidRPr="005467E8">
              <w:rPr>
                <w:sz w:val="22"/>
                <w:szCs w:val="22"/>
              </w:rPr>
              <w:t>Number of samples analyzed</w:t>
            </w:r>
          </w:p>
        </w:tc>
        <w:tc>
          <w:tcPr>
            <w:tcW w:w="1528" w:type="dxa"/>
            <w:vMerge w:val="restart"/>
          </w:tcPr>
          <w:p w14:paraId="5143E76D" w14:textId="77777777" w:rsidR="001F52B5" w:rsidRPr="0075616F" w:rsidRDefault="001F52B5" w:rsidP="000C7478">
            <w:pPr>
              <w:tabs>
                <w:tab w:val="left" w:pos="2880"/>
              </w:tabs>
              <w:spacing w:after="120"/>
              <w:jc w:val="both"/>
              <w:rPr>
                <w:lang w:val="en-US"/>
              </w:rPr>
            </w:pPr>
            <w:r w:rsidRPr="00DE4625">
              <w:rPr>
                <w:sz w:val="22"/>
                <w:szCs w:val="22"/>
                <w:lang w:val="en-US"/>
              </w:rPr>
              <w:t>Number of non-compliant samples</w:t>
            </w:r>
          </w:p>
        </w:tc>
      </w:tr>
      <w:tr w:rsidR="001F52B5" w:rsidRPr="005467E8" w14:paraId="278BFDB9" w14:textId="77777777" w:rsidTr="00712612">
        <w:tc>
          <w:tcPr>
            <w:tcW w:w="1527" w:type="dxa"/>
            <w:vMerge/>
          </w:tcPr>
          <w:p w14:paraId="1447B872" w14:textId="77777777" w:rsidR="001F52B5" w:rsidRPr="0075616F" w:rsidRDefault="001F52B5" w:rsidP="000C7478">
            <w:pPr>
              <w:tabs>
                <w:tab w:val="left" w:pos="2880"/>
              </w:tabs>
              <w:spacing w:after="120"/>
              <w:jc w:val="both"/>
              <w:rPr>
                <w:lang w:val="en-US"/>
              </w:rPr>
            </w:pPr>
          </w:p>
        </w:tc>
        <w:tc>
          <w:tcPr>
            <w:tcW w:w="1528" w:type="dxa"/>
            <w:vMerge/>
          </w:tcPr>
          <w:p w14:paraId="1E7BB1FA" w14:textId="77777777" w:rsidR="001F52B5" w:rsidRPr="0075616F" w:rsidRDefault="001F52B5" w:rsidP="000C7478">
            <w:pPr>
              <w:tabs>
                <w:tab w:val="left" w:pos="2880"/>
              </w:tabs>
              <w:spacing w:after="120"/>
              <w:jc w:val="both"/>
              <w:rPr>
                <w:lang w:val="en-US"/>
              </w:rPr>
            </w:pPr>
          </w:p>
        </w:tc>
        <w:tc>
          <w:tcPr>
            <w:tcW w:w="1528" w:type="dxa"/>
            <w:vMerge/>
          </w:tcPr>
          <w:p w14:paraId="0A677F04" w14:textId="77777777" w:rsidR="001F52B5" w:rsidRPr="0075616F" w:rsidRDefault="001F52B5" w:rsidP="000C7478">
            <w:pPr>
              <w:tabs>
                <w:tab w:val="left" w:pos="2880"/>
              </w:tabs>
              <w:spacing w:after="120"/>
              <w:jc w:val="both"/>
              <w:rPr>
                <w:lang w:val="en-US"/>
              </w:rPr>
            </w:pPr>
          </w:p>
        </w:tc>
        <w:tc>
          <w:tcPr>
            <w:tcW w:w="1528" w:type="dxa"/>
            <w:vMerge/>
          </w:tcPr>
          <w:p w14:paraId="3F8082F6" w14:textId="77777777" w:rsidR="001F52B5" w:rsidRPr="0075616F" w:rsidRDefault="001F52B5" w:rsidP="000C7478">
            <w:pPr>
              <w:tabs>
                <w:tab w:val="left" w:pos="2880"/>
              </w:tabs>
              <w:spacing w:after="120"/>
              <w:jc w:val="both"/>
              <w:rPr>
                <w:lang w:val="en-US"/>
              </w:rPr>
            </w:pPr>
          </w:p>
        </w:tc>
        <w:tc>
          <w:tcPr>
            <w:tcW w:w="1528" w:type="dxa"/>
          </w:tcPr>
          <w:p w14:paraId="402CEE49" w14:textId="77777777" w:rsidR="001F52B5" w:rsidRPr="005467E8" w:rsidRDefault="001F52B5" w:rsidP="000C7478">
            <w:pPr>
              <w:tabs>
                <w:tab w:val="left" w:pos="2880"/>
              </w:tabs>
              <w:spacing w:after="120"/>
              <w:jc w:val="center"/>
            </w:pPr>
            <w:r w:rsidRPr="005467E8">
              <w:rPr>
                <w:sz w:val="22"/>
                <w:szCs w:val="22"/>
              </w:rPr>
              <w:t>Screening</w:t>
            </w:r>
          </w:p>
        </w:tc>
        <w:tc>
          <w:tcPr>
            <w:tcW w:w="1528" w:type="dxa"/>
          </w:tcPr>
          <w:p w14:paraId="16BE34F9" w14:textId="77777777" w:rsidR="001F52B5" w:rsidRPr="005467E8" w:rsidRDefault="001F52B5" w:rsidP="000C7478">
            <w:pPr>
              <w:tabs>
                <w:tab w:val="left" w:pos="2880"/>
              </w:tabs>
              <w:spacing w:after="120"/>
              <w:jc w:val="both"/>
            </w:pPr>
            <w:r w:rsidRPr="005467E8">
              <w:rPr>
                <w:sz w:val="22"/>
                <w:szCs w:val="22"/>
              </w:rPr>
              <w:t>Confirmatory</w:t>
            </w:r>
          </w:p>
        </w:tc>
        <w:tc>
          <w:tcPr>
            <w:tcW w:w="1528" w:type="dxa"/>
            <w:vMerge/>
          </w:tcPr>
          <w:p w14:paraId="1A02EEC1" w14:textId="77777777" w:rsidR="001F52B5" w:rsidRPr="005467E8" w:rsidRDefault="001F52B5" w:rsidP="000C7478">
            <w:pPr>
              <w:tabs>
                <w:tab w:val="left" w:pos="2880"/>
              </w:tabs>
              <w:spacing w:after="120"/>
              <w:jc w:val="both"/>
            </w:pPr>
          </w:p>
        </w:tc>
        <w:tc>
          <w:tcPr>
            <w:tcW w:w="1528" w:type="dxa"/>
            <w:vMerge/>
          </w:tcPr>
          <w:p w14:paraId="7D8E21B9" w14:textId="77777777" w:rsidR="001F52B5" w:rsidRPr="005467E8" w:rsidRDefault="001F52B5" w:rsidP="000C7478">
            <w:pPr>
              <w:tabs>
                <w:tab w:val="left" w:pos="2880"/>
              </w:tabs>
              <w:spacing w:after="120"/>
              <w:jc w:val="both"/>
            </w:pPr>
          </w:p>
        </w:tc>
        <w:tc>
          <w:tcPr>
            <w:tcW w:w="1528" w:type="dxa"/>
            <w:vMerge/>
          </w:tcPr>
          <w:p w14:paraId="50B0BE93" w14:textId="77777777" w:rsidR="001F52B5" w:rsidRPr="005467E8" w:rsidRDefault="001F52B5" w:rsidP="000C7478">
            <w:pPr>
              <w:tabs>
                <w:tab w:val="left" w:pos="2880"/>
              </w:tabs>
              <w:spacing w:after="120"/>
              <w:jc w:val="both"/>
            </w:pPr>
          </w:p>
        </w:tc>
      </w:tr>
      <w:tr w:rsidR="001F52B5" w:rsidRPr="005467E8" w14:paraId="62140533" w14:textId="77777777" w:rsidTr="00712612">
        <w:tc>
          <w:tcPr>
            <w:tcW w:w="1527" w:type="dxa"/>
          </w:tcPr>
          <w:p w14:paraId="40916066" w14:textId="77777777" w:rsidR="001F52B5" w:rsidRPr="005467E8" w:rsidRDefault="001F52B5" w:rsidP="000C7478">
            <w:pPr>
              <w:tabs>
                <w:tab w:val="left" w:pos="2880"/>
              </w:tabs>
              <w:spacing w:after="120"/>
              <w:jc w:val="both"/>
            </w:pPr>
          </w:p>
        </w:tc>
        <w:tc>
          <w:tcPr>
            <w:tcW w:w="1528" w:type="dxa"/>
          </w:tcPr>
          <w:p w14:paraId="242BF9C1" w14:textId="77777777" w:rsidR="001F52B5" w:rsidRPr="005467E8" w:rsidRDefault="001F52B5" w:rsidP="000C7478">
            <w:pPr>
              <w:tabs>
                <w:tab w:val="left" w:pos="2880"/>
              </w:tabs>
              <w:spacing w:after="120"/>
              <w:jc w:val="both"/>
            </w:pPr>
          </w:p>
        </w:tc>
        <w:tc>
          <w:tcPr>
            <w:tcW w:w="1528" w:type="dxa"/>
          </w:tcPr>
          <w:p w14:paraId="46192CA4" w14:textId="77777777" w:rsidR="001F52B5" w:rsidRPr="005467E8" w:rsidRDefault="001F52B5" w:rsidP="000C7478">
            <w:pPr>
              <w:tabs>
                <w:tab w:val="left" w:pos="2880"/>
              </w:tabs>
              <w:spacing w:after="120"/>
              <w:jc w:val="both"/>
            </w:pPr>
          </w:p>
        </w:tc>
        <w:tc>
          <w:tcPr>
            <w:tcW w:w="1528" w:type="dxa"/>
          </w:tcPr>
          <w:p w14:paraId="4ED26D03" w14:textId="77777777" w:rsidR="001F52B5" w:rsidRPr="005467E8" w:rsidRDefault="001F52B5" w:rsidP="000C7478">
            <w:pPr>
              <w:tabs>
                <w:tab w:val="left" w:pos="2880"/>
              </w:tabs>
              <w:spacing w:after="120"/>
              <w:jc w:val="both"/>
            </w:pPr>
          </w:p>
        </w:tc>
        <w:tc>
          <w:tcPr>
            <w:tcW w:w="1528" w:type="dxa"/>
          </w:tcPr>
          <w:p w14:paraId="79ACF955" w14:textId="77777777" w:rsidR="001F52B5" w:rsidRPr="005467E8" w:rsidRDefault="001F52B5" w:rsidP="000C7478">
            <w:pPr>
              <w:tabs>
                <w:tab w:val="left" w:pos="2880"/>
              </w:tabs>
              <w:spacing w:after="120"/>
              <w:jc w:val="both"/>
            </w:pPr>
          </w:p>
        </w:tc>
        <w:tc>
          <w:tcPr>
            <w:tcW w:w="1528" w:type="dxa"/>
          </w:tcPr>
          <w:p w14:paraId="7BE62BA2" w14:textId="77777777" w:rsidR="001F52B5" w:rsidRPr="005467E8" w:rsidRDefault="001F52B5" w:rsidP="000C7478">
            <w:pPr>
              <w:tabs>
                <w:tab w:val="left" w:pos="2880"/>
              </w:tabs>
              <w:spacing w:after="120"/>
              <w:jc w:val="both"/>
            </w:pPr>
          </w:p>
        </w:tc>
        <w:tc>
          <w:tcPr>
            <w:tcW w:w="1528" w:type="dxa"/>
          </w:tcPr>
          <w:p w14:paraId="4824EC7F" w14:textId="77777777" w:rsidR="001F52B5" w:rsidRPr="005467E8" w:rsidRDefault="001F52B5" w:rsidP="000C7478">
            <w:pPr>
              <w:tabs>
                <w:tab w:val="left" w:pos="2880"/>
              </w:tabs>
              <w:spacing w:after="120"/>
              <w:jc w:val="both"/>
            </w:pPr>
          </w:p>
        </w:tc>
        <w:tc>
          <w:tcPr>
            <w:tcW w:w="1528" w:type="dxa"/>
          </w:tcPr>
          <w:p w14:paraId="4B91ADB6" w14:textId="77777777" w:rsidR="001F52B5" w:rsidRPr="005467E8" w:rsidRDefault="001F52B5" w:rsidP="000C7478">
            <w:pPr>
              <w:tabs>
                <w:tab w:val="left" w:pos="2880"/>
              </w:tabs>
              <w:spacing w:after="120"/>
              <w:jc w:val="both"/>
            </w:pPr>
          </w:p>
        </w:tc>
        <w:tc>
          <w:tcPr>
            <w:tcW w:w="1528" w:type="dxa"/>
          </w:tcPr>
          <w:p w14:paraId="2EC1F656" w14:textId="77777777" w:rsidR="001F52B5" w:rsidRPr="005467E8" w:rsidRDefault="001F52B5" w:rsidP="000C7478">
            <w:pPr>
              <w:tabs>
                <w:tab w:val="left" w:pos="2880"/>
              </w:tabs>
              <w:spacing w:after="120"/>
              <w:jc w:val="both"/>
            </w:pPr>
          </w:p>
        </w:tc>
      </w:tr>
      <w:tr w:rsidR="001F52B5" w:rsidRPr="005467E8" w14:paraId="08FB8B33" w14:textId="77777777" w:rsidTr="00712612">
        <w:tc>
          <w:tcPr>
            <w:tcW w:w="1527" w:type="dxa"/>
          </w:tcPr>
          <w:p w14:paraId="35186C11" w14:textId="77777777" w:rsidR="001F52B5" w:rsidRPr="005467E8" w:rsidRDefault="001F52B5" w:rsidP="000C7478">
            <w:pPr>
              <w:tabs>
                <w:tab w:val="left" w:pos="2880"/>
              </w:tabs>
              <w:spacing w:after="120"/>
              <w:jc w:val="both"/>
            </w:pPr>
          </w:p>
        </w:tc>
        <w:tc>
          <w:tcPr>
            <w:tcW w:w="1528" w:type="dxa"/>
          </w:tcPr>
          <w:p w14:paraId="04F6894B" w14:textId="77777777" w:rsidR="001F52B5" w:rsidRPr="005467E8" w:rsidRDefault="001F52B5" w:rsidP="000C7478">
            <w:pPr>
              <w:tabs>
                <w:tab w:val="left" w:pos="2880"/>
              </w:tabs>
              <w:spacing w:after="120"/>
              <w:jc w:val="both"/>
            </w:pPr>
          </w:p>
        </w:tc>
        <w:tc>
          <w:tcPr>
            <w:tcW w:w="1528" w:type="dxa"/>
          </w:tcPr>
          <w:p w14:paraId="00FDAFCF" w14:textId="77777777" w:rsidR="001F52B5" w:rsidRPr="005467E8" w:rsidRDefault="001F52B5" w:rsidP="000C7478">
            <w:pPr>
              <w:tabs>
                <w:tab w:val="left" w:pos="2880"/>
              </w:tabs>
              <w:spacing w:after="120"/>
              <w:jc w:val="both"/>
            </w:pPr>
          </w:p>
        </w:tc>
        <w:tc>
          <w:tcPr>
            <w:tcW w:w="1528" w:type="dxa"/>
          </w:tcPr>
          <w:p w14:paraId="1F4E3619" w14:textId="77777777" w:rsidR="001F52B5" w:rsidRPr="005467E8" w:rsidRDefault="001F52B5" w:rsidP="000C7478">
            <w:pPr>
              <w:tabs>
                <w:tab w:val="left" w:pos="2880"/>
              </w:tabs>
              <w:spacing w:after="120"/>
              <w:jc w:val="both"/>
            </w:pPr>
          </w:p>
        </w:tc>
        <w:tc>
          <w:tcPr>
            <w:tcW w:w="1528" w:type="dxa"/>
          </w:tcPr>
          <w:p w14:paraId="167E22C5" w14:textId="77777777" w:rsidR="001F52B5" w:rsidRPr="005467E8" w:rsidRDefault="001F52B5" w:rsidP="000C7478">
            <w:pPr>
              <w:tabs>
                <w:tab w:val="left" w:pos="2880"/>
              </w:tabs>
              <w:spacing w:after="120"/>
              <w:jc w:val="both"/>
            </w:pPr>
          </w:p>
        </w:tc>
        <w:tc>
          <w:tcPr>
            <w:tcW w:w="1528" w:type="dxa"/>
          </w:tcPr>
          <w:p w14:paraId="00089BB3" w14:textId="77777777" w:rsidR="001F52B5" w:rsidRPr="005467E8" w:rsidRDefault="001F52B5" w:rsidP="000C7478">
            <w:pPr>
              <w:tabs>
                <w:tab w:val="left" w:pos="2880"/>
              </w:tabs>
              <w:spacing w:after="120"/>
              <w:jc w:val="both"/>
            </w:pPr>
          </w:p>
        </w:tc>
        <w:tc>
          <w:tcPr>
            <w:tcW w:w="1528" w:type="dxa"/>
          </w:tcPr>
          <w:p w14:paraId="6549DFBB" w14:textId="77777777" w:rsidR="001F52B5" w:rsidRPr="005467E8" w:rsidRDefault="001F52B5" w:rsidP="000C7478">
            <w:pPr>
              <w:tabs>
                <w:tab w:val="left" w:pos="2880"/>
              </w:tabs>
              <w:spacing w:after="120"/>
              <w:jc w:val="both"/>
            </w:pPr>
          </w:p>
        </w:tc>
        <w:tc>
          <w:tcPr>
            <w:tcW w:w="1528" w:type="dxa"/>
          </w:tcPr>
          <w:p w14:paraId="5E18E5E2" w14:textId="77777777" w:rsidR="001F52B5" w:rsidRPr="005467E8" w:rsidRDefault="001F52B5" w:rsidP="000C7478">
            <w:pPr>
              <w:tabs>
                <w:tab w:val="left" w:pos="2880"/>
              </w:tabs>
              <w:spacing w:after="120"/>
              <w:jc w:val="both"/>
            </w:pPr>
          </w:p>
        </w:tc>
        <w:tc>
          <w:tcPr>
            <w:tcW w:w="1528" w:type="dxa"/>
          </w:tcPr>
          <w:p w14:paraId="7C37EFE8" w14:textId="77777777" w:rsidR="001F52B5" w:rsidRPr="005467E8" w:rsidRDefault="001F52B5" w:rsidP="000C7478">
            <w:pPr>
              <w:tabs>
                <w:tab w:val="left" w:pos="2880"/>
              </w:tabs>
              <w:spacing w:after="120"/>
              <w:jc w:val="both"/>
            </w:pPr>
          </w:p>
        </w:tc>
      </w:tr>
      <w:tr w:rsidR="001F52B5" w:rsidRPr="005467E8" w14:paraId="744AA851" w14:textId="77777777" w:rsidTr="00712612">
        <w:tc>
          <w:tcPr>
            <w:tcW w:w="1527" w:type="dxa"/>
          </w:tcPr>
          <w:p w14:paraId="3517D701" w14:textId="77777777" w:rsidR="001F52B5" w:rsidRPr="005467E8" w:rsidRDefault="001F52B5" w:rsidP="000C7478">
            <w:pPr>
              <w:tabs>
                <w:tab w:val="left" w:pos="2880"/>
              </w:tabs>
              <w:spacing w:after="120"/>
              <w:jc w:val="both"/>
            </w:pPr>
          </w:p>
        </w:tc>
        <w:tc>
          <w:tcPr>
            <w:tcW w:w="1528" w:type="dxa"/>
          </w:tcPr>
          <w:p w14:paraId="6EA01308" w14:textId="77777777" w:rsidR="001F52B5" w:rsidRPr="005467E8" w:rsidRDefault="001F52B5" w:rsidP="000C7478">
            <w:pPr>
              <w:tabs>
                <w:tab w:val="left" w:pos="2880"/>
              </w:tabs>
              <w:spacing w:after="120"/>
              <w:jc w:val="both"/>
            </w:pPr>
          </w:p>
        </w:tc>
        <w:tc>
          <w:tcPr>
            <w:tcW w:w="1528" w:type="dxa"/>
          </w:tcPr>
          <w:p w14:paraId="0E0719AA" w14:textId="77777777" w:rsidR="001F52B5" w:rsidRPr="005467E8" w:rsidRDefault="001F52B5" w:rsidP="000C7478">
            <w:pPr>
              <w:tabs>
                <w:tab w:val="left" w:pos="2880"/>
              </w:tabs>
              <w:spacing w:after="120"/>
              <w:jc w:val="both"/>
            </w:pPr>
          </w:p>
        </w:tc>
        <w:tc>
          <w:tcPr>
            <w:tcW w:w="1528" w:type="dxa"/>
          </w:tcPr>
          <w:p w14:paraId="417036B2" w14:textId="77777777" w:rsidR="001F52B5" w:rsidRPr="005467E8" w:rsidRDefault="001F52B5" w:rsidP="000C7478">
            <w:pPr>
              <w:tabs>
                <w:tab w:val="left" w:pos="2880"/>
              </w:tabs>
              <w:spacing w:after="120"/>
              <w:jc w:val="both"/>
            </w:pPr>
          </w:p>
        </w:tc>
        <w:tc>
          <w:tcPr>
            <w:tcW w:w="1528" w:type="dxa"/>
          </w:tcPr>
          <w:p w14:paraId="08EF1D63" w14:textId="77777777" w:rsidR="001F52B5" w:rsidRPr="005467E8" w:rsidRDefault="001F52B5" w:rsidP="000C7478">
            <w:pPr>
              <w:tabs>
                <w:tab w:val="left" w:pos="2880"/>
              </w:tabs>
              <w:spacing w:after="120"/>
              <w:jc w:val="both"/>
            </w:pPr>
          </w:p>
        </w:tc>
        <w:tc>
          <w:tcPr>
            <w:tcW w:w="1528" w:type="dxa"/>
          </w:tcPr>
          <w:p w14:paraId="584726D2" w14:textId="77777777" w:rsidR="001F52B5" w:rsidRPr="005467E8" w:rsidRDefault="001F52B5" w:rsidP="000C7478">
            <w:pPr>
              <w:tabs>
                <w:tab w:val="left" w:pos="2880"/>
              </w:tabs>
              <w:spacing w:after="120"/>
              <w:jc w:val="both"/>
            </w:pPr>
          </w:p>
        </w:tc>
        <w:tc>
          <w:tcPr>
            <w:tcW w:w="1528" w:type="dxa"/>
          </w:tcPr>
          <w:p w14:paraId="3CA9278C" w14:textId="77777777" w:rsidR="001F52B5" w:rsidRPr="005467E8" w:rsidRDefault="001F52B5" w:rsidP="000C7478">
            <w:pPr>
              <w:tabs>
                <w:tab w:val="left" w:pos="2880"/>
              </w:tabs>
              <w:spacing w:after="120"/>
              <w:jc w:val="both"/>
            </w:pPr>
          </w:p>
        </w:tc>
        <w:tc>
          <w:tcPr>
            <w:tcW w:w="1528" w:type="dxa"/>
          </w:tcPr>
          <w:p w14:paraId="405EF6DB" w14:textId="77777777" w:rsidR="001F52B5" w:rsidRPr="005467E8" w:rsidRDefault="001F52B5" w:rsidP="000C7478">
            <w:pPr>
              <w:tabs>
                <w:tab w:val="left" w:pos="2880"/>
              </w:tabs>
              <w:spacing w:after="120"/>
              <w:jc w:val="both"/>
            </w:pPr>
          </w:p>
        </w:tc>
        <w:tc>
          <w:tcPr>
            <w:tcW w:w="1528" w:type="dxa"/>
          </w:tcPr>
          <w:p w14:paraId="163116F6" w14:textId="77777777" w:rsidR="001F52B5" w:rsidRPr="005467E8" w:rsidRDefault="001F52B5" w:rsidP="000C7478">
            <w:pPr>
              <w:tabs>
                <w:tab w:val="left" w:pos="2880"/>
              </w:tabs>
              <w:spacing w:after="120"/>
              <w:jc w:val="both"/>
            </w:pPr>
          </w:p>
        </w:tc>
      </w:tr>
      <w:tr w:rsidR="001F52B5" w:rsidRPr="005467E8" w14:paraId="141F5858" w14:textId="77777777" w:rsidTr="00712612">
        <w:tc>
          <w:tcPr>
            <w:tcW w:w="1527" w:type="dxa"/>
          </w:tcPr>
          <w:p w14:paraId="6F281A2B" w14:textId="77777777" w:rsidR="001F52B5" w:rsidRPr="005467E8" w:rsidRDefault="001F52B5" w:rsidP="000C7478">
            <w:pPr>
              <w:tabs>
                <w:tab w:val="left" w:pos="2880"/>
              </w:tabs>
              <w:spacing w:after="120"/>
              <w:jc w:val="both"/>
            </w:pPr>
          </w:p>
        </w:tc>
        <w:tc>
          <w:tcPr>
            <w:tcW w:w="1528" w:type="dxa"/>
          </w:tcPr>
          <w:p w14:paraId="7080CF71" w14:textId="77777777" w:rsidR="001F52B5" w:rsidRPr="005467E8" w:rsidRDefault="001F52B5" w:rsidP="000C7478">
            <w:pPr>
              <w:tabs>
                <w:tab w:val="left" w:pos="2880"/>
              </w:tabs>
              <w:spacing w:after="120"/>
              <w:jc w:val="both"/>
            </w:pPr>
          </w:p>
        </w:tc>
        <w:tc>
          <w:tcPr>
            <w:tcW w:w="1528" w:type="dxa"/>
          </w:tcPr>
          <w:p w14:paraId="18A30A94" w14:textId="77777777" w:rsidR="001F52B5" w:rsidRPr="005467E8" w:rsidRDefault="001F52B5" w:rsidP="000C7478">
            <w:pPr>
              <w:tabs>
                <w:tab w:val="left" w:pos="2880"/>
              </w:tabs>
              <w:spacing w:after="120"/>
              <w:jc w:val="both"/>
            </w:pPr>
          </w:p>
        </w:tc>
        <w:tc>
          <w:tcPr>
            <w:tcW w:w="1528" w:type="dxa"/>
          </w:tcPr>
          <w:p w14:paraId="41D9923A" w14:textId="77777777" w:rsidR="001F52B5" w:rsidRPr="005467E8" w:rsidRDefault="001F52B5" w:rsidP="000C7478">
            <w:pPr>
              <w:tabs>
                <w:tab w:val="left" w:pos="2880"/>
              </w:tabs>
              <w:spacing w:after="120"/>
              <w:jc w:val="both"/>
            </w:pPr>
          </w:p>
        </w:tc>
        <w:tc>
          <w:tcPr>
            <w:tcW w:w="1528" w:type="dxa"/>
          </w:tcPr>
          <w:p w14:paraId="52CB9954" w14:textId="77777777" w:rsidR="001F52B5" w:rsidRPr="005467E8" w:rsidRDefault="001F52B5" w:rsidP="000C7478">
            <w:pPr>
              <w:tabs>
                <w:tab w:val="left" w:pos="2880"/>
              </w:tabs>
              <w:spacing w:after="120"/>
              <w:jc w:val="both"/>
            </w:pPr>
          </w:p>
        </w:tc>
        <w:tc>
          <w:tcPr>
            <w:tcW w:w="1528" w:type="dxa"/>
          </w:tcPr>
          <w:p w14:paraId="67C618AF" w14:textId="77777777" w:rsidR="001F52B5" w:rsidRPr="005467E8" w:rsidRDefault="001F52B5" w:rsidP="000C7478">
            <w:pPr>
              <w:tabs>
                <w:tab w:val="left" w:pos="2880"/>
              </w:tabs>
              <w:spacing w:after="120"/>
              <w:jc w:val="both"/>
            </w:pPr>
          </w:p>
        </w:tc>
        <w:tc>
          <w:tcPr>
            <w:tcW w:w="1528" w:type="dxa"/>
          </w:tcPr>
          <w:p w14:paraId="35ADE45E" w14:textId="77777777" w:rsidR="001F52B5" w:rsidRPr="005467E8" w:rsidRDefault="001F52B5" w:rsidP="000C7478">
            <w:pPr>
              <w:tabs>
                <w:tab w:val="left" w:pos="2880"/>
              </w:tabs>
              <w:spacing w:after="120"/>
              <w:jc w:val="both"/>
            </w:pPr>
          </w:p>
        </w:tc>
        <w:tc>
          <w:tcPr>
            <w:tcW w:w="1528" w:type="dxa"/>
          </w:tcPr>
          <w:p w14:paraId="6B1EA81D" w14:textId="77777777" w:rsidR="001F52B5" w:rsidRPr="005467E8" w:rsidRDefault="001F52B5" w:rsidP="000C7478">
            <w:pPr>
              <w:tabs>
                <w:tab w:val="left" w:pos="2880"/>
              </w:tabs>
              <w:spacing w:after="120"/>
              <w:jc w:val="both"/>
            </w:pPr>
          </w:p>
        </w:tc>
        <w:tc>
          <w:tcPr>
            <w:tcW w:w="1528" w:type="dxa"/>
          </w:tcPr>
          <w:p w14:paraId="122442B2" w14:textId="77777777" w:rsidR="001F52B5" w:rsidRPr="005467E8" w:rsidRDefault="001F52B5" w:rsidP="000C7478">
            <w:pPr>
              <w:tabs>
                <w:tab w:val="left" w:pos="2880"/>
              </w:tabs>
              <w:spacing w:after="120"/>
              <w:jc w:val="both"/>
            </w:pPr>
          </w:p>
        </w:tc>
      </w:tr>
      <w:tr w:rsidR="001F52B5" w:rsidRPr="005467E8" w14:paraId="74A1F766" w14:textId="77777777" w:rsidTr="00712612">
        <w:tc>
          <w:tcPr>
            <w:tcW w:w="1527" w:type="dxa"/>
          </w:tcPr>
          <w:p w14:paraId="118CEBDB" w14:textId="77777777" w:rsidR="001F52B5" w:rsidRPr="005467E8" w:rsidRDefault="001F52B5" w:rsidP="000C7478">
            <w:pPr>
              <w:tabs>
                <w:tab w:val="left" w:pos="2880"/>
              </w:tabs>
              <w:spacing w:after="120"/>
              <w:jc w:val="both"/>
            </w:pPr>
          </w:p>
        </w:tc>
        <w:tc>
          <w:tcPr>
            <w:tcW w:w="1528" w:type="dxa"/>
          </w:tcPr>
          <w:p w14:paraId="6640F9C3" w14:textId="77777777" w:rsidR="001F52B5" w:rsidRPr="005467E8" w:rsidRDefault="001F52B5" w:rsidP="000C7478">
            <w:pPr>
              <w:tabs>
                <w:tab w:val="left" w:pos="2880"/>
              </w:tabs>
              <w:spacing w:after="120"/>
              <w:jc w:val="both"/>
            </w:pPr>
          </w:p>
        </w:tc>
        <w:tc>
          <w:tcPr>
            <w:tcW w:w="1528" w:type="dxa"/>
          </w:tcPr>
          <w:p w14:paraId="65BA996F" w14:textId="77777777" w:rsidR="001F52B5" w:rsidRPr="005467E8" w:rsidRDefault="001F52B5" w:rsidP="000C7478">
            <w:pPr>
              <w:tabs>
                <w:tab w:val="left" w:pos="2880"/>
              </w:tabs>
              <w:spacing w:after="120"/>
              <w:jc w:val="both"/>
            </w:pPr>
          </w:p>
        </w:tc>
        <w:tc>
          <w:tcPr>
            <w:tcW w:w="1528" w:type="dxa"/>
          </w:tcPr>
          <w:p w14:paraId="429D313C" w14:textId="77777777" w:rsidR="001F52B5" w:rsidRPr="005467E8" w:rsidRDefault="001F52B5" w:rsidP="000C7478">
            <w:pPr>
              <w:tabs>
                <w:tab w:val="left" w:pos="2880"/>
              </w:tabs>
              <w:spacing w:after="120"/>
              <w:jc w:val="both"/>
            </w:pPr>
          </w:p>
        </w:tc>
        <w:tc>
          <w:tcPr>
            <w:tcW w:w="1528" w:type="dxa"/>
          </w:tcPr>
          <w:p w14:paraId="23769295" w14:textId="77777777" w:rsidR="001F52B5" w:rsidRPr="005467E8" w:rsidRDefault="001F52B5" w:rsidP="000C7478">
            <w:pPr>
              <w:tabs>
                <w:tab w:val="left" w:pos="2880"/>
              </w:tabs>
              <w:spacing w:after="120"/>
              <w:jc w:val="both"/>
            </w:pPr>
          </w:p>
        </w:tc>
        <w:tc>
          <w:tcPr>
            <w:tcW w:w="1528" w:type="dxa"/>
          </w:tcPr>
          <w:p w14:paraId="16E2120F" w14:textId="77777777" w:rsidR="001F52B5" w:rsidRPr="005467E8" w:rsidRDefault="001F52B5" w:rsidP="000C7478">
            <w:pPr>
              <w:tabs>
                <w:tab w:val="left" w:pos="2880"/>
              </w:tabs>
              <w:spacing w:after="120"/>
              <w:jc w:val="both"/>
            </w:pPr>
          </w:p>
        </w:tc>
        <w:tc>
          <w:tcPr>
            <w:tcW w:w="1528" w:type="dxa"/>
          </w:tcPr>
          <w:p w14:paraId="79DB7834" w14:textId="77777777" w:rsidR="001F52B5" w:rsidRPr="005467E8" w:rsidRDefault="001F52B5" w:rsidP="000C7478">
            <w:pPr>
              <w:tabs>
                <w:tab w:val="left" w:pos="2880"/>
              </w:tabs>
              <w:spacing w:after="120"/>
              <w:jc w:val="both"/>
            </w:pPr>
          </w:p>
        </w:tc>
        <w:tc>
          <w:tcPr>
            <w:tcW w:w="1528" w:type="dxa"/>
          </w:tcPr>
          <w:p w14:paraId="739F49EA" w14:textId="77777777" w:rsidR="001F52B5" w:rsidRPr="005467E8" w:rsidRDefault="001F52B5" w:rsidP="000C7478">
            <w:pPr>
              <w:tabs>
                <w:tab w:val="left" w:pos="2880"/>
              </w:tabs>
              <w:spacing w:after="120"/>
              <w:jc w:val="both"/>
            </w:pPr>
          </w:p>
        </w:tc>
        <w:tc>
          <w:tcPr>
            <w:tcW w:w="1528" w:type="dxa"/>
          </w:tcPr>
          <w:p w14:paraId="40E38CEB" w14:textId="77777777" w:rsidR="001F52B5" w:rsidRPr="005467E8" w:rsidRDefault="001F52B5" w:rsidP="000C7478">
            <w:pPr>
              <w:tabs>
                <w:tab w:val="left" w:pos="2880"/>
              </w:tabs>
              <w:spacing w:after="120"/>
              <w:jc w:val="both"/>
            </w:pPr>
          </w:p>
        </w:tc>
      </w:tr>
      <w:tr w:rsidR="001F52B5" w:rsidRPr="005467E8" w14:paraId="5D48EC6A" w14:textId="77777777" w:rsidTr="00712612">
        <w:tc>
          <w:tcPr>
            <w:tcW w:w="1527" w:type="dxa"/>
          </w:tcPr>
          <w:p w14:paraId="049CF0B4" w14:textId="77777777" w:rsidR="001F52B5" w:rsidRPr="005467E8" w:rsidRDefault="001F52B5" w:rsidP="000C7478">
            <w:pPr>
              <w:tabs>
                <w:tab w:val="left" w:pos="2880"/>
              </w:tabs>
              <w:spacing w:after="120"/>
              <w:jc w:val="both"/>
            </w:pPr>
          </w:p>
        </w:tc>
        <w:tc>
          <w:tcPr>
            <w:tcW w:w="1528" w:type="dxa"/>
          </w:tcPr>
          <w:p w14:paraId="13CAEB8E" w14:textId="77777777" w:rsidR="001F52B5" w:rsidRPr="005467E8" w:rsidRDefault="001F52B5" w:rsidP="000C7478">
            <w:pPr>
              <w:tabs>
                <w:tab w:val="left" w:pos="2880"/>
              </w:tabs>
              <w:spacing w:after="120"/>
              <w:jc w:val="both"/>
            </w:pPr>
          </w:p>
        </w:tc>
        <w:tc>
          <w:tcPr>
            <w:tcW w:w="1528" w:type="dxa"/>
          </w:tcPr>
          <w:p w14:paraId="6ABB68F8" w14:textId="77777777" w:rsidR="001F52B5" w:rsidRPr="005467E8" w:rsidRDefault="001F52B5" w:rsidP="000C7478">
            <w:pPr>
              <w:tabs>
                <w:tab w:val="left" w:pos="2880"/>
              </w:tabs>
              <w:spacing w:after="120"/>
              <w:jc w:val="both"/>
            </w:pPr>
          </w:p>
        </w:tc>
        <w:tc>
          <w:tcPr>
            <w:tcW w:w="1528" w:type="dxa"/>
          </w:tcPr>
          <w:p w14:paraId="32B6EFC0" w14:textId="77777777" w:rsidR="001F52B5" w:rsidRPr="005467E8" w:rsidRDefault="001F52B5" w:rsidP="000C7478">
            <w:pPr>
              <w:tabs>
                <w:tab w:val="left" w:pos="2880"/>
              </w:tabs>
              <w:spacing w:after="120"/>
              <w:jc w:val="both"/>
            </w:pPr>
          </w:p>
        </w:tc>
        <w:tc>
          <w:tcPr>
            <w:tcW w:w="1528" w:type="dxa"/>
          </w:tcPr>
          <w:p w14:paraId="2F1863AE" w14:textId="77777777" w:rsidR="001F52B5" w:rsidRPr="005467E8" w:rsidRDefault="001F52B5" w:rsidP="000C7478">
            <w:pPr>
              <w:tabs>
                <w:tab w:val="left" w:pos="2880"/>
              </w:tabs>
              <w:spacing w:after="120"/>
              <w:jc w:val="both"/>
            </w:pPr>
          </w:p>
        </w:tc>
        <w:tc>
          <w:tcPr>
            <w:tcW w:w="1528" w:type="dxa"/>
          </w:tcPr>
          <w:p w14:paraId="55B4D643" w14:textId="77777777" w:rsidR="001F52B5" w:rsidRPr="005467E8" w:rsidRDefault="001F52B5" w:rsidP="000C7478">
            <w:pPr>
              <w:tabs>
                <w:tab w:val="left" w:pos="2880"/>
              </w:tabs>
              <w:spacing w:after="120"/>
              <w:jc w:val="both"/>
            </w:pPr>
          </w:p>
        </w:tc>
        <w:tc>
          <w:tcPr>
            <w:tcW w:w="1528" w:type="dxa"/>
          </w:tcPr>
          <w:p w14:paraId="158CB032" w14:textId="77777777" w:rsidR="001F52B5" w:rsidRPr="005467E8" w:rsidRDefault="001F52B5" w:rsidP="000C7478">
            <w:pPr>
              <w:tabs>
                <w:tab w:val="left" w:pos="2880"/>
              </w:tabs>
              <w:spacing w:after="120"/>
              <w:jc w:val="both"/>
            </w:pPr>
          </w:p>
        </w:tc>
        <w:tc>
          <w:tcPr>
            <w:tcW w:w="1528" w:type="dxa"/>
          </w:tcPr>
          <w:p w14:paraId="51501833" w14:textId="77777777" w:rsidR="001F52B5" w:rsidRPr="005467E8" w:rsidRDefault="001F52B5" w:rsidP="000C7478">
            <w:pPr>
              <w:tabs>
                <w:tab w:val="left" w:pos="2880"/>
              </w:tabs>
              <w:spacing w:after="120"/>
              <w:jc w:val="both"/>
            </w:pPr>
          </w:p>
        </w:tc>
        <w:tc>
          <w:tcPr>
            <w:tcW w:w="1528" w:type="dxa"/>
          </w:tcPr>
          <w:p w14:paraId="08BD328C" w14:textId="77777777" w:rsidR="001F52B5" w:rsidRPr="005467E8" w:rsidRDefault="001F52B5" w:rsidP="000C7478">
            <w:pPr>
              <w:tabs>
                <w:tab w:val="left" w:pos="2880"/>
              </w:tabs>
              <w:spacing w:after="120"/>
              <w:jc w:val="both"/>
            </w:pPr>
          </w:p>
        </w:tc>
      </w:tr>
    </w:tbl>
    <w:p w14:paraId="51A28A41" w14:textId="77777777" w:rsidR="001F52B5" w:rsidRPr="005467E8" w:rsidRDefault="001F52B5" w:rsidP="000C7478">
      <w:pPr>
        <w:tabs>
          <w:tab w:val="left" w:pos="2880"/>
        </w:tabs>
        <w:spacing w:after="120"/>
        <w:jc w:val="both"/>
        <w:rPr>
          <w:sz w:val="22"/>
          <w:szCs w:val="22"/>
        </w:rPr>
      </w:pPr>
    </w:p>
    <w:p w14:paraId="639EC118" w14:textId="77777777" w:rsidR="001F52B5" w:rsidRPr="005467E8" w:rsidRDefault="001F52B5" w:rsidP="000C7478">
      <w:pPr>
        <w:tabs>
          <w:tab w:val="left" w:pos="2880"/>
        </w:tabs>
        <w:spacing w:after="120"/>
        <w:jc w:val="both"/>
        <w:rPr>
          <w:sz w:val="22"/>
          <w:szCs w:val="22"/>
        </w:rPr>
      </w:pPr>
    </w:p>
    <w:p w14:paraId="5C629B9F" w14:textId="77777777" w:rsidR="001F52B5" w:rsidRPr="005467E8" w:rsidRDefault="001F52B5" w:rsidP="000C7478">
      <w:pPr>
        <w:tabs>
          <w:tab w:val="left" w:pos="2880"/>
        </w:tabs>
        <w:spacing w:after="120"/>
        <w:jc w:val="both"/>
        <w:rPr>
          <w:sz w:val="22"/>
          <w:szCs w:val="22"/>
        </w:rPr>
      </w:pPr>
    </w:p>
    <w:p w14:paraId="4DF8FDCD" w14:textId="77777777" w:rsidR="001F52B5" w:rsidRPr="005467E8" w:rsidRDefault="001F52B5" w:rsidP="000C7478">
      <w:pPr>
        <w:tabs>
          <w:tab w:val="left" w:pos="2880"/>
        </w:tabs>
        <w:spacing w:after="120"/>
        <w:jc w:val="both"/>
        <w:rPr>
          <w:sz w:val="22"/>
          <w:szCs w:val="22"/>
        </w:rPr>
      </w:pPr>
    </w:p>
    <w:p w14:paraId="642D6F8C" w14:textId="77777777" w:rsidR="001F52B5" w:rsidRPr="005467E8" w:rsidRDefault="001F52B5" w:rsidP="000C7478">
      <w:pPr>
        <w:tabs>
          <w:tab w:val="left" w:pos="2880"/>
        </w:tabs>
        <w:spacing w:after="120"/>
        <w:jc w:val="both"/>
        <w:rPr>
          <w:sz w:val="22"/>
          <w:szCs w:val="22"/>
        </w:rPr>
      </w:pPr>
    </w:p>
    <w:p w14:paraId="3E1D320A" w14:textId="77777777" w:rsidR="001F52B5" w:rsidRPr="005467E8" w:rsidRDefault="001F52B5" w:rsidP="000C7478">
      <w:pPr>
        <w:tabs>
          <w:tab w:val="left" w:pos="2880"/>
        </w:tabs>
        <w:spacing w:after="120"/>
        <w:jc w:val="both"/>
        <w:rPr>
          <w:sz w:val="22"/>
          <w:szCs w:val="22"/>
        </w:rPr>
      </w:pPr>
    </w:p>
    <w:p w14:paraId="01157DDB" w14:textId="77777777" w:rsidR="001F52B5" w:rsidRPr="005467E8" w:rsidRDefault="001F52B5" w:rsidP="000C7478">
      <w:pPr>
        <w:tabs>
          <w:tab w:val="left" w:pos="2880"/>
        </w:tabs>
        <w:spacing w:after="120"/>
        <w:jc w:val="both"/>
        <w:rPr>
          <w:sz w:val="22"/>
          <w:szCs w:val="22"/>
        </w:rPr>
      </w:pPr>
    </w:p>
    <w:p w14:paraId="3089F454" w14:textId="77777777" w:rsidR="001F52B5" w:rsidRPr="005467E8" w:rsidRDefault="001F52B5" w:rsidP="000C7478">
      <w:pPr>
        <w:tabs>
          <w:tab w:val="left" w:pos="2880"/>
        </w:tabs>
        <w:spacing w:after="120"/>
        <w:jc w:val="both"/>
        <w:rPr>
          <w:sz w:val="22"/>
          <w:szCs w:val="22"/>
        </w:rPr>
      </w:pPr>
    </w:p>
    <w:p w14:paraId="376F1614" w14:textId="77777777" w:rsidR="001F52B5" w:rsidRPr="005467E8" w:rsidRDefault="001F52B5" w:rsidP="000C7478">
      <w:pPr>
        <w:tabs>
          <w:tab w:val="left" w:pos="2880"/>
        </w:tabs>
        <w:spacing w:after="120"/>
        <w:jc w:val="both"/>
        <w:rPr>
          <w:b/>
          <w:bCs/>
          <w:sz w:val="22"/>
          <w:szCs w:val="22"/>
        </w:rPr>
      </w:pPr>
      <w:r w:rsidRPr="005467E8">
        <w:rPr>
          <w:b/>
          <w:bCs/>
          <w:sz w:val="22"/>
          <w:szCs w:val="22"/>
        </w:rPr>
        <w:t>ANNEX 4</w:t>
      </w:r>
    </w:p>
    <w:p w14:paraId="3BAEE142" w14:textId="77777777" w:rsidR="001F52B5" w:rsidRPr="005467E8" w:rsidRDefault="001F52B5" w:rsidP="000C7478">
      <w:pPr>
        <w:tabs>
          <w:tab w:val="left" w:pos="2880"/>
        </w:tabs>
        <w:spacing w:after="120"/>
        <w:jc w:val="both"/>
        <w:rPr>
          <w:sz w:val="22"/>
          <w:szCs w:val="22"/>
        </w:rPr>
      </w:pPr>
    </w:p>
    <w:p w14:paraId="3F0476FF" w14:textId="77777777" w:rsidR="001F52B5" w:rsidRPr="0075616F" w:rsidRDefault="001F52B5" w:rsidP="000C7478">
      <w:pPr>
        <w:tabs>
          <w:tab w:val="left" w:pos="2880"/>
        </w:tabs>
        <w:spacing w:after="120"/>
        <w:jc w:val="both"/>
        <w:rPr>
          <w:sz w:val="22"/>
          <w:szCs w:val="22"/>
          <w:lang w:val="en-US"/>
        </w:rPr>
      </w:pPr>
      <w:r w:rsidRPr="00DE4625">
        <w:rPr>
          <w:sz w:val="22"/>
          <w:szCs w:val="22"/>
          <w:lang w:val="en-US"/>
        </w:rPr>
        <w:t xml:space="preserve">Accreditation status in ISO 17025 of each laboratory, name of the accreditation body, date of last accreditation, </w:t>
      </w:r>
      <w:r w:rsidR="00A7663F" w:rsidRPr="00DE4625">
        <w:rPr>
          <w:sz w:val="22"/>
          <w:szCs w:val="22"/>
          <w:lang w:val="en-US"/>
        </w:rPr>
        <w:t xml:space="preserve">the </w:t>
      </w:r>
      <w:r w:rsidRPr="00DE4625">
        <w:rPr>
          <w:sz w:val="22"/>
          <w:szCs w:val="22"/>
          <w:lang w:val="en-US"/>
        </w:rPr>
        <w:t>expiration date of the certificate</w:t>
      </w:r>
      <w:r w:rsidR="00A7663F" w:rsidRPr="00DE4625">
        <w:rPr>
          <w:sz w:val="22"/>
          <w:szCs w:val="22"/>
          <w:lang w:val="en-US"/>
        </w:rPr>
        <w:t>,</w:t>
      </w:r>
      <w:r w:rsidRPr="00DE4625">
        <w:rPr>
          <w:sz w:val="22"/>
          <w:szCs w:val="22"/>
          <w:lang w:val="en-US"/>
        </w:rPr>
        <w:t xml:space="preserve"> and tests part of the scope of accreditation.</w:t>
      </w:r>
    </w:p>
    <w:p w14:paraId="2955DC32" w14:textId="77777777" w:rsidR="001F52B5" w:rsidRPr="0075616F" w:rsidRDefault="001F52B5" w:rsidP="000C7478">
      <w:pPr>
        <w:tabs>
          <w:tab w:val="left" w:pos="2880"/>
        </w:tabs>
        <w:spacing w:after="120"/>
        <w:jc w:val="both"/>
        <w:rPr>
          <w:sz w:val="22"/>
          <w:szCs w:val="22"/>
          <w:lang w:val="en-US"/>
        </w:rPr>
      </w:pPr>
    </w:p>
    <w:tbl>
      <w:tblPr>
        <w:tblStyle w:val="Tabelacomgrade"/>
        <w:tblW w:w="0" w:type="auto"/>
        <w:tblLook w:val="04A0" w:firstRow="1" w:lastRow="0" w:firstColumn="1" w:lastColumn="0" w:noHBand="0" w:noVBand="1"/>
      </w:tblPr>
      <w:tblGrid>
        <w:gridCol w:w="2291"/>
        <w:gridCol w:w="2292"/>
        <w:gridCol w:w="2292"/>
        <w:gridCol w:w="2292"/>
        <w:gridCol w:w="2292"/>
        <w:gridCol w:w="2292"/>
      </w:tblGrid>
      <w:tr w:rsidR="001F52B5" w:rsidRPr="005467E8" w14:paraId="7EA3922C" w14:textId="77777777" w:rsidTr="00712612">
        <w:tc>
          <w:tcPr>
            <w:tcW w:w="2291" w:type="dxa"/>
          </w:tcPr>
          <w:p w14:paraId="5DED2F8C" w14:textId="77777777" w:rsidR="001F52B5" w:rsidRPr="005467E8" w:rsidRDefault="001F52B5" w:rsidP="000C7478">
            <w:pPr>
              <w:tabs>
                <w:tab w:val="left" w:pos="2880"/>
              </w:tabs>
              <w:spacing w:after="120"/>
              <w:jc w:val="both"/>
            </w:pPr>
            <w:r w:rsidRPr="005467E8">
              <w:rPr>
                <w:sz w:val="22"/>
                <w:szCs w:val="22"/>
              </w:rPr>
              <w:t>Lab Name</w:t>
            </w:r>
          </w:p>
        </w:tc>
        <w:tc>
          <w:tcPr>
            <w:tcW w:w="2292" w:type="dxa"/>
          </w:tcPr>
          <w:p w14:paraId="6F45EF57" w14:textId="77777777" w:rsidR="001F52B5" w:rsidRPr="005467E8" w:rsidRDefault="001F52B5" w:rsidP="000C7478">
            <w:pPr>
              <w:tabs>
                <w:tab w:val="left" w:pos="2880"/>
              </w:tabs>
              <w:spacing w:after="120"/>
              <w:jc w:val="both"/>
            </w:pPr>
            <w:r w:rsidRPr="005467E8">
              <w:rPr>
                <w:sz w:val="22"/>
                <w:szCs w:val="22"/>
              </w:rPr>
              <w:t>ISO 17025 Accreditation Status</w:t>
            </w:r>
          </w:p>
        </w:tc>
        <w:tc>
          <w:tcPr>
            <w:tcW w:w="2292" w:type="dxa"/>
          </w:tcPr>
          <w:p w14:paraId="68FBC281" w14:textId="77777777" w:rsidR="001F52B5" w:rsidRPr="0075616F" w:rsidRDefault="001F52B5" w:rsidP="000C7478">
            <w:pPr>
              <w:tabs>
                <w:tab w:val="left" w:pos="2880"/>
              </w:tabs>
              <w:spacing w:after="120"/>
              <w:jc w:val="both"/>
              <w:rPr>
                <w:lang w:val="en-US"/>
              </w:rPr>
            </w:pPr>
            <w:r w:rsidRPr="00DE4625">
              <w:rPr>
                <w:sz w:val="22"/>
                <w:szCs w:val="22"/>
                <w:lang w:val="en-US"/>
              </w:rPr>
              <w:t>Name of the Accreditation Body</w:t>
            </w:r>
          </w:p>
        </w:tc>
        <w:tc>
          <w:tcPr>
            <w:tcW w:w="2292" w:type="dxa"/>
          </w:tcPr>
          <w:p w14:paraId="1D61D044" w14:textId="77777777" w:rsidR="001F52B5" w:rsidRPr="005467E8" w:rsidRDefault="001F52B5" w:rsidP="000C7478">
            <w:pPr>
              <w:tabs>
                <w:tab w:val="left" w:pos="2880"/>
              </w:tabs>
              <w:spacing w:after="120"/>
              <w:jc w:val="both"/>
            </w:pPr>
            <w:r w:rsidRPr="005467E8">
              <w:rPr>
                <w:sz w:val="22"/>
                <w:szCs w:val="22"/>
              </w:rPr>
              <w:t>Date of Last Accreditation</w:t>
            </w:r>
          </w:p>
        </w:tc>
        <w:tc>
          <w:tcPr>
            <w:tcW w:w="2292" w:type="dxa"/>
          </w:tcPr>
          <w:p w14:paraId="4C7F8EC7" w14:textId="77777777" w:rsidR="001F52B5" w:rsidRPr="005467E8" w:rsidRDefault="001F52B5" w:rsidP="000C7478">
            <w:pPr>
              <w:tabs>
                <w:tab w:val="left" w:pos="2880"/>
              </w:tabs>
              <w:spacing w:after="120"/>
              <w:jc w:val="both"/>
            </w:pPr>
            <w:r w:rsidRPr="005467E8">
              <w:rPr>
                <w:sz w:val="22"/>
                <w:szCs w:val="22"/>
              </w:rPr>
              <w:t>Certificate Expiration Date</w:t>
            </w:r>
          </w:p>
        </w:tc>
        <w:tc>
          <w:tcPr>
            <w:tcW w:w="2292" w:type="dxa"/>
          </w:tcPr>
          <w:p w14:paraId="54954C79" w14:textId="77777777" w:rsidR="001F52B5" w:rsidRPr="005467E8" w:rsidRDefault="001F52B5" w:rsidP="000C7478">
            <w:pPr>
              <w:tabs>
                <w:tab w:val="left" w:pos="2880"/>
              </w:tabs>
              <w:spacing w:after="120"/>
              <w:jc w:val="both"/>
            </w:pPr>
            <w:r w:rsidRPr="005467E8">
              <w:rPr>
                <w:sz w:val="22"/>
                <w:szCs w:val="22"/>
              </w:rPr>
              <w:t>Accreditation Scope Trials</w:t>
            </w:r>
          </w:p>
        </w:tc>
      </w:tr>
      <w:tr w:rsidR="001F52B5" w:rsidRPr="005467E8" w14:paraId="1C9ACF39" w14:textId="77777777" w:rsidTr="00712612">
        <w:tc>
          <w:tcPr>
            <w:tcW w:w="2291" w:type="dxa"/>
          </w:tcPr>
          <w:p w14:paraId="642BA87B" w14:textId="77777777" w:rsidR="001F52B5" w:rsidRPr="005467E8" w:rsidRDefault="001F52B5" w:rsidP="000C7478">
            <w:pPr>
              <w:tabs>
                <w:tab w:val="left" w:pos="2880"/>
              </w:tabs>
              <w:spacing w:after="120"/>
              <w:jc w:val="both"/>
            </w:pPr>
          </w:p>
        </w:tc>
        <w:tc>
          <w:tcPr>
            <w:tcW w:w="2292" w:type="dxa"/>
          </w:tcPr>
          <w:p w14:paraId="79EB5251" w14:textId="77777777" w:rsidR="001F52B5" w:rsidRPr="005467E8" w:rsidRDefault="001F52B5" w:rsidP="000C7478">
            <w:pPr>
              <w:tabs>
                <w:tab w:val="left" w:pos="2880"/>
              </w:tabs>
              <w:spacing w:after="120"/>
              <w:jc w:val="both"/>
            </w:pPr>
          </w:p>
        </w:tc>
        <w:tc>
          <w:tcPr>
            <w:tcW w:w="2292" w:type="dxa"/>
          </w:tcPr>
          <w:p w14:paraId="53C1F33F" w14:textId="77777777" w:rsidR="001F52B5" w:rsidRPr="005467E8" w:rsidRDefault="001F52B5" w:rsidP="000C7478">
            <w:pPr>
              <w:tabs>
                <w:tab w:val="left" w:pos="2880"/>
              </w:tabs>
              <w:spacing w:after="120"/>
              <w:jc w:val="both"/>
            </w:pPr>
          </w:p>
        </w:tc>
        <w:tc>
          <w:tcPr>
            <w:tcW w:w="2292" w:type="dxa"/>
          </w:tcPr>
          <w:p w14:paraId="529DA19C" w14:textId="77777777" w:rsidR="001F52B5" w:rsidRPr="005467E8" w:rsidRDefault="001F52B5" w:rsidP="000C7478">
            <w:pPr>
              <w:tabs>
                <w:tab w:val="left" w:pos="2880"/>
              </w:tabs>
              <w:spacing w:after="120"/>
              <w:jc w:val="both"/>
            </w:pPr>
          </w:p>
        </w:tc>
        <w:tc>
          <w:tcPr>
            <w:tcW w:w="2292" w:type="dxa"/>
          </w:tcPr>
          <w:p w14:paraId="044DC2D4" w14:textId="77777777" w:rsidR="001F52B5" w:rsidRPr="005467E8" w:rsidRDefault="001F52B5" w:rsidP="000C7478">
            <w:pPr>
              <w:tabs>
                <w:tab w:val="left" w:pos="2880"/>
              </w:tabs>
              <w:spacing w:after="120"/>
              <w:jc w:val="both"/>
            </w:pPr>
          </w:p>
        </w:tc>
        <w:tc>
          <w:tcPr>
            <w:tcW w:w="2292" w:type="dxa"/>
          </w:tcPr>
          <w:p w14:paraId="3637FABC" w14:textId="77777777" w:rsidR="001F52B5" w:rsidRPr="005467E8" w:rsidRDefault="001F52B5" w:rsidP="000C7478">
            <w:pPr>
              <w:tabs>
                <w:tab w:val="left" w:pos="2880"/>
              </w:tabs>
              <w:spacing w:after="120"/>
              <w:jc w:val="both"/>
            </w:pPr>
          </w:p>
        </w:tc>
      </w:tr>
      <w:tr w:rsidR="001F52B5" w:rsidRPr="005467E8" w14:paraId="50CF022A" w14:textId="77777777" w:rsidTr="00712612">
        <w:tc>
          <w:tcPr>
            <w:tcW w:w="2291" w:type="dxa"/>
          </w:tcPr>
          <w:p w14:paraId="7A0C77C6" w14:textId="77777777" w:rsidR="001F52B5" w:rsidRPr="005467E8" w:rsidRDefault="001F52B5" w:rsidP="000C7478">
            <w:pPr>
              <w:tabs>
                <w:tab w:val="left" w:pos="2880"/>
              </w:tabs>
              <w:spacing w:after="120"/>
              <w:jc w:val="both"/>
            </w:pPr>
          </w:p>
        </w:tc>
        <w:tc>
          <w:tcPr>
            <w:tcW w:w="2292" w:type="dxa"/>
          </w:tcPr>
          <w:p w14:paraId="4B5BDE5D" w14:textId="77777777" w:rsidR="001F52B5" w:rsidRPr="005467E8" w:rsidRDefault="001F52B5" w:rsidP="000C7478">
            <w:pPr>
              <w:tabs>
                <w:tab w:val="left" w:pos="2880"/>
              </w:tabs>
              <w:spacing w:after="120"/>
              <w:jc w:val="both"/>
            </w:pPr>
          </w:p>
        </w:tc>
        <w:tc>
          <w:tcPr>
            <w:tcW w:w="2292" w:type="dxa"/>
          </w:tcPr>
          <w:p w14:paraId="1E6E844F" w14:textId="77777777" w:rsidR="001F52B5" w:rsidRPr="005467E8" w:rsidRDefault="001F52B5" w:rsidP="000C7478">
            <w:pPr>
              <w:tabs>
                <w:tab w:val="left" w:pos="2880"/>
              </w:tabs>
              <w:spacing w:after="120"/>
              <w:jc w:val="both"/>
            </w:pPr>
          </w:p>
        </w:tc>
        <w:tc>
          <w:tcPr>
            <w:tcW w:w="2292" w:type="dxa"/>
          </w:tcPr>
          <w:p w14:paraId="10D67B1B" w14:textId="77777777" w:rsidR="001F52B5" w:rsidRPr="005467E8" w:rsidRDefault="001F52B5" w:rsidP="000C7478">
            <w:pPr>
              <w:tabs>
                <w:tab w:val="left" w:pos="2880"/>
              </w:tabs>
              <w:spacing w:after="120"/>
              <w:jc w:val="both"/>
            </w:pPr>
          </w:p>
        </w:tc>
        <w:tc>
          <w:tcPr>
            <w:tcW w:w="2292" w:type="dxa"/>
          </w:tcPr>
          <w:p w14:paraId="0F3D7B53" w14:textId="77777777" w:rsidR="001F52B5" w:rsidRPr="005467E8" w:rsidRDefault="001F52B5" w:rsidP="000C7478">
            <w:pPr>
              <w:tabs>
                <w:tab w:val="left" w:pos="2880"/>
              </w:tabs>
              <w:spacing w:after="120"/>
              <w:jc w:val="both"/>
            </w:pPr>
          </w:p>
        </w:tc>
        <w:tc>
          <w:tcPr>
            <w:tcW w:w="2292" w:type="dxa"/>
          </w:tcPr>
          <w:p w14:paraId="44B0E1B0" w14:textId="77777777" w:rsidR="001F52B5" w:rsidRPr="005467E8" w:rsidRDefault="001F52B5" w:rsidP="000C7478">
            <w:pPr>
              <w:tabs>
                <w:tab w:val="left" w:pos="2880"/>
              </w:tabs>
              <w:spacing w:after="120"/>
              <w:jc w:val="both"/>
            </w:pPr>
          </w:p>
        </w:tc>
      </w:tr>
      <w:tr w:rsidR="001F52B5" w:rsidRPr="005467E8" w14:paraId="2CE0810B" w14:textId="77777777" w:rsidTr="00712612">
        <w:tc>
          <w:tcPr>
            <w:tcW w:w="2291" w:type="dxa"/>
          </w:tcPr>
          <w:p w14:paraId="3092EE4F" w14:textId="77777777" w:rsidR="001F52B5" w:rsidRPr="005467E8" w:rsidRDefault="001F52B5" w:rsidP="000C7478">
            <w:pPr>
              <w:tabs>
                <w:tab w:val="left" w:pos="2880"/>
              </w:tabs>
              <w:spacing w:after="120"/>
              <w:jc w:val="both"/>
            </w:pPr>
          </w:p>
        </w:tc>
        <w:tc>
          <w:tcPr>
            <w:tcW w:w="2292" w:type="dxa"/>
          </w:tcPr>
          <w:p w14:paraId="0FCD1981" w14:textId="77777777" w:rsidR="001F52B5" w:rsidRPr="005467E8" w:rsidRDefault="001F52B5" w:rsidP="000C7478">
            <w:pPr>
              <w:tabs>
                <w:tab w:val="left" w:pos="2880"/>
              </w:tabs>
              <w:spacing w:after="120"/>
              <w:jc w:val="both"/>
            </w:pPr>
          </w:p>
        </w:tc>
        <w:tc>
          <w:tcPr>
            <w:tcW w:w="2292" w:type="dxa"/>
          </w:tcPr>
          <w:p w14:paraId="4A58244F" w14:textId="77777777" w:rsidR="001F52B5" w:rsidRPr="005467E8" w:rsidRDefault="001F52B5" w:rsidP="000C7478">
            <w:pPr>
              <w:tabs>
                <w:tab w:val="left" w:pos="2880"/>
              </w:tabs>
              <w:spacing w:after="120"/>
              <w:jc w:val="both"/>
            </w:pPr>
          </w:p>
        </w:tc>
        <w:tc>
          <w:tcPr>
            <w:tcW w:w="2292" w:type="dxa"/>
          </w:tcPr>
          <w:p w14:paraId="3275B840" w14:textId="77777777" w:rsidR="001F52B5" w:rsidRPr="005467E8" w:rsidRDefault="001F52B5" w:rsidP="000C7478">
            <w:pPr>
              <w:tabs>
                <w:tab w:val="left" w:pos="2880"/>
              </w:tabs>
              <w:spacing w:after="120"/>
              <w:jc w:val="both"/>
            </w:pPr>
          </w:p>
        </w:tc>
        <w:tc>
          <w:tcPr>
            <w:tcW w:w="2292" w:type="dxa"/>
          </w:tcPr>
          <w:p w14:paraId="692A4903" w14:textId="77777777" w:rsidR="001F52B5" w:rsidRPr="005467E8" w:rsidRDefault="001F52B5" w:rsidP="000C7478">
            <w:pPr>
              <w:tabs>
                <w:tab w:val="left" w:pos="2880"/>
              </w:tabs>
              <w:spacing w:after="120"/>
              <w:jc w:val="both"/>
            </w:pPr>
          </w:p>
        </w:tc>
        <w:tc>
          <w:tcPr>
            <w:tcW w:w="2292" w:type="dxa"/>
          </w:tcPr>
          <w:p w14:paraId="163FE929" w14:textId="77777777" w:rsidR="001F52B5" w:rsidRPr="005467E8" w:rsidRDefault="001F52B5" w:rsidP="000C7478">
            <w:pPr>
              <w:tabs>
                <w:tab w:val="left" w:pos="2880"/>
              </w:tabs>
              <w:spacing w:after="120"/>
              <w:jc w:val="both"/>
            </w:pPr>
          </w:p>
        </w:tc>
      </w:tr>
      <w:tr w:rsidR="001F52B5" w:rsidRPr="005467E8" w14:paraId="138AE095" w14:textId="77777777" w:rsidTr="00712612">
        <w:tc>
          <w:tcPr>
            <w:tcW w:w="2291" w:type="dxa"/>
          </w:tcPr>
          <w:p w14:paraId="3BC350D9" w14:textId="77777777" w:rsidR="001F52B5" w:rsidRPr="005467E8" w:rsidRDefault="001F52B5" w:rsidP="000C7478">
            <w:pPr>
              <w:tabs>
                <w:tab w:val="left" w:pos="2880"/>
              </w:tabs>
              <w:spacing w:after="120"/>
              <w:jc w:val="both"/>
            </w:pPr>
          </w:p>
        </w:tc>
        <w:tc>
          <w:tcPr>
            <w:tcW w:w="2292" w:type="dxa"/>
          </w:tcPr>
          <w:p w14:paraId="4F01641B" w14:textId="77777777" w:rsidR="001F52B5" w:rsidRPr="005467E8" w:rsidRDefault="001F52B5" w:rsidP="000C7478">
            <w:pPr>
              <w:tabs>
                <w:tab w:val="left" w:pos="2880"/>
              </w:tabs>
              <w:spacing w:after="120"/>
              <w:jc w:val="both"/>
            </w:pPr>
          </w:p>
        </w:tc>
        <w:tc>
          <w:tcPr>
            <w:tcW w:w="2292" w:type="dxa"/>
          </w:tcPr>
          <w:p w14:paraId="036A4065" w14:textId="77777777" w:rsidR="001F52B5" w:rsidRPr="005467E8" w:rsidRDefault="001F52B5" w:rsidP="000C7478">
            <w:pPr>
              <w:tabs>
                <w:tab w:val="left" w:pos="2880"/>
              </w:tabs>
              <w:spacing w:after="120"/>
              <w:jc w:val="both"/>
            </w:pPr>
          </w:p>
        </w:tc>
        <w:tc>
          <w:tcPr>
            <w:tcW w:w="2292" w:type="dxa"/>
          </w:tcPr>
          <w:p w14:paraId="1E351B57" w14:textId="77777777" w:rsidR="001F52B5" w:rsidRPr="005467E8" w:rsidRDefault="001F52B5" w:rsidP="000C7478">
            <w:pPr>
              <w:tabs>
                <w:tab w:val="left" w:pos="2880"/>
              </w:tabs>
              <w:spacing w:after="120"/>
              <w:jc w:val="both"/>
            </w:pPr>
          </w:p>
        </w:tc>
        <w:tc>
          <w:tcPr>
            <w:tcW w:w="2292" w:type="dxa"/>
          </w:tcPr>
          <w:p w14:paraId="7666985E" w14:textId="77777777" w:rsidR="001F52B5" w:rsidRPr="005467E8" w:rsidRDefault="001F52B5" w:rsidP="000C7478">
            <w:pPr>
              <w:tabs>
                <w:tab w:val="left" w:pos="2880"/>
              </w:tabs>
              <w:spacing w:after="120"/>
              <w:jc w:val="both"/>
            </w:pPr>
          </w:p>
        </w:tc>
        <w:tc>
          <w:tcPr>
            <w:tcW w:w="2292" w:type="dxa"/>
          </w:tcPr>
          <w:p w14:paraId="58F03E17" w14:textId="77777777" w:rsidR="001F52B5" w:rsidRPr="005467E8" w:rsidRDefault="001F52B5" w:rsidP="000C7478">
            <w:pPr>
              <w:tabs>
                <w:tab w:val="left" w:pos="2880"/>
              </w:tabs>
              <w:spacing w:after="120"/>
              <w:jc w:val="both"/>
            </w:pPr>
          </w:p>
        </w:tc>
      </w:tr>
      <w:tr w:rsidR="001F52B5" w:rsidRPr="005467E8" w14:paraId="31F84A7C" w14:textId="77777777" w:rsidTr="00712612">
        <w:tc>
          <w:tcPr>
            <w:tcW w:w="2291" w:type="dxa"/>
          </w:tcPr>
          <w:p w14:paraId="51D68101" w14:textId="77777777" w:rsidR="001F52B5" w:rsidRPr="005467E8" w:rsidRDefault="001F52B5" w:rsidP="000C7478">
            <w:pPr>
              <w:tabs>
                <w:tab w:val="left" w:pos="2880"/>
              </w:tabs>
              <w:spacing w:after="120"/>
              <w:jc w:val="both"/>
            </w:pPr>
          </w:p>
        </w:tc>
        <w:tc>
          <w:tcPr>
            <w:tcW w:w="2292" w:type="dxa"/>
          </w:tcPr>
          <w:p w14:paraId="2D1FEB24" w14:textId="77777777" w:rsidR="001F52B5" w:rsidRPr="005467E8" w:rsidRDefault="001F52B5" w:rsidP="000C7478">
            <w:pPr>
              <w:tabs>
                <w:tab w:val="left" w:pos="2880"/>
              </w:tabs>
              <w:spacing w:after="120"/>
              <w:jc w:val="both"/>
            </w:pPr>
          </w:p>
        </w:tc>
        <w:tc>
          <w:tcPr>
            <w:tcW w:w="2292" w:type="dxa"/>
          </w:tcPr>
          <w:p w14:paraId="3C8C8D82" w14:textId="77777777" w:rsidR="001F52B5" w:rsidRPr="005467E8" w:rsidRDefault="001F52B5" w:rsidP="000C7478">
            <w:pPr>
              <w:tabs>
                <w:tab w:val="left" w:pos="2880"/>
              </w:tabs>
              <w:spacing w:after="120"/>
              <w:jc w:val="both"/>
            </w:pPr>
          </w:p>
        </w:tc>
        <w:tc>
          <w:tcPr>
            <w:tcW w:w="2292" w:type="dxa"/>
          </w:tcPr>
          <w:p w14:paraId="771D8E5D" w14:textId="77777777" w:rsidR="001F52B5" w:rsidRPr="005467E8" w:rsidRDefault="001F52B5" w:rsidP="000C7478">
            <w:pPr>
              <w:tabs>
                <w:tab w:val="left" w:pos="2880"/>
              </w:tabs>
              <w:spacing w:after="120"/>
              <w:jc w:val="both"/>
            </w:pPr>
          </w:p>
        </w:tc>
        <w:tc>
          <w:tcPr>
            <w:tcW w:w="2292" w:type="dxa"/>
          </w:tcPr>
          <w:p w14:paraId="43EB7355" w14:textId="77777777" w:rsidR="001F52B5" w:rsidRPr="005467E8" w:rsidRDefault="001F52B5" w:rsidP="000C7478">
            <w:pPr>
              <w:tabs>
                <w:tab w:val="left" w:pos="2880"/>
              </w:tabs>
              <w:spacing w:after="120"/>
              <w:jc w:val="both"/>
            </w:pPr>
          </w:p>
        </w:tc>
        <w:tc>
          <w:tcPr>
            <w:tcW w:w="2292" w:type="dxa"/>
          </w:tcPr>
          <w:p w14:paraId="3AB44CEF" w14:textId="77777777" w:rsidR="001F52B5" w:rsidRPr="005467E8" w:rsidRDefault="001F52B5" w:rsidP="000C7478">
            <w:pPr>
              <w:tabs>
                <w:tab w:val="left" w:pos="2880"/>
              </w:tabs>
              <w:spacing w:after="120"/>
              <w:jc w:val="both"/>
            </w:pPr>
          </w:p>
        </w:tc>
      </w:tr>
      <w:tr w:rsidR="001F52B5" w:rsidRPr="005467E8" w14:paraId="143BE26F" w14:textId="77777777" w:rsidTr="00712612">
        <w:tc>
          <w:tcPr>
            <w:tcW w:w="2291" w:type="dxa"/>
          </w:tcPr>
          <w:p w14:paraId="1D4E52D6" w14:textId="77777777" w:rsidR="001F52B5" w:rsidRPr="005467E8" w:rsidRDefault="001F52B5" w:rsidP="000C7478">
            <w:pPr>
              <w:tabs>
                <w:tab w:val="left" w:pos="2880"/>
              </w:tabs>
              <w:spacing w:after="120"/>
              <w:jc w:val="both"/>
            </w:pPr>
          </w:p>
        </w:tc>
        <w:tc>
          <w:tcPr>
            <w:tcW w:w="2292" w:type="dxa"/>
          </w:tcPr>
          <w:p w14:paraId="60CCA2C6" w14:textId="77777777" w:rsidR="001F52B5" w:rsidRPr="005467E8" w:rsidRDefault="001F52B5" w:rsidP="000C7478">
            <w:pPr>
              <w:tabs>
                <w:tab w:val="left" w:pos="2880"/>
              </w:tabs>
              <w:spacing w:after="120"/>
              <w:jc w:val="both"/>
            </w:pPr>
          </w:p>
        </w:tc>
        <w:tc>
          <w:tcPr>
            <w:tcW w:w="2292" w:type="dxa"/>
          </w:tcPr>
          <w:p w14:paraId="258D6743" w14:textId="77777777" w:rsidR="001F52B5" w:rsidRPr="005467E8" w:rsidRDefault="001F52B5" w:rsidP="000C7478">
            <w:pPr>
              <w:tabs>
                <w:tab w:val="left" w:pos="2880"/>
              </w:tabs>
              <w:spacing w:after="120"/>
              <w:jc w:val="both"/>
            </w:pPr>
          </w:p>
        </w:tc>
        <w:tc>
          <w:tcPr>
            <w:tcW w:w="2292" w:type="dxa"/>
          </w:tcPr>
          <w:p w14:paraId="3CBF4D4E" w14:textId="77777777" w:rsidR="001F52B5" w:rsidRPr="005467E8" w:rsidRDefault="001F52B5" w:rsidP="000C7478">
            <w:pPr>
              <w:tabs>
                <w:tab w:val="left" w:pos="2880"/>
              </w:tabs>
              <w:spacing w:after="120"/>
              <w:jc w:val="both"/>
            </w:pPr>
          </w:p>
        </w:tc>
        <w:tc>
          <w:tcPr>
            <w:tcW w:w="2292" w:type="dxa"/>
          </w:tcPr>
          <w:p w14:paraId="12058C9E" w14:textId="77777777" w:rsidR="001F52B5" w:rsidRPr="005467E8" w:rsidRDefault="001F52B5" w:rsidP="000C7478">
            <w:pPr>
              <w:tabs>
                <w:tab w:val="left" w:pos="2880"/>
              </w:tabs>
              <w:spacing w:after="120"/>
              <w:jc w:val="both"/>
            </w:pPr>
          </w:p>
        </w:tc>
        <w:tc>
          <w:tcPr>
            <w:tcW w:w="2292" w:type="dxa"/>
          </w:tcPr>
          <w:p w14:paraId="79F056B9" w14:textId="77777777" w:rsidR="001F52B5" w:rsidRPr="005467E8" w:rsidRDefault="001F52B5" w:rsidP="000C7478">
            <w:pPr>
              <w:tabs>
                <w:tab w:val="left" w:pos="2880"/>
              </w:tabs>
              <w:spacing w:after="120"/>
              <w:jc w:val="both"/>
            </w:pPr>
          </w:p>
        </w:tc>
      </w:tr>
      <w:tr w:rsidR="001F52B5" w:rsidRPr="005467E8" w14:paraId="6BA494B5" w14:textId="77777777" w:rsidTr="00712612">
        <w:tc>
          <w:tcPr>
            <w:tcW w:w="2291" w:type="dxa"/>
          </w:tcPr>
          <w:p w14:paraId="586A6D1A" w14:textId="77777777" w:rsidR="001F52B5" w:rsidRPr="005467E8" w:rsidRDefault="001F52B5" w:rsidP="000C7478">
            <w:pPr>
              <w:tabs>
                <w:tab w:val="left" w:pos="2880"/>
              </w:tabs>
              <w:spacing w:after="120"/>
              <w:jc w:val="both"/>
            </w:pPr>
          </w:p>
        </w:tc>
        <w:tc>
          <w:tcPr>
            <w:tcW w:w="2292" w:type="dxa"/>
          </w:tcPr>
          <w:p w14:paraId="05E861CE" w14:textId="77777777" w:rsidR="001F52B5" w:rsidRPr="005467E8" w:rsidRDefault="001F52B5" w:rsidP="000C7478">
            <w:pPr>
              <w:tabs>
                <w:tab w:val="left" w:pos="2880"/>
              </w:tabs>
              <w:spacing w:after="120"/>
              <w:jc w:val="both"/>
            </w:pPr>
          </w:p>
        </w:tc>
        <w:tc>
          <w:tcPr>
            <w:tcW w:w="2292" w:type="dxa"/>
          </w:tcPr>
          <w:p w14:paraId="3EFCC9C4" w14:textId="77777777" w:rsidR="001F52B5" w:rsidRPr="005467E8" w:rsidRDefault="001F52B5" w:rsidP="000C7478">
            <w:pPr>
              <w:tabs>
                <w:tab w:val="left" w:pos="2880"/>
              </w:tabs>
              <w:spacing w:after="120"/>
              <w:jc w:val="both"/>
            </w:pPr>
          </w:p>
        </w:tc>
        <w:tc>
          <w:tcPr>
            <w:tcW w:w="2292" w:type="dxa"/>
          </w:tcPr>
          <w:p w14:paraId="02D54B4F" w14:textId="77777777" w:rsidR="001F52B5" w:rsidRPr="005467E8" w:rsidRDefault="001F52B5" w:rsidP="000C7478">
            <w:pPr>
              <w:tabs>
                <w:tab w:val="left" w:pos="2880"/>
              </w:tabs>
              <w:spacing w:after="120"/>
              <w:jc w:val="both"/>
            </w:pPr>
          </w:p>
        </w:tc>
        <w:tc>
          <w:tcPr>
            <w:tcW w:w="2292" w:type="dxa"/>
          </w:tcPr>
          <w:p w14:paraId="4BB6C6C7" w14:textId="77777777" w:rsidR="001F52B5" w:rsidRPr="005467E8" w:rsidRDefault="001F52B5" w:rsidP="000C7478">
            <w:pPr>
              <w:tabs>
                <w:tab w:val="left" w:pos="2880"/>
              </w:tabs>
              <w:spacing w:after="120"/>
              <w:jc w:val="both"/>
            </w:pPr>
          </w:p>
        </w:tc>
        <w:tc>
          <w:tcPr>
            <w:tcW w:w="2292" w:type="dxa"/>
          </w:tcPr>
          <w:p w14:paraId="3DF49929" w14:textId="77777777" w:rsidR="001F52B5" w:rsidRPr="005467E8" w:rsidRDefault="001F52B5" w:rsidP="000C7478">
            <w:pPr>
              <w:tabs>
                <w:tab w:val="left" w:pos="2880"/>
              </w:tabs>
              <w:spacing w:after="120"/>
              <w:jc w:val="both"/>
            </w:pPr>
          </w:p>
        </w:tc>
      </w:tr>
      <w:bookmarkEnd w:id="17"/>
    </w:tbl>
    <w:p w14:paraId="23E9C34A" w14:textId="77777777" w:rsidR="001F52B5" w:rsidRPr="005467E8" w:rsidRDefault="001F52B5" w:rsidP="000C7478">
      <w:pPr>
        <w:tabs>
          <w:tab w:val="left" w:pos="2880"/>
        </w:tabs>
        <w:spacing w:after="120"/>
        <w:jc w:val="both"/>
        <w:rPr>
          <w:sz w:val="22"/>
          <w:szCs w:val="22"/>
        </w:rPr>
      </w:pPr>
    </w:p>
    <w:p w14:paraId="59F5B823" w14:textId="77777777" w:rsidR="001F52B5" w:rsidRPr="005467E8" w:rsidRDefault="001F52B5" w:rsidP="000C7478">
      <w:pPr>
        <w:tabs>
          <w:tab w:val="left" w:pos="2880"/>
        </w:tabs>
        <w:spacing w:after="120"/>
        <w:jc w:val="both"/>
        <w:rPr>
          <w:sz w:val="22"/>
          <w:szCs w:val="22"/>
          <w:u w:val="single"/>
        </w:rPr>
      </w:pPr>
    </w:p>
    <w:sectPr w:rsidR="001F52B5" w:rsidRPr="005467E8" w:rsidSect="001F52B5">
      <w:pgSz w:w="16840" w:h="11907" w:orient="landscape" w:code="9"/>
      <w:pgMar w:top="851" w:right="244" w:bottom="1701" w:left="709"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CB5C8" w14:textId="77777777" w:rsidR="00E3424B" w:rsidRDefault="00E3424B">
      <w:r>
        <w:separator/>
      </w:r>
    </w:p>
  </w:endnote>
  <w:endnote w:type="continuationSeparator" w:id="0">
    <w:p w14:paraId="76E8101F" w14:textId="77777777" w:rsidR="00E3424B" w:rsidRDefault="00E34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3E645" w14:textId="0FC422ED" w:rsidR="00F638A2" w:rsidRPr="00B06360" w:rsidRDefault="00F638A2" w:rsidP="00F638A2">
    <w:pPr>
      <w:jc w:val="right"/>
      <w:rPr>
        <w:sz w:val="16"/>
        <w:szCs w:val="16"/>
      </w:rPr>
    </w:pPr>
    <w:bookmarkStart w:id="16" w:name="_Hlk49760180"/>
    <w:r w:rsidRPr="00B06360">
      <w:rPr>
        <w:sz w:val="16"/>
        <w:szCs w:val="16"/>
      </w:rPr>
      <w:t>Version 0</w:t>
    </w:r>
    <w:r w:rsidR="009C7001">
      <w:rPr>
        <w:sz w:val="16"/>
        <w:szCs w:val="16"/>
      </w:rPr>
      <w:t>2</w:t>
    </w:r>
    <w:r w:rsidRPr="00B06360">
      <w:rPr>
        <w:sz w:val="16"/>
        <w:szCs w:val="16"/>
      </w:rPr>
      <w:t xml:space="preserve"> - </w:t>
    </w:r>
    <w:r w:rsidR="009C7001">
      <w:rPr>
        <w:sz w:val="16"/>
        <w:szCs w:val="16"/>
      </w:rPr>
      <w:t>MAR</w:t>
    </w:r>
    <w:r w:rsidRPr="00B06360">
      <w:rPr>
        <w:sz w:val="16"/>
        <w:szCs w:val="16"/>
      </w:rPr>
      <w:t>/202</w:t>
    </w:r>
    <w:r w:rsidR="009C7001">
      <w:rPr>
        <w:sz w:val="16"/>
        <w:szCs w:val="16"/>
      </w:rPr>
      <w:t>2</w:t>
    </w:r>
  </w:p>
  <w:bookmarkEnd w:id="16"/>
  <w:p w14:paraId="1835C46A" w14:textId="77777777" w:rsidR="00F638A2" w:rsidRDefault="00F638A2">
    <w:pPr>
      <w:pStyle w:val="Rodap"/>
    </w:pPr>
  </w:p>
  <w:p w14:paraId="61BCE28F" w14:textId="77777777" w:rsidR="00F638A2" w:rsidRDefault="00F638A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386F1" w14:textId="77777777" w:rsidR="00E3424B" w:rsidRDefault="00E3424B">
      <w:r>
        <w:separator/>
      </w:r>
    </w:p>
  </w:footnote>
  <w:footnote w:type="continuationSeparator" w:id="0">
    <w:p w14:paraId="524224D3" w14:textId="77777777" w:rsidR="00E3424B" w:rsidRDefault="00E34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989EB" w14:textId="77777777" w:rsidR="00CF4A7A" w:rsidRPr="003F2518" w:rsidRDefault="001C630C" w:rsidP="00D95DBC">
    <w:pPr>
      <w:ind w:left="1416"/>
      <w:jc w:val="center"/>
      <w:rPr>
        <w:noProof/>
        <w:sz w:val="20"/>
        <w:szCs w:val="20"/>
      </w:rPr>
    </w:pPr>
    <w:bookmarkStart w:id="15" w:name="_Hlk35265924"/>
    <w:r>
      <w:rPr>
        <w:noProof/>
      </w:rPr>
      <w:drawing>
        <wp:anchor distT="0" distB="0" distL="114300" distR="114300" simplePos="0" relativeHeight="251658240" behindDoc="1" locked="0" layoutInCell="1" allowOverlap="1" wp14:anchorId="26D711DC" wp14:editId="23D4D999">
          <wp:simplePos x="0" y="0"/>
          <wp:positionH relativeFrom="margin">
            <wp:align>center</wp:align>
          </wp:positionH>
          <wp:positionV relativeFrom="paragraph">
            <wp:posOffset>-161769</wp:posOffset>
          </wp:positionV>
          <wp:extent cx="855345" cy="855345"/>
          <wp:effectExtent l="0" t="0" r="1905" b="1905"/>
          <wp:wrapNone/>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5345" cy="855345"/>
                  </a:xfrm>
                  <a:prstGeom prst="rect">
                    <a:avLst/>
                  </a:prstGeom>
                  <a:noFill/>
                </pic:spPr>
              </pic:pic>
            </a:graphicData>
          </a:graphic>
        </wp:anchor>
      </w:drawing>
    </w:r>
  </w:p>
  <w:p w14:paraId="5D2CA97A" w14:textId="77777777" w:rsidR="00CF4A7A" w:rsidRDefault="00CF4A7A" w:rsidP="00D95DBC">
    <w:pPr>
      <w:jc w:val="center"/>
      <w:rPr>
        <w:sz w:val="20"/>
        <w:szCs w:val="20"/>
      </w:rPr>
    </w:pPr>
  </w:p>
  <w:p w14:paraId="156E9480" w14:textId="77777777" w:rsidR="007B245D" w:rsidRDefault="007B245D" w:rsidP="007B245D">
    <w:pPr>
      <w:tabs>
        <w:tab w:val="left" w:pos="933"/>
      </w:tabs>
      <w:rPr>
        <w:sz w:val="20"/>
        <w:szCs w:val="20"/>
      </w:rPr>
    </w:pPr>
    <w:r>
      <w:rPr>
        <w:sz w:val="20"/>
        <w:szCs w:val="20"/>
      </w:rPr>
      <w:tab/>
    </w:r>
  </w:p>
  <w:p w14:paraId="4E43C18C" w14:textId="77777777" w:rsidR="00CF4A7A" w:rsidRDefault="00CF4A7A" w:rsidP="00D95DBC">
    <w:pPr>
      <w:jc w:val="center"/>
      <w:rPr>
        <w:sz w:val="20"/>
        <w:szCs w:val="20"/>
      </w:rPr>
    </w:pPr>
  </w:p>
  <w:p w14:paraId="186509E7" w14:textId="77777777" w:rsidR="00CF4A7A" w:rsidRDefault="00CF4A7A" w:rsidP="00D95DBC">
    <w:pPr>
      <w:jc w:val="center"/>
      <w:rPr>
        <w:sz w:val="20"/>
        <w:szCs w:val="20"/>
      </w:rPr>
    </w:pPr>
  </w:p>
  <w:p w14:paraId="7739A7ED" w14:textId="77777777" w:rsidR="001305F1" w:rsidRPr="0075616F" w:rsidRDefault="001305F1" w:rsidP="0017401E">
    <w:pPr>
      <w:suppressAutoHyphens/>
      <w:ind w:right="533"/>
      <w:jc w:val="center"/>
      <w:rPr>
        <w:spacing w:val="14"/>
        <w:sz w:val="20"/>
        <w:szCs w:val="20"/>
        <w:lang w:val="en-US" w:eastAsia="ar-SA"/>
      </w:rPr>
    </w:pPr>
    <w:r w:rsidRPr="00DE4625">
      <w:rPr>
        <w:spacing w:val="14"/>
        <w:sz w:val="20"/>
        <w:szCs w:val="20"/>
        <w:lang w:val="en-US"/>
      </w:rPr>
      <w:t>FEDERATIVE REPUBLIC OF BRAZIL</w:t>
    </w:r>
  </w:p>
  <w:p w14:paraId="79EC1419" w14:textId="77777777" w:rsidR="0017401E" w:rsidRPr="0075616F" w:rsidRDefault="001305F1" w:rsidP="0017401E">
    <w:pPr>
      <w:suppressAutoHyphens/>
      <w:ind w:right="533"/>
      <w:jc w:val="center"/>
      <w:rPr>
        <w:sz w:val="20"/>
        <w:szCs w:val="20"/>
        <w:lang w:val="en-US" w:eastAsia="ar-SA"/>
      </w:rPr>
    </w:pPr>
    <w:r w:rsidRPr="00DE4625">
      <w:rPr>
        <w:spacing w:val="14"/>
        <w:sz w:val="20"/>
        <w:szCs w:val="20"/>
        <w:lang w:val="en-US"/>
      </w:rPr>
      <w:t>MINISTRY OF AGRICULTURE, LIVESTOCK AND SUPPLY</w:t>
    </w:r>
  </w:p>
  <w:p w14:paraId="70CBFD96" w14:textId="77777777" w:rsidR="0017401E" w:rsidRPr="00060D9A" w:rsidRDefault="001305F1" w:rsidP="0017401E">
    <w:pPr>
      <w:suppressAutoHyphens/>
      <w:ind w:right="533"/>
      <w:jc w:val="center"/>
      <w:rPr>
        <w:spacing w:val="14"/>
        <w:sz w:val="20"/>
        <w:szCs w:val="20"/>
        <w:lang w:eastAsia="ar-SA"/>
      </w:rPr>
    </w:pPr>
    <w:r w:rsidRPr="00060D9A">
      <w:rPr>
        <w:spacing w:val="14"/>
        <w:sz w:val="20"/>
        <w:szCs w:val="20"/>
      </w:rPr>
      <w:t>DEPARTMENT OF AGRICULTURAL DEFENSE</w:t>
    </w:r>
  </w:p>
  <w:bookmarkEnd w:id="15"/>
  <w:p w14:paraId="5CCC6318" w14:textId="77777777" w:rsidR="001305F1" w:rsidRPr="00060D9A" w:rsidRDefault="001305F1" w:rsidP="0017401E">
    <w:pPr>
      <w:suppressAutoHyphens/>
      <w:ind w:right="533"/>
      <w:jc w:val="center"/>
      <w:rPr>
        <w:spacing w:val="14"/>
        <w:sz w:val="16"/>
        <w:szCs w:val="16"/>
        <w:lang w:eastAsia="ar-S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9" type="#_x0000_t75" style="width:11.25pt;height:8.75pt" o:bullet="t">
        <v:imagedata r:id="rId1" o:title=""/>
      </v:shape>
    </w:pict>
  </w:numPicBullet>
  <w:abstractNum w:abstractNumId="0" w15:restartNumberingAfterBreak="0">
    <w:nsid w:val="06202D95"/>
    <w:multiLevelType w:val="hybridMultilevel"/>
    <w:tmpl w:val="E9F29DFE"/>
    <w:lvl w:ilvl="0" w:tplc="57AA654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1" w15:restartNumberingAfterBreak="0">
    <w:nsid w:val="07684FA9"/>
    <w:multiLevelType w:val="multilevel"/>
    <w:tmpl w:val="1B9A4CD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D50525"/>
    <w:multiLevelType w:val="multilevel"/>
    <w:tmpl w:val="2C9CC7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673CED"/>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E01365"/>
    <w:multiLevelType w:val="multilevel"/>
    <w:tmpl w:val="C130D394"/>
    <w:lvl w:ilvl="0">
      <w:start w:val="1"/>
      <w:numFmt w:val="decimal"/>
      <w:lvlText w:val="%1."/>
      <w:lvlJc w:val="left"/>
      <w:pPr>
        <w:ind w:left="721" w:hanging="708"/>
        <w:jc w:val="right"/>
      </w:pPr>
      <w:rPr>
        <w:rFonts w:hint="default"/>
        <w:b/>
        <w:bCs/>
        <w:color w:val="FF0000"/>
        <w:spacing w:val="-2"/>
        <w:w w:val="99"/>
      </w:rPr>
    </w:lvl>
    <w:lvl w:ilvl="1">
      <w:start w:val="1"/>
      <w:numFmt w:val="decimal"/>
      <w:lvlText w:val="%1.%2."/>
      <w:lvlJc w:val="left"/>
      <w:pPr>
        <w:ind w:left="721" w:hanging="768"/>
      </w:pPr>
      <w:rPr>
        <w:rFonts w:ascii="Times New Roman" w:eastAsia="Times New Roman" w:hAnsi="Times New Roman" w:cs="Times New Roman" w:hint="default"/>
        <w:spacing w:val="-13"/>
        <w:w w:val="99"/>
        <w:sz w:val="24"/>
        <w:szCs w:val="24"/>
      </w:rPr>
    </w:lvl>
    <w:lvl w:ilvl="2">
      <w:start w:val="1"/>
      <w:numFmt w:val="decimal"/>
      <w:lvlText w:val="%1.%2.%3."/>
      <w:lvlJc w:val="left"/>
      <w:pPr>
        <w:ind w:left="721" w:hanging="708"/>
      </w:pPr>
      <w:rPr>
        <w:rFonts w:ascii="Times New Roman" w:eastAsia="Times New Roman" w:hAnsi="Times New Roman" w:cs="Times New Roman" w:hint="default"/>
        <w:spacing w:val="-12"/>
        <w:w w:val="100"/>
        <w:sz w:val="24"/>
        <w:szCs w:val="24"/>
      </w:rPr>
    </w:lvl>
    <w:lvl w:ilvl="3">
      <w:start w:val="1"/>
      <w:numFmt w:val="decimal"/>
      <w:lvlText w:val="%1.%2.%3.%4."/>
      <w:lvlJc w:val="left"/>
      <w:pPr>
        <w:ind w:left="721" w:hanging="1417"/>
      </w:pPr>
      <w:rPr>
        <w:rFonts w:ascii="Times New Roman" w:eastAsia="Times New Roman" w:hAnsi="Times New Roman" w:cs="Times New Roman" w:hint="default"/>
        <w:spacing w:val="-10"/>
        <w:w w:val="99"/>
        <w:sz w:val="24"/>
        <w:szCs w:val="24"/>
      </w:rPr>
    </w:lvl>
    <w:lvl w:ilvl="4">
      <w:numFmt w:val="bullet"/>
      <w:lvlText w:val="•"/>
      <w:lvlJc w:val="left"/>
      <w:pPr>
        <w:ind w:left="1320" w:hanging="1417"/>
      </w:pPr>
      <w:rPr>
        <w:rFonts w:hint="default"/>
      </w:rPr>
    </w:lvl>
    <w:lvl w:ilvl="5">
      <w:numFmt w:val="bullet"/>
      <w:lvlText w:val="•"/>
      <w:lvlJc w:val="left"/>
      <w:pPr>
        <w:ind w:left="1420" w:hanging="1417"/>
      </w:pPr>
      <w:rPr>
        <w:rFonts w:hint="default"/>
      </w:rPr>
    </w:lvl>
    <w:lvl w:ilvl="6">
      <w:numFmt w:val="bullet"/>
      <w:lvlText w:val="•"/>
      <w:lvlJc w:val="left"/>
      <w:pPr>
        <w:ind w:left="1440" w:hanging="1417"/>
      </w:pPr>
      <w:rPr>
        <w:rFonts w:hint="default"/>
      </w:rPr>
    </w:lvl>
    <w:lvl w:ilvl="7">
      <w:numFmt w:val="bullet"/>
      <w:lvlText w:val="•"/>
      <w:lvlJc w:val="left"/>
      <w:pPr>
        <w:ind w:left="3771" w:hanging="1417"/>
      </w:pPr>
      <w:rPr>
        <w:rFonts w:hint="default"/>
      </w:rPr>
    </w:lvl>
    <w:lvl w:ilvl="8">
      <w:numFmt w:val="bullet"/>
      <w:lvlText w:val="•"/>
      <w:lvlJc w:val="left"/>
      <w:pPr>
        <w:ind w:left="6102" w:hanging="1417"/>
      </w:pPr>
      <w:rPr>
        <w:rFonts w:hint="default"/>
      </w:rPr>
    </w:lvl>
  </w:abstractNum>
  <w:abstractNum w:abstractNumId="5" w15:restartNumberingAfterBreak="0">
    <w:nsid w:val="1F6B08F5"/>
    <w:multiLevelType w:val="hybridMultilevel"/>
    <w:tmpl w:val="A8B2560A"/>
    <w:lvl w:ilvl="0" w:tplc="072696E0">
      <w:start w:val="1"/>
      <w:numFmt w:val="decimal"/>
      <w:lvlText w:val="%1."/>
      <w:lvlJc w:val="left"/>
      <w:pPr>
        <w:tabs>
          <w:tab w:val="num" w:pos="1695"/>
        </w:tabs>
        <w:ind w:left="1695" w:hanging="975"/>
      </w:pPr>
      <w:rPr>
        <w:rFonts w:cs="Times New Roman" w:hint="default"/>
      </w:rPr>
    </w:lvl>
    <w:lvl w:ilvl="1" w:tplc="04160019" w:tentative="1">
      <w:start w:val="1"/>
      <w:numFmt w:val="lowerLetter"/>
      <w:lvlText w:val="%2."/>
      <w:lvlJc w:val="left"/>
      <w:pPr>
        <w:tabs>
          <w:tab w:val="num" w:pos="1800"/>
        </w:tabs>
        <w:ind w:left="1800" w:hanging="360"/>
      </w:pPr>
      <w:rPr>
        <w:rFonts w:cs="Times New Roman"/>
      </w:rPr>
    </w:lvl>
    <w:lvl w:ilvl="2" w:tplc="0416001B" w:tentative="1">
      <w:start w:val="1"/>
      <w:numFmt w:val="lowerRoman"/>
      <w:lvlText w:val="%3."/>
      <w:lvlJc w:val="right"/>
      <w:pPr>
        <w:tabs>
          <w:tab w:val="num" w:pos="2520"/>
        </w:tabs>
        <w:ind w:left="2520" w:hanging="180"/>
      </w:pPr>
      <w:rPr>
        <w:rFonts w:cs="Times New Roman"/>
      </w:rPr>
    </w:lvl>
    <w:lvl w:ilvl="3" w:tplc="0416000F" w:tentative="1">
      <w:start w:val="1"/>
      <w:numFmt w:val="decimal"/>
      <w:lvlText w:val="%4."/>
      <w:lvlJc w:val="left"/>
      <w:pPr>
        <w:tabs>
          <w:tab w:val="num" w:pos="3240"/>
        </w:tabs>
        <w:ind w:left="3240" w:hanging="360"/>
      </w:pPr>
      <w:rPr>
        <w:rFonts w:cs="Times New Roman"/>
      </w:rPr>
    </w:lvl>
    <w:lvl w:ilvl="4" w:tplc="04160019" w:tentative="1">
      <w:start w:val="1"/>
      <w:numFmt w:val="lowerLetter"/>
      <w:lvlText w:val="%5."/>
      <w:lvlJc w:val="left"/>
      <w:pPr>
        <w:tabs>
          <w:tab w:val="num" w:pos="3960"/>
        </w:tabs>
        <w:ind w:left="3960" w:hanging="360"/>
      </w:pPr>
      <w:rPr>
        <w:rFonts w:cs="Times New Roman"/>
      </w:rPr>
    </w:lvl>
    <w:lvl w:ilvl="5" w:tplc="0416001B" w:tentative="1">
      <w:start w:val="1"/>
      <w:numFmt w:val="lowerRoman"/>
      <w:lvlText w:val="%6."/>
      <w:lvlJc w:val="right"/>
      <w:pPr>
        <w:tabs>
          <w:tab w:val="num" w:pos="4680"/>
        </w:tabs>
        <w:ind w:left="4680" w:hanging="180"/>
      </w:pPr>
      <w:rPr>
        <w:rFonts w:cs="Times New Roman"/>
      </w:rPr>
    </w:lvl>
    <w:lvl w:ilvl="6" w:tplc="0416000F" w:tentative="1">
      <w:start w:val="1"/>
      <w:numFmt w:val="decimal"/>
      <w:lvlText w:val="%7."/>
      <w:lvlJc w:val="left"/>
      <w:pPr>
        <w:tabs>
          <w:tab w:val="num" w:pos="5400"/>
        </w:tabs>
        <w:ind w:left="5400" w:hanging="360"/>
      </w:pPr>
      <w:rPr>
        <w:rFonts w:cs="Times New Roman"/>
      </w:rPr>
    </w:lvl>
    <w:lvl w:ilvl="7" w:tplc="04160019" w:tentative="1">
      <w:start w:val="1"/>
      <w:numFmt w:val="lowerLetter"/>
      <w:lvlText w:val="%8."/>
      <w:lvlJc w:val="left"/>
      <w:pPr>
        <w:tabs>
          <w:tab w:val="num" w:pos="6120"/>
        </w:tabs>
        <w:ind w:left="6120" w:hanging="360"/>
      </w:pPr>
      <w:rPr>
        <w:rFonts w:cs="Times New Roman"/>
      </w:rPr>
    </w:lvl>
    <w:lvl w:ilvl="8" w:tplc="0416001B" w:tentative="1">
      <w:start w:val="1"/>
      <w:numFmt w:val="lowerRoman"/>
      <w:lvlText w:val="%9."/>
      <w:lvlJc w:val="right"/>
      <w:pPr>
        <w:tabs>
          <w:tab w:val="num" w:pos="6840"/>
        </w:tabs>
        <w:ind w:left="6840" w:hanging="180"/>
      </w:pPr>
      <w:rPr>
        <w:rFonts w:cs="Times New Roman"/>
      </w:rPr>
    </w:lvl>
  </w:abstractNum>
  <w:abstractNum w:abstractNumId="6" w15:restartNumberingAfterBreak="0">
    <w:nsid w:val="2DC46DAF"/>
    <w:multiLevelType w:val="multilevel"/>
    <w:tmpl w:val="C5D02F58"/>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29A02BC"/>
    <w:multiLevelType w:val="multilevel"/>
    <w:tmpl w:val="0FB263FE"/>
    <w:lvl w:ilvl="0">
      <w:start w:val="1"/>
      <w:numFmt w:val="decimal"/>
      <w:lvlText w:val="%1."/>
      <w:lvlJc w:val="left"/>
      <w:pPr>
        <w:ind w:left="375" w:hanging="37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9A779A"/>
    <w:multiLevelType w:val="multilevel"/>
    <w:tmpl w:val="5A3C05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D41515"/>
    <w:multiLevelType w:val="hybridMultilevel"/>
    <w:tmpl w:val="3E1890F0"/>
    <w:lvl w:ilvl="0" w:tplc="DF7E8C28">
      <w:start w:val="1"/>
      <w:numFmt w:val="decimal"/>
      <w:lvlText w:val="%1-"/>
      <w:lvlJc w:val="left"/>
      <w:pPr>
        <w:ind w:left="64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3E3B0FD9"/>
    <w:multiLevelType w:val="multilevel"/>
    <w:tmpl w:val="7BF865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F331CCA"/>
    <w:multiLevelType w:val="hybridMultilevel"/>
    <w:tmpl w:val="B3EE613C"/>
    <w:lvl w:ilvl="0" w:tplc="FB3CF5C2">
      <w:start w:val="1"/>
      <w:numFmt w:val="decimal"/>
      <w:lvlText w:val="%1."/>
      <w:lvlJc w:val="left"/>
      <w:pPr>
        <w:tabs>
          <w:tab w:val="num" w:pos="1065"/>
        </w:tabs>
        <w:ind w:left="1065" w:hanging="360"/>
      </w:pPr>
      <w:rPr>
        <w:rFonts w:cs="Times New Roman" w:hint="default"/>
      </w:rPr>
    </w:lvl>
    <w:lvl w:ilvl="1" w:tplc="04160019" w:tentative="1">
      <w:start w:val="1"/>
      <w:numFmt w:val="lowerLetter"/>
      <w:lvlText w:val="%2."/>
      <w:lvlJc w:val="left"/>
      <w:pPr>
        <w:tabs>
          <w:tab w:val="num" w:pos="1785"/>
        </w:tabs>
        <w:ind w:left="1785" w:hanging="360"/>
      </w:pPr>
      <w:rPr>
        <w:rFonts w:cs="Times New Roman"/>
      </w:rPr>
    </w:lvl>
    <w:lvl w:ilvl="2" w:tplc="0416001B" w:tentative="1">
      <w:start w:val="1"/>
      <w:numFmt w:val="lowerRoman"/>
      <w:lvlText w:val="%3."/>
      <w:lvlJc w:val="right"/>
      <w:pPr>
        <w:tabs>
          <w:tab w:val="num" w:pos="2505"/>
        </w:tabs>
        <w:ind w:left="2505" w:hanging="180"/>
      </w:pPr>
      <w:rPr>
        <w:rFonts w:cs="Times New Roman"/>
      </w:rPr>
    </w:lvl>
    <w:lvl w:ilvl="3" w:tplc="0416000F" w:tentative="1">
      <w:start w:val="1"/>
      <w:numFmt w:val="decimal"/>
      <w:lvlText w:val="%4."/>
      <w:lvlJc w:val="left"/>
      <w:pPr>
        <w:tabs>
          <w:tab w:val="num" w:pos="3225"/>
        </w:tabs>
        <w:ind w:left="3225" w:hanging="360"/>
      </w:pPr>
      <w:rPr>
        <w:rFonts w:cs="Times New Roman"/>
      </w:rPr>
    </w:lvl>
    <w:lvl w:ilvl="4" w:tplc="04160019" w:tentative="1">
      <w:start w:val="1"/>
      <w:numFmt w:val="lowerLetter"/>
      <w:lvlText w:val="%5."/>
      <w:lvlJc w:val="left"/>
      <w:pPr>
        <w:tabs>
          <w:tab w:val="num" w:pos="3945"/>
        </w:tabs>
        <w:ind w:left="3945" w:hanging="360"/>
      </w:pPr>
      <w:rPr>
        <w:rFonts w:cs="Times New Roman"/>
      </w:rPr>
    </w:lvl>
    <w:lvl w:ilvl="5" w:tplc="0416001B" w:tentative="1">
      <w:start w:val="1"/>
      <w:numFmt w:val="lowerRoman"/>
      <w:lvlText w:val="%6."/>
      <w:lvlJc w:val="right"/>
      <w:pPr>
        <w:tabs>
          <w:tab w:val="num" w:pos="4665"/>
        </w:tabs>
        <w:ind w:left="4665" w:hanging="180"/>
      </w:pPr>
      <w:rPr>
        <w:rFonts w:cs="Times New Roman"/>
      </w:rPr>
    </w:lvl>
    <w:lvl w:ilvl="6" w:tplc="0416000F" w:tentative="1">
      <w:start w:val="1"/>
      <w:numFmt w:val="decimal"/>
      <w:lvlText w:val="%7."/>
      <w:lvlJc w:val="left"/>
      <w:pPr>
        <w:tabs>
          <w:tab w:val="num" w:pos="5385"/>
        </w:tabs>
        <w:ind w:left="5385" w:hanging="360"/>
      </w:pPr>
      <w:rPr>
        <w:rFonts w:cs="Times New Roman"/>
      </w:rPr>
    </w:lvl>
    <w:lvl w:ilvl="7" w:tplc="04160019" w:tentative="1">
      <w:start w:val="1"/>
      <w:numFmt w:val="lowerLetter"/>
      <w:lvlText w:val="%8."/>
      <w:lvlJc w:val="left"/>
      <w:pPr>
        <w:tabs>
          <w:tab w:val="num" w:pos="6105"/>
        </w:tabs>
        <w:ind w:left="6105" w:hanging="360"/>
      </w:pPr>
      <w:rPr>
        <w:rFonts w:cs="Times New Roman"/>
      </w:rPr>
    </w:lvl>
    <w:lvl w:ilvl="8" w:tplc="0416001B" w:tentative="1">
      <w:start w:val="1"/>
      <w:numFmt w:val="lowerRoman"/>
      <w:lvlText w:val="%9."/>
      <w:lvlJc w:val="right"/>
      <w:pPr>
        <w:tabs>
          <w:tab w:val="num" w:pos="6825"/>
        </w:tabs>
        <w:ind w:left="6825" w:hanging="180"/>
      </w:pPr>
      <w:rPr>
        <w:rFonts w:cs="Times New Roman"/>
      </w:rPr>
    </w:lvl>
  </w:abstractNum>
  <w:abstractNum w:abstractNumId="12" w15:restartNumberingAfterBreak="0">
    <w:nsid w:val="535A6C3D"/>
    <w:multiLevelType w:val="multilevel"/>
    <w:tmpl w:val="7ADEFED8"/>
    <w:lvl w:ilvl="0">
      <w:start w:val="5"/>
      <w:numFmt w:val="decimal"/>
      <w:lvlText w:val="%1"/>
      <w:lvlJc w:val="left"/>
      <w:pPr>
        <w:ind w:left="721" w:hanging="433"/>
      </w:pPr>
      <w:rPr>
        <w:rFonts w:hint="default"/>
      </w:rPr>
    </w:lvl>
    <w:lvl w:ilvl="1">
      <w:start w:val="7"/>
      <w:numFmt w:val="decimal"/>
      <w:lvlText w:val="%1.%2."/>
      <w:lvlJc w:val="left"/>
      <w:pPr>
        <w:ind w:left="721" w:hanging="433"/>
      </w:pPr>
      <w:rPr>
        <w:rFonts w:ascii="Times New Roman" w:eastAsia="Times New Roman" w:hAnsi="Times New Roman" w:cs="Times New Roman" w:hint="default"/>
        <w:w w:val="100"/>
        <w:sz w:val="24"/>
        <w:szCs w:val="24"/>
      </w:rPr>
    </w:lvl>
    <w:lvl w:ilvl="2">
      <w:start w:val="1"/>
      <w:numFmt w:val="decimal"/>
      <w:lvlText w:val="%1.%2.%3."/>
      <w:lvlJc w:val="left"/>
      <w:pPr>
        <w:ind w:left="721" w:hanging="601"/>
      </w:pPr>
      <w:rPr>
        <w:rFonts w:ascii="Times New Roman" w:eastAsia="Times New Roman" w:hAnsi="Times New Roman" w:cs="Times New Roman" w:hint="default"/>
        <w:spacing w:val="-2"/>
        <w:w w:val="99"/>
        <w:sz w:val="24"/>
        <w:szCs w:val="24"/>
      </w:rPr>
    </w:lvl>
    <w:lvl w:ilvl="3">
      <w:numFmt w:val="bullet"/>
      <w:lvlText w:val="•"/>
      <w:lvlJc w:val="left"/>
      <w:pPr>
        <w:ind w:left="3733" w:hanging="601"/>
      </w:pPr>
      <w:rPr>
        <w:rFonts w:hint="default"/>
      </w:rPr>
    </w:lvl>
    <w:lvl w:ilvl="4">
      <w:numFmt w:val="bullet"/>
      <w:lvlText w:val="•"/>
      <w:lvlJc w:val="left"/>
      <w:pPr>
        <w:ind w:left="4737" w:hanging="601"/>
      </w:pPr>
      <w:rPr>
        <w:rFonts w:hint="default"/>
      </w:rPr>
    </w:lvl>
    <w:lvl w:ilvl="5">
      <w:numFmt w:val="bullet"/>
      <w:lvlText w:val="•"/>
      <w:lvlJc w:val="left"/>
      <w:pPr>
        <w:ind w:left="5742" w:hanging="601"/>
      </w:pPr>
      <w:rPr>
        <w:rFonts w:hint="default"/>
      </w:rPr>
    </w:lvl>
    <w:lvl w:ilvl="6">
      <w:numFmt w:val="bullet"/>
      <w:lvlText w:val="•"/>
      <w:lvlJc w:val="left"/>
      <w:pPr>
        <w:ind w:left="6746" w:hanging="601"/>
      </w:pPr>
      <w:rPr>
        <w:rFonts w:hint="default"/>
      </w:rPr>
    </w:lvl>
    <w:lvl w:ilvl="7">
      <w:numFmt w:val="bullet"/>
      <w:lvlText w:val="•"/>
      <w:lvlJc w:val="left"/>
      <w:pPr>
        <w:ind w:left="7751" w:hanging="601"/>
      </w:pPr>
      <w:rPr>
        <w:rFonts w:hint="default"/>
      </w:rPr>
    </w:lvl>
    <w:lvl w:ilvl="8">
      <w:numFmt w:val="bullet"/>
      <w:lvlText w:val="•"/>
      <w:lvlJc w:val="left"/>
      <w:pPr>
        <w:ind w:left="8755" w:hanging="601"/>
      </w:pPr>
      <w:rPr>
        <w:rFonts w:hint="default"/>
      </w:rPr>
    </w:lvl>
  </w:abstractNum>
  <w:abstractNum w:abstractNumId="13" w15:restartNumberingAfterBreak="0">
    <w:nsid w:val="54EE7411"/>
    <w:multiLevelType w:val="multilevel"/>
    <w:tmpl w:val="03041A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D4317A"/>
    <w:multiLevelType w:val="hybridMultilevel"/>
    <w:tmpl w:val="2594131C"/>
    <w:lvl w:ilvl="0" w:tplc="04160011">
      <w:start w:val="1"/>
      <w:numFmt w:val="decimal"/>
      <w:lvlText w:val="%1)"/>
      <w:lvlJc w:val="left"/>
      <w:pPr>
        <w:tabs>
          <w:tab w:val="num" w:pos="720"/>
        </w:tabs>
        <w:ind w:left="720" w:hanging="360"/>
      </w:pPr>
      <w:rPr>
        <w:rFonts w:cs="Times New Roman" w:hint="default"/>
      </w:rPr>
    </w:lvl>
    <w:lvl w:ilvl="1" w:tplc="04160019" w:tentative="1">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5EFD6153"/>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abstractNum w:abstractNumId="16" w15:restartNumberingAfterBreak="0">
    <w:nsid w:val="631A3441"/>
    <w:multiLevelType w:val="multilevel"/>
    <w:tmpl w:val="61069186"/>
    <w:lvl w:ilvl="0">
      <w:start w:val="2"/>
      <w:numFmt w:val="decimal"/>
      <w:lvlText w:val="%1."/>
      <w:lvlJc w:val="left"/>
      <w:pPr>
        <w:ind w:left="1219" w:hanging="226"/>
      </w:pPr>
      <w:rPr>
        <w:rFonts w:hint="default"/>
        <w:b/>
        <w:bCs/>
        <w:w w:val="100"/>
        <w:lang w:val="pt-PT" w:eastAsia="pt-PT" w:bidi="pt-PT"/>
      </w:rPr>
    </w:lvl>
    <w:lvl w:ilvl="1">
      <w:start w:val="1"/>
      <w:numFmt w:val="decimal"/>
      <w:lvlText w:val="%1.%2."/>
      <w:lvlJc w:val="left"/>
      <w:pPr>
        <w:ind w:left="1522" w:hanging="529"/>
      </w:pPr>
      <w:rPr>
        <w:rFonts w:hint="default"/>
        <w:w w:val="100"/>
        <w:lang w:val="pt-PT" w:eastAsia="pt-PT" w:bidi="pt-PT"/>
      </w:rPr>
    </w:lvl>
    <w:lvl w:ilvl="2">
      <w:start w:val="1"/>
      <w:numFmt w:val="decimal"/>
      <w:lvlText w:val="%1.%2.%3."/>
      <w:lvlJc w:val="left"/>
      <w:pPr>
        <w:ind w:left="1591" w:hanging="529"/>
      </w:pPr>
      <w:rPr>
        <w:rFonts w:ascii="Times New Roman" w:eastAsia="Times New Roman" w:hAnsi="Times New Roman" w:cs="Times New Roman" w:hint="default"/>
        <w:b/>
        <w:bCs/>
        <w:color w:val="auto"/>
        <w:spacing w:val="-5"/>
        <w:w w:val="100"/>
        <w:sz w:val="22"/>
        <w:szCs w:val="22"/>
        <w:lang w:val="pt-PT" w:eastAsia="pt-PT" w:bidi="pt-PT"/>
      </w:rPr>
    </w:lvl>
    <w:lvl w:ilvl="3">
      <w:numFmt w:val="bullet"/>
      <w:lvlText w:val="•"/>
      <w:lvlJc w:val="left"/>
      <w:pPr>
        <w:ind w:left="1600" w:hanging="529"/>
      </w:pPr>
      <w:rPr>
        <w:rFonts w:hint="default"/>
        <w:lang w:val="pt-PT" w:eastAsia="pt-PT" w:bidi="pt-PT"/>
      </w:rPr>
    </w:lvl>
    <w:lvl w:ilvl="4">
      <w:numFmt w:val="bullet"/>
      <w:lvlText w:val="•"/>
      <w:lvlJc w:val="left"/>
      <w:pPr>
        <w:ind w:left="1680" w:hanging="529"/>
      </w:pPr>
      <w:rPr>
        <w:rFonts w:hint="default"/>
        <w:lang w:val="pt-PT" w:eastAsia="pt-PT" w:bidi="pt-PT"/>
      </w:rPr>
    </w:lvl>
    <w:lvl w:ilvl="5">
      <w:numFmt w:val="bullet"/>
      <w:lvlText w:val="•"/>
      <w:lvlJc w:val="left"/>
      <w:pPr>
        <w:ind w:left="3167" w:hanging="529"/>
      </w:pPr>
      <w:rPr>
        <w:rFonts w:hint="default"/>
        <w:lang w:val="pt-PT" w:eastAsia="pt-PT" w:bidi="pt-PT"/>
      </w:rPr>
    </w:lvl>
    <w:lvl w:ilvl="6">
      <w:numFmt w:val="bullet"/>
      <w:lvlText w:val="•"/>
      <w:lvlJc w:val="left"/>
      <w:pPr>
        <w:ind w:left="4654" w:hanging="529"/>
      </w:pPr>
      <w:rPr>
        <w:rFonts w:hint="default"/>
        <w:lang w:val="pt-PT" w:eastAsia="pt-PT" w:bidi="pt-PT"/>
      </w:rPr>
    </w:lvl>
    <w:lvl w:ilvl="7">
      <w:numFmt w:val="bullet"/>
      <w:lvlText w:val="•"/>
      <w:lvlJc w:val="left"/>
      <w:pPr>
        <w:ind w:left="6142" w:hanging="529"/>
      </w:pPr>
      <w:rPr>
        <w:rFonts w:hint="default"/>
        <w:lang w:val="pt-PT" w:eastAsia="pt-PT" w:bidi="pt-PT"/>
      </w:rPr>
    </w:lvl>
    <w:lvl w:ilvl="8">
      <w:numFmt w:val="bullet"/>
      <w:lvlText w:val="•"/>
      <w:lvlJc w:val="left"/>
      <w:pPr>
        <w:ind w:left="7629" w:hanging="529"/>
      </w:pPr>
      <w:rPr>
        <w:rFonts w:hint="default"/>
        <w:lang w:val="pt-PT" w:eastAsia="pt-PT" w:bidi="pt-PT"/>
      </w:rPr>
    </w:lvl>
  </w:abstractNum>
  <w:num w:numId="1">
    <w:abstractNumId w:val="5"/>
  </w:num>
  <w:num w:numId="2">
    <w:abstractNumId w:val="11"/>
  </w:num>
  <w:num w:numId="3">
    <w:abstractNumId w:val="0"/>
  </w:num>
  <w:num w:numId="4">
    <w:abstractNumId w:val="14"/>
  </w:num>
  <w:num w:numId="5">
    <w:abstractNumId w:val="9"/>
  </w:num>
  <w:num w:numId="6">
    <w:abstractNumId w:val="6"/>
  </w:num>
  <w:num w:numId="7">
    <w:abstractNumId w:val="2"/>
  </w:num>
  <w:num w:numId="8">
    <w:abstractNumId w:val="8"/>
  </w:num>
  <w:num w:numId="9">
    <w:abstractNumId w:val="10"/>
  </w:num>
  <w:num w:numId="10">
    <w:abstractNumId w:val="3"/>
  </w:num>
  <w:num w:numId="11">
    <w:abstractNumId w:val="16"/>
  </w:num>
  <w:num w:numId="12">
    <w:abstractNumId w:val="15"/>
  </w:num>
  <w:num w:numId="13">
    <w:abstractNumId w:val="4"/>
  </w:num>
  <w:num w:numId="14">
    <w:abstractNumId w:val="12"/>
  </w:num>
  <w:num w:numId="15">
    <w:abstractNumId w:val="7"/>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wsDSxMDcwMTa3MDNX0lEKTi0uzszPAykwrAUABecGhCwAAAA="/>
  </w:docVars>
  <w:rsids>
    <w:rsidRoot w:val="00280D7A"/>
    <w:rsid w:val="00001761"/>
    <w:rsid w:val="00002B70"/>
    <w:rsid w:val="00004029"/>
    <w:rsid w:val="0000446F"/>
    <w:rsid w:val="0000622E"/>
    <w:rsid w:val="0000641E"/>
    <w:rsid w:val="000071A5"/>
    <w:rsid w:val="00007D1D"/>
    <w:rsid w:val="00011F61"/>
    <w:rsid w:val="00012A99"/>
    <w:rsid w:val="00012ECA"/>
    <w:rsid w:val="0001387A"/>
    <w:rsid w:val="00014F27"/>
    <w:rsid w:val="00016070"/>
    <w:rsid w:val="00016D1E"/>
    <w:rsid w:val="0001712C"/>
    <w:rsid w:val="000205ED"/>
    <w:rsid w:val="00020B75"/>
    <w:rsid w:val="000212BF"/>
    <w:rsid w:val="00021A02"/>
    <w:rsid w:val="0002237D"/>
    <w:rsid w:val="00022890"/>
    <w:rsid w:val="00022938"/>
    <w:rsid w:val="000231F5"/>
    <w:rsid w:val="00024EA5"/>
    <w:rsid w:val="000253E4"/>
    <w:rsid w:val="000254B4"/>
    <w:rsid w:val="000300EF"/>
    <w:rsid w:val="00030221"/>
    <w:rsid w:val="00030CD5"/>
    <w:rsid w:val="00033711"/>
    <w:rsid w:val="0003500A"/>
    <w:rsid w:val="00036D3E"/>
    <w:rsid w:val="0003710C"/>
    <w:rsid w:val="0004007B"/>
    <w:rsid w:val="00041219"/>
    <w:rsid w:val="000416CF"/>
    <w:rsid w:val="000434E9"/>
    <w:rsid w:val="00044CF8"/>
    <w:rsid w:val="0005023E"/>
    <w:rsid w:val="00050315"/>
    <w:rsid w:val="000529DF"/>
    <w:rsid w:val="00053748"/>
    <w:rsid w:val="0005399D"/>
    <w:rsid w:val="000541FC"/>
    <w:rsid w:val="000542CB"/>
    <w:rsid w:val="00054744"/>
    <w:rsid w:val="00054EF5"/>
    <w:rsid w:val="000608FE"/>
    <w:rsid w:val="00061EF6"/>
    <w:rsid w:val="00062076"/>
    <w:rsid w:val="0006621C"/>
    <w:rsid w:val="0006626A"/>
    <w:rsid w:val="0006747C"/>
    <w:rsid w:val="0006783A"/>
    <w:rsid w:val="00067F9E"/>
    <w:rsid w:val="00070F11"/>
    <w:rsid w:val="000710E1"/>
    <w:rsid w:val="0007113E"/>
    <w:rsid w:val="000742C1"/>
    <w:rsid w:val="00074DCA"/>
    <w:rsid w:val="00075603"/>
    <w:rsid w:val="00075652"/>
    <w:rsid w:val="000764D2"/>
    <w:rsid w:val="0007718F"/>
    <w:rsid w:val="00077BF4"/>
    <w:rsid w:val="00077F65"/>
    <w:rsid w:val="00080418"/>
    <w:rsid w:val="00083197"/>
    <w:rsid w:val="00083A6E"/>
    <w:rsid w:val="000850EC"/>
    <w:rsid w:val="00085739"/>
    <w:rsid w:val="000866C1"/>
    <w:rsid w:val="000868CB"/>
    <w:rsid w:val="00086F29"/>
    <w:rsid w:val="000909DA"/>
    <w:rsid w:val="000914A1"/>
    <w:rsid w:val="000924B6"/>
    <w:rsid w:val="00092618"/>
    <w:rsid w:val="00092CA4"/>
    <w:rsid w:val="0009338B"/>
    <w:rsid w:val="00093B80"/>
    <w:rsid w:val="00094208"/>
    <w:rsid w:val="00094AFF"/>
    <w:rsid w:val="00094B4B"/>
    <w:rsid w:val="00095040"/>
    <w:rsid w:val="000A0BCB"/>
    <w:rsid w:val="000A1842"/>
    <w:rsid w:val="000A2605"/>
    <w:rsid w:val="000A272E"/>
    <w:rsid w:val="000A67E8"/>
    <w:rsid w:val="000A6EEC"/>
    <w:rsid w:val="000A786D"/>
    <w:rsid w:val="000A7A51"/>
    <w:rsid w:val="000A7D65"/>
    <w:rsid w:val="000B0CDC"/>
    <w:rsid w:val="000B398F"/>
    <w:rsid w:val="000B5BB8"/>
    <w:rsid w:val="000B5E46"/>
    <w:rsid w:val="000B740F"/>
    <w:rsid w:val="000B7A7C"/>
    <w:rsid w:val="000B7AD5"/>
    <w:rsid w:val="000C05FB"/>
    <w:rsid w:val="000C1886"/>
    <w:rsid w:val="000C5ADB"/>
    <w:rsid w:val="000C6073"/>
    <w:rsid w:val="000C6157"/>
    <w:rsid w:val="000C6B76"/>
    <w:rsid w:val="000C7478"/>
    <w:rsid w:val="000D00F9"/>
    <w:rsid w:val="000D2328"/>
    <w:rsid w:val="000D2330"/>
    <w:rsid w:val="000D24C2"/>
    <w:rsid w:val="000D46C3"/>
    <w:rsid w:val="000D5C22"/>
    <w:rsid w:val="000D6DFE"/>
    <w:rsid w:val="000D7F58"/>
    <w:rsid w:val="000E163C"/>
    <w:rsid w:val="000E2F97"/>
    <w:rsid w:val="000E583D"/>
    <w:rsid w:val="000E7372"/>
    <w:rsid w:val="000E7A84"/>
    <w:rsid w:val="000F005D"/>
    <w:rsid w:val="000F051C"/>
    <w:rsid w:val="000F1EAE"/>
    <w:rsid w:val="000F2372"/>
    <w:rsid w:val="000F319B"/>
    <w:rsid w:val="000F32D6"/>
    <w:rsid w:val="000F68C2"/>
    <w:rsid w:val="000F6A94"/>
    <w:rsid w:val="001002ED"/>
    <w:rsid w:val="00103FA3"/>
    <w:rsid w:val="001056C2"/>
    <w:rsid w:val="0010759F"/>
    <w:rsid w:val="001075FD"/>
    <w:rsid w:val="00107A49"/>
    <w:rsid w:val="00110C01"/>
    <w:rsid w:val="00110F71"/>
    <w:rsid w:val="0011129A"/>
    <w:rsid w:val="0011467C"/>
    <w:rsid w:val="00114EB2"/>
    <w:rsid w:val="00115A4A"/>
    <w:rsid w:val="00115E8B"/>
    <w:rsid w:val="00116F25"/>
    <w:rsid w:val="00116FCF"/>
    <w:rsid w:val="001176B8"/>
    <w:rsid w:val="001201B3"/>
    <w:rsid w:val="00121355"/>
    <w:rsid w:val="001225AF"/>
    <w:rsid w:val="00123BD6"/>
    <w:rsid w:val="001250D8"/>
    <w:rsid w:val="00126418"/>
    <w:rsid w:val="00126672"/>
    <w:rsid w:val="001305F1"/>
    <w:rsid w:val="00131A9B"/>
    <w:rsid w:val="00131D55"/>
    <w:rsid w:val="001338A8"/>
    <w:rsid w:val="00134591"/>
    <w:rsid w:val="00135738"/>
    <w:rsid w:val="00135B79"/>
    <w:rsid w:val="00136017"/>
    <w:rsid w:val="00142D34"/>
    <w:rsid w:val="001431E5"/>
    <w:rsid w:val="0014373E"/>
    <w:rsid w:val="00145895"/>
    <w:rsid w:val="00147D1B"/>
    <w:rsid w:val="00151065"/>
    <w:rsid w:val="001515EA"/>
    <w:rsid w:val="00154227"/>
    <w:rsid w:val="001552FE"/>
    <w:rsid w:val="00155D7B"/>
    <w:rsid w:val="00156BF6"/>
    <w:rsid w:val="0015732C"/>
    <w:rsid w:val="001615F9"/>
    <w:rsid w:val="00161DE7"/>
    <w:rsid w:val="00161EDB"/>
    <w:rsid w:val="00161F62"/>
    <w:rsid w:val="0016413B"/>
    <w:rsid w:val="00164778"/>
    <w:rsid w:val="001650E6"/>
    <w:rsid w:val="00165983"/>
    <w:rsid w:val="001664A0"/>
    <w:rsid w:val="00166AAF"/>
    <w:rsid w:val="00166B46"/>
    <w:rsid w:val="0016759A"/>
    <w:rsid w:val="001676F3"/>
    <w:rsid w:val="00167EC4"/>
    <w:rsid w:val="001714C7"/>
    <w:rsid w:val="00171A40"/>
    <w:rsid w:val="0017401E"/>
    <w:rsid w:val="0017664C"/>
    <w:rsid w:val="00176752"/>
    <w:rsid w:val="001767E8"/>
    <w:rsid w:val="00181095"/>
    <w:rsid w:val="0018112C"/>
    <w:rsid w:val="001832B4"/>
    <w:rsid w:val="0018477C"/>
    <w:rsid w:val="001851CF"/>
    <w:rsid w:val="00185CEA"/>
    <w:rsid w:val="00185EF4"/>
    <w:rsid w:val="001860F0"/>
    <w:rsid w:val="00191FB6"/>
    <w:rsid w:val="001921F1"/>
    <w:rsid w:val="00194DF0"/>
    <w:rsid w:val="001A0A32"/>
    <w:rsid w:val="001A1CE1"/>
    <w:rsid w:val="001A6B0D"/>
    <w:rsid w:val="001A6BB9"/>
    <w:rsid w:val="001A7BDE"/>
    <w:rsid w:val="001B10C5"/>
    <w:rsid w:val="001B1BFA"/>
    <w:rsid w:val="001B2036"/>
    <w:rsid w:val="001B71CC"/>
    <w:rsid w:val="001C1280"/>
    <w:rsid w:val="001C23D7"/>
    <w:rsid w:val="001C386A"/>
    <w:rsid w:val="001C3E06"/>
    <w:rsid w:val="001C4779"/>
    <w:rsid w:val="001C51A9"/>
    <w:rsid w:val="001C5347"/>
    <w:rsid w:val="001C56EA"/>
    <w:rsid w:val="001C5B42"/>
    <w:rsid w:val="001C630C"/>
    <w:rsid w:val="001C66C9"/>
    <w:rsid w:val="001C7CC5"/>
    <w:rsid w:val="001D032F"/>
    <w:rsid w:val="001D1195"/>
    <w:rsid w:val="001D2EF7"/>
    <w:rsid w:val="001D45C3"/>
    <w:rsid w:val="001D588D"/>
    <w:rsid w:val="001D6D77"/>
    <w:rsid w:val="001D6E5D"/>
    <w:rsid w:val="001E49D1"/>
    <w:rsid w:val="001E4C78"/>
    <w:rsid w:val="001E615F"/>
    <w:rsid w:val="001F04F6"/>
    <w:rsid w:val="001F0DB8"/>
    <w:rsid w:val="001F1F16"/>
    <w:rsid w:val="001F2426"/>
    <w:rsid w:val="001F3CD2"/>
    <w:rsid w:val="001F52B5"/>
    <w:rsid w:val="001F567D"/>
    <w:rsid w:val="001F5E4F"/>
    <w:rsid w:val="001F7CAC"/>
    <w:rsid w:val="001F7E27"/>
    <w:rsid w:val="0020082A"/>
    <w:rsid w:val="002025A9"/>
    <w:rsid w:val="0020261B"/>
    <w:rsid w:val="00203050"/>
    <w:rsid w:val="00203A3E"/>
    <w:rsid w:val="002057A1"/>
    <w:rsid w:val="00206E2C"/>
    <w:rsid w:val="00212B85"/>
    <w:rsid w:val="00215469"/>
    <w:rsid w:val="00215B03"/>
    <w:rsid w:val="002170A9"/>
    <w:rsid w:val="00220725"/>
    <w:rsid w:val="00220833"/>
    <w:rsid w:val="00220B96"/>
    <w:rsid w:val="00220DFC"/>
    <w:rsid w:val="00220F9B"/>
    <w:rsid w:val="002229D5"/>
    <w:rsid w:val="00222C71"/>
    <w:rsid w:val="00223F62"/>
    <w:rsid w:val="00225FCB"/>
    <w:rsid w:val="002269C4"/>
    <w:rsid w:val="00226A4B"/>
    <w:rsid w:val="00231470"/>
    <w:rsid w:val="002326B6"/>
    <w:rsid w:val="00232E3D"/>
    <w:rsid w:val="00232FB4"/>
    <w:rsid w:val="00234AF0"/>
    <w:rsid w:val="002400A8"/>
    <w:rsid w:val="00242F7C"/>
    <w:rsid w:val="0024395F"/>
    <w:rsid w:val="002443E1"/>
    <w:rsid w:val="002455A5"/>
    <w:rsid w:val="002478BE"/>
    <w:rsid w:val="00250474"/>
    <w:rsid w:val="002525A7"/>
    <w:rsid w:val="00254480"/>
    <w:rsid w:val="0025539E"/>
    <w:rsid w:val="00255923"/>
    <w:rsid w:val="00260946"/>
    <w:rsid w:val="00262EF7"/>
    <w:rsid w:val="002638F5"/>
    <w:rsid w:val="00264C91"/>
    <w:rsid w:val="0026507B"/>
    <w:rsid w:val="0027295D"/>
    <w:rsid w:val="00273C8C"/>
    <w:rsid w:val="00276F9E"/>
    <w:rsid w:val="002777DF"/>
    <w:rsid w:val="00277EAA"/>
    <w:rsid w:val="00277FE8"/>
    <w:rsid w:val="00280171"/>
    <w:rsid w:val="00280C66"/>
    <w:rsid w:val="00280CB8"/>
    <w:rsid w:val="00280D7A"/>
    <w:rsid w:val="002832E5"/>
    <w:rsid w:val="00283501"/>
    <w:rsid w:val="00283623"/>
    <w:rsid w:val="00284D75"/>
    <w:rsid w:val="00286AAB"/>
    <w:rsid w:val="002876F7"/>
    <w:rsid w:val="00290304"/>
    <w:rsid w:val="00292FB9"/>
    <w:rsid w:val="00293A31"/>
    <w:rsid w:val="00293BE1"/>
    <w:rsid w:val="002A14BD"/>
    <w:rsid w:val="002A1A0C"/>
    <w:rsid w:val="002A1EBB"/>
    <w:rsid w:val="002A260A"/>
    <w:rsid w:val="002A2672"/>
    <w:rsid w:val="002A3AC4"/>
    <w:rsid w:val="002A4C9E"/>
    <w:rsid w:val="002A50B3"/>
    <w:rsid w:val="002A5774"/>
    <w:rsid w:val="002A58BB"/>
    <w:rsid w:val="002A6171"/>
    <w:rsid w:val="002A6384"/>
    <w:rsid w:val="002B13AE"/>
    <w:rsid w:val="002B1678"/>
    <w:rsid w:val="002B2A41"/>
    <w:rsid w:val="002B551D"/>
    <w:rsid w:val="002B6323"/>
    <w:rsid w:val="002B727B"/>
    <w:rsid w:val="002B7935"/>
    <w:rsid w:val="002C04AD"/>
    <w:rsid w:val="002C2374"/>
    <w:rsid w:val="002C38EA"/>
    <w:rsid w:val="002C4A39"/>
    <w:rsid w:val="002C4EB8"/>
    <w:rsid w:val="002C50BA"/>
    <w:rsid w:val="002C69E6"/>
    <w:rsid w:val="002C7723"/>
    <w:rsid w:val="002D01D5"/>
    <w:rsid w:val="002D0A4A"/>
    <w:rsid w:val="002D1758"/>
    <w:rsid w:val="002D22FB"/>
    <w:rsid w:val="002D245F"/>
    <w:rsid w:val="002D295D"/>
    <w:rsid w:val="002D42EA"/>
    <w:rsid w:val="002D448F"/>
    <w:rsid w:val="002D630C"/>
    <w:rsid w:val="002D6DBF"/>
    <w:rsid w:val="002D6E8A"/>
    <w:rsid w:val="002E05A0"/>
    <w:rsid w:val="002E0A13"/>
    <w:rsid w:val="002E1821"/>
    <w:rsid w:val="002E29FE"/>
    <w:rsid w:val="002E5BDE"/>
    <w:rsid w:val="002F18E1"/>
    <w:rsid w:val="002F35B3"/>
    <w:rsid w:val="002F50CE"/>
    <w:rsid w:val="002F526C"/>
    <w:rsid w:val="002F69C5"/>
    <w:rsid w:val="002F6E0B"/>
    <w:rsid w:val="00300645"/>
    <w:rsid w:val="00300661"/>
    <w:rsid w:val="003029E6"/>
    <w:rsid w:val="00302B4C"/>
    <w:rsid w:val="00303229"/>
    <w:rsid w:val="0030356E"/>
    <w:rsid w:val="003053BF"/>
    <w:rsid w:val="0030607A"/>
    <w:rsid w:val="0030629D"/>
    <w:rsid w:val="00311635"/>
    <w:rsid w:val="003117E8"/>
    <w:rsid w:val="003125D0"/>
    <w:rsid w:val="00320EE1"/>
    <w:rsid w:val="003229EA"/>
    <w:rsid w:val="00323648"/>
    <w:rsid w:val="0032520B"/>
    <w:rsid w:val="003259E0"/>
    <w:rsid w:val="00326522"/>
    <w:rsid w:val="00326B1F"/>
    <w:rsid w:val="003302E0"/>
    <w:rsid w:val="00332237"/>
    <w:rsid w:val="00333470"/>
    <w:rsid w:val="00334041"/>
    <w:rsid w:val="00334B73"/>
    <w:rsid w:val="00336347"/>
    <w:rsid w:val="003365EE"/>
    <w:rsid w:val="00341198"/>
    <w:rsid w:val="00341DF6"/>
    <w:rsid w:val="00341E89"/>
    <w:rsid w:val="00345458"/>
    <w:rsid w:val="00347201"/>
    <w:rsid w:val="00347EDC"/>
    <w:rsid w:val="00351753"/>
    <w:rsid w:val="00357C31"/>
    <w:rsid w:val="00364412"/>
    <w:rsid w:val="00365DAE"/>
    <w:rsid w:val="00366760"/>
    <w:rsid w:val="00366BA8"/>
    <w:rsid w:val="0036772E"/>
    <w:rsid w:val="00370965"/>
    <w:rsid w:val="00370BE6"/>
    <w:rsid w:val="00371116"/>
    <w:rsid w:val="00371404"/>
    <w:rsid w:val="00373B23"/>
    <w:rsid w:val="003742C2"/>
    <w:rsid w:val="00374538"/>
    <w:rsid w:val="00377603"/>
    <w:rsid w:val="00380541"/>
    <w:rsid w:val="00381CF4"/>
    <w:rsid w:val="00381E9D"/>
    <w:rsid w:val="00382304"/>
    <w:rsid w:val="00382EDD"/>
    <w:rsid w:val="0038536E"/>
    <w:rsid w:val="003905AE"/>
    <w:rsid w:val="00390967"/>
    <w:rsid w:val="003909A0"/>
    <w:rsid w:val="00391417"/>
    <w:rsid w:val="0039182F"/>
    <w:rsid w:val="003922D8"/>
    <w:rsid w:val="0039326B"/>
    <w:rsid w:val="0039562A"/>
    <w:rsid w:val="0039721C"/>
    <w:rsid w:val="0039762F"/>
    <w:rsid w:val="003A01A6"/>
    <w:rsid w:val="003A03BA"/>
    <w:rsid w:val="003A0F4F"/>
    <w:rsid w:val="003A1B4B"/>
    <w:rsid w:val="003A29AD"/>
    <w:rsid w:val="003A4B75"/>
    <w:rsid w:val="003A58BB"/>
    <w:rsid w:val="003A6547"/>
    <w:rsid w:val="003A6AFF"/>
    <w:rsid w:val="003A7AE1"/>
    <w:rsid w:val="003B1566"/>
    <w:rsid w:val="003B1F2E"/>
    <w:rsid w:val="003B42E1"/>
    <w:rsid w:val="003B6410"/>
    <w:rsid w:val="003B6D01"/>
    <w:rsid w:val="003B7523"/>
    <w:rsid w:val="003B76F2"/>
    <w:rsid w:val="003B77B5"/>
    <w:rsid w:val="003C5277"/>
    <w:rsid w:val="003C5DEA"/>
    <w:rsid w:val="003C6E9F"/>
    <w:rsid w:val="003C7E47"/>
    <w:rsid w:val="003D0953"/>
    <w:rsid w:val="003D1C47"/>
    <w:rsid w:val="003D1ECB"/>
    <w:rsid w:val="003D33B5"/>
    <w:rsid w:val="003D404C"/>
    <w:rsid w:val="003D484A"/>
    <w:rsid w:val="003D4B38"/>
    <w:rsid w:val="003D5E11"/>
    <w:rsid w:val="003D6CC8"/>
    <w:rsid w:val="003E04A8"/>
    <w:rsid w:val="003E0A5C"/>
    <w:rsid w:val="003E2FD3"/>
    <w:rsid w:val="003E32DB"/>
    <w:rsid w:val="003E3368"/>
    <w:rsid w:val="003E3679"/>
    <w:rsid w:val="003E4827"/>
    <w:rsid w:val="003E531A"/>
    <w:rsid w:val="003E600C"/>
    <w:rsid w:val="003E6084"/>
    <w:rsid w:val="003E6242"/>
    <w:rsid w:val="003E6662"/>
    <w:rsid w:val="003E676F"/>
    <w:rsid w:val="003E7B54"/>
    <w:rsid w:val="003F1479"/>
    <w:rsid w:val="003F1662"/>
    <w:rsid w:val="003F168C"/>
    <w:rsid w:val="003F2518"/>
    <w:rsid w:val="003F327A"/>
    <w:rsid w:val="003F42AA"/>
    <w:rsid w:val="003F4CAD"/>
    <w:rsid w:val="003F54AA"/>
    <w:rsid w:val="003F61E3"/>
    <w:rsid w:val="00401395"/>
    <w:rsid w:val="00405B08"/>
    <w:rsid w:val="004063CA"/>
    <w:rsid w:val="004065B6"/>
    <w:rsid w:val="00406929"/>
    <w:rsid w:val="00407C8F"/>
    <w:rsid w:val="00410DBF"/>
    <w:rsid w:val="004113EE"/>
    <w:rsid w:val="00411474"/>
    <w:rsid w:val="00411687"/>
    <w:rsid w:val="00411C56"/>
    <w:rsid w:val="004127E9"/>
    <w:rsid w:val="0041340E"/>
    <w:rsid w:val="00413954"/>
    <w:rsid w:val="004144E5"/>
    <w:rsid w:val="00415EF1"/>
    <w:rsid w:val="00416467"/>
    <w:rsid w:val="004173E3"/>
    <w:rsid w:val="00417C11"/>
    <w:rsid w:val="004218F9"/>
    <w:rsid w:val="00421EB3"/>
    <w:rsid w:val="004223D7"/>
    <w:rsid w:val="00423F87"/>
    <w:rsid w:val="004245E1"/>
    <w:rsid w:val="004266DD"/>
    <w:rsid w:val="004302BC"/>
    <w:rsid w:val="004321A0"/>
    <w:rsid w:val="00432704"/>
    <w:rsid w:val="00433782"/>
    <w:rsid w:val="004340B2"/>
    <w:rsid w:val="00434BB4"/>
    <w:rsid w:val="00435BFD"/>
    <w:rsid w:val="00443C23"/>
    <w:rsid w:val="0044743D"/>
    <w:rsid w:val="004505FA"/>
    <w:rsid w:val="004511AC"/>
    <w:rsid w:val="00452D6C"/>
    <w:rsid w:val="00455C0C"/>
    <w:rsid w:val="0045611E"/>
    <w:rsid w:val="00456D2B"/>
    <w:rsid w:val="004604D4"/>
    <w:rsid w:val="00461569"/>
    <w:rsid w:val="004617B0"/>
    <w:rsid w:val="0046180D"/>
    <w:rsid w:val="00461BC3"/>
    <w:rsid w:val="004620DA"/>
    <w:rsid w:val="004627AE"/>
    <w:rsid w:val="004628C2"/>
    <w:rsid w:val="00462A37"/>
    <w:rsid w:val="004639C5"/>
    <w:rsid w:val="00463D78"/>
    <w:rsid w:val="0047083E"/>
    <w:rsid w:val="0047096E"/>
    <w:rsid w:val="00470EF8"/>
    <w:rsid w:val="0047277E"/>
    <w:rsid w:val="00472CA8"/>
    <w:rsid w:val="004753C8"/>
    <w:rsid w:val="00475E04"/>
    <w:rsid w:val="00476887"/>
    <w:rsid w:val="0047729A"/>
    <w:rsid w:val="004772B9"/>
    <w:rsid w:val="00477CE4"/>
    <w:rsid w:val="004804B1"/>
    <w:rsid w:val="00480BC3"/>
    <w:rsid w:val="00481410"/>
    <w:rsid w:val="004830B4"/>
    <w:rsid w:val="0048473E"/>
    <w:rsid w:val="00486072"/>
    <w:rsid w:val="00486E58"/>
    <w:rsid w:val="00493EF1"/>
    <w:rsid w:val="0049426E"/>
    <w:rsid w:val="004948F0"/>
    <w:rsid w:val="004951B8"/>
    <w:rsid w:val="004974A1"/>
    <w:rsid w:val="004A067B"/>
    <w:rsid w:val="004A09A0"/>
    <w:rsid w:val="004A0AE2"/>
    <w:rsid w:val="004A0B84"/>
    <w:rsid w:val="004A1845"/>
    <w:rsid w:val="004A2D58"/>
    <w:rsid w:val="004A2EB6"/>
    <w:rsid w:val="004A3587"/>
    <w:rsid w:val="004A49C3"/>
    <w:rsid w:val="004A713A"/>
    <w:rsid w:val="004B02BB"/>
    <w:rsid w:val="004B090D"/>
    <w:rsid w:val="004B26FB"/>
    <w:rsid w:val="004B4132"/>
    <w:rsid w:val="004B5268"/>
    <w:rsid w:val="004B55D3"/>
    <w:rsid w:val="004B5C7B"/>
    <w:rsid w:val="004B603A"/>
    <w:rsid w:val="004B6F16"/>
    <w:rsid w:val="004B7BF0"/>
    <w:rsid w:val="004B7C6B"/>
    <w:rsid w:val="004C01D6"/>
    <w:rsid w:val="004C08F7"/>
    <w:rsid w:val="004C413D"/>
    <w:rsid w:val="004C5800"/>
    <w:rsid w:val="004D0693"/>
    <w:rsid w:val="004D2BAE"/>
    <w:rsid w:val="004D4734"/>
    <w:rsid w:val="004D50DB"/>
    <w:rsid w:val="004D5319"/>
    <w:rsid w:val="004E03F1"/>
    <w:rsid w:val="004E18BE"/>
    <w:rsid w:val="004E296D"/>
    <w:rsid w:val="004E327A"/>
    <w:rsid w:val="004E6E7F"/>
    <w:rsid w:val="004E71FD"/>
    <w:rsid w:val="004E7B7A"/>
    <w:rsid w:val="004F0167"/>
    <w:rsid w:val="004F0284"/>
    <w:rsid w:val="004F17FF"/>
    <w:rsid w:val="004F3776"/>
    <w:rsid w:val="004F3AB8"/>
    <w:rsid w:val="004F3F23"/>
    <w:rsid w:val="004F3F3F"/>
    <w:rsid w:val="004F5185"/>
    <w:rsid w:val="004F7E26"/>
    <w:rsid w:val="00500D2B"/>
    <w:rsid w:val="00501531"/>
    <w:rsid w:val="00502FBB"/>
    <w:rsid w:val="00503E7C"/>
    <w:rsid w:val="005053B4"/>
    <w:rsid w:val="00505F32"/>
    <w:rsid w:val="0050645E"/>
    <w:rsid w:val="005065CF"/>
    <w:rsid w:val="005072CE"/>
    <w:rsid w:val="00510A96"/>
    <w:rsid w:val="00512F17"/>
    <w:rsid w:val="005137A8"/>
    <w:rsid w:val="005139FB"/>
    <w:rsid w:val="00514219"/>
    <w:rsid w:val="005144DD"/>
    <w:rsid w:val="005156C7"/>
    <w:rsid w:val="00515D4D"/>
    <w:rsid w:val="0052054A"/>
    <w:rsid w:val="00521282"/>
    <w:rsid w:val="00522BBB"/>
    <w:rsid w:val="005240C4"/>
    <w:rsid w:val="005241B0"/>
    <w:rsid w:val="00524842"/>
    <w:rsid w:val="0052639A"/>
    <w:rsid w:val="00526C90"/>
    <w:rsid w:val="005303F8"/>
    <w:rsid w:val="00530AD8"/>
    <w:rsid w:val="00532BF3"/>
    <w:rsid w:val="00533829"/>
    <w:rsid w:val="005341B1"/>
    <w:rsid w:val="00536222"/>
    <w:rsid w:val="00540ACD"/>
    <w:rsid w:val="00540D7B"/>
    <w:rsid w:val="00541551"/>
    <w:rsid w:val="00541650"/>
    <w:rsid w:val="0054279B"/>
    <w:rsid w:val="00544591"/>
    <w:rsid w:val="00544D1F"/>
    <w:rsid w:val="00544F65"/>
    <w:rsid w:val="005467E8"/>
    <w:rsid w:val="00547438"/>
    <w:rsid w:val="00547685"/>
    <w:rsid w:val="00547EB4"/>
    <w:rsid w:val="00552148"/>
    <w:rsid w:val="00552586"/>
    <w:rsid w:val="00552AFB"/>
    <w:rsid w:val="00552B0C"/>
    <w:rsid w:val="00552F8B"/>
    <w:rsid w:val="00554C04"/>
    <w:rsid w:val="00556BB7"/>
    <w:rsid w:val="00561380"/>
    <w:rsid w:val="00564106"/>
    <w:rsid w:val="00564632"/>
    <w:rsid w:val="00572FAA"/>
    <w:rsid w:val="00573BC0"/>
    <w:rsid w:val="00575C89"/>
    <w:rsid w:val="005761C9"/>
    <w:rsid w:val="00576DE3"/>
    <w:rsid w:val="005771F8"/>
    <w:rsid w:val="00577918"/>
    <w:rsid w:val="005779BC"/>
    <w:rsid w:val="005809E8"/>
    <w:rsid w:val="00581433"/>
    <w:rsid w:val="00581BE6"/>
    <w:rsid w:val="00585CC3"/>
    <w:rsid w:val="00590AA0"/>
    <w:rsid w:val="00590C52"/>
    <w:rsid w:val="0059434A"/>
    <w:rsid w:val="00595670"/>
    <w:rsid w:val="005975CA"/>
    <w:rsid w:val="00597BB9"/>
    <w:rsid w:val="005A0AAA"/>
    <w:rsid w:val="005A4899"/>
    <w:rsid w:val="005A50B7"/>
    <w:rsid w:val="005A5BAD"/>
    <w:rsid w:val="005A602F"/>
    <w:rsid w:val="005A61D9"/>
    <w:rsid w:val="005A6767"/>
    <w:rsid w:val="005B078D"/>
    <w:rsid w:val="005B247E"/>
    <w:rsid w:val="005B3748"/>
    <w:rsid w:val="005B4388"/>
    <w:rsid w:val="005B476E"/>
    <w:rsid w:val="005B5C19"/>
    <w:rsid w:val="005B5FEB"/>
    <w:rsid w:val="005B6C91"/>
    <w:rsid w:val="005C0686"/>
    <w:rsid w:val="005C0CF4"/>
    <w:rsid w:val="005C1F60"/>
    <w:rsid w:val="005C2605"/>
    <w:rsid w:val="005C2ACC"/>
    <w:rsid w:val="005C2BA0"/>
    <w:rsid w:val="005C2C69"/>
    <w:rsid w:val="005C34E5"/>
    <w:rsid w:val="005C3A85"/>
    <w:rsid w:val="005C4366"/>
    <w:rsid w:val="005C4C54"/>
    <w:rsid w:val="005C4CE6"/>
    <w:rsid w:val="005C7E58"/>
    <w:rsid w:val="005D00D2"/>
    <w:rsid w:val="005D05AA"/>
    <w:rsid w:val="005D27D7"/>
    <w:rsid w:val="005D3125"/>
    <w:rsid w:val="005D56BB"/>
    <w:rsid w:val="005D6A0C"/>
    <w:rsid w:val="005D7362"/>
    <w:rsid w:val="005D74E1"/>
    <w:rsid w:val="005E086C"/>
    <w:rsid w:val="005E0999"/>
    <w:rsid w:val="005E0BA5"/>
    <w:rsid w:val="005E215E"/>
    <w:rsid w:val="005E243C"/>
    <w:rsid w:val="005E28E1"/>
    <w:rsid w:val="005E310A"/>
    <w:rsid w:val="005E31F4"/>
    <w:rsid w:val="005E35ED"/>
    <w:rsid w:val="005E3A0D"/>
    <w:rsid w:val="005E47DA"/>
    <w:rsid w:val="005E4D63"/>
    <w:rsid w:val="005E4E6E"/>
    <w:rsid w:val="005E6B1D"/>
    <w:rsid w:val="005E7B39"/>
    <w:rsid w:val="005F0A2E"/>
    <w:rsid w:val="005F16FD"/>
    <w:rsid w:val="005F2E1E"/>
    <w:rsid w:val="005F4DCB"/>
    <w:rsid w:val="005F628A"/>
    <w:rsid w:val="00600329"/>
    <w:rsid w:val="0061021F"/>
    <w:rsid w:val="00610793"/>
    <w:rsid w:val="00611517"/>
    <w:rsid w:val="00612556"/>
    <w:rsid w:val="00612910"/>
    <w:rsid w:val="00612C4B"/>
    <w:rsid w:val="00613248"/>
    <w:rsid w:val="00613561"/>
    <w:rsid w:val="00613BDB"/>
    <w:rsid w:val="00613CB5"/>
    <w:rsid w:val="00613CD2"/>
    <w:rsid w:val="0061435D"/>
    <w:rsid w:val="00614A6C"/>
    <w:rsid w:val="00615809"/>
    <w:rsid w:val="0061626B"/>
    <w:rsid w:val="006179A2"/>
    <w:rsid w:val="00620325"/>
    <w:rsid w:val="00623ACA"/>
    <w:rsid w:val="00630883"/>
    <w:rsid w:val="00631CE4"/>
    <w:rsid w:val="00633990"/>
    <w:rsid w:val="006365EC"/>
    <w:rsid w:val="006367C7"/>
    <w:rsid w:val="006432BC"/>
    <w:rsid w:val="00644D92"/>
    <w:rsid w:val="006460C0"/>
    <w:rsid w:val="0064668A"/>
    <w:rsid w:val="00646868"/>
    <w:rsid w:val="006502BF"/>
    <w:rsid w:val="006508DB"/>
    <w:rsid w:val="0065176F"/>
    <w:rsid w:val="00655058"/>
    <w:rsid w:val="006578C4"/>
    <w:rsid w:val="00660413"/>
    <w:rsid w:val="00660BDD"/>
    <w:rsid w:val="00661C46"/>
    <w:rsid w:val="00663735"/>
    <w:rsid w:val="006659E9"/>
    <w:rsid w:val="006659FE"/>
    <w:rsid w:val="0066664E"/>
    <w:rsid w:val="00670A80"/>
    <w:rsid w:val="00670BAF"/>
    <w:rsid w:val="006716C0"/>
    <w:rsid w:val="0067223C"/>
    <w:rsid w:val="00673E09"/>
    <w:rsid w:val="0067463D"/>
    <w:rsid w:val="0067532E"/>
    <w:rsid w:val="00677E70"/>
    <w:rsid w:val="006803C1"/>
    <w:rsid w:val="00680B01"/>
    <w:rsid w:val="006822AA"/>
    <w:rsid w:val="006827F1"/>
    <w:rsid w:val="0068518E"/>
    <w:rsid w:val="00685AB3"/>
    <w:rsid w:val="0068799E"/>
    <w:rsid w:val="0069090F"/>
    <w:rsid w:val="006917F8"/>
    <w:rsid w:val="00691D73"/>
    <w:rsid w:val="0069382E"/>
    <w:rsid w:val="00694EEC"/>
    <w:rsid w:val="0069663C"/>
    <w:rsid w:val="00696731"/>
    <w:rsid w:val="0069709A"/>
    <w:rsid w:val="00697F5C"/>
    <w:rsid w:val="006A19E9"/>
    <w:rsid w:val="006A1FE6"/>
    <w:rsid w:val="006A2109"/>
    <w:rsid w:val="006A28F4"/>
    <w:rsid w:val="006A2C6F"/>
    <w:rsid w:val="006A39AB"/>
    <w:rsid w:val="006A563C"/>
    <w:rsid w:val="006A5AD2"/>
    <w:rsid w:val="006A6D2A"/>
    <w:rsid w:val="006A7973"/>
    <w:rsid w:val="006B182C"/>
    <w:rsid w:val="006B2606"/>
    <w:rsid w:val="006B270D"/>
    <w:rsid w:val="006B4012"/>
    <w:rsid w:val="006B4252"/>
    <w:rsid w:val="006C2F8D"/>
    <w:rsid w:val="006C36AF"/>
    <w:rsid w:val="006C3A79"/>
    <w:rsid w:val="006C3CE6"/>
    <w:rsid w:val="006C3E10"/>
    <w:rsid w:val="006C7FE2"/>
    <w:rsid w:val="006D1A73"/>
    <w:rsid w:val="006D3D48"/>
    <w:rsid w:val="006D5952"/>
    <w:rsid w:val="006D598F"/>
    <w:rsid w:val="006D77F7"/>
    <w:rsid w:val="006D7F9C"/>
    <w:rsid w:val="006E1605"/>
    <w:rsid w:val="006E3526"/>
    <w:rsid w:val="006E3725"/>
    <w:rsid w:val="006E3890"/>
    <w:rsid w:val="006E4286"/>
    <w:rsid w:val="006E5154"/>
    <w:rsid w:val="006E54EB"/>
    <w:rsid w:val="006E5B64"/>
    <w:rsid w:val="006F010E"/>
    <w:rsid w:val="006F144F"/>
    <w:rsid w:val="006F1F9D"/>
    <w:rsid w:val="006F23DF"/>
    <w:rsid w:val="006F31F6"/>
    <w:rsid w:val="006F357C"/>
    <w:rsid w:val="006F412F"/>
    <w:rsid w:val="006F433F"/>
    <w:rsid w:val="006F43BE"/>
    <w:rsid w:val="006F4AAD"/>
    <w:rsid w:val="006F63D2"/>
    <w:rsid w:val="006F66AC"/>
    <w:rsid w:val="006F6818"/>
    <w:rsid w:val="006F78F6"/>
    <w:rsid w:val="007004A7"/>
    <w:rsid w:val="007016B2"/>
    <w:rsid w:val="0070259F"/>
    <w:rsid w:val="007027BE"/>
    <w:rsid w:val="00702FAD"/>
    <w:rsid w:val="00703EE2"/>
    <w:rsid w:val="00705D9D"/>
    <w:rsid w:val="007077EF"/>
    <w:rsid w:val="007102D2"/>
    <w:rsid w:val="00711A30"/>
    <w:rsid w:val="00713774"/>
    <w:rsid w:val="00714325"/>
    <w:rsid w:val="007149F7"/>
    <w:rsid w:val="00716C80"/>
    <w:rsid w:val="00716F4E"/>
    <w:rsid w:val="00717B91"/>
    <w:rsid w:val="00720836"/>
    <w:rsid w:val="00720B74"/>
    <w:rsid w:val="00721006"/>
    <w:rsid w:val="0072110F"/>
    <w:rsid w:val="00722B8D"/>
    <w:rsid w:val="00726017"/>
    <w:rsid w:val="00726475"/>
    <w:rsid w:val="0072689D"/>
    <w:rsid w:val="0073166B"/>
    <w:rsid w:val="007316F3"/>
    <w:rsid w:val="007317E3"/>
    <w:rsid w:val="00731B05"/>
    <w:rsid w:val="00731E69"/>
    <w:rsid w:val="00732221"/>
    <w:rsid w:val="00732335"/>
    <w:rsid w:val="00732F83"/>
    <w:rsid w:val="00735134"/>
    <w:rsid w:val="007355DC"/>
    <w:rsid w:val="00736F43"/>
    <w:rsid w:val="00737F1D"/>
    <w:rsid w:val="007404DA"/>
    <w:rsid w:val="00741600"/>
    <w:rsid w:val="0074198B"/>
    <w:rsid w:val="007445DE"/>
    <w:rsid w:val="007453A5"/>
    <w:rsid w:val="00750155"/>
    <w:rsid w:val="00750874"/>
    <w:rsid w:val="007510E4"/>
    <w:rsid w:val="007512BA"/>
    <w:rsid w:val="00752421"/>
    <w:rsid w:val="007524DA"/>
    <w:rsid w:val="00753641"/>
    <w:rsid w:val="007559A8"/>
    <w:rsid w:val="0075616F"/>
    <w:rsid w:val="00757F61"/>
    <w:rsid w:val="0076159E"/>
    <w:rsid w:val="00765DA2"/>
    <w:rsid w:val="00766660"/>
    <w:rsid w:val="00766971"/>
    <w:rsid w:val="00767694"/>
    <w:rsid w:val="007678A9"/>
    <w:rsid w:val="0077067B"/>
    <w:rsid w:val="007740C4"/>
    <w:rsid w:val="00775232"/>
    <w:rsid w:val="00775252"/>
    <w:rsid w:val="00775852"/>
    <w:rsid w:val="00776CD0"/>
    <w:rsid w:val="00776DAE"/>
    <w:rsid w:val="007775AF"/>
    <w:rsid w:val="007775CA"/>
    <w:rsid w:val="007777B0"/>
    <w:rsid w:val="00777A40"/>
    <w:rsid w:val="0078048B"/>
    <w:rsid w:val="00781B3E"/>
    <w:rsid w:val="00782528"/>
    <w:rsid w:val="0078337C"/>
    <w:rsid w:val="00786042"/>
    <w:rsid w:val="007862FA"/>
    <w:rsid w:val="00786795"/>
    <w:rsid w:val="007900FC"/>
    <w:rsid w:val="00791AC1"/>
    <w:rsid w:val="00791D0A"/>
    <w:rsid w:val="00791DE9"/>
    <w:rsid w:val="0079261C"/>
    <w:rsid w:val="00793037"/>
    <w:rsid w:val="007942D9"/>
    <w:rsid w:val="007950EC"/>
    <w:rsid w:val="00796A51"/>
    <w:rsid w:val="00796F76"/>
    <w:rsid w:val="007A0635"/>
    <w:rsid w:val="007A06AA"/>
    <w:rsid w:val="007A127E"/>
    <w:rsid w:val="007A1D6F"/>
    <w:rsid w:val="007A23C1"/>
    <w:rsid w:val="007A46EE"/>
    <w:rsid w:val="007A5017"/>
    <w:rsid w:val="007A5A05"/>
    <w:rsid w:val="007A672B"/>
    <w:rsid w:val="007A6E06"/>
    <w:rsid w:val="007A7984"/>
    <w:rsid w:val="007B0996"/>
    <w:rsid w:val="007B1C46"/>
    <w:rsid w:val="007B245D"/>
    <w:rsid w:val="007B3FA6"/>
    <w:rsid w:val="007B4554"/>
    <w:rsid w:val="007B647A"/>
    <w:rsid w:val="007B73D0"/>
    <w:rsid w:val="007C1D98"/>
    <w:rsid w:val="007C2378"/>
    <w:rsid w:val="007C396C"/>
    <w:rsid w:val="007C4D63"/>
    <w:rsid w:val="007C4F90"/>
    <w:rsid w:val="007C724B"/>
    <w:rsid w:val="007D007A"/>
    <w:rsid w:val="007D3C00"/>
    <w:rsid w:val="007D3C49"/>
    <w:rsid w:val="007D5C17"/>
    <w:rsid w:val="007D5FC1"/>
    <w:rsid w:val="007D6281"/>
    <w:rsid w:val="007E04A4"/>
    <w:rsid w:val="007E0966"/>
    <w:rsid w:val="007E0E91"/>
    <w:rsid w:val="007E2CB8"/>
    <w:rsid w:val="007E2D4C"/>
    <w:rsid w:val="007E47E1"/>
    <w:rsid w:val="007E55F2"/>
    <w:rsid w:val="007E592E"/>
    <w:rsid w:val="007E6DEE"/>
    <w:rsid w:val="007F0D67"/>
    <w:rsid w:val="007F16E0"/>
    <w:rsid w:val="007F2907"/>
    <w:rsid w:val="007F3A05"/>
    <w:rsid w:val="007F58F1"/>
    <w:rsid w:val="007F650F"/>
    <w:rsid w:val="007F6AAD"/>
    <w:rsid w:val="008000EA"/>
    <w:rsid w:val="0080219A"/>
    <w:rsid w:val="00810498"/>
    <w:rsid w:val="00810C3E"/>
    <w:rsid w:val="00811367"/>
    <w:rsid w:val="008122DE"/>
    <w:rsid w:val="0081250A"/>
    <w:rsid w:val="0081544F"/>
    <w:rsid w:val="00815791"/>
    <w:rsid w:val="00816748"/>
    <w:rsid w:val="00816EB0"/>
    <w:rsid w:val="00817D5A"/>
    <w:rsid w:val="00820EC7"/>
    <w:rsid w:val="008240CB"/>
    <w:rsid w:val="0082435F"/>
    <w:rsid w:val="00824558"/>
    <w:rsid w:val="008259F4"/>
    <w:rsid w:val="00825FED"/>
    <w:rsid w:val="00827930"/>
    <w:rsid w:val="00827B84"/>
    <w:rsid w:val="008326A1"/>
    <w:rsid w:val="00835831"/>
    <w:rsid w:val="00837CF9"/>
    <w:rsid w:val="00842612"/>
    <w:rsid w:val="008458D3"/>
    <w:rsid w:val="00846C8A"/>
    <w:rsid w:val="00846FDD"/>
    <w:rsid w:val="00850B8A"/>
    <w:rsid w:val="0085179A"/>
    <w:rsid w:val="00851C59"/>
    <w:rsid w:val="008561A3"/>
    <w:rsid w:val="00856529"/>
    <w:rsid w:val="00856848"/>
    <w:rsid w:val="008571F3"/>
    <w:rsid w:val="008573A6"/>
    <w:rsid w:val="00860F9C"/>
    <w:rsid w:val="00861AAA"/>
    <w:rsid w:val="00861F8D"/>
    <w:rsid w:val="008656EA"/>
    <w:rsid w:val="008661A3"/>
    <w:rsid w:val="00866793"/>
    <w:rsid w:val="0086680E"/>
    <w:rsid w:val="00866CC3"/>
    <w:rsid w:val="00867E41"/>
    <w:rsid w:val="0087044F"/>
    <w:rsid w:val="00870C2A"/>
    <w:rsid w:val="008768BA"/>
    <w:rsid w:val="0087782D"/>
    <w:rsid w:val="00877D4A"/>
    <w:rsid w:val="00877ECB"/>
    <w:rsid w:val="00881DF8"/>
    <w:rsid w:val="00881F45"/>
    <w:rsid w:val="008825B0"/>
    <w:rsid w:val="0088321A"/>
    <w:rsid w:val="00883305"/>
    <w:rsid w:val="0088521D"/>
    <w:rsid w:val="0088624B"/>
    <w:rsid w:val="00886A6F"/>
    <w:rsid w:val="00886CCA"/>
    <w:rsid w:val="00887E8A"/>
    <w:rsid w:val="00890075"/>
    <w:rsid w:val="00890601"/>
    <w:rsid w:val="0089067A"/>
    <w:rsid w:val="008931AF"/>
    <w:rsid w:val="008933C4"/>
    <w:rsid w:val="00893A62"/>
    <w:rsid w:val="00896CA5"/>
    <w:rsid w:val="008A0133"/>
    <w:rsid w:val="008A0836"/>
    <w:rsid w:val="008A1137"/>
    <w:rsid w:val="008A11E5"/>
    <w:rsid w:val="008A21E5"/>
    <w:rsid w:val="008A3463"/>
    <w:rsid w:val="008A40C4"/>
    <w:rsid w:val="008A5174"/>
    <w:rsid w:val="008A5919"/>
    <w:rsid w:val="008A696A"/>
    <w:rsid w:val="008A74D0"/>
    <w:rsid w:val="008B046E"/>
    <w:rsid w:val="008B0887"/>
    <w:rsid w:val="008B25B0"/>
    <w:rsid w:val="008B3A50"/>
    <w:rsid w:val="008B4873"/>
    <w:rsid w:val="008B4D64"/>
    <w:rsid w:val="008B52A3"/>
    <w:rsid w:val="008B6F5F"/>
    <w:rsid w:val="008B7850"/>
    <w:rsid w:val="008B7FB0"/>
    <w:rsid w:val="008C07D8"/>
    <w:rsid w:val="008C0A20"/>
    <w:rsid w:val="008C0B95"/>
    <w:rsid w:val="008C1E30"/>
    <w:rsid w:val="008C318B"/>
    <w:rsid w:val="008C36E6"/>
    <w:rsid w:val="008C3CF4"/>
    <w:rsid w:val="008C6054"/>
    <w:rsid w:val="008C721F"/>
    <w:rsid w:val="008C7AF1"/>
    <w:rsid w:val="008D2073"/>
    <w:rsid w:val="008D23D5"/>
    <w:rsid w:val="008D24E7"/>
    <w:rsid w:val="008D25C1"/>
    <w:rsid w:val="008D2866"/>
    <w:rsid w:val="008D3BA1"/>
    <w:rsid w:val="008D48F5"/>
    <w:rsid w:val="008D5A42"/>
    <w:rsid w:val="008D61F8"/>
    <w:rsid w:val="008D6A21"/>
    <w:rsid w:val="008D73DA"/>
    <w:rsid w:val="008E1829"/>
    <w:rsid w:val="008E2F0E"/>
    <w:rsid w:val="008E34DA"/>
    <w:rsid w:val="008E48B7"/>
    <w:rsid w:val="008E67B0"/>
    <w:rsid w:val="008E691A"/>
    <w:rsid w:val="008E776D"/>
    <w:rsid w:val="008E7E8F"/>
    <w:rsid w:val="008F17E6"/>
    <w:rsid w:val="008F1CDC"/>
    <w:rsid w:val="008F28B9"/>
    <w:rsid w:val="008F3074"/>
    <w:rsid w:val="008F35B4"/>
    <w:rsid w:val="008F4FCB"/>
    <w:rsid w:val="008F564E"/>
    <w:rsid w:val="008F673B"/>
    <w:rsid w:val="008F6D4B"/>
    <w:rsid w:val="00900868"/>
    <w:rsid w:val="00900F59"/>
    <w:rsid w:val="00900F9B"/>
    <w:rsid w:val="0090255B"/>
    <w:rsid w:val="00902EC8"/>
    <w:rsid w:val="00903BBF"/>
    <w:rsid w:val="0090549F"/>
    <w:rsid w:val="009059BB"/>
    <w:rsid w:val="00905DB9"/>
    <w:rsid w:val="00907C6C"/>
    <w:rsid w:val="00910306"/>
    <w:rsid w:val="0091041F"/>
    <w:rsid w:val="00910B13"/>
    <w:rsid w:val="0091209F"/>
    <w:rsid w:val="00912EAF"/>
    <w:rsid w:val="009135EC"/>
    <w:rsid w:val="0091394B"/>
    <w:rsid w:val="00913AD5"/>
    <w:rsid w:val="00916B52"/>
    <w:rsid w:val="009173C7"/>
    <w:rsid w:val="00917E72"/>
    <w:rsid w:val="009209DA"/>
    <w:rsid w:val="00922BB6"/>
    <w:rsid w:val="00924498"/>
    <w:rsid w:val="00925664"/>
    <w:rsid w:val="009269E2"/>
    <w:rsid w:val="009278E5"/>
    <w:rsid w:val="00927912"/>
    <w:rsid w:val="00934088"/>
    <w:rsid w:val="0093527D"/>
    <w:rsid w:val="009379B8"/>
    <w:rsid w:val="00940FEE"/>
    <w:rsid w:val="00941617"/>
    <w:rsid w:val="0094201B"/>
    <w:rsid w:val="009425A9"/>
    <w:rsid w:val="0094427B"/>
    <w:rsid w:val="00945BA4"/>
    <w:rsid w:val="00945CE5"/>
    <w:rsid w:val="0094658D"/>
    <w:rsid w:val="00950535"/>
    <w:rsid w:val="00950EAF"/>
    <w:rsid w:val="0095115B"/>
    <w:rsid w:val="00954469"/>
    <w:rsid w:val="009546AC"/>
    <w:rsid w:val="00957B23"/>
    <w:rsid w:val="00962FC1"/>
    <w:rsid w:val="00963E93"/>
    <w:rsid w:val="009643CF"/>
    <w:rsid w:val="009703A6"/>
    <w:rsid w:val="00970F94"/>
    <w:rsid w:val="00973A72"/>
    <w:rsid w:val="00975952"/>
    <w:rsid w:val="00975E5B"/>
    <w:rsid w:val="00976140"/>
    <w:rsid w:val="00976267"/>
    <w:rsid w:val="00976268"/>
    <w:rsid w:val="0097722F"/>
    <w:rsid w:val="00981C1F"/>
    <w:rsid w:val="00982142"/>
    <w:rsid w:val="009823BE"/>
    <w:rsid w:val="0098297E"/>
    <w:rsid w:val="009838FC"/>
    <w:rsid w:val="00983BD0"/>
    <w:rsid w:val="0098444A"/>
    <w:rsid w:val="009852A7"/>
    <w:rsid w:val="00985DD3"/>
    <w:rsid w:val="00986589"/>
    <w:rsid w:val="00986779"/>
    <w:rsid w:val="0098761E"/>
    <w:rsid w:val="00987F42"/>
    <w:rsid w:val="00990BFD"/>
    <w:rsid w:val="00991A20"/>
    <w:rsid w:val="009921CB"/>
    <w:rsid w:val="00993AE5"/>
    <w:rsid w:val="00993F0F"/>
    <w:rsid w:val="00994415"/>
    <w:rsid w:val="00995985"/>
    <w:rsid w:val="00996FD7"/>
    <w:rsid w:val="00997A5A"/>
    <w:rsid w:val="009A0A44"/>
    <w:rsid w:val="009A0D56"/>
    <w:rsid w:val="009A3C2B"/>
    <w:rsid w:val="009A45A6"/>
    <w:rsid w:val="009A5C18"/>
    <w:rsid w:val="009A603F"/>
    <w:rsid w:val="009A6280"/>
    <w:rsid w:val="009A75D7"/>
    <w:rsid w:val="009B12E4"/>
    <w:rsid w:val="009B1D6B"/>
    <w:rsid w:val="009B4309"/>
    <w:rsid w:val="009B5090"/>
    <w:rsid w:val="009B535D"/>
    <w:rsid w:val="009B5B02"/>
    <w:rsid w:val="009B75D6"/>
    <w:rsid w:val="009B7DF9"/>
    <w:rsid w:val="009C1351"/>
    <w:rsid w:val="009C2A36"/>
    <w:rsid w:val="009C37AF"/>
    <w:rsid w:val="009C3EFC"/>
    <w:rsid w:val="009C430A"/>
    <w:rsid w:val="009C5A5E"/>
    <w:rsid w:val="009C5D2C"/>
    <w:rsid w:val="009C7001"/>
    <w:rsid w:val="009C7080"/>
    <w:rsid w:val="009D1939"/>
    <w:rsid w:val="009D2B71"/>
    <w:rsid w:val="009D2CF4"/>
    <w:rsid w:val="009E0FE2"/>
    <w:rsid w:val="009E2661"/>
    <w:rsid w:val="009E2DA6"/>
    <w:rsid w:val="009E358B"/>
    <w:rsid w:val="009E371D"/>
    <w:rsid w:val="009E47C2"/>
    <w:rsid w:val="009E5888"/>
    <w:rsid w:val="009E5B41"/>
    <w:rsid w:val="009E7938"/>
    <w:rsid w:val="009E7B41"/>
    <w:rsid w:val="009F0156"/>
    <w:rsid w:val="009F0184"/>
    <w:rsid w:val="009F0925"/>
    <w:rsid w:val="009F33B6"/>
    <w:rsid w:val="009F6084"/>
    <w:rsid w:val="00A00098"/>
    <w:rsid w:val="00A008AE"/>
    <w:rsid w:val="00A02E82"/>
    <w:rsid w:val="00A031E7"/>
    <w:rsid w:val="00A03350"/>
    <w:rsid w:val="00A033EC"/>
    <w:rsid w:val="00A03A18"/>
    <w:rsid w:val="00A06DC4"/>
    <w:rsid w:val="00A0759D"/>
    <w:rsid w:val="00A10BA0"/>
    <w:rsid w:val="00A1110B"/>
    <w:rsid w:val="00A11524"/>
    <w:rsid w:val="00A120FF"/>
    <w:rsid w:val="00A12139"/>
    <w:rsid w:val="00A12B65"/>
    <w:rsid w:val="00A12C8F"/>
    <w:rsid w:val="00A16C58"/>
    <w:rsid w:val="00A179BA"/>
    <w:rsid w:val="00A211E2"/>
    <w:rsid w:val="00A23C26"/>
    <w:rsid w:val="00A24C97"/>
    <w:rsid w:val="00A25C82"/>
    <w:rsid w:val="00A27572"/>
    <w:rsid w:val="00A30B37"/>
    <w:rsid w:val="00A311DE"/>
    <w:rsid w:val="00A32F66"/>
    <w:rsid w:val="00A33643"/>
    <w:rsid w:val="00A33CF5"/>
    <w:rsid w:val="00A34F00"/>
    <w:rsid w:val="00A40876"/>
    <w:rsid w:val="00A413AE"/>
    <w:rsid w:val="00A416E7"/>
    <w:rsid w:val="00A42365"/>
    <w:rsid w:val="00A43BC8"/>
    <w:rsid w:val="00A503CE"/>
    <w:rsid w:val="00A507CE"/>
    <w:rsid w:val="00A519A4"/>
    <w:rsid w:val="00A519D6"/>
    <w:rsid w:val="00A51B68"/>
    <w:rsid w:val="00A521C9"/>
    <w:rsid w:val="00A52412"/>
    <w:rsid w:val="00A555AA"/>
    <w:rsid w:val="00A5569D"/>
    <w:rsid w:val="00A55D6B"/>
    <w:rsid w:val="00A56592"/>
    <w:rsid w:val="00A56A6B"/>
    <w:rsid w:val="00A601CB"/>
    <w:rsid w:val="00A642FC"/>
    <w:rsid w:val="00A65C64"/>
    <w:rsid w:val="00A67475"/>
    <w:rsid w:val="00A70CF0"/>
    <w:rsid w:val="00A7172A"/>
    <w:rsid w:val="00A73C6F"/>
    <w:rsid w:val="00A7663F"/>
    <w:rsid w:val="00A76AFF"/>
    <w:rsid w:val="00A80029"/>
    <w:rsid w:val="00A80FA2"/>
    <w:rsid w:val="00A81852"/>
    <w:rsid w:val="00A818EA"/>
    <w:rsid w:val="00A81A39"/>
    <w:rsid w:val="00A839D0"/>
    <w:rsid w:val="00A845D3"/>
    <w:rsid w:val="00A84701"/>
    <w:rsid w:val="00A855D4"/>
    <w:rsid w:val="00A85AD9"/>
    <w:rsid w:val="00A85B6B"/>
    <w:rsid w:val="00A86CAD"/>
    <w:rsid w:val="00A86D3C"/>
    <w:rsid w:val="00A905B0"/>
    <w:rsid w:val="00A91300"/>
    <w:rsid w:val="00A91D70"/>
    <w:rsid w:val="00A92817"/>
    <w:rsid w:val="00A938B9"/>
    <w:rsid w:val="00A93A62"/>
    <w:rsid w:val="00A93A93"/>
    <w:rsid w:val="00A94767"/>
    <w:rsid w:val="00A9537C"/>
    <w:rsid w:val="00AA1357"/>
    <w:rsid w:val="00AA180F"/>
    <w:rsid w:val="00AA184D"/>
    <w:rsid w:val="00AA2DB0"/>
    <w:rsid w:val="00AA2E84"/>
    <w:rsid w:val="00AB2D75"/>
    <w:rsid w:val="00AB3640"/>
    <w:rsid w:val="00AB51F5"/>
    <w:rsid w:val="00AB5421"/>
    <w:rsid w:val="00AB6909"/>
    <w:rsid w:val="00AB7782"/>
    <w:rsid w:val="00AB7E9F"/>
    <w:rsid w:val="00AC0070"/>
    <w:rsid w:val="00AC171F"/>
    <w:rsid w:val="00AC2394"/>
    <w:rsid w:val="00AC3A76"/>
    <w:rsid w:val="00AC3CB2"/>
    <w:rsid w:val="00AC4BA6"/>
    <w:rsid w:val="00AC61E7"/>
    <w:rsid w:val="00AC657D"/>
    <w:rsid w:val="00AC7053"/>
    <w:rsid w:val="00AD0731"/>
    <w:rsid w:val="00AD2E10"/>
    <w:rsid w:val="00AD3A88"/>
    <w:rsid w:val="00AD43D6"/>
    <w:rsid w:val="00AE04BD"/>
    <w:rsid w:val="00AE0A56"/>
    <w:rsid w:val="00AE13E4"/>
    <w:rsid w:val="00AE2707"/>
    <w:rsid w:val="00AE509B"/>
    <w:rsid w:val="00AE5470"/>
    <w:rsid w:val="00AE746D"/>
    <w:rsid w:val="00AE7D56"/>
    <w:rsid w:val="00AE7FFD"/>
    <w:rsid w:val="00AF009D"/>
    <w:rsid w:val="00AF07F2"/>
    <w:rsid w:val="00AF2010"/>
    <w:rsid w:val="00AF2C63"/>
    <w:rsid w:val="00AF3163"/>
    <w:rsid w:val="00AF7185"/>
    <w:rsid w:val="00AF7627"/>
    <w:rsid w:val="00AF7897"/>
    <w:rsid w:val="00AF7E69"/>
    <w:rsid w:val="00B000F7"/>
    <w:rsid w:val="00B00894"/>
    <w:rsid w:val="00B011DF"/>
    <w:rsid w:val="00B01D46"/>
    <w:rsid w:val="00B078CA"/>
    <w:rsid w:val="00B07CDF"/>
    <w:rsid w:val="00B10424"/>
    <w:rsid w:val="00B11465"/>
    <w:rsid w:val="00B11560"/>
    <w:rsid w:val="00B13B75"/>
    <w:rsid w:val="00B13D8E"/>
    <w:rsid w:val="00B14434"/>
    <w:rsid w:val="00B162F1"/>
    <w:rsid w:val="00B16854"/>
    <w:rsid w:val="00B1723E"/>
    <w:rsid w:val="00B221B9"/>
    <w:rsid w:val="00B240C1"/>
    <w:rsid w:val="00B245FF"/>
    <w:rsid w:val="00B25FD1"/>
    <w:rsid w:val="00B2612D"/>
    <w:rsid w:val="00B267C3"/>
    <w:rsid w:val="00B3000A"/>
    <w:rsid w:val="00B3272E"/>
    <w:rsid w:val="00B327AD"/>
    <w:rsid w:val="00B408E9"/>
    <w:rsid w:val="00B41C1F"/>
    <w:rsid w:val="00B4255A"/>
    <w:rsid w:val="00B42AB1"/>
    <w:rsid w:val="00B43E20"/>
    <w:rsid w:val="00B449A9"/>
    <w:rsid w:val="00B47E34"/>
    <w:rsid w:val="00B504D6"/>
    <w:rsid w:val="00B50CF4"/>
    <w:rsid w:val="00B52ACB"/>
    <w:rsid w:val="00B534BD"/>
    <w:rsid w:val="00B535C3"/>
    <w:rsid w:val="00B53F52"/>
    <w:rsid w:val="00B5481F"/>
    <w:rsid w:val="00B57C43"/>
    <w:rsid w:val="00B60020"/>
    <w:rsid w:val="00B602B5"/>
    <w:rsid w:val="00B60B94"/>
    <w:rsid w:val="00B60CD7"/>
    <w:rsid w:val="00B60D3D"/>
    <w:rsid w:val="00B60EA1"/>
    <w:rsid w:val="00B6111B"/>
    <w:rsid w:val="00B63759"/>
    <w:rsid w:val="00B66799"/>
    <w:rsid w:val="00B669FC"/>
    <w:rsid w:val="00B71FC0"/>
    <w:rsid w:val="00B74663"/>
    <w:rsid w:val="00B7645C"/>
    <w:rsid w:val="00B7660B"/>
    <w:rsid w:val="00B80BF7"/>
    <w:rsid w:val="00B80F51"/>
    <w:rsid w:val="00B81660"/>
    <w:rsid w:val="00B827B2"/>
    <w:rsid w:val="00B83C95"/>
    <w:rsid w:val="00B84DB3"/>
    <w:rsid w:val="00B8604B"/>
    <w:rsid w:val="00B8687F"/>
    <w:rsid w:val="00B87B4D"/>
    <w:rsid w:val="00B94E18"/>
    <w:rsid w:val="00B96EA7"/>
    <w:rsid w:val="00BA1685"/>
    <w:rsid w:val="00BA1A24"/>
    <w:rsid w:val="00BA20E9"/>
    <w:rsid w:val="00BA3AE4"/>
    <w:rsid w:val="00BA513E"/>
    <w:rsid w:val="00BA56C4"/>
    <w:rsid w:val="00BA5A0E"/>
    <w:rsid w:val="00BA6276"/>
    <w:rsid w:val="00BA71BE"/>
    <w:rsid w:val="00BA7679"/>
    <w:rsid w:val="00BA78D3"/>
    <w:rsid w:val="00BA7DE4"/>
    <w:rsid w:val="00BB10FA"/>
    <w:rsid w:val="00BB1161"/>
    <w:rsid w:val="00BB26CC"/>
    <w:rsid w:val="00BB33B9"/>
    <w:rsid w:val="00BB35E4"/>
    <w:rsid w:val="00BB457D"/>
    <w:rsid w:val="00BB5036"/>
    <w:rsid w:val="00BB610B"/>
    <w:rsid w:val="00BB65B8"/>
    <w:rsid w:val="00BB661C"/>
    <w:rsid w:val="00BB71DE"/>
    <w:rsid w:val="00BB7B58"/>
    <w:rsid w:val="00BC1B2F"/>
    <w:rsid w:val="00BC1FDE"/>
    <w:rsid w:val="00BC270B"/>
    <w:rsid w:val="00BC2FE6"/>
    <w:rsid w:val="00BC31EF"/>
    <w:rsid w:val="00BD09B6"/>
    <w:rsid w:val="00BD1A20"/>
    <w:rsid w:val="00BD389B"/>
    <w:rsid w:val="00BD4011"/>
    <w:rsid w:val="00BD7CE8"/>
    <w:rsid w:val="00BE1195"/>
    <w:rsid w:val="00BE27E1"/>
    <w:rsid w:val="00BE3AE9"/>
    <w:rsid w:val="00BE3F7E"/>
    <w:rsid w:val="00BE4435"/>
    <w:rsid w:val="00BE4DCF"/>
    <w:rsid w:val="00BE65B2"/>
    <w:rsid w:val="00BF0406"/>
    <w:rsid w:val="00BF0A1D"/>
    <w:rsid w:val="00BF14BB"/>
    <w:rsid w:val="00BF1D3A"/>
    <w:rsid w:val="00BF2CBF"/>
    <w:rsid w:val="00BF3915"/>
    <w:rsid w:val="00BF43FC"/>
    <w:rsid w:val="00BF44CD"/>
    <w:rsid w:val="00BF48C3"/>
    <w:rsid w:val="00BF4DF6"/>
    <w:rsid w:val="00BF4ED7"/>
    <w:rsid w:val="00BF6853"/>
    <w:rsid w:val="00BF6E4B"/>
    <w:rsid w:val="00C02539"/>
    <w:rsid w:val="00C02DA8"/>
    <w:rsid w:val="00C03072"/>
    <w:rsid w:val="00C035FB"/>
    <w:rsid w:val="00C04274"/>
    <w:rsid w:val="00C05EE1"/>
    <w:rsid w:val="00C0714D"/>
    <w:rsid w:val="00C0727E"/>
    <w:rsid w:val="00C1133F"/>
    <w:rsid w:val="00C13B6E"/>
    <w:rsid w:val="00C1511B"/>
    <w:rsid w:val="00C15B25"/>
    <w:rsid w:val="00C16150"/>
    <w:rsid w:val="00C16B66"/>
    <w:rsid w:val="00C17650"/>
    <w:rsid w:val="00C17DD0"/>
    <w:rsid w:val="00C17FE9"/>
    <w:rsid w:val="00C20EFB"/>
    <w:rsid w:val="00C21200"/>
    <w:rsid w:val="00C2185F"/>
    <w:rsid w:val="00C229DD"/>
    <w:rsid w:val="00C22CDC"/>
    <w:rsid w:val="00C23817"/>
    <w:rsid w:val="00C243EB"/>
    <w:rsid w:val="00C24CA6"/>
    <w:rsid w:val="00C25854"/>
    <w:rsid w:val="00C258EE"/>
    <w:rsid w:val="00C26EB6"/>
    <w:rsid w:val="00C3075E"/>
    <w:rsid w:val="00C30DFB"/>
    <w:rsid w:val="00C3144A"/>
    <w:rsid w:val="00C31DE5"/>
    <w:rsid w:val="00C3396F"/>
    <w:rsid w:val="00C346B5"/>
    <w:rsid w:val="00C36354"/>
    <w:rsid w:val="00C36C04"/>
    <w:rsid w:val="00C36DBE"/>
    <w:rsid w:val="00C375C4"/>
    <w:rsid w:val="00C377C0"/>
    <w:rsid w:val="00C40076"/>
    <w:rsid w:val="00C40143"/>
    <w:rsid w:val="00C402A1"/>
    <w:rsid w:val="00C40B2F"/>
    <w:rsid w:val="00C4279E"/>
    <w:rsid w:val="00C42800"/>
    <w:rsid w:val="00C43E60"/>
    <w:rsid w:val="00C45CEF"/>
    <w:rsid w:val="00C4643B"/>
    <w:rsid w:val="00C4683F"/>
    <w:rsid w:val="00C46AE8"/>
    <w:rsid w:val="00C46B5F"/>
    <w:rsid w:val="00C50171"/>
    <w:rsid w:val="00C5044C"/>
    <w:rsid w:val="00C50BC8"/>
    <w:rsid w:val="00C50FC6"/>
    <w:rsid w:val="00C523CF"/>
    <w:rsid w:val="00C52EFB"/>
    <w:rsid w:val="00C53883"/>
    <w:rsid w:val="00C5542A"/>
    <w:rsid w:val="00C56E01"/>
    <w:rsid w:val="00C571BC"/>
    <w:rsid w:val="00C60192"/>
    <w:rsid w:val="00C607C5"/>
    <w:rsid w:val="00C61068"/>
    <w:rsid w:val="00C63CC8"/>
    <w:rsid w:val="00C650A5"/>
    <w:rsid w:val="00C65196"/>
    <w:rsid w:val="00C6548A"/>
    <w:rsid w:val="00C713B4"/>
    <w:rsid w:val="00C713C1"/>
    <w:rsid w:val="00C738EB"/>
    <w:rsid w:val="00C73B2C"/>
    <w:rsid w:val="00C75430"/>
    <w:rsid w:val="00C76B6D"/>
    <w:rsid w:val="00C76E1A"/>
    <w:rsid w:val="00C77EE4"/>
    <w:rsid w:val="00C80033"/>
    <w:rsid w:val="00C80AEF"/>
    <w:rsid w:val="00C8100F"/>
    <w:rsid w:val="00C85EE0"/>
    <w:rsid w:val="00C87AEA"/>
    <w:rsid w:val="00C900AA"/>
    <w:rsid w:val="00C919D1"/>
    <w:rsid w:val="00C91F49"/>
    <w:rsid w:val="00C93A1D"/>
    <w:rsid w:val="00C94829"/>
    <w:rsid w:val="00C9514C"/>
    <w:rsid w:val="00C957D8"/>
    <w:rsid w:val="00C96C50"/>
    <w:rsid w:val="00C97103"/>
    <w:rsid w:val="00CA371B"/>
    <w:rsid w:val="00CA488D"/>
    <w:rsid w:val="00CA48D5"/>
    <w:rsid w:val="00CA5895"/>
    <w:rsid w:val="00CA7817"/>
    <w:rsid w:val="00CA7AC2"/>
    <w:rsid w:val="00CA7C52"/>
    <w:rsid w:val="00CB04BF"/>
    <w:rsid w:val="00CB14A9"/>
    <w:rsid w:val="00CB1E79"/>
    <w:rsid w:val="00CB250A"/>
    <w:rsid w:val="00CB2A27"/>
    <w:rsid w:val="00CB5A3F"/>
    <w:rsid w:val="00CB6AA8"/>
    <w:rsid w:val="00CB6C4F"/>
    <w:rsid w:val="00CC0CC6"/>
    <w:rsid w:val="00CC13AA"/>
    <w:rsid w:val="00CC21AA"/>
    <w:rsid w:val="00CC3F71"/>
    <w:rsid w:val="00CC528C"/>
    <w:rsid w:val="00CC5CEF"/>
    <w:rsid w:val="00CC6AD7"/>
    <w:rsid w:val="00CC6DC5"/>
    <w:rsid w:val="00CC77E2"/>
    <w:rsid w:val="00CD0736"/>
    <w:rsid w:val="00CD1AD3"/>
    <w:rsid w:val="00CD2013"/>
    <w:rsid w:val="00CD546B"/>
    <w:rsid w:val="00CD596F"/>
    <w:rsid w:val="00CD7B39"/>
    <w:rsid w:val="00CE19C8"/>
    <w:rsid w:val="00CE289C"/>
    <w:rsid w:val="00CE2EC0"/>
    <w:rsid w:val="00CE4EC2"/>
    <w:rsid w:val="00CE684C"/>
    <w:rsid w:val="00CE7ECC"/>
    <w:rsid w:val="00CF019B"/>
    <w:rsid w:val="00CF220C"/>
    <w:rsid w:val="00CF3A8F"/>
    <w:rsid w:val="00CF4A7A"/>
    <w:rsid w:val="00CF604A"/>
    <w:rsid w:val="00CF6E08"/>
    <w:rsid w:val="00CF71AF"/>
    <w:rsid w:val="00CF7C50"/>
    <w:rsid w:val="00CF7EE9"/>
    <w:rsid w:val="00CF7F2B"/>
    <w:rsid w:val="00D018A5"/>
    <w:rsid w:val="00D02B5C"/>
    <w:rsid w:val="00D02F9F"/>
    <w:rsid w:val="00D03544"/>
    <w:rsid w:val="00D0459B"/>
    <w:rsid w:val="00D0589A"/>
    <w:rsid w:val="00D066BC"/>
    <w:rsid w:val="00D13EBC"/>
    <w:rsid w:val="00D14325"/>
    <w:rsid w:val="00D143C9"/>
    <w:rsid w:val="00D14474"/>
    <w:rsid w:val="00D148C8"/>
    <w:rsid w:val="00D14B31"/>
    <w:rsid w:val="00D16417"/>
    <w:rsid w:val="00D17A17"/>
    <w:rsid w:val="00D206D3"/>
    <w:rsid w:val="00D2115E"/>
    <w:rsid w:val="00D2121F"/>
    <w:rsid w:val="00D21C83"/>
    <w:rsid w:val="00D242F1"/>
    <w:rsid w:val="00D25AAA"/>
    <w:rsid w:val="00D26B7B"/>
    <w:rsid w:val="00D30D48"/>
    <w:rsid w:val="00D34CE7"/>
    <w:rsid w:val="00D35399"/>
    <w:rsid w:val="00D35513"/>
    <w:rsid w:val="00D40A14"/>
    <w:rsid w:val="00D421AA"/>
    <w:rsid w:val="00D42721"/>
    <w:rsid w:val="00D4329B"/>
    <w:rsid w:val="00D434C3"/>
    <w:rsid w:val="00D43E43"/>
    <w:rsid w:val="00D45CEA"/>
    <w:rsid w:val="00D4675F"/>
    <w:rsid w:val="00D50C14"/>
    <w:rsid w:val="00D51B32"/>
    <w:rsid w:val="00D539D2"/>
    <w:rsid w:val="00D53ED9"/>
    <w:rsid w:val="00D54C88"/>
    <w:rsid w:val="00D55788"/>
    <w:rsid w:val="00D56F6D"/>
    <w:rsid w:val="00D5720F"/>
    <w:rsid w:val="00D57AF1"/>
    <w:rsid w:val="00D6058A"/>
    <w:rsid w:val="00D61F32"/>
    <w:rsid w:val="00D62317"/>
    <w:rsid w:val="00D62A12"/>
    <w:rsid w:val="00D6440F"/>
    <w:rsid w:val="00D64450"/>
    <w:rsid w:val="00D66867"/>
    <w:rsid w:val="00D675D6"/>
    <w:rsid w:val="00D67892"/>
    <w:rsid w:val="00D74947"/>
    <w:rsid w:val="00D801B6"/>
    <w:rsid w:val="00D81500"/>
    <w:rsid w:val="00D816C0"/>
    <w:rsid w:val="00D830CA"/>
    <w:rsid w:val="00D837BD"/>
    <w:rsid w:val="00D85365"/>
    <w:rsid w:val="00D858B7"/>
    <w:rsid w:val="00D8611A"/>
    <w:rsid w:val="00D86AD0"/>
    <w:rsid w:val="00D87CBB"/>
    <w:rsid w:val="00D90372"/>
    <w:rsid w:val="00D9051E"/>
    <w:rsid w:val="00D9246D"/>
    <w:rsid w:val="00D92879"/>
    <w:rsid w:val="00D92CC3"/>
    <w:rsid w:val="00D95222"/>
    <w:rsid w:val="00D95DBC"/>
    <w:rsid w:val="00D961E5"/>
    <w:rsid w:val="00D97082"/>
    <w:rsid w:val="00DA07E8"/>
    <w:rsid w:val="00DA23A0"/>
    <w:rsid w:val="00DA47DB"/>
    <w:rsid w:val="00DA4ECB"/>
    <w:rsid w:val="00DA66EE"/>
    <w:rsid w:val="00DA74B6"/>
    <w:rsid w:val="00DB2D02"/>
    <w:rsid w:val="00DB51D2"/>
    <w:rsid w:val="00DB62CE"/>
    <w:rsid w:val="00DB6BE9"/>
    <w:rsid w:val="00DB6E8D"/>
    <w:rsid w:val="00DB6ECF"/>
    <w:rsid w:val="00DB7041"/>
    <w:rsid w:val="00DB72C6"/>
    <w:rsid w:val="00DC1B5B"/>
    <w:rsid w:val="00DC5610"/>
    <w:rsid w:val="00DC6DF3"/>
    <w:rsid w:val="00DD2B91"/>
    <w:rsid w:val="00DD3548"/>
    <w:rsid w:val="00DD3678"/>
    <w:rsid w:val="00DD3BC0"/>
    <w:rsid w:val="00DD3BF9"/>
    <w:rsid w:val="00DD42AD"/>
    <w:rsid w:val="00DD4612"/>
    <w:rsid w:val="00DD5451"/>
    <w:rsid w:val="00DD5900"/>
    <w:rsid w:val="00DD5FA3"/>
    <w:rsid w:val="00DD63DB"/>
    <w:rsid w:val="00DD723D"/>
    <w:rsid w:val="00DE0702"/>
    <w:rsid w:val="00DE25C8"/>
    <w:rsid w:val="00DE3690"/>
    <w:rsid w:val="00DE39ED"/>
    <w:rsid w:val="00DE40BE"/>
    <w:rsid w:val="00DE4625"/>
    <w:rsid w:val="00DE4BEB"/>
    <w:rsid w:val="00DE5589"/>
    <w:rsid w:val="00DE6B38"/>
    <w:rsid w:val="00DE74A5"/>
    <w:rsid w:val="00DF0085"/>
    <w:rsid w:val="00DF0209"/>
    <w:rsid w:val="00DF12F1"/>
    <w:rsid w:val="00DF3850"/>
    <w:rsid w:val="00DF46EA"/>
    <w:rsid w:val="00DF47BC"/>
    <w:rsid w:val="00DF7D8B"/>
    <w:rsid w:val="00E00436"/>
    <w:rsid w:val="00E027F7"/>
    <w:rsid w:val="00E028E6"/>
    <w:rsid w:val="00E03736"/>
    <w:rsid w:val="00E03DD8"/>
    <w:rsid w:val="00E05189"/>
    <w:rsid w:val="00E064C3"/>
    <w:rsid w:val="00E13AD9"/>
    <w:rsid w:val="00E13B12"/>
    <w:rsid w:val="00E14076"/>
    <w:rsid w:val="00E144A4"/>
    <w:rsid w:val="00E16586"/>
    <w:rsid w:val="00E1785F"/>
    <w:rsid w:val="00E17B31"/>
    <w:rsid w:val="00E2023C"/>
    <w:rsid w:val="00E21612"/>
    <w:rsid w:val="00E217BA"/>
    <w:rsid w:val="00E22099"/>
    <w:rsid w:val="00E25980"/>
    <w:rsid w:val="00E264B7"/>
    <w:rsid w:val="00E32E41"/>
    <w:rsid w:val="00E341F2"/>
    <w:rsid w:val="00E3424B"/>
    <w:rsid w:val="00E371D2"/>
    <w:rsid w:val="00E37BD7"/>
    <w:rsid w:val="00E402D0"/>
    <w:rsid w:val="00E40D4E"/>
    <w:rsid w:val="00E41095"/>
    <w:rsid w:val="00E41C47"/>
    <w:rsid w:val="00E441F1"/>
    <w:rsid w:val="00E448C8"/>
    <w:rsid w:val="00E45CE2"/>
    <w:rsid w:val="00E4789A"/>
    <w:rsid w:val="00E50F41"/>
    <w:rsid w:val="00E51760"/>
    <w:rsid w:val="00E51DE0"/>
    <w:rsid w:val="00E52D6C"/>
    <w:rsid w:val="00E531AE"/>
    <w:rsid w:val="00E555ED"/>
    <w:rsid w:val="00E617E7"/>
    <w:rsid w:val="00E62E97"/>
    <w:rsid w:val="00E655F8"/>
    <w:rsid w:val="00E67051"/>
    <w:rsid w:val="00E71772"/>
    <w:rsid w:val="00E7757C"/>
    <w:rsid w:val="00E814B0"/>
    <w:rsid w:val="00E81C0B"/>
    <w:rsid w:val="00E820D0"/>
    <w:rsid w:val="00E83149"/>
    <w:rsid w:val="00E84498"/>
    <w:rsid w:val="00E84601"/>
    <w:rsid w:val="00E84E8A"/>
    <w:rsid w:val="00E85132"/>
    <w:rsid w:val="00E876D8"/>
    <w:rsid w:val="00E902B6"/>
    <w:rsid w:val="00E90CB4"/>
    <w:rsid w:val="00E91A2D"/>
    <w:rsid w:val="00E91D29"/>
    <w:rsid w:val="00E928B9"/>
    <w:rsid w:val="00E92B0D"/>
    <w:rsid w:val="00E9422A"/>
    <w:rsid w:val="00E9540C"/>
    <w:rsid w:val="00E95D0B"/>
    <w:rsid w:val="00E95F08"/>
    <w:rsid w:val="00E9751E"/>
    <w:rsid w:val="00EA00EC"/>
    <w:rsid w:val="00EA097C"/>
    <w:rsid w:val="00EA1066"/>
    <w:rsid w:val="00EA1FBF"/>
    <w:rsid w:val="00EA2C0A"/>
    <w:rsid w:val="00EA2CD6"/>
    <w:rsid w:val="00EA359D"/>
    <w:rsid w:val="00EA4B49"/>
    <w:rsid w:val="00EA5003"/>
    <w:rsid w:val="00EA5DD9"/>
    <w:rsid w:val="00EB064F"/>
    <w:rsid w:val="00EC031E"/>
    <w:rsid w:val="00EC0EC4"/>
    <w:rsid w:val="00EC201B"/>
    <w:rsid w:val="00EC4561"/>
    <w:rsid w:val="00EC4772"/>
    <w:rsid w:val="00EC4789"/>
    <w:rsid w:val="00EC482F"/>
    <w:rsid w:val="00EC5209"/>
    <w:rsid w:val="00EC5F67"/>
    <w:rsid w:val="00EC6515"/>
    <w:rsid w:val="00EC67BA"/>
    <w:rsid w:val="00EC6C14"/>
    <w:rsid w:val="00EC79C8"/>
    <w:rsid w:val="00ED024E"/>
    <w:rsid w:val="00ED0E54"/>
    <w:rsid w:val="00ED3B60"/>
    <w:rsid w:val="00ED44B5"/>
    <w:rsid w:val="00ED5F1A"/>
    <w:rsid w:val="00ED6AA2"/>
    <w:rsid w:val="00ED6D2E"/>
    <w:rsid w:val="00EE014E"/>
    <w:rsid w:val="00EE1A33"/>
    <w:rsid w:val="00EE2A01"/>
    <w:rsid w:val="00EE338F"/>
    <w:rsid w:val="00EE4D2A"/>
    <w:rsid w:val="00EE6C46"/>
    <w:rsid w:val="00EE6EC9"/>
    <w:rsid w:val="00EE6FB8"/>
    <w:rsid w:val="00EE717A"/>
    <w:rsid w:val="00EF0FA1"/>
    <w:rsid w:val="00EF1471"/>
    <w:rsid w:val="00EF1DA6"/>
    <w:rsid w:val="00EF330B"/>
    <w:rsid w:val="00EF4BC3"/>
    <w:rsid w:val="00EF5BF9"/>
    <w:rsid w:val="00EF5CC1"/>
    <w:rsid w:val="00EF6C4B"/>
    <w:rsid w:val="00EF6D6D"/>
    <w:rsid w:val="00EF748E"/>
    <w:rsid w:val="00EF74B8"/>
    <w:rsid w:val="00F0477B"/>
    <w:rsid w:val="00F06B7F"/>
    <w:rsid w:val="00F07506"/>
    <w:rsid w:val="00F1037A"/>
    <w:rsid w:val="00F1045B"/>
    <w:rsid w:val="00F163DB"/>
    <w:rsid w:val="00F166A3"/>
    <w:rsid w:val="00F17CB8"/>
    <w:rsid w:val="00F17DE8"/>
    <w:rsid w:val="00F17E6E"/>
    <w:rsid w:val="00F203A5"/>
    <w:rsid w:val="00F21F91"/>
    <w:rsid w:val="00F2218B"/>
    <w:rsid w:val="00F24123"/>
    <w:rsid w:val="00F242DB"/>
    <w:rsid w:val="00F26974"/>
    <w:rsid w:val="00F314B2"/>
    <w:rsid w:val="00F34CF4"/>
    <w:rsid w:val="00F3592D"/>
    <w:rsid w:val="00F35F88"/>
    <w:rsid w:val="00F408A6"/>
    <w:rsid w:val="00F41317"/>
    <w:rsid w:val="00F4180B"/>
    <w:rsid w:val="00F43103"/>
    <w:rsid w:val="00F44F89"/>
    <w:rsid w:val="00F474FA"/>
    <w:rsid w:val="00F47DC9"/>
    <w:rsid w:val="00F51D66"/>
    <w:rsid w:val="00F51D81"/>
    <w:rsid w:val="00F51FC3"/>
    <w:rsid w:val="00F52075"/>
    <w:rsid w:val="00F528C3"/>
    <w:rsid w:val="00F534D2"/>
    <w:rsid w:val="00F54579"/>
    <w:rsid w:val="00F55082"/>
    <w:rsid w:val="00F60A33"/>
    <w:rsid w:val="00F6102C"/>
    <w:rsid w:val="00F6135B"/>
    <w:rsid w:val="00F61F4D"/>
    <w:rsid w:val="00F62486"/>
    <w:rsid w:val="00F62D1D"/>
    <w:rsid w:val="00F638A2"/>
    <w:rsid w:val="00F63A4B"/>
    <w:rsid w:val="00F64C37"/>
    <w:rsid w:val="00F65401"/>
    <w:rsid w:val="00F66D2A"/>
    <w:rsid w:val="00F66DC4"/>
    <w:rsid w:val="00F67F01"/>
    <w:rsid w:val="00F716C0"/>
    <w:rsid w:val="00F71E05"/>
    <w:rsid w:val="00F7284C"/>
    <w:rsid w:val="00F74586"/>
    <w:rsid w:val="00F74DC0"/>
    <w:rsid w:val="00F75635"/>
    <w:rsid w:val="00F76015"/>
    <w:rsid w:val="00F77C87"/>
    <w:rsid w:val="00F80020"/>
    <w:rsid w:val="00F801D1"/>
    <w:rsid w:val="00F808ED"/>
    <w:rsid w:val="00F80A38"/>
    <w:rsid w:val="00F82070"/>
    <w:rsid w:val="00F827CE"/>
    <w:rsid w:val="00F84ED4"/>
    <w:rsid w:val="00F85D00"/>
    <w:rsid w:val="00F863BE"/>
    <w:rsid w:val="00F86996"/>
    <w:rsid w:val="00F8792F"/>
    <w:rsid w:val="00F87AD5"/>
    <w:rsid w:val="00F90E9C"/>
    <w:rsid w:val="00F9222B"/>
    <w:rsid w:val="00F95074"/>
    <w:rsid w:val="00F96952"/>
    <w:rsid w:val="00F97DE0"/>
    <w:rsid w:val="00FA0431"/>
    <w:rsid w:val="00FA2784"/>
    <w:rsid w:val="00FA29BF"/>
    <w:rsid w:val="00FA5093"/>
    <w:rsid w:val="00FB0780"/>
    <w:rsid w:val="00FB0BFF"/>
    <w:rsid w:val="00FB1A37"/>
    <w:rsid w:val="00FB2470"/>
    <w:rsid w:val="00FB2D7B"/>
    <w:rsid w:val="00FB542C"/>
    <w:rsid w:val="00FB57C6"/>
    <w:rsid w:val="00FB78E8"/>
    <w:rsid w:val="00FC0F56"/>
    <w:rsid w:val="00FC110D"/>
    <w:rsid w:val="00FC1DEE"/>
    <w:rsid w:val="00FC2275"/>
    <w:rsid w:val="00FC261E"/>
    <w:rsid w:val="00FC2E30"/>
    <w:rsid w:val="00FC43EC"/>
    <w:rsid w:val="00FC6AA0"/>
    <w:rsid w:val="00FC6D55"/>
    <w:rsid w:val="00FC6D9F"/>
    <w:rsid w:val="00FD60CD"/>
    <w:rsid w:val="00FD62CF"/>
    <w:rsid w:val="00FD6D75"/>
    <w:rsid w:val="00FE1537"/>
    <w:rsid w:val="00FE213D"/>
    <w:rsid w:val="00FE44F8"/>
    <w:rsid w:val="00FE5982"/>
    <w:rsid w:val="00FE605F"/>
    <w:rsid w:val="00FE69F7"/>
    <w:rsid w:val="00FE7755"/>
    <w:rsid w:val="00FE7E12"/>
    <w:rsid w:val="00FF0FDD"/>
    <w:rsid w:val="00FF1FBA"/>
    <w:rsid w:val="00FF3062"/>
    <w:rsid w:val="00FF3B79"/>
    <w:rsid w:val="00FF75AE"/>
    <w:rsid w:val="00FF7678"/>
    <w:rsid w:val="00FF776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366135"/>
  <w15:docId w15:val="{712711D9-A772-44F4-A9EF-A77E51D50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pt-BR" w:eastAsia="pt-BR"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16F3"/>
    <w:rPr>
      <w:sz w:val="24"/>
      <w:szCs w:val="24"/>
    </w:rPr>
  </w:style>
  <w:style w:type="paragraph" w:styleId="Ttulo1">
    <w:name w:val="heading 1"/>
    <w:basedOn w:val="Normal"/>
    <w:next w:val="Normal"/>
    <w:link w:val="Ttulo1Char"/>
    <w:uiPriority w:val="99"/>
    <w:qFormat/>
    <w:rsid w:val="00A642FC"/>
    <w:pPr>
      <w:keepNext/>
      <w:jc w:val="center"/>
      <w:outlineLvl w:val="0"/>
    </w:pPr>
    <w:rPr>
      <w:rFonts w:ascii="Comic Sans MS" w:hAnsi="Comic Sans MS"/>
      <w:b/>
      <w:bCs/>
    </w:rPr>
  </w:style>
  <w:style w:type="paragraph" w:styleId="Ttulo7">
    <w:name w:val="heading 7"/>
    <w:basedOn w:val="Normal"/>
    <w:next w:val="Normal"/>
    <w:link w:val="Ttulo7Char"/>
    <w:uiPriority w:val="99"/>
    <w:qFormat/>
    <w:rsid w:val="00541551"/>
    <w:pPr>
      <w:spacing w:before="240" w:after="60"/>
      <w:outlineLvl w:val="6"/>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9"/>
    <w:locked/>
    <w:rsid w:val="00D14325"/>
    <w:rPr>
      <w:rFonts w:ascii="Cambria" w:hAnsi="Cambria" w:cs="Times New Roman"/>
      <w:b/>
      <w:bCs/>
      <w:kern w:val="32"/>
      <w:sz w:val="32"/>
      <w:szCs w:val="32"/>
    </w:rPr>
  </w:style>
  <w:style w:type="character" w:customStyle="1" w:styleId="Ttulo7Char">
    <w:name w:val="Título 7 Char"/>
    <w:basedOn w:val="Fontepargpadro"/>
    <w:link w:val="Ttulo7"/>
    <w:uiPriority w:val="99"/>
    <w:semiHidden/>
    <w:locked/>
    <w:rsid w:val="00D14325"/>
    <w:rPr>
      <w:rFonts w:ascii="Calibri" w:hAnsi="Calibri" w:cs="Times New Roman"/>
      <w:sz w:val="24"/>
      <w:szCs w:val="24"/>
    </w:rPr>
  </w:style>
  <w:style w:type="paragraph" w:styleId="Cabealho">
    <w:name w:val="header"/>
    <w:basedOn w:val="Normal"/>
    <w:link w:val="CabealhoChar"/>
    <w:uiPriority w:val="99"/>
    <w:rsid w:val="00C713B4"/>
    <w:pPr>
      <w:tabs>
        <w:tab w:val="center" w:pos="4419"/>
        <w:tab w:val="right" w:pos="8838"/>
      </w:tabs>
    </w:pPr>
  </w:style>
  <w:style w:type="character" w:customStyle="1" w:styleId="CabealhoChar">
    <w:name w:val="Cabeçalho Char"/>
    <w:basedOn w:val="Fontepargpadro"/>
    <w:link w:val="Cabealho"/>
    <w:uiPriority w:val="99"/>
    <w:semiHidden/>
    <w:locked/>
    <w:rsid w:val="00D14325"/>
    <w:rPr>
      <w:rFonts w:cs="Times New Roman"/>
      <w:sz w:val="24"/>
      <w:szCs w:val="24"/>
    </w:rPr>
  </w:style>
  <w:style w:type="paragraph" w:styleId="Rodap">
    <w:name w:val="footer"/>
    <w:basedOn w:val="Normal"/>
    <w:link w:val="RodapChar"/>
    <w:uiPriority w:val="99"/>
    <w:rsid w:val="00C713B4"/>
    <w:pPr>
      <w:tabs>
        <w:tab w:val="center" w:pos="4419"/>
        <w:tab w:val="right" w:pos="8838"/>
      </w:tabs>
    </w:pPr>
  </w:style>
  <w:style w:type="character" w:customStyle="1" w:styleId="RodapChar">
    <w:name w:val="Rodapé Char"/>
    <w:basedOn w:val="Fontepargpadro"/>
    <w:link w:val="Rodap"/>
    <w:uiPriority w:val="99"/>
    <w:locked/>
    <w:rsid w:val="00D14325"/>
    <w:rPr>
      <w:rFonts w:cs="Times New Roman"/>
      <w:sz w:val="24"/>
      <w:szCs w:val="24"/>
    </w:rPr>
  </w:style>
  <w:style w:type="character" w:styleId="Nmerodepgina">
    <w:name w:val="page number"/>
    <w:basedOn w:val="Fontepargpadro"/>
    <w:uiPriority w:val="99"/>
    <w:rsid w:val="00AD0731"/>
    <w:rPr>
      <w:rFonts w:cs="Times New Roman"/>
    </w:rPr>
  </w:style>
  <w:style w:type="paragraph" w:styleId="Corpodetexto">
    <w:name w:val="Body Text"/>
    <w:basedOn w:val="Normal"/>
    <w:link w:val="CorpodetextoChar"/>
    <w:uiPriority w:val="99"/>
    <w:rsid w:val="0080219A"/>
    <w:pPr>
      <w:spacing w:after="120"/>
    </w:pPr>
  </w:style>
  <w:style w:type="character" w:customStyle="1" w:styleId="CorpodetextoChar">
    <w:name w:val="Corpo de texto Char"/>
    <w:basedOn w:val="Fontepargpadro"/>
    <w:link w:val="Corpodetexto"/>
    <w:uiPriority w:val="99"/>
    <w:locked/>
    <w:rsid w:val="00D14325"/>
    <w:rPr>
      <w:rFonts w:cs="Times New Roman"/>
      <w:sz w:val="24"/>
      <w:szCs w:val="24"/>
    </w:rPr>
  </w:style>
  <w:style w:type="character" w:styleId="Hyperlink">
    <w:name w:val="Hyperlink"/>
    <w:basedOn w:val="Fontepargpadro"/>
    <w:uiPriority w:val="99"/>
    <w:rsid w:val="00C46AE8"/>
    <w:rPr>
      <w:rFonts w:cs="Times New Roman"/>
      <w:color w:val="0000FF"/>
      <w:u w:val="single"/>
    </w:rPr>
  </w:style>
  <w:style w:type="paragraph" w:styleId="NormalWeb">
    <w:name w:val="Normal (Web)"/>
    <w:basedOn w:val="Normal"/>
    <w:rsid w:val="00E51DE0"/>
    <w:pPr>
      <w:spacing w:before="100" w:beforeAutospacing="1" w:after="100" w:afterAutospacing="1"/>
    </w:pPr>
  </w:style>
  <w:style w:type="table" w:styleId="Tabelacomgrade">
    <w:name w:val="Table Grid"/>
    <w:basedOn w:val="Tabelanormal"/>
    <w:locked/>
    <w:rsid w:val="00F35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1"/>
    <w:qFormat/>
    <w:rsid w:val="0015732C"/>
    <w:pPr>
      <w:ind w:left="720"/>
      <w:contextualSpacing/>
    </w:pPr>
  </w:style>
  <w:style w:type="paragraph" w:styleId="Textodebalo">
    <w:name w:val="Balloon Text"/>
    <w:basedOn w:val="Normal"/>
    <w:link w:val="TextodebaloChar"/>
    <w:uiPriority w:val="99"/>
    <w:semiHidden/>
    <w:unhideWhenUsed/>
    <w:rsid w:val="00633990"/>
    <w:rPr>
      <w:rFonts w:ascii="Segoe UI" w:hAnsi="Segoe UI" w:cs="Segoe UI"/>
      <w:sz w:val="18"/>
      <w:szCs w:val="18"/>
    </w:rPr>
  </w:style>
  <w:style w:type="character" w:customStyle="1" w:styleId="TextodebaloChar">
    <w:name w:val="Texto de balão Char"/>
    <w:basedOn w:val="Fontepargpadro"/>
    <w:link w:val="Textodebalo"/>
    <w:uiPriority w:val="99"/>
    <w:semiHidden/>
    <w:rsid w:val="00633990"/>
    <w:rPr>
      <w:rFonts w:ascii="Segoe UI" w:hAnsi="Segoe UI" w:cs="Segoe UI"/>
      <w:sz w:val="18"/>
      <w:szCs w:val="18"/>
    </w:rPr>
  </w:style>
  <w:style w:type="paragraph" w:customStyle="1" w:styleId="Default">
    <w:name w:val="Default"/>
    <w:rsid w:val="004974A1"/>
    <w:pPr>
      <w:autoSpaceDE w:val="0"/>
      <w:autoSpaceDN w:val="0"/>
      <w:adjustRightInd w:val="0"/>
    </w:pPr>
    <w:rPr>
      <w:color w:val="000000"/>
      <w:sz w:val="24"/>
      <w:szCs w:val="24"/>
    </w:rPr>
  </w:style>
  <w:style w:type="paragraph" w:styleId="TextosemFormatao">
    <w:name w:val="Plain Text"/>
    <w:basedOn w:val="Normal"/>
    <w:link w:val="TextosemFormataoChar"/>
    <w:rsid w:val="00374538"/>
    <w:pPr>
      <w:widowControl w:val="0"/>
      <w:jc w:val="both"/>
    </w:pPr>
    <w:rPr>
      <w:rFonts w:ascii="SimSun" w:eastAsia="SimSun" w:cs="Courier New"/>
      <w:kern w:val="2"/>
      <w:sz w:val="21"/>
      <w:szCs w:val="21"/>
      <w:lang w:val="en-US" w:eastAsia="zh-CN"/>
    </w:rPr>
  </w:style>
  <w:style w:type="character" w:customStyle="1" w:styleId="TextosemFormataoChar">
    <w:name w:val="Texto sem Formatação Char"/>
    <w:basedOn w:val="Fontepargpadro"/>
    <w:link w:val="TextosemFormatao"/>
    <w:rsid w:val="00374538"/>
    <w:rPr>
      <w:rFonts w:ascii="SimSun" w:eastAsia="SimSun" w:cs="Courier New"/>
      <w:kern w:val="2"/>
      <w:sz w:val="21"/>
      <w:szCs w:val="21"/>
      <w:lang w:val="en-US" w:eastAsia="zh-CN"/>
    </w:rPr>
  </w:style>
  <w:style w:type="character" w:customStyle="1" w:styleId="MenoPendente1">
    <w:name w:val="Menção Pendente1"/>
    <w:basedOn w:val="Fontepargpadro"/>
    <w:uiPriority w:val="99"/>
    <w:semiHidden/>
    <w:unhideWhenUsed/>
    <w:rsid w:val="0070259F"/>
    <w:rPr>
      <w:color w:val="605E5C"/>
      <w:shd w:val="clear" w:color="auto" w:fill="E1DFDD"/>
    </w:rPr>
  </w:style>
  <w:style w:type="character" w:styleId="HiperlinkVisitado">
    <w:name w:val="FollowedHyperlink"/>
    <w:basedOn w:val="Fontepargpadro"/>
    <w:uiPriority w:val="99"/>
    <w:semiHidden/>
    <w:unhideWhenUsed/>
    <w:rsid w:val="002E1821"/>
    <w:rPr>
      <w:color w:val="800080" w:themeColor="followedHyperlink"/>
      <w:u w:val="single"/>
    </w:rPr>
  </w:style>
  <w:style w:type="character" w:styleId="TextodoEspaoReservado">
    <w:name w:val="Placeholder Text"/>
    <w:basedOn w:val="Fontepargpadro"/>
    <w:uiPriority w:val="99"/>
    <w:semiHidden/>
    <w:rsid w:val="003C7E47"/>
    <w:rPr>
      <w:color w:val="808080"/>
    </w:rPr>
  </w:style>
  <w:style w:type="character" w:styleId="Refdecomentrio">
    <w:name w:val="annotation reference"/>
    <w:basedOn w:val="Fontepargpadro"/>
    <w:uiPriority w:val="99"/>
    <w:semiHidden/>
    <w:unhideWhenUsed/>
    <w:rsid w:val="00503E7C"/>
    <w:rPr>
      <w:sz w:val="16"/>
      <w:szCs w:val="16"/>
    </w:rPr>
  </w:style>
  <w:style w:type="paragraph" w:styleId="Textodecomentrio">
    <w:name w:val="annotation text"/>
    <w:basedOn w:val="Normal"/>
    <w:link w:val="TextodecomentrioChar"/>
    <w:uiPriority w:val="99"/>
    <w:semiHidden/>
    <w:unhideWhenUsed/>
    <w:rsid w:val="00503E7C"/>
    <w:rPr>
      <w:sz w:val="20"/>
      <w:szCs w:val="20"/>
    </w:rPr>
  </w:style>
  <w:style w:type="character" w:customStyle="1" w:styleId="TextodecomentrioChar">
    <w:name w:val="Texto de comentário Char"/>
    <w:basedOn w:val="Fontepargpadro"/>
    <w:link w:val="Textodecomentrio"/>
    <w:uiPriority w:val="99"/>
    <w:semiHidden/>
    <w:rsid w:val="00503E7C"/>
    <w:rPr>
      <w:sz w:val="20"/>
      <w:szCs w:val="20"/>
    </w:rPr>
  </w:style>
  <w:style w:type="paragraph" w:styleId="Assuntodocomentrio">
    <w:name w:val="annotation subject"/>
    <w:basedOn w:val="Textodecomentrio"/>
    <w:next w:val="Textodecomentrio"/>
    <w:link w:val="AssuntodocomentrioChar"/>
    <w:uiPriority w:val="99"/>
    <w:semiHidden/>
    <w:unhideWhenUsed/>
    <w:rsid w:val="00503E7C"/>
    <w:rPr>
      <w:b/>
      <w:bCs/>
    </w:rPr>
  </w:style>
  <w:style w:type="character" w:customStyle="1" w:styleId="AssuntodocomentrioChar">
    <w:name w:val="Assunto do comentário Char"/>
    <w:basedOn w:val="TextodecomentrioChar"/>
    <w:link w:val="Assuntodocomentrio"/>
    <w:uiPriority w:val="99"/>
    <w:semiHidden/>
    <w:rsid w:val="00503E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82783">
      <w:marLeft w:val="0"/>
      <w:marRight w:val="0"/>
      <w:marTop w:val="0"/>
      <w:marBottom w:val="0"/>
      <w:divBdr>
        <w:top w:val="none" w:sz="0" w:space="0" w:color="auto"/>
        <w:left w:val="none" w:sz="0" w:space="0" w:color="auto"/>
        <w:bottom w:val="none" w:sz="0" w:space="0" w:color="auto"/>
        <w:right w:val="none" w:sz="0" w:space="0" w:color="auto"/>
      </w:divBdr>
    </w:div>
    <w:div w:id="235482784">
      <w:marLeft w:val="0"/>
      <w:marRight w:val="0"/>
      <w:marTop w:val="0"/>
      <w:marBottom w:val="0"/>
      <w:divBdr>
        <w:top w:val="none" w:sz="0" w:space="0" w:color="auto"/>
        <w:left w:val="none" w:sz="0" w:space="0" w:color="auto"/>
        <w:bottom w:val="none" w:sz="0" w:space="0" w:color="auto"/>
        <w:right w:val="none" w:sz="0" w:space="0" w:color="auto"/>
      </w:divBdr>
    </w:div>
    <w:div w:id="235482785">
      <w:marLeft w:val="0"/>
      <w:marRight w:val="0"/>
      <w:marTop w:val="0"/>
      <w:marBottom w:val="0"/>
      <w:divBdr>
        <w:top w:val="none" w:sz="0" w:space="0" w:color="auto"/>
        <w:left w:val="none" w:sz="0" w:space="0" w:color="auto"/>
        <w:bottom w:val="none" w:sz="0" w:space="0" w:color="auto"/>
        <w:right w:val="none" w:sz="0" w:space="0" w:color="auto"/>
      </w:divBdr>
    </w:div>
    <w:div w:id="235482786">
      <w:marLeft w:val="0"/>
      <w:marRight w:val="0"/>
      <w:marTop w:val="15"/>
      <w:marBottom w:val="0"/>
      <w:divBdr>
        <w:top w:val="none" w:sz="0" w:space="0" w:color="auto"/>
        <w:left w:val="none" w:sz="0" w:space="0" w:color="auto"/>
        <w:bottom w:val="none" w:sz="0" w:space="0" w:color="auto"/>
        <w:right w:val="none" w:sz="0" w:space="0" w:color="auto"/>
      </w:divBdr>
      <w:divsChild>
        <w:div w:id="235482782">
          <w:marLeft w:val="225"/>
          <w:marRight w:val="0"/>
          <w:marTop w:val="0"/>
          <w:marBottom w:val="0"/>
          <w:divBdr>
            <w:top w:val="none" w:sz="0" w:space="0" w:color="auto"/>
            <w:left w:val="none" w:sz="0" w:space="0" w:color="auto"/>
            <w:bottom w:val="none" w:sz="0" w:space="0" w:color="auto"/>
            <w:right w:val="none" w:sz="0" w:space="0" w:color="auto"/>
          </w:divBdr>
          <w:divsChild>
            <w:div w:id="2354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82787">
      <w:marLeft w:val="0"/>
      <w:marRight w:val="0"/>
      <w:marTop w:val="0"/>
      <w:marBottom w:val="0"/>
      <w:divBdr>
        <w:top w:val="none" w:sz="0" w:space="0" w:color="auto"/>
        <w:left w:val="none" w:sz="0" w:space="0" w:color="auto"/>
        <w:bottom w:val="none" w:sz="0" w:space="0" w:color="auto"/>
        <w:right w:val="none" w:sz="0" w:space="0" w:color="auto"/>
      </w:divBdr>
    </w:div>
    <w:div w:id="317462328">
      <w:bodyDiv w:val="1"/>
      <w:marLeft w:val="0"/>
      <w:marRight w:val="0"/>
      <w:marTop w:val="0"/>
      <w:marBottom w:val="0"/>
      <w:divBdr>
        <w:top w:val="none" w:sz="0" w:space="0" w:color="auto"/>
        <w:left w:val="none" w:sz="0" w:space="0" w:color="auto"/>
        <w:bottom w:val="none" w:sz="0" w:space="0" w:color="auto"/>
        <w:right w:val="none" w:sz="0" w:space="0" w:color="auto"/>
      </w:divBdr>
    </w:div>
    <w:div w:id="537820035">
      <w:bodyDiv w:val="1"/>
      <w:marLeft w:val="0"/>
      <w:marRight w:val="0"/>
      <w:marTop w:val="0"/>
      <w:marBottom w:val="0"/>
      <w:divBdr>
        <w:top w:val="none" w:sz="0" w:space="0" w:color="auto"/>
        <w:left w:val="none" w:sz="0" w:space="0" w:color="auto"/>
        <w:bottom w:val="none" w:sz="0" w:space="0" w:color="auto"/>
        <w:right w:val="none" w:sz="0" w:space="0" w:color="auto"/>
      </w:divBdr>
    </w:div>
    <w:div w:id="657464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wto.org/dol2fe/Pages/FE_Search/FE_S_S006.aspx?FullTextHash=1&amp;MetaCollection=WTO&amp;SymbolList=%22G/SPS/N/BRA/1184%22+OR+%22G/SPS/N/BRA/1184*%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wto.org/dol2fe/Pages/FE_Search/FE_S_S006.aspx?FullTextHash=1&amp;MetaCollection=WTO&amp;SymbolList=%22G/SPS/N/BRA/1184%22+OR+%22G/SPS/N/BRA/1184*%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ABF19-B97F-44E7-9AFA-37A15400F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4836</Words>
  <Characters>26115</Characters>
  <Application>Microsoft Office Word</Application>
  <DocSecurity>0</DocSecurity>
  <Lines>217</Lines>
  <Paragraphs>61</Paragraphs>
  <ScaleCrop>false</ScaleCrop>
  <HeadingPairs>
    <vt:vector size="2" baseType="variant">
      <vt:variant>
        <vt:lpstr>Título</vt:lpstr>
      </vt:variant>
      <vt:variant>
        <vt:i4>1</vt:i4>
      </vt:variant>
    </vt:vector>
  </HeadingPairs>
  <TitlesOfParts>
    <vt:vector size="1" baseType="lpstr">
      <vt:lpstr>Memo 118/CPRP</vt:lpstr>
    </vt:vector>
  </TitlesOfParts>
  <Company>Ministério da Agricultura</Company>
  <LinksUpToDate>false</LinksUpToDate>
  <CharactersWithSpaces>3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118/CPRP</dc:title>
  <dc:creator>thiagoferreira</dc:creator>
  <cp:lastModifiedBy>Fernanda Goncalves Alvares da Cunha</cp:lastModifiedBy>
  <cp:revision>11</cp:revision>
  <cp:lastPrinted>2019-10-15T18:22:00Z</cp:lastPrinted>
  <dcterms:created xsi:type="dcterms:W3CDTF">2021-01-22T19:27:00Z</dcterms:created>
  <dcterms:modified xsi:type="dcterms:W3CDTF">2022-03-04T22:11:00Z</dcterms:modified>
</cp:coreProperties>
</file>